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571109" w14:textId="77777777" w:rsidR="008056DA" w:rsidRDefault="00BA6C94" w:rsidP="008056DA">
      <w:pPr>
        <w:jc w:val="center"/>
        <w:rPr>
          <w:noProof/>
          <w:lang w:val="en-GB"/>
        </w:rPr>
      </w:pPr>
      <w:bookmarkStart w:id="0" w:name="_Toc150663084"/>
      <w:r>
        <w:rPr>
          <w:noProof/>
          <w:lang w:val="fi-FI" w:eastAsia="fi-FI"/>
        </w:rPr>
        <w:drawing>
          <wp:anchor distT="0" distB="0" distL="114300" distR="114300" simplePos="0" relativeHeight="251658240" behindDoc="0" locked="0" layoutInCell="1" allowOverlap="1" wp14:anchorId="7D82AD31" wp14:editId="193B247E">
            <wp:simplePos x="0" y="0"/>
            <wp:positionH relativeFrom="page">
              <wp:align>center</wp:align>
            </wp:positionH>
            <wp:positionV relativeFrom="margin">
              <wp:posOffset>1080135</wp:posOffset>
            </wp:positionV>
            <wp:extent cx="1352550" cy="1790700"/>
            <wp:effectExtent l="0" t="0" r="0" b="0"/>
            <wp:wrapTopAndBottom/>
            <wp:docPr id="4" name="Picture 4" descr="oulun yliopisto_logo_fin-eng_black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ulun yliopisto_logo_fin-eng_black_cmy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52550" cy="1790700"/>
                    </a:xfrm>
                    <a:prstGeom prst="rect">
                      <a:avLst/>
                    </a:prstGeom>
                    <a:noFill/>
                  </pic:spPr>
                </pic:pic>
              </a:graphicData>
            </a:graphic>
            <wp14:sizeRelH relativeFrom="page">
              <wp14:pctWidth>0</wp14:pctWidth>
            </wp14:sizeRelH>
            <wp14:sizeRelV relativeFrom="page">
              <wp14:pctHeight>0</wp14:pctHeight>
            </wp14:sizeRelV>
          </wp:anchor>
        </w:drawing>
      </w:r>
    </w:p>
    <w:p w14:paraId="76354355" w14:textId="6909F4A4" w:rsidR="004776EC" w:rsidRPr="004776EC" w:rsidRDefault="008F0143" w:rsidP="00FC5563">
      <w:pPr>
        <w:pStyle w:val="Otsikko"/>
        <w:spacing w:before="2000"/>
        <w:rPr>
          <w:noProof/>
          <w:lang w:val="en-GB"/>
        </w:rPr>
      </w:pPr>
      <w:r>
        <w:rPr>
          <w:noProof/>
          <w:lang w:val="en-GB"/>
        </w:rPr>
        <w:t xml:space="preserve">ConnectiCar (Version 2) – </w:t>
      </w:r>
      <w:r w:rsidR="00076CA1">
        <w:rPr>
          <w:noProof/>
          <w:lang w:val="en-GB"/>
        </w:rPr>
        <w:t>Rahti 2 manual</w:t>
      </w:r>
    </w:p>
    <w:p w14:paraId="74651581" w14:textId="77777777" w:rsidR="00433B52" w:rsidRPr="0071106C" w:rsidRDefault="00433B52" w:rsidP="00433B52">
      <w:pPr>
        <w:rPr>
          <w:lang w:val="en-GB"/>
        </w:rPr>
      </w:pPr>
    </w:p>
    <w:p w14:paraId="64F6D8FE" w14:textId="77777777" w:rsidR="00D67598" w:rsidRPr="0071106C" w:rsidRDefault="00D67598" w:rsidP="00433B52">
      <w:pPr>
        <w:rPr>
          <w:lang w:val="en-GB"/>
        </w:rPr>
      </w:pPr>
    </w:p>
    <w:p w14:paraId="6CEF6E19" w14:textId="77777777" w:rsidR="00D67598" w:rsidRDefault="00D67598" w:rsidP="00433B52">
      <w:pPr>
        <w:rPr>
          <w:lang w:val="en-GB"/>
        </w:rPr>
      </w:pPr>
    </w:p>
    <w:p w14:paraId="385FAF84" w14:textId="77777777" w:rsidR="00FC5563" w:rsidRDefault="00FC5563" w:rsidP="00433B52">
      <w:pPr>
        <w:rPr>
          <w:lang w:val="en-GB"/>
        </w:rPr>
      </w:pPr>
    </w:p>
    <w:p w14:paraId="49DD2D4D" w14:textId="77777777" w:rsidR="00FC5563" w:rsidRDefault="00FC5563" w:rsidP="00433B52">
      <w:pPr>
        <w:rPr>
          <w:lang w:val="en-GB"/>
        </w:rPr>
      </w:pPr>
    </w:p>
    <w:p w14:paraId="451FAE5A" w14:textId="77777777" w:rsidR="00FC5563" w:rsidRDefault="00FC5563" w:rsidP="00433B52">
      <w:pPr>
        <w:rPr>
          <w:lang w:val="en-GB"/>
        </w:rPr>
      </w:pPr>
    </w:p>
    <w:p w14:paraId="6B708231" w14:textId="77777777" w:rsidR="00FC5563" w:rsidRDefault="00FC5563" w:rsidP="00433B52">
      <w:pPr>
        <w:rPr>
          <w:lang w:val="en-GB"/>
        </w:rPr>
      </w:pPr>
    </w:p>
    <w:p w14:paraId="563F874A" w14:textId="77777777" w:rsidR="00FC5563" w:rsidRPr="0071106C" w:rsidRDefault="00FC5563" w:rsidP="00433B52">
      <w:pPr>
        <w:rPr>
          <w:lang w:val="en-GB"/>
        </w:rPr>
      </w:pPr>
    </w:p>
    <w:p w14:paraId="5E35F487" w14:textId="77777777" w:rsidR="00D67598" w:rsidRPr="0071106C" w:rsidRDefault="00D67598" w:rsidP="00433B52">
      <w:pPr>
        <w:rPr>
          <w:lang w:val="en-GB"/>
        </w:rPr>
      </w:pPr>
    </w:p>
    <w:p w14:paraId="42C09ABF" w14:textId="77777777" w:rsidR="00D67598" w:rsidRPr="0071106C" w:rsidRDefault="00D67598" w:rsidP="00433B52">
      <w:pPr>
        <w:rPr>
          <w:lang w:val="en-GB"/>
        </w:rPr>
      </w:pPr>
    </w:p>
    <w:p w14:paraId="71FD7C4F" w14:textId="77777777" w:rsidR="00E83E67" w:rsidRPr="0071106C" w:rsidRDefault="00E06704" w:rsidP="00E06704">
      <w:pPr>
        <w:pStyle w:val="AuthorInformation"/>
        <w:ind w:left="5760"/>
        <w:rPr>
          <w:lang w:val="en-GB"/>
        </w:rPr>
      </w:pPr>
      <w:r w:rsidRPr="0071106C">
        <w:rPr>
          <w:lang w:val="en-GB"/>
        </w:rPr>
        <w:t>University of Oulu</w:t>
      </w:r>
    </w:p>
    <w:p w14:paraId="2496C442" w14:textId="77777777" w:rsidR="00E83E67" w:rsidRPr="0071106C" w:rsidRDefault="00E06704" w:rsidP="00E06704">
      <w:pPr>
        <w:pStyle w:val="AuthorInformation"/>
        <w:ind w:left="5760"/>
        <w:rPr>
          <w:lang w:val="en-GB"/>
        </w:rPr>
      </w:pPr>
      <w:r w:rsidRPr="0071106C">
        <w:rPr>
          <w:lang w:val="en-GB"/>
        </w:rPr>
        <w:t>Information Processing Science</w:t>
      </w:r>
    </w:p>
    <w:p w14:paraId="46F3DEA2" w14:textId="28040720" w:rsidR="00D67598" w:rsidRPr="0071106C" w:rsidRDefault="008F0143" w:rsidP="00E06704">
      <w:pPr>
        <w:pStyle w:val="AuthorInformation"/>
        <w:ind w:left="5760"/>
        <w:rPr>
          <w:lang w:val="en-GB"/>
        </w:rPr>
      </w:pPr>
      <w:r>
        <w:rPr>
          <w:lang w:val="en-GB"/>
        </w:rPr>
        <w:t>Bachelor Project</w:t>
      </w:r>
    </w:p>
    <w:p w14:paraId="14B0D1B5" w14:textId="1CE62979" w:rsidR="00D67598" w:rsidRPr="0071106C" w:rsidRDefault="00AC0D12" w:rsidP="00E06704">
      <w:pPr>
        <w:pStyle w:val="AuthorInformation"/>
        <w:ind w:left="5760"/>
        <w:rPr>
          <w:lang w:val="en-GB"/>
        </w:rPr>
      </w:pPr>
      <w:r>
        <w:rPr>
          <w:lang w:val="en-GB"/>
        </w:rPr>
        <w:t>Tatu Niemikorpi, Jimi Vainikainen, Teemu Blomqvist, Iiro Tauriainen, and Matti Tolonen</w:t>
      </w:r>
    </w:p>
    <w:p w14:paraId="1CCF08C7" w14:textId="7F2484D7" w:rsidR="0026541D" w:rsidRPr="0026541D" w:rsidRDefault="008F0143" w:rsidP="008F0143">
      <w:pPr>
        <w:pStyle w:val="AuthorInformation"/>
        <w:ind w:left="5760"/>
        <w:rPr>
          <w:lang w:val="en-GB"/>
        </w:rPr>
        <w:sectPr w:rsidR="0026541D" w:rsidRPr="0026541D" w:rsidSect="00F82896">
          <w:headerReference w:type="default" r:id="rId11"/>
          <w:pgSz w:w="11907" w:h="16840" w:code="9"/>
          <w:pgMar w:top="1134" w:right="1134" w:bottom="1134" w:left="1134" w:header="567" w:footer="431" w:gutter="0"/>
          <w:cols w:space="709"/>
          <w:titlePg/>
        </w:sectPr>
      </w:pPr>
      <w:r>
        <w:rPr>
          <w:lang w:val="en-GB"/>
        </w:rPr>
        <w:t>2025</w:t>
      </w:r>
    </w:p>
    <w:p w14:paraId="2EADF40E" w14:textId="77777777" w:rsidR="00A017D9" w:rsidRPr="009153F1" w:rsidRDefault="00991E21" w:rsidP="00572A15">
      <w:pPr>
        <w:pStyle w:val="Heading0"/>
        <w:rPr>
          <w:lang w:val="en-GB"/>
        </w:rPr>
      </w:pPr>
      <w:bookmarkStart w:id="1" w:name="_Toc196418682"/>
      <w:bookmarkEnd w:id="0"/>
      <w:r w:rsidRPr="009153F1">
        <w:rPr>
          <w:lang w:val="en-GB"/>
        </w:rPr>
        <w:t>Contents</w:t>
      </w:r>
      <w:bookmarkEnd w:id="1"/>
    </w:p>
    <w:p w14:paraId="6E66B1B7" w14:textId="4210F2C2" w:rsidR="00F30D2B" w:rsidRDefault="00CD36FB">
      <w:pPr>
        <w:pStyle w:val="Sisluet1"/>
        <w:rPr>
          <w:rFonts w:asciiTheme="minorHAnsi" w:eastAsiaTheme="minorEastAsia" w:hAnsiTheme="minorHAnsi" w:cstheme="minorBidi"/>
          <w:noProof/>
          <w:kern w:val="2"/>
          <w:lang w:val="fi-FI" w:eastAsia="fi-FI"/>
          <w14:ligatures w14:val="standardContextual"/>
        </w:rPr>
      </w:pPr>
      <w:r w:rsidRPr="0071106C">
        <w:rPr>
          <w:lang w:val="en-GB"/>
        </w:rPr>
        <w:fldChar w:fldCharType="begin"/>
      </w:r>
      <w:r w:rsidRPr="0071106C">
        <w:rPr>
          <w:lang w:val="en-GB"/>
        </w:rPr>
        <w:instrText xml:space="preserve"> TOC \o "1-3" \u </w:instrText>
      </w:r>
      <w:r w:rsidRPr="0071106C">
        <w:rPr>
          <w:lang w:val="en-GB"/>
        </w:rPr>
        <w:fldChar w:fldCharType="separate"/>
      </w:r>
      <w:r w:rsidR="00F30D2B" w:rsidRPr="007C0016">
        <w:rPr>
          <w:noProof/>
          <w:lang w:val="en-GB"/>
        </w:rPr>
        <w:t>Contents</w:t>
      </w:r>
      <w:r w:rsidR="00F30D2B">
        <w:rPr>
          <w:noProof/>
        </w:rPr>
        <w:tab/>
      </w:r>
      <w:r w:rsidR="00F30D2B">
        <w:rPr>
          <w:noProof/>
        </w:rPr>
        <w:fldChar w:fldCharType="begin"/>
      </w:r>
      <w:r w:rsidR="00F30D2B">
        <w:rPr>
          <w:noProof/>
        </w:rPr>
        <w:instrText xml:space="preserve"> PAGEREF _Toc196418682 \h </w:instrText>
      </w:r>
      <w:r w:rsidR="00F30D2B">
        <w:rPr>
          <w:noProof/>
        </w:rPr>
      </w:r>
      <w:r w:rsidR="00F30D2B">
        <w:rPr>
          <w:noProof/>
        </w:rPr>
        <w:fldChar w:fldCharType="separate"/>
      </w:r>
      <w:r w:rsidR="00F30D2B">
        <w:rPr>
          <w:noProof/>
        </w:rPr>
        <w:t>2</w:t>
      </w:r>
      <w:r w:rsidR="00F30D2B">
        <w:rPr>
          <w:noProof/>
        </w:rPr>
        <w:fldChar w:fldCharType="end"/>
      </w:r>
    </w:p>
    <w:p w14:paraId="74BCB961" w14:textId="4D4135A2" w:rsidR="00F30D2B" w:rsidRDefault="00F30D2B">
      <w:pPr>
        <w:pStyle w:val="Sisluet1"/>
        <w:rPr>
          <w:rFonts w:asciiTheme="minorHAnsi" w:eastAsiaTheme="minorEastAsia" w:hAnsiTheme="minorHAnsi" w:cstheme="minorBidi"/>
          <w:noProof/>
          <w:kern w:val="2"/>
          <w:lang w:val="fi-FI" w:eastAsia="fi-FI"/>
          <w14:ligatures w14:val="standardContextual"/>
        </w:rPr>
      </w:pPr>
      <w:r>
        <w:rPr>
          <w:noProof/>
        </w:rPr>
        <w:t>1.</w:t>
      </w:r>
      <w:r>
        <w:rPr>
          <w:rFonts w:asciiTheme="minorHAnsi" w:eastAsiaTheme="minorEastAsia" w:hAnsiTheme="minorHAnsi" w:cstheme="minorBidi"/>
          <w:noProof/>
          <w:kern w:val="2"/>
          <w:lang w:val="fi-FI" w:eastAsia="fi-FI"/>
          <w14:ligatures w14:val="standardContextual"/>
        </w:rPr>
        <w:tab/>
      </w:r>
      <w:r>
        <w:rPr>
          <w:noProof/>
        </w:rPr>
        <w:t>Introduction</w:t>
      </w:r>
      <w:r>
        <w:rPr>
          <w:noProof/>
        </w:rPr>
        <w:tab/>
      </w:r>
      <w:r>
        <w:rPr>
          <w:noProof/>
        </w:rPr>
        <w:fldChar w:fldCharType="begin"/>
      </w:r>
      <w:r>
        <w:rPr>
          <w:noProof/>
        </w:rPr>
        <w:instrText xml:space="preserve"> PAGEREF _Toc196418683 \h </w:instrText>
      </w:r>
      <w:r>
        <w:rPr>
          <w:noProof/>
        </w:rPr>
      </w:r>
      <w:r>
        <w:rPr>
          <w:noProof/>
        </w:rPr>
        <w:fldChar w:fldCharType="separate"/>
      </w:r>
      <w:r>
        <w:rPr>
          <w:noProof/>
        </w:rPr>
        <w:t>3</w:t>
      </w:r>
      <w:r>
        <w:rPr>
          <w:noProof/>
        </w:rPr>
        <w:fldChar w:fldCharType="end"/>
      </w:r>
    </w:p>
    <w:p w14:paraId="0720C0D8" w14:textId="6EC517AB" w:rsidR="00F30D2B" w:rsidRDefault="00F30D2B">
      <w:pPr>
        <w:pStyle w:val="Sisluet1"/>
        <w:rPr>
          <w:rFonts w:asciiTheme="minorHAnsi" w:eastAsiaTheme="minorEastAsia" w:hAnsiTheme="minorHAnsi" w:cstheme="minorBidi"/>
          <w:noProof/>
          <w:kern w:val="2"/>
          <w:lang w:val="fi-FI" w:eastAsia="fi-FI"/>
          <w14:ligatures w14:val="standardContextual"/>
        </w:rPr>
      </w:pPr>
      <w:r>
        <w:rPr>
          <w:noProof/>
        </w:rPr>
        <w:t>2.</w:t>
      </w:r>
      <w:r>
        <w:rPr>
          <w:rFonts w:asciiTheme="minorHAnsi" w:eastAsiaTheme="minorEastAsia" w:hAnsiTheme="minorHAnsi" w:cstheme="minorBidi"/>
          <w:noProof/>
          <w:kern w:val="2"/>
          <w:lang w:val="fi-FI" w:eastAsia="fi-FI"/>
          <w14:ligatures w14:val="standardContextual"/>
        </w:rPr>
        <w:tab/>
      </w:r>
      <w:r>
        <w:rPr>
          <w:noProof/>
        </w:rPr>
        <w:t>Rahti2</w:t>
      </w:r>
      <w:r>
        <w:rPr>
          <w:noProof/>
        </w:rPr>
        <w:tab/>
      </w:r>
      <w:r>
        <w:rPr>
          <w:noProof/>
        </w:rPr>
        <w:fldChar w:fldCharType="begin"/>
      </w:r>
      <w:r>
        <w:rPr>
          <w:noProof/>
        </w:rPr>
        <w:instrText xml:space="preserve"> PAGEREF _Toc196418684 \h </w:instrText>
      </w:r>
      <w:r>
        <w:rPr>
          <w:noProof/>
        </w:rPr>
      </w:r>
      <w:r>
        <w:rPr>
          <w:noProof/>
        </w:rPr>
        <w:fldChar w:fldCharType="separate"/>
      </w:r>
      <w:r>
        <w:rPr>
          <w:noProof/>
        </w:rPr>
        <w:t>4</w:t>
      </w:r>
      <w:r>
        <w:rPr>
          <w:noProof/>
        </w:rPr>
        <w:fldChar w:fldCharType="end"/>
      </w:r>
    </w:p>
    <w:p w14:paraId="0E92C2AA" w14:textId="09B9840D" w:rsidR="00F30D2B" w:rsidRDefault="00F30D2B">
      <w:pPr>
        <w:pStyle w:val="Sisluet2"/>
        <w:tabs>
          <w:tab w:val="left" w:pos="1474"/>
        </w:tabs>
        <w:rPr>
          <w:rFonts w:asciiTheme="minorHAnsi" w:eastAsiaTheme="minorEastAsia" w:hAnsiTheme="minorHAnsi" w:cstheme="minorBidi"/>
          <w:noProof/>
          <w:kern w:val="2"/>
          <w:lang w:val="fi-FI" w:eastAsia="fi-FI"/>
          <w14:ligatures w14:val="standardContextual"/>
        </w:rPr>
      </w:pPr>
      <w:r w:rsidRPr="007C0016">
        <w:rPr>
          <w:noProof/>
          <w:lang w:val="en-GB"/>
        </w:rPr>
        <w:t>2.1</w:t>
      </w:r>
      <w:r>
        <w:rPr>
          <w:rFonts w:asciiTheme="minorHAnsi" w:eastAsiaTheme="minorEastAsia" w:hAnsiTheme="minorHAnsi" w:cstheme="minorBidi"/>
          <w:noProof/>
          <w:kern w:val="2"/>
          <w:lang w:val="fi-FI" w:eastAsia="fi-FI"/>
          <w14:ligatures w14:val="standardContextual"/>
        </w:rPr>
        <w:tab/>
      </w:r>
      <w:r w:rsidRPr="007C0016">
        <w:rPr>
          <w:noProof/>
          <w:lang w:val="en-GB"/>
        </w:rPr>
        <w:t>General information</w:t>
      </w:r>
      <w:r>
        <w:rPr>
          <w:noProof/>
        </w:rPr>
        <w:tab/>
      </w:r>
      <w:r>
        <w:rPr>
          <w:noProof/>
        </w:rPr>
        <w:fldChar w:fldCharType="begin"/>
      </w:r>
      <w:r>
        <w:rPr>
          <w:noProof/>
        </w:rPr>
        <w:instrText xml:space="preserve"> PAGEREF _Toc196418685 \h </w:instrText>
      </w:r>
      <w:r>
        <w:rPr>
          <w:noProof/>
        </w:rPr>
      </w:r>
      <w:r>
        <w:rPr>
          <w:noProof/>
        </w:rPr>
        <w:fldChar w:fldCharType="separate"/>
      </w:r>
      <w:r>
        <w:rPr>
          <w:noProof/>
        </w:rPr>
        <w:t>4</w:t>
      </w:r>
      <w:r>
        <w:rPr>
          <w:noProof/>
        </w:rPr>
        <w:fldChar w:fldCharType="end"/>
      </w:r>
    </w:p>
    <w:p w14:paraId="2F429CF8" w14:textId="5BF94CF1" w:rsidR="00F30D2B" w:rsidRDefault="00F30D2B">
      <w:pPr>
        <w:pStyle w:val="Sisluet2"/>
        <w:tabs>
          <w:tab w:val="left" w:pos="1474"/>
        </w:tabs>
        <w:rPr>
          <w:rFonts w:asciiTheme="minorHAnsi" w:eastAsiaTheme="minorEastAsia" w:hAnsiTheme="minorHAnsi" w:cstheme="minorBidi"/>
          <w:noProof/>
          <w:kern w:val="2"/>
          <w:lang w:val="fi-FI" w:eastAsia="fi-FI"/>
          <w14:ligatures w14:val="standardContextual"/>
        </w:rPr>
      </w:pPr>
      <w:r w:rsidRPr="007C0016">
        <w:rPr>
          <w:noProof/>
          <w:lang w:val="en-GB"/>
        </w:rPr>
        <w:t>2.2</w:t>
      </w:r>
      <w:r>
        <w:rPr>
          <w:rFonts w:asciiTheme="minorHAnsi" w:eastAsiaTheme="minorEastAsia" w:hAnsiTheme="minorHAnsi" w:cstheme="minorBidi"/>
          <w:noProof/>
          <w:kern w:val="2"/>
          <w:lang w:val="fi-FI" w:eastAsia="fi-FI"/>
          <w14:ligatures w14:val="standardContextual"/>
        </w:rPr>
        <w:tab/>
      </w:r>
      <w:r w:rsidRPr="007C0016">
        <w:rPr>
          <w:noProof/>
          <w:lang w:val="en-GB"/>
        </w:rPr>
        <w:t>Services installed and accessibility</w:t>
      </w:r>
      <w:r>
        <w:rPr>
          <w:noProof/>
        </w:rPr>
        <w:tab/>
      </w:r>
      <w:r>
        <w:rPr>
          <w:noProof/>
        </w:rPr>
        <w:fldChar w:fldCharType="begin"/>
      </w:r>
      <w:r>
        <w:rPr>
          <w:noProof/>
        </w:rPr>
        <w:instrText xml:space="preserve"> PAGEREF _Toc196418686 \h </w:instrText>
      </w:r>
      <w:r>
        <w:rPr>
          <w:noProof/>
        </w:rPr>
      </w:r>
      <w:r>
        <w:rPr>
          <w:noProof/>
        </w:rPr>
        <w:fldChar w:fldCharType="separate"/>
      </w:r>
      <w:r>
        <w:rPr>
          <w:noProof/>
        </w:rPr>
        <w:t>4</w:t>
      </w:r>
      <w:r>
        <w:rPr>
          <w:noProof/>
        </w:rPr>
        <w:fldChar w:fldCharType="end"/>
      </w:r>
    </w:p>
    <w:p w14:paraId="298CAC30" w14:textId="227FB080" w:rsidR="00F30D2B" w:rsidRDefault="00F30D2B">
      <w:pPr>
        <w:pStyle w:val="Sisluet2"/>
        <w:tabs>
          <w:tab w:val="left" w:pos="1474"/>
        </w:tabs>
        <w:rPr>
          <w:rFonts w:asciiTheme="minorHAnsi" w:eastAsiaTheme="minorEastAsia" w:hAnsiTheme="minorHAnsi" w:cstheme="minorBidi"/>
          <w:noProof/>
          <w:kern w:val="2"/>
          <w:lang w:val="fi-FI" w:eastAsia="fi-FI"/>
          <w14:ligatures w14:val="standardContextual"/>
        </w:rPr>
      </w:pPr>
      <w:r w:rsidRPr="007C0016">
        <w:rPr>
          <w:noProof/>
          <w:lang w:val="en-GB"/>
        </w:rPr>
        <w:t>2.3</w:t>
      </w:r>
      <w:r>
        <w:rPr>
          <w:rFonts w:asciiTheme="minorHAnsi" w:eastAsiaTheme="minorEastAsia" w:hAnsiTheme="minorHAnsi" w:cstheme="minorBidi"/>
          <w:noProof/>
          <w:kern w:val="2"/>
          <w:lang w:val="fi-FI" w:eastAsia="fi-FI"/>
          <w14:ligatures w14:val="standardContextual"/>
        </w:rPr>
        <w:tab/>
      </w:r>
      <w:r w:rsidRPr="007C0016">
        <w:rPr>
          <w:noProof/>
          <w:lang w:val="en-GB"/>
        </w:rPr>
        <w:t>Services authentication</w:t>
      </w:r>
      <w:r>
        <w:rPr>
          <w:noProof/>
        </w:rPr>
        <w:tab/>
      </w:r>
      <w:r>
        <w:rPr>
          <w:noProof/>
        </w:rPr>
        <w:fldChar w:fldCharType="begin"/>
      </w:r>
      <w:r>
        <w:rPr>
          <w:noProof/>
        </w:rPr>
        <w:instrText xml:space="preserve"> PAGEREF _Toc196418687 \h </w:instrText>
      </w:r>
      <w:r>
        <w:rPr>
          <w:noProof/>
        </w:rPr>
      </w:r>
      <w:r>
        <w:rPr>
          <w:noProof/>
        </w:rPr>
        <w:fldChar w:fldCharType="separate"/>
      </w:r>
      <w:r>
        <w:rPr>
          <w:noProof/>
        </w:rPr>
        <w:t>6</w:t>
      </w:r>
      <w:r>
        <w:rPr>
          <w:noProof/>
        </w:rPr>
        <w:fldChar w:fldCharType="end"/>
      </w:r>
    </w:p>
    <w:p w14:paraId="14B67BF7" w14:textId="460895AD" w:rsidR="00F30D2B" w:rsidRDefault="00F30D2B">
      <w:pPr>
        <w:pStyle w:val="Sisluet2"/>
        <w:tabs>
          <w:tab w:val="left" w:pos="1474"/>
        </w:tabs>
        <w:rPr>
          <w:rFonts w:asciiTheme="minorHAnsi" w:eastAsiaTheme="minorEastAsia" w:hAnsiTheme="minorHAnsi" w:cstheme="minorBidi"/>
          <w:noProof/>
          <w:kern w:val="2"/>
          <w:lang w:val="fi-FI" w:eastAsia="fi-FI"/>
          <w14:ligatures w14:val="standardContextual"/>
        </w:rPr>
      </w:pPr>
      <w:r w:rsidRPr="007C0016">
        <w:rPr>
          <w:noProof/>
          <w:lang w:val="en-GB"/>
        </w:rPr>
        <w:t>2.4</w:t>
      </w:r>
      <w:r>
        <w:rPr>
          <w:rFonts w:asciiTheme="minorHAnsi" w:eastAsiaTheme="minorEastAsia" w:hAnsiTheme="minorHAnsi" w:cstheme="minorBidi"/>
          <w:noProof/>
          <w:kern w:val="2"/>
          <w:lang w:val="fi-FI" w:eastAsia="fi-FI"/>
          <w14:ligatures w14:val="standardContextual"/>
        </w:rPr>
        <w:tab/>
      </w:r>
      <w:r w:rsidRPr="007C0016">
        <w:rPr>
          <w:noProof/>
          <w:lang w:val="en-GB"/>
        </w:rPr>
        <w:t>Fault tolerance and scalability</w:t>
      </w:r>
      <w:r>
        <w:rPr>
          <w:noProof/>
        </w:rPr>
        <w:tab/>
      </w:r>
      <w:r>
        <w:rPr>
          <w:noProof/>
        </w:rPr>
        <w:fldChar w:fldCharType="begin"/>
      </w:r>
      <w:r>
        <w:rPr>
          <w:noProof/>
        </w:rPr>
        <w:instrText xml:space="preserve"> PAGEREF _Toc196418688 \h </w:instrText>
      </w:r>
      <w:r>
        <w:rPr>
          <w:noProof/>
        </w:rPr>
      </w:r>
      <w:r>
        <w:rPr>
          <w:noProof/>
        </w:rPr>
        <w:fldChar w:fldCharType="separate"/>
      </w:r>
      <w:r>
        <w:rPr>
          <w:noProof/>
        </w:rPr>
        <w:t>7</w:t>
      </w:r>
      <w:r>
        <w:rPr>
          <w:noProof/>
        </w:rPr>
        <w:fldChar w:fldCharType="end"/>
      </w:r>
    </w:p>
    <w:p w14:paraId="37BE73FE" w14:textId="0FD3F085" w:rsidR="00F30D2B" w:rsidRDefault="00F30D2B">
      <w:pPr>
        <w:pStyle w:val="Sisluet2"/>
        <w:tabs>
          <w:tab w:val="left" w:pos="1474"/>
        </w:tabs>
        <w:rPr>
          <w:rFonts w:asciiTheme="minorHAnsi" w:eastAsiaTheme="minorEastAsia" w:hAnsiTheme="minorHAnsi" w:cstheme="minorBidi"/>
          <w:noProof/>
          <w:kern w:val="2"/>
          <w:lang w:val="fi-FI" w:eastAsia="fi-FI"/>
          <w14:ligatures w14:val="standardContextual"/>
        </w:rPr>
      </w:pPr>
      <w:r w:rsidRPr="007C0016">
        <w:rPr>
          <w:noProof/>
          <w:lang w:val="en-GB"/>
        </w:rPr>
        <w:t>2.5</w:t>
      </w:r>
      <w:r>
        <w:rPr>
          <w:rFonts w:asciiTheme="minorHAnsi" w:eastAsiaTheme="minorEastAsia" w:hAnsiTheme="minorHAnsi" w:cstheme="minorBidi"/>
          <w:noProof/>
          <w:kern w:val="2"/>
          <w:lang w:val="fi-FI" w:eastAsia="fi-FI"/>
          <w14:ligatures w14:val="standardContextual"/>
        </w:rPr>
        <w:tab/>
      </w:r>
      <w:r w:rsidRPr="007C0016">
        <w:rPr>
          <w:noProof/>
          <w:lang w:val="en-GB"/>
        </w:rPr>
        <w:t>Rahti2 / Openshift CLI and CLI login</w:t>
      </w:r>
      <w:r>
        <w:rPr>
          <w:noProof/>
        </w:rPr>
        <w:tab/>
      </w:r>
      <w:r>
        <w:rPr>
          <w:noProof/>
        </w:rPr>
        <w:fldChar w:fldCharType="begin"/>
      </w:r>
      <w:r>
        <w:rPr>
          <w:noProof/>
        </w:rPr>
        <w:instrText xml:space="preserve"> PAGEREF _Toc196418689 \h </w:instrText>
      </w:r>
      <w:r>
        <w:rPr>
          <w:noProof/>
        </w:rPr>
      </w:r>
      <w:r>
        <w:rPr>
          <w:noProof/>
        </w:rPr>
        <w:fldChar w:fldCharType="separate"/>
      </w:r>
      <w:r>
        <w:rPr>
          <w:noProof/>
        </w:rPr>
        <w:t>8</w:t>
      </w:r>
      <w:r>
        <w:rPr>
          <w:noProof/>
        </w:rPr>
        <w:fldChar w:fldCharType="end"/>
      </w:r>
    </w:p>
    <w:p w14:paraId="2074B922" w14:textId="7241BB7C" w:rsidR="00F30D2B" w:rsidRDefault="00F30D2B">
      <w:pPr>
        <w:pStyle w:val="Sisluet2"/>
        <w:tabs>
          <w:tab w:val="left" w:pos="1474"/>
        </w:tabs>
        <w:rPr>
          <w:rFonts w:asciiTheme="minorHAnsi" w:eastAsiaTheme="minorEastAsia" w:hAnsiTheme="minorHAnsi" w:cstheme="minorBidi"/>
          <w:noProof/>
          <w:kern w:val="2"/>
          <w:lang w:val="fi-FI" w:eastAsia="fi-FI"/>
          <w14:ligatures w14:val="standardContextual"/>
        </w:rPr>
      </w:pPr>
      <w:r w:rsidRPr="007C0016">
        <w:rPr>
          <w:noProof/>
          <w:lang w:val="en-GB"/>
        </w:rPr>
        <w:t>2.6</w:t>
      </w:r>
      <w:r>
        <w:rPr>
          <w:rFonts w:asciiTheme="minorHAnsi" w:eastAsiaTheme="minorEastAsia" w:hAnsiTheme="minorHAnsi" w:cstheme="minorBidi"/>
          <w:noProof/>
          <w:kern w:val="2"/>
          <w:lang w:val="fi-FI" w:eastAsia="fi-FI"/>
          <w14:ligatures w14:val="standardContextual"/>
        </w:rPr>
        <w:tab/>
      </w:r>
      <w:r w:rsidRPr="007C0016">
        <w:rPr>
          <w:noProof/>
          <w:lang w:val="en-GB"/>
        </w:rPr>
        <w:t>Eclipse Mosquitto</w:t>
      </w:r>
      <w:r>
        <w:rPr>
          <w:noProof/>
        </w:rPr>
        <w:tab/>
      </w:r>
      <w:r>
        <w:rPr>
          <w:noProof/>
        </w:rPr>
        <w:fldChar w:fldCharType="begin"/>
      </w:r>
      <w:r>
        <w:rPr>
          <w:noProof/>
        </w:rPr>
        <w:instrText xml:space="preserve"> PAGEREF _Toc196418690 \h </w:instrText>
      </w:r>
      <w:r>
        <w:rPr>
          <w:noProof/>
        </w:rPr>
      </w:r>
      <w:r>
        <w:rPr>
          <w:noProof/>
        </w:rPr>
        <w:fldChar w:fldCharType="separate"/>
      </w:r>
      <w:r>
        <w:rPr>
          <w:noProof/>
        </w:rPr>
        <w:t>10</w:t>
      </w:r>
      <w:r>
        <w:rPr>
          <w:noProof/>
        </w:rPr>
        <w:fldChar w:fldCharType="end"/>
      </w:r>
    </w:p>
    <w:p w14:paraId="38EF095F" w14:textId="1EF4EA2A" w:rsidR="00F30D2B" w:rsidRDefault="00F30D2B">
      <w:pPr>
        <w:pStyle w:val="Sisluet2"/>
        <w:tabs>
          <w:tab w:val="left" w:pos="1474"/>
        </w:tabs>
        <w:rPr>
          <w:rFonts w:asciiTheme="minorHAnsi" w:eastAsiaTheme="minorEastAsia" w:hAnsiTheme="minorHAnsi" w:cstheme="minorBidi"/>
          <w:noProof/>
          <w:kern w:val="2"/>
          <w:lang w:val="fi-FI" w:eastAsia="fi-FI"/>
          <w14:ligatures w14:val="standardContextual"/>
        </w:rPr>
      </w:pPr>
      <w:r w:rsidRPr="007C0016">
        <w:rPr>
          <w:noProof/>
          <w:lang w:val="en-GB"/>
        </w:rPr>
        <w:t>2.7</w:t>
      </w:r>
      <w:r>
        <w:rPr>
          <w:rFonts w:asciiTheme="minorHAnsi" w:eastAsiaTheme="minorEastAsia" w:hAnsiTheme="minorHAnsi" w:cstheme="minorBidi"/>
          <w:noProof/>
          <w:kern w:val="2"/>
          <w:lang w:val="fi-FI" w:eastAsia="fi-FI"/>
          <w14:ligatures w14:val="standardContextual"/>
        </w:rPr>
        <w:tab/>
      </w:r>
      <w:r w:rsidRPr="007C0016">
        <w:rPr>
          <w:noProof/>
          <w:lang w:val="en-GB"/>
        </w:rPr>
        <w:t>Telegraf</w:t>
      </w:r>
      <w:r>
        <w:rPr>
          <w:noProof/>
        </w:rPr>
        <w:tab/>
      </w:r>
      <w:r>
        <w:rPr>
          <w:noProof/>
        </w:rPr>
        <w:fldChar w:fldCharType="begin"/>
      </w:r>
      <w:r>
        <w:rPr>
          <w:noProof/>
        </w:rPr>
        <w:instrText xml:space="preserve"> PAGEREF _Toc196418691 \h </w:instrText>
      </w:r>
      <w:r>
        <w:rPr>
          <w:noProof/>
        </w:rPr>
      </w:r>
      <w:r>
        <w:rPr>
          <w:noProof/>
        </w:rPr>
        <w:fldChar w:fldCharType="separate"/>
      </w:r>
      <w:r>
        <w:rPr>
          <w:noProof/>
        </w:rPr>
        <w:t>12</w:t>
      </w:r>
      <w:r>
        <w:rPr>
          <w:noProof/>
        </w:rPr>
        <w:fldChar w:fldCharType="end"/>
      </w:r>
    </w:p>
    <w:p w14:paraId="454747F2" w14:textId="50958AAE" w:rsidR="00F30D2B" w:rsidRDefault="00F30D2B">
      <w:pPr>
        <w:pStyle w:val="Sisluet2"/>
        <w:tabs>
          <w:tab w:val="left" w:pos="1474"/>
        </w:tabs>
        <w:rPr>
          <w:rFonts w:asciiTheme="minorHAnsi" w:eastAsiaTheme="minorEastAsia" w:hAnsiTheme="minorHAnsi" w:cstheme="minorBidi"/>
          <w:noProof/>
          <w:kern w:val="2"/>
          <w:lang w:val="fi-FI" w:eastAsia="fi-FI"/>
          <w14:ligatures w14:val="standardContextual"/>
        </w:rPr>
      </w:pPr>
      <w:r w:rsidRPr="007C0016">
        <w:rPr>
          <w:noProof/>
          <w:lang w:val="en-GB"/>
        </w:rPr>
        <w:t>2.8</w:t>
      </w:r>
      <w:r>
        <w:rPr>
          <w:rFonts w:asciiTheme="minorHAnsi" w:eastAsiaTheme="minorEastAsia" w:hAnsiTheme="minorHAnsi" w:cstheme="minorBidi"/>
          <w:noProof/>
          <w:kern w:val="2"/>
          <w:lang w:val="fi-FI" w:eastAsia="fi-FI"/>
          <w14:ligatures w14:val="standardContextual"/>
        </w:rPr>
        <w:tab/>
      </w:r>
      <w:r w:rsidRPr="007C0016">
        <w:rPr>
          <w:noProof/>
          <w:lang w:val="en-GB"/>
        </w:rPr>
        <w:t>InfluxDB</w:t>
      </w:r>
      <w:r>
        <w:rPr>
          <w:noProof/>
        </w:rPr>
        <w:tab/>
      </w:r>
      <w:r>
        <w:rPr>
          <w:noProof/>
        </w:rPr>
        <w:fldChar w:fldCharType="begin"/>
      </w:r>
      <w:r>
        <w:rPr>
          <w:noProof/>
        </w:rPr>
        <w:instrText xml:space="preserve"> PAGEREF _Toc196418692 \h </w:instrText>
      </w:r>
      <w:r>
        <w:rPr>
          <w:noProof/>
        </w:rPr>
      </w:r>
      <w:r>
        <w:rPr>
          <w:noProof/>
        </w:rPr>
        <w:fldChar w:fldCharType="separate"/>
      </w:r>
      <w:r>
        <w:rPr>
          <w:noProof/>
        </w:rPr>
        <w:t>13</w:t>
      </w:r>
      <w:r>
        <w:rPr>
          <w:noProof/>
        </w:rPr>
        <w:fldChar w:fldCharType="end"/>
      </w:r>
    </w:p>
    <w:p w14:paraId="5A9FDEDC" w14:textId="0362CADE" w:rsidR="00F30D2B" w:rsidRDefault="00F30D2B">
      <w:pPr>
        <w:pStyle w:val="Sisluet2"/>
        <w:tabs>
          <w:tab w:val="left" w:pos="1474"/>
        </w:tabs>
        <w:rPr>
          <w:rFonts w:asciiTheme="minorHAnsi" w:eastAsiaTheme="minorEastAsia" w:hAnsiTheme="minorHAnsi" w:cstheme="minorBidi"/>
          <w:noProof/>
          <w:kern w:val="2"/>
          <w:lang w:val="fi-FI" w:eastAsia="fi-FI"/>
          <w14:ligatures w14:val="standardContextual"/>
        </w:rPr>
      </w:pPr>
      <w:r w:rsidRPr="007C0016">
        <w:rPr>
          <w:noProof/>
          <w:lang w:val="en-GB"/>
        </w:rPr>
        <w:t>2.9</w:t>
      </w:r>
      <w:r>
        <w:rPr>
          <w:rFonts w:asciiTheme="minorHAnsi" w:eastAsiaTheme="minorEastAsia" w:hAnsiTheme="minorHAnsi" w:cstheme="minorBidi"/>
          <w:noProof/>
          <w:kern w:val="2"/>
          <w:lang w:val="fi-FI" w:eastAsia="fi-FI"/>
          <w14:ligatures w14:val="standardContextual"/>
        </w:rPr>
        <w:tab/>
      </w:r>
      <w:r w:rsidRPr="007C0016">
        <w:rPr>
          <w:noProof/>
          <w:lang w:val="en-GB"/>
        </w:rPr>
        <w:t>Grafana</w:t>
      </w:r>
      <w:r>
        <w:rPr>
          <w:noProof/>
        </w:rPr>
        <w:tab/>
      </w:r>
      <w:r>
        <w:rPr>
          <w:noProof/>
        </w:rPr>
        <w:fldChar w:fldCharType="begin"/>
      </w:r>
      <w:r>
        <w:rPr>
          <w:noProof/>
        </w:rPr>
        <w:instrText xml:space="preserve"> PAGEREF _Toc196418693 \h </w:instrText>
      </w:r>
      <w:r>
        <w:rPr>
          <w:noProof/>
        </w:rPr>
      </w:r>
      <w:r>
        <w:rPr>
          <w:noProof/>
        </w:rPr>
        <w:fldChar w:fldCharType="separate"/>
      </w:r>
      <w:r>
        <w:rPr>
          <w:noProof/>
        </w:rPr>
        <w:t>15</w:t>
      </w:r>
      <w:r>
        <w:rPr>
          <w:noProof/>
        </w:rPr>
        <w:fldChar w:fldCharType="end"/>
      </w:r>
    </w:p>
    <w:p w14:paraId="423596DB" w14:textId="23D7F5DB" w:rsidR="00F30D2B" w:rsidRDefault="00F30D2B">
      <w:pPr>
        <w:pStyle w:val="Sisluet2"/>
        <w:tabs>
          <w:tab w:val="left" w:pos="1474"/>
        </w:tabs>
        <w:rPr>
          <w:rFonts w:asciiTheme="minorHAnsi" w:eastAsiaTheme="minorEastAsia" w:hAnsiTheme="minorHAnsi" w:cstheme="minorBidi"/>
          <w:noProof/>
          <w:kern w:val="2"/>
          <w:lang w:val="fi-FI" w:eastAsia="fi-FI"/>
          <w14:ligatures w14:val="standardContextual"/>
        </w:rPr>
      </w:pPr>
      <w:r w:rsidRPr="007C0016">
        <w:rPr>
          <w:noProof/>
          <w:lang w:val="en-GB"/>
        </w:rPr>
        <w:t>2.10</w:t>
      </w:r>
      <w:r>
        <w:rPr>
          <w:rFonts w:asciiTheme="minorHAnsi" w:eastAsiaTheme="minorEastAsia" w:hAnsiTheme="minorHAnsi" w:cstheme="minorBidi"/>
          <w:noProof/>
          <w:kern w:val="2"/>
          <w:lang w:val="fi-FI" w:eastAsia="fi-FI"/>
          <w14:ligatures w14:val="standardContextual"/>
        </w:rPr>
        <w:tab/>
      </w:r>
      <w:r w:rsidRPr="007C0016">
        <w:rPr>
          <w:noProof/>
          <w:lang w:val="en-GB"/>
        </w:rPr>
        <w:t>OpenStreetMap</w:t>
      </w:r>
      <w:r>
        <w:rPr>
          <w:noProof/>
        </w:rPr>
        <w:tab/>
      </w:r>
      <w:r>
        <w:rPr>
          <w:noProof/>
        </w:rPr>
        <w:fldChar w:fldCharType="begin"/>
      </w:r>
      <w:r>
        <w:rPr>
          <w:noProof/>
        </w:rPr>
        <w:instrText xml:space="preserve"> PAGEREF _Toc196418694 \h </w:instrText>
      </w:r>
      <w:r>
        <w:rPr>
          <w:noProof/>
        </w:rPr>
      </w:r>
      <w:r>
        <w:rPr>
          <w:noProof/>
        </w:rPr>
        <w:fldChar w:fldCharType="separate"/>
      </w:r>
      <w:r>
        <w:rPr>
          <w:noProof/>
        </w:rPr>
        <w:t>16</w:t>
      </w:r>
      <w:r>
        <w:rPr>
          <w:noProof/>
        </w:rPr>
        <w:fldChar w:fldCharType="end"/>
      </w:r>
    </w:p>
    <w:p w14:paraId="1CE92FD8" w14:textId="195D99BD" w:rsidR="00F30D2B" w:rsidRDefault="00F30D2B">
      <w:pPr>
        <w:pStyle w:val="Sisluet1"/>
        <w:rPr>
          <w:rFonts w:asciiTheme="minorHAnsi" w:eastAsiaTheme="minorEastAsia" w:hAnsiTheme="minorHAnsi" w:cstheme="minorBidi"/>
          <w:noProof/>
          <w:kern w:val="2"/>
          <w:lang w:val="fi-FI" w:eastAsia="fi-FI"/>
          <w14:ligatures w14:val="standardContextual"/>
        </w:rPr>
      </w:pPr>
      <w:r>
        <w:rPr>
          <w:noProof/>
        </w:rPr>
        <w:t>3.</w:t>
      </w:r>
      <w:r>
        <w:rPr>
          <w:rFonts w:asciiTheme="minorHAnsi" w:eastAsiaTheme="minorEastAsia" w:hAnsiTheme="minorHAnsi" w:cstheme="minorBidi"/>
          <w:noProof/>
          <w:kern w:val="2"/>
          <w:lang w:val="fi-FI" w:eastAsia="fi-FI"/>
          <w14:ligatures w14:val="standardContextual"/>
        </w:rPr>
        <w:tab/>
      </w:r>
      <w:r>
        <w:rPr>
          <w:noProof/>
        </w:rPr>
        <w:t>Troubleshooting</w:t>
      </w:r>
      <w:r>
        <w:rPr>
          <w:noProof/>
        </w:rPr>
        <w:tab/>
      </w:r>
      <w:r>
        <w:rPr>
          <w:noProof/>
        </w:rPr>
        <w:fldChar w:fldCharType="begin"/>
      </w:r>
      <w:r>
        <w:rPr>
          <w:noProof/>
        </w:rPr>
        <w:instrText xml:space="preserve"> PAGEREF _Toc196418695 \h </w:instrText>
      </w:r>
      <w:r>
        <w:rPr>
          <w:noProof/>
        </w:rPr>
      </w:r>
      <w:r>
        <w:rPr>
          <w:noProof/>
        </w:rPr>
        <w:fldChar w:fldCharType="separate"/>
      </w:r>
      <w:r>
        <w:rPr>
          <w:noProof/>
        </w:rPr>
        <w:t>20</w:t>
      </w:r>
      <w:r>
        <w:rPr>
          <w:noProof/>
        </w:rPr>
        <w:fldChar w:fldCharType="end"/>
      </w:r>
    </w:p>
    <w:p w14:paraId="641FCEC5" w14:textId="38DD349B" w:rsidR="00592FB8" w:rsidRPr="0071106C" w:rsidRDefault="00CD36FB" w:rsidP="00592FB8">
      <w:pPr>
        <w:rPr>
          <w:lang w:val="en-GB"/>
        </w:rPr>
      </w:pPr>
      <w:r w:rsidRPr="0071106C">
        <w:rPr>
          <w:lang w:val="en-GB"/>
        </w:rPr>
        <w:fldChar w:fldCharType="end"/>
      </w:r>
    </w:p>
    <w:p w14:paraId="57222720" w14:textId="77777777" w:rsidR="008F0143" w:rsidRPr="008F0143" w:rsidRDefault="008F0143" w:rsidP="008F0143">
      <w:pPr>
        <w:pStyle w:val="Otsikko1"/>
        <w:numPr>
          <w:ilvl w:val="0"/>
          <w:numId w:val="0"/>
        </w:numPr>
        <w:ind w:left="851"/>
      </w:pPr>
      <w:bookmarkStart w:id="2" w:name="_Toc150663087"/>
    </w:p>
    <w:p w14:paraId="21E281E8" w14:textId="77777777" w:rsidR="008F0143" w:rsidRDefault="008F0143" w:rsidP="008F0143">
      <w:pPr>
        <w:pStyle w:val="Otsikko1"/>
        <w:numPr>
          <w:ilvl w:val="0"/>
          <w:numId w:val="0"/>
        </w:numPr>
        <w:ind w:left="851"/>
      </w:pPr>
    </w:p>
    <w:p w14:paraId="29E13F79" w14:textId="77777777" w:rsidR="008F0143" w:rsidRDefault="008F0143" w:rsidP="008F0143">
      <w:pPr>
        <w:rPr>
          <w:lang w:val="en-GB"/>
        </w:rPr>
      </w:pPr>
    </w:p>
    <w:p w14:paraId="3A79C766" w14:textId="77777777" w:rsidR="008F0143" w:rsidRDefault="008F0143" w:rsidP="008F0143">
      <w:pPr>
        <w:rPr>
          <w:lang w:val="en-GB"/>
        </w:rPr>
      </w:pPr>
    </w:p>
    <w:p w14:paraId="699D3726" w14:textId="77777777" w:rsidR="008F0143" w:rsidRDefault="008F0143" w:rsidP="008F0143">
      <w:pPr>
        <w:rPr>
          <w:lang w:val="en-GB"/>
        </w:rPr>
      </w:pPr>
    </w:p>
    <w:p w14:paraId="3C550E29" w14:textId="77777777" w:rsidR="008F0143" w:rsidRDefault="008F0143" w:rsidP="008F0143">
      <w:pPr>
        <w:rPr>
          <w:lang w:val="en-GB"/>
        </w:rPr>
      </w:pPr>
    </w:p>
    <w:p w14:paraId="5E4608F3" w14:textId="77777777" w:rsidR="008F0143" w:rsidRDefault="008F0143" w:rsidP="008F0143">
      <w:pPr>
        <w:rPr>
          <w:lang w:val="en-GB"/>
        </w:rPr>
      </w:pPr>
    </w:p>
    <w:p w14:paraId="017C9854" w14:textId="77777777" w:rsidR="008F0143" w:rsidRPr="008F0143" w:rsidRDefault="008F0143" w:rsidP="008F0143">
      <w:pPr>
        <w:rPr>
          <w:lang w:val="en-GB"/>
        </w:rPr>
      </w:pPr>
    </w:p>
    <w:p w14:paraId="334C5361" w14:textId="0C513B74" w:rsidR="00A017D9" w:rsidRDefault="008F0143" w:rsidP="00572A15">
      <w:pPr>
        <w:pStyle w:val="Otsikko1"/>
      </w:pPr>
      <w:bookmarkStart w:id="3" w:name="_Toc196418683"/>
      <w:bookmarkEnd w:id="2"/>
      <w:r>
        <w:t>Introduction</w:t>
      </w:r>
      <w:bookmarkEnd w:id="3"/>
    </w:p>
    <w:p w14:paraId="78AEFEF5" w14:textId="18BF0AF6" w:rsidR="008F0143" w:rsidRDefault="008F0143" w:rsidP="008F0143">
      <w:proofErr w:type="spellStart"/>
      <w:r>
        <w:t>ConnectiCar</w:t>
      </w:r>
      <w:proofErr w:type="spellEnd"/>
      <w:r>
        <w:t xml:space="preserve"> V2 is a continuation project of the </w:t>
      </w:r>
      <w:proofErr w:type="spellStart"/>
      <w:r>
        <w:t>ConnectiCar</w:t>
      </w:r>
      <w:proofErr w:type="spellEnd"/>
      <w:r>
        <w:t xml:space="preserve"> project, commissioned by the University of Oulu. The first phase of further development has been carried out by computer engineering students from the University of Oulu. The original description of the </w:t>
      </w:r>
      <w:proofErr w:type="spellStart"/>
      <w:r>
        <w:t>ConnectiCar</w:t>
      </w:r>
      <w:proofErr w:type="spellEnd"/>
      <w:r>
        <w:t xml:space="preserve"> project is as follows:</w:t>
      </w:r>
    </w:p>
    <w:p w14:paraId="4F84EB18" w14:textId="741444E6" w:rsidR="008F0143" w:rsidRDefault="008F0143" w:rsidP="008F0143">
      <w:r>
        <w:t>"The goal of the project was to design and assemble an Onboarding Unit (OBU) that will be installed in a car to gather GPS coordinates, signal strength data, and driving metrics such as fuel level and speed. Once collected, the data is processed and transmitted to a server, where it is visualized on an interactive map."</w:t>
      </w:r>
    </w:p>
    <w:p w14:paraId="0B77D3AC" w14:textId="6A122261" w:rsidR="00340D5F" w:rsidRDefault="008F0143" w:rsidP="00340D5F">
      <w:r>
        <w:t xml:space="preserve">The continuation of this project is being carried out by Information Processing Science students from the University of Oulu as part of their bachelor's project. The main goal of the project at this stage is to develop software that delivers vehicle data to the cloud. </w:t>
      </w:r>
    </w:p>
    <w:p w14:paraId="143F408F" w14:textId="77777777" w:rsidR="00340D5F" w:rsidRDefault="00340D5F" w:rsidP="00340D5F"/>
    <w:p w14:paraId="5F13271D" w14:textId="77777777" w:rsidR="00340D5F" w:rsidRDefault="00340D5F" w:rsidP="00340D5F"/>
    <w:p w14:paraId="37F7E2DC" w14:textId="599C5FC6" w:rsidR="008F0143" w:rsidRDefault="008F0143" w:rsidP="00340D5F">
      <w:r>
        <w:t xml:space="preserve"> </w:t>
      </w:r>
    </w:p>
    <w:p w14:paraId="2CBF51BF" w14:textId="10A46570" w:rsidR="008F0143" w:rsidRDefault="008F0143" w:rsidP="00C71EB0">
      <w:pPr>
        <w:rPr>
          <w:lang w:val="en-GB"/>
        </w:rPr>
      </w:pPr>
    </w:p>
    <w:p w14:paraId="21CC7F4D" w14:textId="77777777" w:rsidR="00340D5F" w:rsidRDefault="00340D5F" w:rsidP="00C71EB0">
      <w:pPr>
        <w:rPr>
          <w:lang w:val="en-GB"/>
        </w:rPr>
      </w:pPr>
    </w:p>
    <w:p w14:paraId="5163C0E7" w14:textId="77777777" w:rsidR="00340D5F" w:rsidRDefault="00340D5F" w:rsidP="00C71EB0">
      <w:pPr>
        <w:rPr>
          <w:lang w:val="en-GB"/>
        </w:rPr>
      </w:pPr>
    </w:p>
    <w:p w14:paraId="56685983" w14:textId="77777777" w:rsidR="00340D5F" w:rsidRDefault="00340D5F" w:rsidP="00C71EB0">
      <w:pPr>
        <w:rPr>
          <w:lang w:val="en-GB"/>
        </w:rPr>
      </w:pPr>
    </w:p>
    <w:p w14:paraId="1501ED45" w14:textId="77777777" w:rsidR="00340D5F" w:rsidRDefault="00340D5F" w:rsidP="00C71EB0">
      <w:pPr>
        <w:rPr>
          <w:lang w:val="en-GB"/>
        </w:rPr>
      </w:pPr>
    </w:p>
    <w:p w14:paraId="13DC76F3" w14:textId="77777777" w:rsidR="00BE4EB0" w:rsidRDefault="00BE4EB0" w:rsidP="00C71EB0">
      <w:pPr>
        <w:rPr>
          <w:lang w:val="en-GB"/>
        </w:rPr>
      </w:pPr>
    </w:p>
    <w:p w14:paraId="1A646996" w14:textId="77777777" w:rsidR="00340D5F" w:rsidRDefault="00340D5F" w:rsidP="00C71EB0">
      <w:pPr>
        <w:rPr>
          <w:lang w:val="en-GB"/>
        </w:rPr>
      </w:pPr>
    </w:p>
    <w:p w14:paraId="62BD71D9" w14:textId="77777777" w:rsidR="00340D5F" w:rsidRDefault="00340D5F" w:rsidP="00C71EB0">
      <w:pPr>
        <w:rPr>
          <w:lang w:val="en-GB"/>
        </w:rPr>
      </w:pPr>
    </w:p>
    <w:p w14:paraId="345D8064" w14:textId="77777777" w:rsidR="008F0143" w:rsidRDefault="008F0143" w:rsidP="00C71EB0">
      <w:pPr>
        <w:rPr>
          <w:lang w:val="en-GB"/>
        </w:rPr>
      </w:pPr>
    </w:p>
    <w:p w14:paraId="5E6277D5" w14:textId="77777777" w:rsidR="008F0143" w:rsidRDefault="008F0143" w:rsidP="00C71EB0">
      <w:pPr>
        <w:rPr>
          <w:lang w:val="en-GB"/>
        </w:rPr>
      </w:pPr>
    </w:p>
    <w:p w14:paraId="15C1B68A" w14:textId="77777777" w:rsidR="008F0143" w:rsidRDefault="008F0143" w:rsidP="00C71EB0">
      <w:pPr>
        <w:rPr>
          <w:lang w:val="en-GB"/>
        </w:rPr>
      </w:pPr>
    </w:p>
    <w:p w14:paraId="290E3896" w14:textId="59CCA3A6" w:rsidR="008F0143" w:rsidRDefault="00B5424D" w:rsidP="00C86FB9">
      <w:pPr>
        <w:pStyle w:val="Otsikko1"/>
      </w:pPr>
      <w:bookmarkStart w:id="4" w:name="_Toc196418684"/>
      <w:r>
        <w:t>Rahti2</w:t>
      </w:r>
      <w:bookmarkEnd w:id="4"/>
    </w:p>
    <w:p w14:paraId="123B33D4" w14:textId="77A88759" w:rsidR="00E442C3" w:rsidRDefault="006A4D46" w:rsidP="00E442C3">
      <w:pPr>
        <w:pStyle w:val="Otsikko2"/>
        <w:rPr>
          <w:lang w:val="en-GB"/>
        </w:rPr>
      </w:pPr>
      <w:bookmarkStart w:id="5" w:name="_Toc196418685"/>
      <w:r>
        <w:rPr>
          <w:lang w:val="en-GB"/>
        </w:rPr>
        <w:t>General information</w:t>
      </w:r>
      <w:bookmarkEnd w:id="5"/>
    </w:p>
    <w:p w14:paraId="65BBEC93" w14:textId="77777777" w:rsidR="005D012E" w:rsidRDefault="005D012E" w:rsidP="005B1A66">
      <w:pPr>
        <w:rPr>
          <w:lang w:val="en-GB"/>
        </w:rPr>
      </w:pPr>
      <w:r w:rsidRPr="005D012E">
        <w:rPr>
          <w:lang w:val="en-GB"/>
        </w:rPr>
        <w:t xml:space="preserve">The services have been deployed in the Rahti2 environment, which is managed by CSC – IT </w:t>
      </w:r>
      <w:proofErr w:type="spellStart"/>
      <w:r w:rsidRPr="005D012E">
        <w:rPr>
          <w:lang w:val="en-GB"/>
        </w:rPr>
        <w:t>Center</w:t>
      </w:r>
      <w:proofErr w:type="spellEnd"/>
      <w:r w:rsidRPr="005D012E">
        <w:rPr>
          <w:lang w:val="en-GB"/>
        </w:rPr>
        <w:t xml:space="preserve"> for Science Ltd. The </w:t>
      </w:r>
      <w:proofErr w:type="spellStart"/>
      <w:r w:rsidRPr="005D012E">
        <w:rPr>
          <w:lang w:val="en-GB"/>
        </w:rPr>
        <w:t>Rahti</w:t>
      </w:r>
      <w:proofErr w:type="spellEnd"/>
      <w:r w:rsidRPr="005D012E">
        <w:rPr>
          <w:lang w:val="en-GB"/>
        </w:rPr>
        <w:t xml:space="preserve"> Shared Container Service is based on Kubernetes/OpenShift technology and provides an environment for hosting general-purpose container workloads.</w:t>
      </w:r>
    </w:p>
    <w:p w14:paraId="587006A1" w14:textId="3B6F9959" w:rsidR="006A4D46" w:rsidRDefault="006A4D46" w:rsidP="006A4D46">
      <w:pPr>
        <w:rPr>
          <w:lang w:val="en-GB"/>
        </w:rPr>
      </w:pPr>
      <w:r>
        <w:rPr>
          <w:lang w:val="en-GB"/>
        </w:rPr>
        <w:t>Rahti2 servic</w:t>
      </w:r>
      <w:r w:rsidR="00FC57F3">
        <w:rPr>
          <w:lang w:val="en-GB"/>
        </w:rPr>
        <w:t>e and console</w:t>
      </w:r>
      <w:r>
        <w:rPr>
          <w:lang w:val="en-GB"/>
        </w:rPr>
        <w:t xml:space="preserve"> is accessible in address </w:t>
      </w:r>
      <w:hyperlink r:id="rId12" w:history="1">
        <w:r w:rsidRPr="002D237D">
          <w:rPr>
            <w:rStyle w:val="Hyperlinkki"/>
            <w:lang w:val="en-GB"/>
          </w:rPr>
          <w:t>https://rahti.csc.fi/</w:t>
        </w:r>
      </w:hyperlink>
    </w:p>
    <w:p w14:paraId="66DF2A08" w14:textId="1397EF35" w:rsidR="006A4D46" w:rsidRDefault="006A4D46" w:rsidP="006A4D46">
      <w:pPr>
        <w:pStyle w:val="Otsikko2"/>
        <w:rPr>
          <w:lang w:val="en-GB"/>
        </w:rPr>
      </w:pPr>
      <w:bookmarkStart w:id="6" w:name="_Toc196418686"/>
      <w:r>
        <w:rPr>
          <w:lang w:val="en-GB"/>
        </w:rPr>
        <w:t xml:space="preserve">Services </w:t>
      </w:r>
      <w:r w:rsidR="002837CB">
        <w:rPr>
          <w:lang w:val="en-GB"/>
        </w:rPr>
        <w:t>installed and</w:t>
      </w:r>
      <w:r>
        <w:rPr>
          <w:lang w:val="en-GB"/>
        </w:rPr>
        <w:t xml:space="preserve"> accessibility</w:t>
      </w:r>
      <w:bookmarkEnd w:id="6"/>
    </w:p>
    <w:p w14:paraId="7DDC4977" w14:textId="50D064E8" w:rsidR="005B1A66" w:rsidRPr="005B1A66" w:rsidRDefault="005B1A66" w:rsidP="005B1A66">
      <w:pPr>
        <w:rPr>
          <w:lang w:val="en-GB"/>
        </w:rPr>
      </w:pPr>
      <w:r w:rsidRPr="005B1A66">
        <w:rPr>
          <w:lang w:val="en-GB"/>
        </w:rPr>
        <w:t>The following services have been installed</w:t>
      </w:r>
      <w:r w:rsidR="000E22BE">
        <w:rPr>
          <w:lang w:val="en-GB"/>
        </w:rPr>
        <w:t xml:space="preserve">, </w:t>
      </w:r>
      <w:r w:rsidRPr="005B1A66">
        <w:rPr>
          <w:lang w:val="en-GB"/>
        </w:rPr>
        <w:t>pre-configured</w:t>
      </w:r>
      <w:r w:rsidR="000E22BE">
        <w:rPr>
          <w:lang w:val="en-GB"/>
        </w:rPr>
        <w:t xml:space="preserve"> and deployed</w:t>
      </w:r>
      <w:r w:rsidRPr="005B1A66">
        <w:rPr>
          <w:lang w:val="en-GB"/>
        </w:rPr>
        <w:t xml:space="preserve"> in the Rahti2 environment for the </w:t>
      </w:r>
      <w:proofErr w:type="spellStart"/>
      <w:r w:rsidRPr="005B1A66">
        <w:rPr>
          <w:lang w:val="en-GB"/>
        </w:rPr>
        <w:t>Kuura</w:t>
      </w:r>
      <w:proofErr w:type="spellEnd"/>
      <w:r w:rsidRPr="005B1A66">
        <w:rPr>
          <w:lang w:val="en-GB"/>
        </w:rPr>
        <w:t xml:space="preserve"> project space:</w:t>
      </w:r>
    </w:p>
    <w:p w14:paraId="7541B50D" w14:textId="231C3973" w:rsidR="005B1A66" w:rsidRPr="005B1A66" w:rsidRDefault="005B1A66" w:rsidP="00FA3AC7">
      <w:pPr>
        <w:pStyle w:val="Luettelokappale"/>
        <w:numPr>
          <w:ilvl w:val="0"/>
          <w:numId w:val="10"/>
        </w:numPr>
        <w:ind w:left="714" w:hanging="357"/>
        <w:rPr>
          <w:lang w:val="en-GB"/>
        </w:rPr>
      </w:pPr>
      <w:r w:rsidRPr="005B1A66">
        <w:rPr>
          <w:lang w:val="en-GB"/>
        </w:rPr>
        <w:t xml:space="preserve">Eclipse </w:t>
      </w:r>
      <w:proofErr w:type="spellStart"/>
      <w:r w:rsidRPr="005B1A66">
        <w:rPr>
          <w:lang w:val="en-GB"/>
        </w:rPr>
        <w:t>Mosquitto</w:t>
      </w:r>
      <w:proofErr w:type="spellEnd"/>
      <w:r w:rsidRPr="005B1A66">
        <w:rPr>
          <w:lang w:val="en-GB"/>
        </w:rPr>
        <w:t xml:space="preserve"> (An ope</w:t>
      </w:r>
      <w:r>
        <w:rPr>
          <w:lang w:val="en-GB"/>
        </w:rPr>
        <w:t>n</w:t>
      </w:r>
      <w:r w:rsidRPr="005B1A66">
        <w:rPr>
          <w:lang w:val="en-GB"/>
        </w:rPr>
        <w:t>-source MQTT Broker)</w:t>
      </w:r>
    </w:p>
    <w:p w14:paraId="4546C255" w14:textId="4F7CC3D0" w:rsidR="005B1A66" w:rsidRPr="005B1A66" w:rsidRDefault="005B1A66" w:rsidP="00FA3AC7">
      <w:pPr>
        <w:pStyle w:val="Luettelokappale"/>
        <w:numPr>
          <w:ilvl w:val="0"/>
          <w:numId w:val="10"/>
        </w:numPr>
        <w:ind w:left="714" w:hanging="357"/>
        <w:rPr>
          <w:lang w:val="en-GB"/>
        </w:rPr>
      </w:pPr>
      <w:proofErr w:type="spellStart"/>
      <w:r w:rsidRPr="005B1A66">
        <w:rPr>
          <w:lang w:val="en-GB"/>
        </w:rPr>
        <w:t>Influxdata</w:t>
      </w:r>
      <w:proofErr w:type="spellEnd"/>
      <w:r w:rsidRPr="005B1A66">
        <w:rPr>
          <w:lang w:val="en-GB"/>
        </w:rPr>
        <w:t xml:space="preserve"> </w:t>
      </w:r>
      <w:proofErr w:type="spellStart"/>
      <w:r w:rsidRPr="005B1A66">
        <w:rPr>
          <w:lang w:val="en-GB"/>
        </w:rPr>
        <w:t>Telegraf</w:t>
      </w:r>
      <w:proofErr w:type="spellEnd"/>
      <w:r w:rsidRPr="005B1A66">
        <w:rPr>
          <w:lang w:val="en-GB"/>
        </w:rPr>
        <w:t xml:space="preserve"> (An open-source data collection agent)</w:t>
      </w:r>
    </w:p>
    <w:p w14:paraId="1D414E62" w14:textId="0CF7AC32" w:rsidR="005B1A66" w:rsidRPr="005B1A66" w:rsidRDefault="005B1A66" w:rsidP="00FA3AC7">
      <w:pPr>
        <w:pStyle w:val="Luettelokappale"/>
        <w:numPr>
          <w:ilvl w:val="0"/>
          <w:numId w:val="10"/>
        </w:numPr>
        <w:ind w:left="714" w:hanging="357"/>
        <w:rPr>
          <w:lang w:val="en-GB"/>
        </w:rPr>
      </w:pPr>
      <w:proofErr w:type="spellStart"/>
      <w:r w:rsidRPr="005B1A66">
        <w:rPr>
          <w:lang w:val="en-GB"/>
        </w:rPr>
        <w:t>Influxdata</w:t>
      </w:r>
      <w:proofErr w:type="spellEnd"/>
      <w:r w:rsidRPr="005B1A66">
        <w:rPr>
          <w:lang w:val="en-GB"/>
        </w:rPr>
        <w:t xml:space="preserve"> </w:t>
      </w:r>
      <w:proofErr w:type="spellStart"/>
      <w:r w:rsidRPr="005B1A66">
        <w:rPr>
          <w:lang w:val="en-GB"/>
        </w:rPr>
        <w:t>InfluxDB</w:t>
      </w:r>
      <w:proofErr w:type="spellEnd"/>
      <w:r w:rsidRPr="005B1A66">
        <w:rPr>
          <w:lang w:val="en-GB"/>
        </w:rPr>
        <w:t xml:space="preserve"> V2 (An open-source time-series database)</w:t>
      </w:r>
    </w:p>
    <w:p w14:paraId="6848A6A3" w14:textId="3FDB4316" w:rsidR="005B1A66" w:rsidRPr="005B1A66" w:rsidRDefault="005B1A66" w:rsidP="00FA3AC7">
      <w:pPr>
        <w:pStyle w:val="Luettelokappale"/>
        <w:numPr>
          <w:ilvl w:val="0"/>
          <w:numId w:val="10"/>
        </w:numPr>
        <w:ind w:left="714" w:hanging="357"/>
        <w:rPr>
          <w:lang w:val="en-GB"/>
        </w:rPr>
      </w:pPr>
      <w:r w:rsidRPr="005B1A66">
        <w:rPr>
          <w:lang w:val="en-GB"/>
        </w:rPr>
        <w:t>Grafana Labs Grafana (An open-source analytics and visualization web application)</w:t>
      </w:r>
    </w:p>
    <w:p w14:paraId="1F4A8C19" w14:textId="462DBB1E" w:rsidR="005B1A66" w:rsidRDefault="005B1A66" w:rsidP="00FA3AC7">
      <w:pPr>
        <w:pStyle w:val="Luettelokappale"/>
        <w:numPr>
          <w:ilvl w:val="0"/>
          <w:numId w:val="10"/>
        </w:numPr>
        <w:ind w:left="714" w:hanging="357"/>
        <w:rPr>
          <w:lang w:val="en-GB"/>
        </w:rPr>
      </w:pPr>
      <w:r w:rsidRPr="005B1A66">
        <w:rPr>
          <w:lang w:val="en-GB"/>
        </w:rPr>
        <w:t>OpenStreetMap (An open-source web map layer)</w:t>
      </w:r>
    </w:p>
    <w:p w14:paraId="261665E7" w14:textId="77777777" w:rsidR="00D06A49" w:rsidRDefault="00D418E1" w:rsidP="000E22BE">
      <w:pPr>
        <w:rPr>
          <w:lang w:val="en-GB"/>
        </w:rPr>
      </w:pPr>
      <w:r w:rsidRPr="00D418E1">
        <w:rPr>
          <w:lang w:val="en-GB"/>
        </w:rPr>
        <w:t>The YAML configuration files for all services delivered in Rahti2 have been provided to the</w:t>
      </w:r>
      <w:r w:rsidR="00D06A49">
        <w:rPr>
          <w:lang w:val="en-GB"/>
        </w:rPr>
        <w:t xml:space="preserve"> </w:t>
      </w:r>
      <w:r w:rsidRPr="00D418E1">
        <w:rPr>
          <w:lang w:val="en-GB"/>
        </w:rPr>
        <w:t xml:space="preserve">customer. </w:t>
      </w:r>
    </w:p>
    <w:p w14:paraId="54460F08" w14:textId="77777777" w:rsidR="00D06A49" w:rsidRDefault="00D06A49" w:rsidP="000E22BE">
      <w:pPr>
        <w:rPr>
          <w:lang w:val="en-GB"/>
        </w:rPr>
      </w:pPr>
    </w:p>
    <w:p w14:paraId="4B09FAC3" w14:textId="02F5ADBA" w:rsidR="000E22BE" w:rsidRDefault="00D06A49" w:rsidP="000E22BE">
      <w:pPr>
        <w:rPr>
          <w:lang w:val="en-GB"/>
        </w:rPr>
      </w:pPr>
      <w:r>
        <w:rPr>
          <w:noProof/>
          <w:lang w:val="en-GB"/>
        </w:rPr>
        <w:drawing>
          <wp:inline distT="0" distB="0" distL="0" distR="0" wp14:anchorId="3229302D" wp14:editId="69A6A520">
            <wp:extent cx="5400675" cy="3201670"/>
            <wp:effectExtent l="0" t="0" r="0" b="0"/>
            <wp:docPr id="1139514031" name="Kuva 5" descr="Kuva, joka sisältää kohteen kuvakaappaus, ympyrä, diagrammi, teksti&#10;&#10;Tekoälyn generoima sisältö voi olla virheellis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514031" name="Kuva 5" descr="Kuva, joka sisältää kohteen kuvakaappaus, ympyrä, diagrammi, teksti&#10;&#10;Tekoälyn generoima sisältö voi olla virheellistä."/>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675" cy="3201670"/>
                    </a:xfrm>
                    <a:prstGeom prst="rect">
                      <a:avLst/>
                    </a:prstGeom>
                  </pic:spPr>
                </pic:pic>
              </a:graphicData>
            </a:graphic>
          </wp:inline>
        </w:drawing>
      </w:r>
    </w:p>
    <w:p w14:paraId="519A6A43" w14:textId="77777777" w:rsidR="00D06A49" w:rsidRDefault="00D06A49" w:rsidP="000E22BE">
      <w:pPr>
        <w:rPr>
          <w:lang w:val="en-GB"/>
        </w:rPr>
      </w:pPr>
    </w:p>
    <w:p w14:paraId="048758AD" w14:textId="77777777" w:rsidR="00D06A49" w:rsidRDefault="00D06A49" w:rsidP="000E22BE">
      <w:pPr>
        <w:rPr>
          <w:lang w:val="en-GB"/>
        </w:rPr>
      </w:pPr>
    </w:p>
    <w:p w14:paraId="2325F9C3" w14:textId="7F0A591F" w:rsidR="00973876" w:rsidRDefault="00973876" w:rsidP="000E22BE">
      <w:pPr>
        <w:rPr>
          <w:lang w:val="en-GB"/>
        </w:rPr>
      </w:pPr>
      <w:r w:rsidRPr="00973876">
        <w:rPr>
          <w:lang w:val="en-GB"/>
        </w:rPr>
        <w:t>The services that are accessible from a specific address can be found at the following URL:</w:t>
      </w:r>
    </w:p>
    <w:p w14:paraId="1F42A116" w14:textId="12611A93" w:rsidR="00973876" w:rsidRPr="00C716BA" w:rsidRDefault="00973876" w:rsidP="00C716BA">
      <w:pPr>
        <w:pStyle w:val="Luettelokappale"/>
        <w:numPr>
          <w:ilvl w:val="0"/>
          <w:numId w:val="16"/>
        </w:numPr>
      </w:pPr>
      <w:bookmarkStart w:id="7" w:name="_Toc195622204"/>
      <w:r w:rsidRPr="00C716BA">
        <w:t xml:space="preserve">Eclipse </w:t>
      </w:r>
      <w:proofErr w:type="spellStart"/>
      <w:r w:rsidRPr="00C716BA">
        <w:t>Mosquitto</w:t>
      </w:r>
      <w:proofErr w:type="spellEnd"/>
      <w:r w:rsidRPr="00C716BA">
        <w:t xml:space="preserve">: </w:t>
      </w:r>
      <w:r w:rsidR="007821F1" w:rsidRPr="00C716BA">
        <w:t>ssl://connecticar</w:t>
      </w:r>
      <w:r w:rsidR="008836E7" w:rsidRPr="00C716BA">
        <w:t>-mqtt.2.rahtiapp.fi</w:t>
      </w:r>
      <w:r w:rsidR="00590A83" w:rsidRPr="00C716BA">
        <w:t xml:space="preserve"> (port 443)</w:t>
      </w:r>
      <w:bookmarkEnd w:id="7"/>
    </w:p>
    <w:p w14:paraId="4656F16F" w14:textId="1A7BFD48" w:rsidR="008836E7" w:rsidRPr="00C716BA" w:rsidRDefault="008836E7" w:rsidP="00C716BA">
      <w:pPr>
        <w:pStyle w:val="Luettelokappale"/>
        <w:numPr>
          <w:ilvl w:val="0"/>
          <w:numId w:val="16"/>
        </w:numPr>
      </w:pPr>
      <w:proofErr w:type="spellStart"/>
      <w:r w:rsidRPr="00C716BA">
        <w:t>Influxdata</w:t>
      </w:r>
      <w:proofErr w:type="spellEnd"/>
      <w:r w:rsidRPr="00C716BA">
        <w:t xml:space="preserve"> </w:t>
      </w:r>
      <w:proofErr w:type="spellStart"/>
      <w:r w:rsidRPr="00C716BA">
        <w:t>InfluxDB</w:t>
      </w:r>
      <w:proofErr w:type="spellEnd"/>
      <w:r w:rsidRPr="00C716BA">
        <w:t xml:space="preserve"> V2: </w:t>
      </w:r>
      <w:hyperlink r:id="rId14" w:history="1">
        <w:r w:rsidRPr="00C716BA">
          <w:rPr>
            <w:rStyle w:val="Hyperlinkki"/>
          </w:rPr>
          <w:t>https://influxdb-connecticar.2.rahtiapp.fi</w:t>
        </w:r>
      </w:hyperlink>
    </w:p>
    <w:p w14:paraId="3770A9C9" w14:textId="4577A609" w:rsidR="008836E7" w:rsidRPr="00EC2180" w:rsidRDefault="00216376" w:rsidP="00C716BA">
      <w:pPr>
        <w:pStyle w:val="Luettelokappale"/>
        <w:numPr>
          <w:ilvl w:val="0"/>
          <w:numId w:val="16"/>
        </w:numPr>
        <w:rPr>
          <w:lang w:val="fi-FI"/>
        </w:rPr>
      </w:pPr>
      <w:proofErr w:type="spellStart"/>
      <w:r w:rsidRPr="00EC2180">
        <w:rPr>
          <w:lang w:val="fi-FI"/>
        </w:rPr>
        <w:t>Grafana</w:t>
      </w:r>
      <w:proofErr w:type="spellEnd"/>
      <w:r w:rsidRPr="00EC2180">
        <w:rPr>
          <w:lang w:val="fi-FI"/>
        </w:rPr>
        <w:t xml:space="preserve"> </w:t>
      </w:r>
      <w:proofErr w:type="spellStart"/>
      <w:r w:rsidRPr="00EC2180">
        <w:rPr>
          <w:lang w:val="fi-FI"/>
        </w:rPr>
        <w:t>Labs</w:t>
      </w:r>
      <w:proofErr w:type="spellEnd"/>
      <w:r w:rsidRPr="00EC2180">
        <w:rPr>
          <w:lang w:val="fi-FI"/>
        </w:rPr>
        <w:t xml:space="preserve"> </w:t>
      </w:r>
      <w:proofErr w:type="spellStart"/>
      <w:r w:rsidRPr="00EC2180">
        <w:rPr>
          <w:lang w:val="fi-FI"/>
        </w:rPr>
        <w:t>Grafana</w:t>
      </w:r>
      <w:proofErr w:type="spellEnd"/>
      <w:r w:rsidRPr="00EC2180">
        <w:rPr>
          <w:lang w:val="fi-FI"/>
        </w:rPr>
        <w:t xml:space="preserve">: </w:t>
      </w:r>
      <w:hyperlink r:id="rId15" w:history="1">
        <w:r w:rsidRPr="00EC2180">
          <w:rPr>
            <w:rStyle w:val="Hyperlinkki"/>
            <w:lang w:val="fi-FI"/>
          </w:rPr>
          <w:t>https://grafana-connecticar.2.rahtiapp.fi</w:t>
        </w:r>
      </w:hyperlink>
    </w:p>
    <w:p w14:paraId="375AD491" w14:textId="7E2785EF" w:rsidR="00216376" w:rsidRPr="00C716BA" w:rsidRDefault="00822D50" w:rsidP="00C716BA">
      <w:pPr>
        <w:pStyle w:val="Luettelokappale"/>
        <w:numPr>
          <w:ilvl w:val="0"/>
          <w:numId w:val="16"/>
        </w:numPr>
      </w:pPr>
      <w:r w:rsidRPr="00C716BA">
        <w:t xml:space="preserve">OpenStreetMap: </w:t>
      </w:r>
      <w:hyperlink r:id="rId16" w:history="1">
        <w:r w:rsidRPr="00C716BA">
          <w:rPr>
            <w:rStyle w:val="Hyperlinkki"/>
          </w:rPr>
          <w:t>https://connecticar.2.rahtiapp.fi</w:t>
        </w:r>
      </w:hyperlink>
    </w:p>
    <w:p w14:paraId="52C92956" w14:textId="77777777" w:rsidR="000E7850" w:rsidRDefault="000E7850" w:rsidP="000E7850">
      <w:pPr>
        <w:pStyle w:val="Luettelokappale"/>
        <w:ind w:left="714"/>
        <w:contextualSpacing w:val="0"/>
        <w:rPr>
          <w:lang w:val="en-GB"/>
        </w:rPr>
      </w:pPr>
    </w:p>
    <w:p w14:paraId="62606975" w14:textId="081215DA" w:rsidR="008836E7" w:rsidRDefault="0080172E" w:rsidP="008836E7">
      <w:pPr>
        <w:rPr>
          <w:lang w:val="en-GB"/>
        </w:rPr>
      </w:pPr>
      <w:r w:rsidRPr="0080172E">
        <w:rPr>
          <w:lang w:val="en-GB"/>
        </w:rPr>
        <w:t>The following services are not accessible via a public URL and can only be accessed through the Rahti2 console:</w:t>
      </w:r>
    </w:p>
    <w:p w14:paraId="7A49AA32" w14:textId="473E4732" w:rsidR="0080172E" w:rsidRDefault="0080172E" w:rsidP="00FA3AC7">
      <w:pPr>
        <w:pStyle w:val="Luettelokappale"/>
        <w:numPr>
          <w:ilvl w:val="0"/>
          <w:numId w:val="12"/>
        </w:numPr>
        <w:rPr>
          <w:lang w:val="en-GB"/>
        </w:rPr>
      </w:pPr>
      <w:proofErr w:type="spellStart"/>
      <w:r>
        <w:rPr>
          <w:lang w:val="en-GB"/>
        </w:rPr>
        <w:t>Influxdata</w:t>
      </w:r>
      <w:proofErr w:type="spellEnd"/>
      <w:r>
        <w:rPr>
          <w:lang w:val="en-GB"/>
        </w:rPr>
        <w:t xml:space="preserve"> Telegraf</w:t>
      </w:r>
    </w:p>
    <w:p w14:paraId="78C44859" w14:textId="77777777" w:rsidR="00AA63A4" w:rsidRDefault="00AA63A4" w:rsidP="00AA63A4">
      <w:pPr>
        <w:rPr>
          <w:lang w:val="en-GB"/>
        </w:rPr>
      </w:pPr>
    </w:p>
    <w:p w14:paraId="0D8BAD4E" w14:textId="77777777" w:rsidR="00D11848" w:rsidRDefault="00D11848" w:rsidP="00AA63A4">
      <w:pPr>
        <w:rPr>
          <w:lang w:val="en-GB"/>
        </w:rPr>
      </w:pPr>
    </w:p>
    <w:p w14:paraId="665466C6" w14:textId="77777777" w:rsidR="00D11848" w:rsidRDefault="00D11848" w:rsidP="00AA63A4">
      <w:pPr>
        <w:rPr>
          <w:lang w:val="en-GB"/>
        </w:rPr>
      </w:pPr>
    </w:p>
    <w:p w14:paraId="16C03B7F" w14:textId="77777777" w:rsidR="00D11848" w:rsidRDefault="00D11848" w:rsidP="00AA63A4">
      <w:pPr>
        <w:rPr>
          <w:lang w:val="en-GB"/>
        </w:rPr>
      </w:pPr>
    </w:p>
    <w:p w14:paraId="3662B650" w14:textId="77777777" w:rsidR="00D11848" w:rsidRDefault="00D11848" w:rsidP="00AA63A4">
      <w:pPr>
        <w:rPr>
          <w:lang w:val="en-GB"/>
        </w:rPr>
      </w:pPr>
    </w:p>
    <w:p w14:paraId="6440AB5B" w14:textId="77777777" w:rsidR="00D11848" w:rsidRDefault="00D11848" w:rsidP="00AA63A4">
      <w:pPr>
        <w:rPr>
          <w:lang w:val="en-GB"/>
        </w:rPr>
      </w:pPr>
    </w:p>
    <w:p w14:paraId="75262035" w14:textId="77777777" w:rsidR="00D11848" w:rsidRDefault="00D11848" w:rsidP="00AA63A4">
      <w:pPr>
        <w:rPr>
          <w:lang w:val="en-GB"/>
        </w:rPr>
      </w:pPr>
    </w:p>
    <w:p w14:paraId="6A014A09" w14:textId="77777777" w:rsidR="00D11848" w:rsidRDefault="00D11848" w:rsidP="00AA63A4">
      <w:pPr>
        <w:rPr>
          <w:lang w:val="en-GB"/>
        </w:rPr>
      </w:pPr>
    </w:p>
    <w:p w14:paraId="141425D1" w14:textId="77777777" w:rsidR="00D11848" w:rsidRDefault="00D11848" w:rsidP="00AA63A4">
      <w:pPr>
        <w:rPr>
          <w:lang w:val="en-GB"/>
        </w:rPr>
      </w:pPr>
    </w:p>
    <w:p w14:paraId="64BCB6D0" w14:textId="77777777" w:rsidR="00D11848" w:rsidRDefault="00D11848" w:rsidP="00AA63A4">
      <w:pPr>
        <w:rPr>
          <w:lang w:val="en-GB"/>
        </w:rPr>
      </w:pPr>
    </w:p>
    <w:p w14:paraId="2F628F1A" w14:textId="77777777" w:rsidR="00D11848" w:rsidRDefault="00D11848" w:rsidP="00AA63A4">
      <w:pPr>
        <w:rPr>
          <w:lang w:val="en-GB"/>
        </w:rPr>
      </w:pPr>
    </w:p>
    <w:p w14:paraId="1AA0261E" w14:textId="77777777" w:rsidR="00D11848" w:rsidRDefault="00D11848" w:rsidP="00AA63A4">
      <w:pPr>
        <w:rPr>
          <w:lang w:val="en-GB"/>
        </w:rPr>
      </w:pPr>
    </w:p>
    <w:p w14:paraId="5B08101D" w14:textId="77777777" w:rsidR="00D11848" w:rsidRDefault="00D11848" w:rsidP="00AA63A4">
      <w:pPr>
        <w:rPr>
          <w:lang w:val="en-GB"/>
        </w:rPr>
      </w:pPr>
    </w:p>
    <w:p w14:paraId="4BE1F8FB" w14:textId="77777777" w:rsidR="00D11848" w:rsidRDefault="00D11848" w:rsidP="00AA63A4">
      <w:pPr>
        <w:rPr>
          <w:lang w:val="en-GB"/>
        </w:rPr>
      </w:pPr>
    </w:p>
    <w:p w14:paraId="0208964B" w14:textId="77777777" w:rsidR="00D11848" w:rsidRDefault="00D11848" w:rsidP="00AA63A4">
      <w:pPr>
        <w:rPr>
          <w:lang w:val="en-GB"/>
        </w:rPr>
      </w:pPr>
    </w:p>
    <w:p w14:paraId="12249058" w14:textId="77777777" w:rsidR="00D11848" w:rsidRDefault="00D11848" w:rsidP="00AA63A4">
      <w:pPr>
        <w:rPr>
          <w:lang w:val="en-GB"/>
        </w:rPr>
      </w:pPr>
    </w:p>
    <w:p w14:paraId="30ED7B0F" w14:textId="77777777" w:rsidR="00D11848" w:rsidRDefault="00D11848" w:rsidP="00AA63A4">
      <w:pPr>
        <w:rPr>
          <w:lang w:val="en-GB"/>
        </w:rPr>
      </w:pPr>
    </w:p>
    <w:p w14:paraId="5D83A911" w14:textId="77777777" w:rsidR="00D11848" w:rsidRDefault="00D11848" w:rsidP="00AA63A4">
      <w:pPr>
        <w:rPr>
          <w:lang w:val="en-GB"/>
        </w:rPr>
      </w:pPr>
    </w:p>
    <w:p w14:paraId="69918959" w14:textId="77777777" w:rsidR="00D11848" w:rsidRPr="00AA63A4" w:rsidRDefault="00D11848" w:rsidP="00AA63A4">
      <w:pPr>
        <w:rPr>
          <w:lang w:val="en-GB"/>
        </w:rPr>
      </w:pPr>
    </w:p>
    <w:p w14:paraId="76926FD6" w14:textId="4D30B9D2" w:rsidR="008C2CF5" w:rsidRDefault="00FC57F3" w:rsidP="008C2CF5">
      <w:pPr>
        <w:pStyle w:val="Otsikko2"/>
        <w:rPr>
          <w:lang w:val="en-GB"/>
        </w:rPr>
      </w:pPr>
      <w:bookmarkStart w:id="8" w:name="_Toc196418687"/>
      <w:r>
        <w:rPr>
          <w:lang w:val="en-GB"/>
        </w:rPr>
        <w:t>Services a</w:t>
      </w:r>
      <w:r w:rsidR="00F14D02">
        <w:rPr>
          <w:lang w:val="en-GB"/>
        </w:rPr>
        <w:t>uthentication</w:t>
      </w:r>
      <w:bookmarkEnd w:id="8"/>
    </w:p>
    <w:p w14:paraId="5AD9B524" w14:textId="46F0CFDE" w:rsidR="00590A83" w:rsidRPr="00FA1C67" w:rsidRDefault="00F14D02" w:rsidP="00FA1C67">
      <w:pPr>
        <w:rPr>
          <w:lang w:val="en-GB"/>
        </w:rPr>
      </w:pPr>
      <w:r w:rsidRPr="00FA1C67">
        <w:rPr>
          <w:lang w:val="en-GB"/>
        </w:rPr>
        <w:t>Authentication (username and password) is enabled for the following applications:</w:t>
      </w:r>
    </w:p>
    <w:p w14:paraId="404E192D" w14:textId="52FB8672" w:rsidR="00F14D02" w:rsidRDefault="002D64BE" w:rsidP="00FA3AC7">
      <w:pPr>
        <w:pStyle w:val="Luettelokappale"/>
        <w:numPr>
          <w:ilvl w:val="0"/>
          <w:numId w:val="12"/>
        </w:numPr>
        <w:rPr>
          <w:lang w:val="en-GB"/>
        </w:rPr>
      </w:pPr>
      <w:proofErr w:type="spellStart"/>
      <w:r>
        <w:rPr>
          <w:lang w:val="en-GB"/>
        </w:rPr>
        <w:t>Influxdata</w:t>
      </w:r>
      <w:proofErr w:type="spellEnd"/>
      <w:r>
        <w:rPr>
          <w:lang w:val="en-GB"/>
        </w:rPr>
        <w:t xml:space="preserve"> </w:t>
      </w:r>
      <w:proofErr w:type="spellStart"/>
      <w:r>
        <w:rPr>
          <w:lang w:val="en-GB"/>
        </w:rPr>
        <w:t>InfluxDB</w:t>
      </w:r>
      <w:proofErr w:type="spellEnd"/>
      <w:r>
        <w:rPr>
          <w:lang w:val="en-GB"/>
        </w:rPr>
        <w:t xml:space="preserve"> V2</w:t>
      </w:r>
    </w:p>
    <w:p w14:paraId="3D3051E0" w14:textId="14290B58" w:rsidR="002D64BE" w:rsidRDefault="002D64BE" w:rsidP="00FA3AC7">
      <w:pPr>
        <w:pStyle w:val="Luettelokappale"/>
        <w:numPr>
          <w:ilvl w:val="0"/>
          <w:numId w:val="12"/>
        </w:numPr>
        <w:rPr>
          <w:lang w:val="en-GB"/>
        </w:rPr>
      </w:pPr>
      <w:r>
        <w:rPr>
          <w:lang w:val="en-GB"/>
        </w:rPr>
        <w:t>Grafana Labs Grafana</w:t>
      </w:r>
    </w:p>
    <w:p w14:paraId="417B3D88" w14:textId="429753B2" w:rsidR="00FA1C67" w:rsidRDefault="0093768B" w:rsidP="002D64BE">
      <w:pPr>
        <w:rPr>
          <w:lang w:val="en-GB"/>
        </w:rPr>
      </w:pPr>
      <w:r w:rsidRPr="0093768B">
        <w:rPr>
          <w:lang w:val="en-GB"/>
        </w:rPr>
        <w:t>Administrator passwords are provided to the customer separately for security reasons. A username and password are required to log in to the web portal.</w:t>
      </w:r>
    </w:p>
    <w:p w14:paraId="7704320C" w14:textId="198D5B12" w:rsidR="00A668F8" w:rsidRDefault="00A668F8" w:rsidP="002D64BE">
      <w:pPr>
        <w:rPr>
          <w:lang w:val="en-GB"/>
        </w:rPr>
      </w:pPr>
      <w:r w:rsidRPr="00A668F8">
        <w:rPr>
          <w:lang w:val="en-GB"/>
        </w:rPr>
        <w:t>Certificate-based authentication is enabled for the following applications:</w:t>
      </w:r>
    </w:p>
    <w:p w14:paraId="526E75AC" w14:textId="6D65AE00" w:rsidR="00A668F8" w:rsidRDefault="005E5033" w:rsidP="00FA3AC7">
      <w:pPr>
        <w:pStyle w:val="Luettelokappale"/>
        <w:numPr>
          <w:ilvl w:val="0"/>
          <w:numId w:val="13"/>
        </w:numPr>
        <w:rPr>
          <w:lang w:val="en-GB"/>
        </w:rPr>
      </w:pPr>
      <w:r>
        <w:rPr>
          <w:lang w:val="en-GB"/>
        </w:rPr>
        <w:t xml:space="preserve">Eclipse </w:t>
      </w:r>
      <w:proofErr w:type="spellStart"/>
      <w:r>
        <w:rPr>
          <w:lang w:val="en-GB"/>
        </w:rPr>
        <w:t>Mosquitto</w:t>
      </w:r>
      <w:proofErr w:type="spellEnd"/>
    </w:p>
    <w:p w14:paraId="20818F76" w14:textId="6366C669" w:rsidR="005E5033" w:rsidRDefault="005E5033" w:rsidP="00FA3AC7">
      <w:pPr>
        <w:pStyle w:val="Luettelokappale"/>
        <w:numPr>
          <w:ilvl w:val="0"/>
          <w:numId w:val="13"/>
        </w:numPr>
        <w:rPr>
          <w:lang w:val="en-GB"/>
        </w:rPr>
      </w:pPr>
      <w:proofErr w:type="spellStart"/>
      <w:r>
        <w:rPr>
          <w:lang w:val="en-GB"/>
        </w:rPr>
        <w:t>Influxdata</w:t>
      </w:r>
      <w:proofErr w:type="spellEnd"/>
      <w:r>
        <w:rPr>
          <w:lang w:val="en-GB"/>
        </w:rPr>
        <w:t xml:space="preserve"> </w:t>
      </w:r>
      <w:proofErr w:type="spellStart"/>
      <w:r>
        <w:rPr>
          <w:lang w:val="en-GB"/>
        </w:rPr>
        <w:t>Telegraf</w:t>
      </w:r>
      <w:proofErr w:type="spellEnd"/>
    </w:p>
    <w:p w14:paraId="71146769" w14:textId="5484D505" w:rsidR="00C659CE" w:rsidRDefault="002C2A1F" w:rsidP="005E5033">
      <w:pPr>
        <w:rPr>
          <w:lang w:val="en-GB"/>
        </w:rPr>
      </w:pPr>
      <w:r>
        <w:rPr>
          <w:lang w:val="en-GB"/>
        </w:rPr>
        <w:t>Certificate files are delivered to the customer</w:t>
      </w:r>
      <w:r w:rsidR="00794F37">
        <w:rPr>
          <w:lang w:val="en-GB"/>
        </w:rPr>
        <w:t xml:space="preserve"> separately for security reasons</w:t>
      </w:r>
      <w:r>
        <w:rPr>
          <w:lang w:val="en-GB"/>
        </w:rPr>
        <w:t xml:space="preserve">. </w:t>
      </w:r>
      <w:r w:rsidR="000134D0">
        <w:rPr>
          <w:lang w:val="en-GB"/>
        </w:rPr>
        <w:t xml:space="preserve">Certification is required to communicate with MQTT Broker. </w:t>
      </w:r>
      <w:r w:rsidR="007960BC" w:rsidRPr="000134D0">
        <w:rPr>
          <w:b/>
          <w:bCs/>
          <w:lang w:val="en-GB"/>
        </w:rPr>
        <w:t>The certificates are not signed by an external Certificate Authority</w:t>
      </w:r>
      <w:r w:rsidR="007960BC" w:rsidRPr="007960BC">
        <w:rPr>
          <w:lang w:val="en-GB"/>
        </w:rPr>
        <w:t>. They are valid until the year 2032.</w:t>
      </w:r>
      <w:r w:rsidR="00130E5C">
        <w:rPr>
          <w:lang w:val="en-GB"/>
        </w:rPr>
        <w:t xml:space="preserve"> Use this </w:t>
      </w:r>
      <w:r w:rsidR="00927EF6">
        <w:rPr>
          <w:lang w:val="en-GB"/>
        </w:rPr>
        <w:t xml:space="preserve">same </w:t>
      </w:r>
      <w:r w:rsidR="00130E5C">
        <w:rPr>
          <w:lang w:val="en-GB"/>
        </w:rPr>
        <w:t>certificate files with your client</w:t>
      </w:r>
      <w:r w:rsidR="00A06A45">
        <w:rPr>
          <w:lang w:val="en-GB"/>
        </w:rPr>
        <w:t xml:space="preserve"> which connects to MQTT Broker.</w:t>
      </w:r>
    </w:p>
    <w:p w14:paraId="5C3B420F" w14:textId="669A0015" w:rsidR="005E5033" w:rsidRDefault="00F366EF" w:rsidP="005E5033">
      <w:pPr>
        <w:rPr>
          <w:lang w:val="en-GB"/>
        </w:rPr>
      </w:pPr>
      <w:r w:rsidRPr="00F366EF">
        <w:rPr>
          <w:lang w:val="en-GB"/>
        </w:rPr>
        <w:t>API token-based authentication is used in the following applications:</w:t>
      </w:r>
    </w:p>
    <w:p w14:paraId="5B82E190" w14:textId="515589E4" w:rsidR="00F366EF" w:rsidRDefault="00F366EF" w:rsidP="00FA3AC7">
      <w:pPr>
        <w:pStyle w:val="Luettelokappale"/>
        <w:numPr>
          <w:ilvl w:val="0"/>
          <w:numId w:val="14"/>
        </w:numPr>
        <w:rPr>
          <w:lang w:val="en-GB"/>
        </w:rPr>
      </w:pPr>
      <w:proofErr w:type="spellStart"/>
      <w:r>
        <w:rPr>
          <w:lang w:val="en-GB"/>
        </w:rPr>
        <w:t>Influxdata</w:t>
      </w:r>
      <w:proofErr w:type="spellEnd"/>
      <w:r>
        <w:rPr>
          <w:lang w:val="en-GB"/>
        </w:rPr>
        <w:t xml:space="preserve"> </w:t>
      </w:r>
      <w:proofErr w:type="spellStart"/>
      <w:r>
        <w:rPr>
          <w:lang w:val="en-GB"/>
        </w:rPr>
        <w:t>InfluxDB</w:t>
      </w:r>
      <w:proofErr w:type="spellEnd"/>
      <w:r>
        <w:rPr>
          <w:lang w:val="en-GB"/>
        </w:rPr>
        <w:t xml:space="preserve"> V2</w:t>
      </w:r>
    </w:p>
    <w:p w14:paraId="2D9F4820" w14:textId="6DE578A6" w:rsidR="00F366EF" w:rsidRDefault="00F77F3D" w:rsidP="00FA3AC7">
      <w:pPr>
        <w:pStyle w:val="Luettelokappale"/>
        <w:numPr>
          <w:ilvl w:val="0"/>
          <w:numId w:val="14"/>
        </w:numPr>
        <w:rPr>
          <w:lang w:val="en-GB"/>
        </w:rPr>
      </w:pPr>
      <w:r>
        <w:rPr>
          <w:lang w:val="en-GB"/>
        </w:rPr>
        <w:t xml:space="preserve">Grafana Labs </w:t>
      </w:r>
      <w:r w:rsidR="00F366EF">
        <w:rPr>
          <w:lang w:val="en-GB"/>
        </w:rPr>
        <w:t>Grafana</w:t>
      </w:r>
    </w:p>
    <w:p w14:paraId="3E4DB4FF" w14:textId="30446FBD" w:rsidR="006F101E" w:rsidRDefault="006F101E" w:rsidP="00FA3AC7">
      <w:pPr>
        <w:pStyle w:val="Luettelokappale"/>
        <w:numPr>
          <w:ilvl w:val="0"/>
          <w:numId w:val="14"/>
        </w:numPr>
        <w:rPr>
          <w:lang w:val="en-GB"/>
        </w:rPr>
      </w:pPr>
      <w:r>
        <w:rPr>
          <w:lang w:val="en-GB"/>
        </w:rPr>
        <w:t>OpenStreetMap</w:t>
      </w:r>
    </w:p>
    <w:p w14:paraId="6BB7814B" w14:textId="78DB0A6A" w:rsidR="00A47D66" w:rsidRDefault="003400E9" w:rsidP="00D762A5">
      <w:pPr>
        <w:rPr>
          <w:lang w:val="en-GB"/>
        </w:rPr>
      </w:pPr>
      <w:r>
        <w:rPr>
          <w:lang w:val="en-GB"/>
        </w:rPr>
        <w:t xml:space="preserve">API tokens are delivered to the customer separately for security reasons. </w:t>
      </w:r>
      <w:r w:rsidR="00E3110E" w:rsidRPr="00E3110E">
        <w:rPr>
          <w:lang w:val="en-GB"/>
        </w:rPr>
        <w:t xml:space="preserve">An API token is used for reading from and writing to the </w:t>
      </w:r>
      <w:proofErr w:type="spellStart"/>
      <w:r w:rsidR="00E3110E" w:rsidRPr="00E3110E">
        <w:rPr>
          <w:lang w:val="en-GB"/>
        </w:rPr>
        <w:t>InfluxDB</w:t>
      </w:r>
      <w:proofErr w:type="spellEnd"/>
      <w:r w:rsidR="00E3110E" w:rsidRPr="00E3110E">
        <w:rPr>
          <w:lang w:val="en-GB"/>
        </w:rPr>
        <w:t xml:space="preserve"> database. </w:t>
      </w:r>
      <w:proofErr w:type="spellStart"/>
      <w:r w:rsidR="00E3110E" w:rsidRPr="00E3110E">
        <w:rPr>
          <w:lang w:val="en-GB"/>
        </w:rPr>
        <w:t>Telegraf</w:t>
      </w:r>
      <w:proofErr w:type="spellEnd"/>
      <w:r w:rsidR="00E3110E" w:rsidRPr="00E3110E">
        <w:rPr>
          <w:lang w:val="en-GB"/>
        </w:rPr>
        <w:t xml:space="preserve"> is granted full write access, while Grafana and OpenStreetMap are granted read-only access.</w:t>
      </w:r>
    </w:p>
    <w:p w14:paraId="344B39E4" w14:textId="77777777" w:rsidR="00080BB5" w:rsidRDefault="00080BB5" w:rsidP="00D762A5">
      <w:pPr>
        <w:rPr>
          <w:lang w:val="en-GB"/>
        </w:rPr>
      </w:pPr>
    </w:p>
    <w:p w14:paraId="14CF689B" w14:textId="1AC471F2" w:rsidR="00080BB5" w:rsidRPr="00FC31FE" w:rsidRDefault="00080BB5" w:rsidP="00FC31FE">
      <w:pPr>
        <w:pStyle w:val="Otsikko2"/>
        <w:numPr>
          <w:ilvl w:val="0"/>
          <w:numId w:val="0"/>
        </w:numPr>
        <w:ind w:left="576" w:hanging="576"/>
        <w:rPr>
          <w:lang w:val="en-GB"/>
        </w:rPr>
      </w:pPr>
    </w:p>
    <w:p w14:paraId="5DDB111A" w14:textId="77777777" w:rsidR="00080BB5" w:rsidRDefault="00080BB5" w:rsidP="00D762A5">
      <w:pPr>
        <w:rPr>
          <w:lang w:val="en-GB"/>
        </w:rPr>
      </w:pPr>
    </w:p>
    <w:p w14:paraId="079BC3A0" w14:textId="77777777" w:rsidR="00080BB5" w:rsidRDefault="00080BB5" w:rsidP="00D762A5">
      <w:pPr>
        <w:rPr>
          <w:lang w:val="en-GB"/>
        </w:rPr>
      </w:pPr>
    </w:p>
    <w:p w14:paraId="6147B882" w14:textId="77777777" w:rsidR="00080BB5" w:rsidRDefault="00080BB5" w:rsidP="00D762A5">
      <w:pPr>
        <w:rPr>
          <w:lang w:val="en-GB"/>
        </w:rPr>
      </w:pPr>
    </w:p>
    <w:p w14:paraId="61625684" w14:textId="77777777" w:rsidR="00080BB5" w:rsidRDefault="00080BB5" w:rsidP="00D762A5">
      <w:pPr>
        <w:rPr>
          <w:lang w:val="en-GB"/>
        </w:rPr>
      </w:pPr>
    </w:p>
    <w:p w14:paraId="0862B7A1" w14:textId="77777777" w:rsidR="00080BB5" w:rsidRDefault="00080BB5" w:rsidP="00D762A5">
      <w:pPr>
        <w:rPr>
          <w:lang w:val="en-GB"/>
        </w:rPr>
      </w:pPr>
    </w:p>
    <w:p w14:paraId="6CAF805A" w14:textId="77777777" w:rsidR="00080BB5" w:rsidRDefault="00080BB5" w:rsidP="00D762A5">
      <w:pPr>
        <w:rPr>
          <w:lang w:val="en-GB"/>
        </w:rPr>
      </w:pPr>
    </w:p>
    <w:p w14:paraId="4600FDA7" w14:textId="77777777" w:rsidR="00080BB5" w:rsidRDefault="00080BB5" w:rsidP="00D762A5">
      <w:pPr>
        <w:rPr>
          <w:lang w:val="en-GB"/>
        </w:rPr>
      </w:pPr>
    </w:p>
    <w:p w14:paraId="09E386B9" w14:textId="77777777" w:rsidR="00080BB5" w:rsidRDefault="00080BB5" w:rsidP="00D762A5">
      <w:pPr>
        <w:rPr>
          <w:lang w:val="en-GB"/>
        </w:rPr>
      </w:pPr>
    </w:p>
    <w:p w14:paraId="32114A7F" w14:textId="77777777" w:rsidR="00080BB5" w:rsidRDefault="00080BB5" w:rsidP="00D762A5">
      <w:pPr>
        <w:rPr>
          <w:lang w:val="en-GB"/>
        </w:rPr>
      </w:pPr>
    </w:p>
    <w:p w14:paraId="7703C649" w14:textId="77777777" w:rsidR="00080BB5" w:rsidRPr="008836E7" w:rsidRDefault="00080BB5" w:rsidP="00D762A5">
      <w:pPr>
        <w:rPr>
          <w:lang w:val="en-GB"/>
        </w:rPr>
      </w:pPr>
    </w:p>
    <w:p w14:paraId="0DD70446" w14:textId="2DB0708C" w:rsidR="00FC31FE" w:rsidRDefault="00FC31FE" w:rsidP="00FC31FE">
      <w:pPr>
        <w:pStyle w:val="Otsikko2"/>
        <w:rPr>
          <w:lang w:val="en-GB"/>
        </w:rPr>
      </w:pPr>
      <w:bookmarkStart w:id="9" w:name="_Toc196418688"/>
      <w:r>
        <w:rPr>
          <w:lang w:val="en-GB"/>
        </w:rPr>
        <w:t>Fault tolerance and scalability</w:t>
      </w:r>
      <w:bookmarkEnd w:id="9"/>
    </w:p>
    <w:p w14:paraId="2C52CD86" w14:textId="484A3926" w:rsidR="00FC31FE" w:rsidRDefault="007B321D" w:rsidP="00FC31FE">
      <w:r>
        <w:t>Currently, the services do not scale due to the intended use case</w:t>
      </w:r>
    </w:p>
    <w:p w14:paraId="52658C0E" w14:textId="4EF77B0F" w:rsidR="00C879D5" w:rsidRPr="00C879D5" w:rsidRDefault="00C879D5" w:rsidP="00C879D5">
      <w:pPr>
        <w:rPr>
          <w:lang w:val="en-GB"/>
        </w:rPr>
      </w:pPr>
      <w:r w:rsidRPr="00C879D5">
        <w:rPr>
          <w:lang w:val="en-GB"/>
        </w:rPr>
        <w:t xml:space="preserve">At this time, the configuration is designed to withstand typical Rahti2 maintenance operations, during which workloads may potentially be restarted. Pod images are pulled from Docker Hub, and versioning is used, which has been proven to work effectively. </w:t>
      </w:r>
      <w:proofErr w:type="gramStart"/>
      <w:r w:rsidRPr="00C879D5">
        <w:rPr>
          <w:lang w:val="en-GB"/>
        </w:rPr>
        <w:t>The :latest</w:t>
      </w:r>
      <w:proofErr w:type="gramEnd"/>
      <w:r w:rsidRPr="00C879D5">
        <w:rPr>
          <w:lang w:val="en-GB"/>
        </w:rPr>
        <w:t xml:space="preserve"> tag is not used to ensure that the deployed version is always explicit. </w:t>
      </w:r>
      <w:proofErr w:type="spellStart"/>
      <w:r w:rsidRPr="00C879D5">
        <w:rPr>
          <w:lang w:val="en-GB"/>
        </w:rPr>
        <w:t>InfluxDB</w:t>
      </w:r>
      <w:proofErr w:type="spellEnd"/>
      <w:r w:rsidRPr="00C879D5">
        <w:rPr>
          <w:lang w:val="en-GB"/>
        </w:rPr>
        <w:t xml:space="preserve"> and Grafana store their </w:t>
      </w:r>
      <w:r w:rsidR="00B73A2A">
        <w:rPr>
          <w:lang w:val="en-GB"/>
        </w:rPr>
        <w:t xml:space="preserve">user </w:t>
      </w:r>
      <w:r w:rsidRPr="00C879D5">
        <w:rPr>
          <w:lang w:val="en-GB"/>
        </w:rPr>
        <w:t xml:space="preserve">data in their own </w:t>
      </w:r>
      <w:proofErr w:type="spellStart"/>
      <w:r w:rsidRPr="00C879D5">
        <w:rPr>
          <w:lang w:val="en-GB"/>
        </w:rPr>
        <w:t>PersistentVolumeClaims</w:t>
      </w:r>
      <w:proofErr w:type="spellEnd"/>
      <w:r w:rsidRPr="00C879D5">
        <w:rPr>
          <w:lang w:val="en-GB"/>
        </w:rPr>
        <w:t xml:space="preserve"> to ensure data durability and consistency.</w:t>
      </w:r>
    </w:p>
    <w:p w14:paraId="1CBADFF0" w14:textId="58D3FDEF" w:rsidR="00C879D5" w:rsidRPr="00C879D5" w:rsidRDefault="00C879D5" w:rsidP="00C879D5">
      <w:pPr>
        <w:rPr>
          <w:lang w:val="en-GB"/>
        </w:rPr>
      </w:pPr>
      <w:r w:rsidRPr="00C879D5">
        <w:rPr>
          <w:lang w:val="en-GB"/>
        </w:rPr>
        <w:t xml:space="preserve">Health check functionality (Liveness and Readiness probes) has been configured for </w:t>
      </w:r>
      <w:proofErr w:type="spellStart"/>
      <w:r w:rsidRPr="00C879D5">
        <w:rPr>
          <w:lang w:val="en-GB"/>
        </w:rPr>
        <w:t>InfluxDB</w:t>
      </w:r>
      <w:proofErr w:type="spellEnd"/>
      <w:r w:rsidRPr="00C879D5">
        <w:rPr>
          <w:lang w:val="en-GB"/>
        </w:rPr>
        <w:t xml:space="preserve"> and Grafana, as they both support these </w:t>
      </w:r>
      <w:r w:rsidR="006B57EF">
        <w:rPr>
          <w:lang w:val="en-GB"/>
        </w:rPr>
        <w:t>functions</w:t>
      </w:r>
      <w:r w:rsidRPr="00C879D5">
        <w:rPr>
          <w:lang w:val="en-GB"/>
        </w:rPr>
        <w:t>.</w:t>
      </w:r>
    </w:p>
    <w:p w14:paraId="6D7E8C41" w14:textId="4DD4F578" w:rsidR="00C879D5" w:rsidRPr="00C879D5" w:rsidRDefault="00C879D5" w:rsidP="00C879D5">
      <w:pPr>
        <w:rPr>
          <w:lang w:val="en-GB"/>
        </w:rPr>
      </w:pPr>
      <w:r w:rsidRPr="00C879D5">
        <w:rPr>
          <w:lang w:val="en-GB"/>
        </w:rPr>
        <w:t xml:space="preserve">The Liveness probe monitors whether the containers are still functioning correctly. If it fails, the container is automatically restarted by </w:t>
      </w:r>
      <w:r w:rsidR="006B57EF">
        <w:rPr>
          <w:lang w:val="en-GB"/>
        </w:rPr>
        <w:t>Rahti2</w:t>
      </w:r>
      <w:r w:rsidRPr="00C879D5">
        <w:rPr>
          <w:lang w:val="en-GB"/>
        </w:rPr>
        <w:t xml:space="preserve">. For example, if the </w:t>
      </w:r>
      <w:proofErr w:type="spellStart"/>
      <w:r w:rsidR="006B57EF">
        <w:rPr>
          <w:lang w:val="en-GB"/>
        </w:rPr>
        <w:t>InfluxDB</w:t>
      </w:r>
      <w:proofErr w:type="spellEnd"/>
      <w:r w:rsidRPr="00C879D5">
        <w:rPr>
          <w:lang w:val="en-GB"/>
        </w:rPr>
        <w:t xml:space="preserve"> server is running but unable to respond to requests</w:t>
      </w:r>
      <w:r w:rsidR="006B57EF">
        <w:rPr>
          <w:lang w:val="en-GB"/>
        </w:rPr>
        <w:t>,</w:t>
      </w:r>
      <w:r w:rsidRPr="00C879D5">
        <w:rPr>
          <w:lang w:val="en-GB"/>
        </w:rPr>
        <w:t xml:space="preserve"> the liveness probe will detect this failure and trigger a restart to restore functionality.</w:t>
      </w:r>
    </w:p>
    <w:p w14:paraId="1E0C9760" w14:textId="19EB94E0" w:rsidR="007B321D" w:rsidRDefault="00C879D5" w:rsidP="00C879D5">
      <w:pPr>
        <w:rPr>
          <w:lang w:val="en-GB"/>
        </w:rPr>
      </w:pPr>
      <w:r w:rsidRPr="00C879D5">
        <w:rPr>
          <w:lang w:val="en-GB"/>
        </w:rPr>
        <w:t xml:space="preserve">The Readiness probe, on the other hand, checks if the containers are ready to accept traffic. If it fails, </w:t>
      </w:r>
      <w:r w:rsidR="00864D97">
        <w:rPr>
          <w:lang w:val="en-GB"/>
        </w:rPr>
        <w:t>Rahti2</w:t>
      </w:r>
      <w:r w:rsidRPr="00C879D5">
        <w:rPr>
          <w:lang w:val="en-GB"/>
        </w:rPr>
        <w:t xml:space="preserve"> </w:t>
      </w:r>
      <w:r w:rsidR="00864D97">
        <w:rPr>
          <w:lang w:val="en-GB"/>
        </w:rPr>
        <w:t xml:space="preserve">will </w:t>
      </w:r>
      <w:r w:rsidR="009E3B22">
        <w:rPr>
          <w:lang w:val="en-GB"/>
        </w:rPr>
        <w:t>trigger a restart to restore functionality</w:t>
      </w:r>
      <w:r w:rsidRPr="00C879D5">
        <w:rPr>
          <w:lang w:val="en-GB"/>
        </w:rPr>
        <w:t>.</w:t>
      </w:r>
    </w:p>
    <w:p w14:paraId="77EC9BD2" w14:textId="4E5177FF" w:rsidR="005B3629" w:rsidRDefault="005B3629" w:rsidP="00C879D5">
      <w:pPr>
        <w:rPr>
          <w:lang w:val="en-GB"/>
        </w:rPr>
      </w:pPr>
      <w:r w:rsidRPr="005B3629">
        <w:rPr>
          <w:lang w:val="en-GB"/>
        </w:rPr>
        <w:t>In a catastrophic situation where all</w:t>
      </w:r>
      <w:r w:rsidR="00924B61">
        <w:rPr>
          <w:lang w:val="en-GB"/>
        </w:rPr>
        <w:t xml:space="preserve"> user</w:t>
      </w:r>
      <w:r w:rsidRPr="005B3629">
        <w:rPr>
          <w:lang w:val="en-GB"/>
        </w:rPr>
        <w:t xml:space="preserve"> data in the PVC (</w:t>
      </w:r>
      <w:proofErr w:type="spellStart"/>
      <w:r w:rsidRPr="005B3629">
        <w:rPr>
          <w:lang w:val="en-GB"/>
        </w:rPr>
        <w:t>PersistentVolumeClaim</w:t>
      </w:r>
      <w:proofErr w:type="spellEnd"/>
      <w:r w:rsidRPr="005B3629">
        <w:rPr>
          <w:lang w:val="en-GB"/>
        </w:rPr>
        <w:t>) is lost or corrupted, authentication will always occur with the administrator and password credentials provided to the client, as they are pre-set as the default passwords for the administrator in all situations.</w:t>
      </w:r>
    </w:p>
    <w:p w14:paraId="3D1F1F69" w14:textId="4C1FC22D" w:rsidR="0052534D" w:rsidRDefault="0052534D" w:rsidP="00C879D5">
      <w:pPr>
        <w:rPr>
          <w:lang w:val="en-GB"/>
        </w:rPr>
      </w:pPr>
      <w:r w:rsidRPr="0052534D">
        <w:rPr>
          <w:lang w:val="en-GB"/>
        </w:rPr>
        <w:t xml:space="preserve">These administrator and password credentials can, of course, be revealed in the Rahti2 console within the </w:t>
      </w:r>
      <w:proofErr w:type="gramStart"/>
      <w:r w:rsidRPr="0052534D">
        <w:rPr>
          <w:lang w:val="en-GB"/>
        </w:rPr>
        <w:t>secrets</w:t>
      </w:r>
      <w:proofErr w:type="gramEnd"/>
      <w:r w:rsidRPr="0052534D">
        <w:rPr>
          <w:lang w:val="en-GB"/>
        </w:rPr>
        <w:t xml:space="preserve"> objects.</w:t>
      </w:r>
    </w:p>
    <w:p w14:paraId="7DA0D032" w14:textId="77777777" w:rsidR="00924B61" w:rsidRDefault="00924B61" w:rsidP="00C879D5">
      <w:pPr>
        <w:rPr>
          <w:lang w:val="en-GB"/>
        </w:rPr>
      </w:pPr>
    </w:p>
    <w:p w14:paraId="074252DA" w14:textId="77777777" w:rsidR="00924B61" w:rsidRDefault="00924B61" w:rsidP="00C879D5">
      <w:pPr>
        <w:rPr>
          <w:lang w:val="en-GB"/>
        </w:rPr>
      </w:pPr>
    </w:p>
    <w:p w14:paraId="0BBC9C7B" w14:textId="77777777" w:rsidR="00924B61" w:rsidRDefault="00924B61" w:rsidP="00C879D5">
      <w:pPr>
        <w:rPr>
          <w:lang w:val="en-GB"/>
        </w:rPr>
      </w:pPr>
    </w:p>
    <w:p w14:paraId="71A4CA8D" w14:textId="77777777" w:rsidR="00924B61" w:rsidRDefault="00924B61" w:rsidP="00C879D5">
      <w:pPr>
        <w:rPr>
          <w:lang w:val="en-GB"/>
        </w:rPr>
      </w:pPr>
    </w:p>
    <w:p w14:paraId="1F69AFBB" w14:textId="77777777" w:rsidR="00924B61" w:rsidRDefault="00924B61" w:rsidP="00C879D5">
      <w:pPr>
        <w:rPr>
          <w:lang w:val="en-GB"/>
        </w:rPr>
      </w:pPr>
    </w:p>
    <w:p w14:paraId="485CA95B" w14:textId="77777777" w:rsidR="00924B61" w:rsidRDefault="00924B61" w:rsidP="00C879D5">
      <w:pPr>
        <w:rPr>
          <w:lang w:val="en-GB"/>
        </w:rPr>
      </w:pPr>
    </w:p>
    <w:p w14:paraId="32E1648C" w14:textId="77777777" w:rsidR="00924B61" w:rsidRDefault="00924B61" w:rsidP="00C879D5">
      <w:pPr>
        <w:rPr>
          <w:lang w:val="en-GB"/>
        </w:rPr>
      </w:pPr>
    </w:p>
    <w:p w14:paraId="6F5C67BA" w14:textId="77777777" w:rsidR="00924B61" w:rsidRDefault="00924B61" w:rsidP="00C879D5">
      <w:pPr>
        <w:rPr>
          <w:lang w:val="en-GB"/>
        </w:rPr>
      </w:pPr>
    </w:p>
    <w:p w14:paraId="077C64B9" w14:textId="77777777" w:rsidR="00924B61" w:rsidRDefault="00924B61" w:rsidP="00C879D5">
      <w:pPr>
        <w:rPr>
          <w:lang w:val="en-GB"/>
        </w:rPr>
      </w:pPr>
    </w:p>
    <w:p w14:paraId="4A517746" w14:textId="77777777" w:rsidR="00924B61" w:rsidRDefault="00924B61" w:rsidP="00C879D5">
      <w:pPr>
        <w:rPr>
          <w:lang w:val="en-GB"/>
        </w:rPr>
      </w:pPr>
    </w:p>
    <w:p w14:paraId="312D9429" w14:textId="77777777" w:rsidR="00924B61" w:rsidRPr="00FC31FE" w:rsidRDefault="00924B61" w:rsidP="00C879D5">
      <w:pPr>
        <w:rPr>
          <w:lang w:val="en-GB"/>
        </w:rPr>
      </w:pPr>
    </w:p>
    <w:p w14:paraId="0DADA3E9" w14:textId="7D5405F6" w:rsidR="00ED75F5" w:rsidRDefault="00ED75F5" w:rsidP="00C81F7D">
      <w:pPr>
        <w:pStyle w:val="Otsikko2"/>
        <w:rPr>
          <w:lang w:val="en-GB"/>
        </w:rPr>
      </w:pPr>
      <w:bookmarkStart w:id="10" w:name="_Toc196418689"/>
      <w:r>
        <w:rPr>
          <w:lang w:val="en-GB"/>
        </w:rPr>
        <w:t xml:space="preserve">Rahti2 / </w:t>
      </w:r>
      <w:proofErr w:type="spellStart"/>
      <w:r>
        <w:rPr>
          <w:lang w:val="en-GB"/>
        </w:rPr>
        <w:t>Openshift</w:t>
      </w:r>
      <w:proofErr w:type="spellEnd"/>
      <w:r w:rsidR="007D7C00">
        <w:rPr>
          <w:lang w:val="en-GB"/>
        </w:rPr>
        <w:t xml:space="preserve"> CLI and CLI login</w:t>
      </w:r>
      <w:bookmarkEnd w:id="10"/>
    </w:p>
    <w:p w14:paraId="46B39388" w14:textId="77777777" w:rsidR="00080BB5" w:rsidRPr="00080BB5" w:rsidRDefault="00080BB5" w:rsidP="00080BB5">
      <w:pPr>
        <w:rPr>
          <w:lang w:val="en-GB"/>
        </w:rPr>
      </w:pPr>
    </w:p>
    <w:p w14:paraId="3680941A" w14:textId="0CFA7E94" w:rsidR="00ED75F5" w:rsidRDefault="00080BB5" w:rsidP="00ED75F5">
      <w:pPr>
        <w:rPr>
          <w:lang w:val="en-GB"/>
        </w:rPr>
      </w:pPr>
      <w:r>
        <w:rPr>
          <w:noProof/>
          <w:lang w:val="en-GB"/>
        </w:rPr>
        <w:drawing>
          <wp:inline distT="0" distB="0" distL="0" distR="0" wp14:anchorId="270F77A2" wp14:editId="79A012B4">
            <wp:extent cx="3683000" cy="5600700"/>
            <wp:effectExtent l="0" t="0" r="0" b="0"/>
            <wp:docPr id="1762548795" name="Kuva 3" descr="Kuva, joka sisältää kohteen teksti, kuvakaappaus, Fontti, numero&#10;&#10;Tekoälyn generoima sisältö voi olla virheellis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48795" name="Kuva 3" descr="Kuva, joka sisältää kohteen teksti, kuvakaappaus, Fontti, numero&#10;&#10;Tekoälyn generoima sisältö voi olla virheellistä."/>
                    <pic:cNvPicPr/>
                  </pic:nvPicPr>
                  <pic:blipFill>
                    <a:blip r:embed="rId17">
                      <a:extLst>
                        <a:ext uri="{28A0092B-C50C-407E-A947-70E740481C1C}">
                          <a14:useLocalDpi xmlns:a14="http://schemas.microsoft.com/office/drawing/2010/main" val="0"/>
                        </a:ext>
                      </a:extLst>
                    </a:blip>
                    <a:stretch>
                      <a:fillRect/>
                    </a:stretch>
                  </pic:blipFill>
                  <pic:spPr>
                    <a:xfrm>
                      <a:off x="0" y="0"/>
                      <a:ext cx="3683000" cy="5600700"/>
                    </a:xfrm>
                    <a:prstGeom prst="rect">
                      <a:avLst/>
                    </a:prstGeom>
                  </pic:spPr>
                </pic:pic>
              </a:graphicData>
            </a:graphic>
          </wp:inline>
        </w:drawing>
      </w:r>
    </w:p>
    <w:p w14:paraId="43A7608B" w14:textId="69E9589F" w:rsidR="00080BB5" w:rsidRDefault="0068424B" w:rsidP="00ED75F5">
      <w:pPr>
        <w:rPr>
          <w:lang w:val="en-GB"/>
        </w:rPr>
      </w:pPr>
      <w:r w:rsidRPr="0068424B">
        <w:rPr>
          <w:lang w:val="en-GB"/>
        </w:rPr>
        <w:t xml:space="preserve">Rahti2 can be used with a CLI tool that can be downloaded directly from the Rahti2 </w:t>
      </w:r>
      <w:r>
        <w:rPr>
          <w:lang w:val="en-GB"/>
        </w:rPr>
        <w:t>console</w:t>
      </w:r>
      <w:r w:rsidRPr="0068424B">
        <w:rPr>
          <w:lang w:val="en-GB"/>
        </w:rPr>
        <w:t>, as shown in the image above.</w:t>
      </w:r>
      <w:r w:rsidR="00656AA9">
        <w:rPr>
          <w:lang w:val="en-GB"/>
        </w:rPr>
        <w:t xml:space="preserve"> Select “Command Line Tools”.</w:t>
      </w:r>
      <w:r w:rsidRPr="0068424B">
        <w:rPr>
          <w:lang w:val="en-GB"/>
        </w:rPr>
        <w:t xml:space="preserve"> Select the appropriate operating system and follow the instructions, including setting </w:t>
      </w:r>
      <w:r>
        <w:rPr>
          <w:lang w:val="en-GB"/>
        </w:rPr>
        <w:t xml:space="preserve">path and </w:t>
      </w:r>
      <w:r w:rsidRPr="0068424B">
        <w:rPr>
          <w:lang w:val="en-GB"/>
        </w:rPr>
        <w:t>environment variables for your operating system.</w:t>
      </w:r>
    </w:p>
    <w:p w14:paraId="66A9C769" w14:textId="71ACF247" w:rsidR="00854ACA" w:rsidRDefault="00854ACA" w:rsidP="00ED75F5">
      <w:pPr>
        <w:rPr>
          <w:lang w:val="en-GB"/>
        </w:rPr>
      </w:pPr>
      <w:r w:rsidRPr="00854ACA">
        <w:rPr>
          <w:noProof/>
          <w:lang w:val="en-GB"/>
        </w:rPr>
        <w:drawing>
          <wp:inline distT="0" distB="0" distL="0" distR="0" wp14:anchorId="12D78D79" wp14:editId="2D3C67DB">
            <wp:extent cx="4305300" cy="2514600"/>
            <wp:effectExtent l="0" t="0" r="0" b="0"/>
            <wp:docPr id="1302095443" name="Kuva 1" descr="Kuva, joka sisältää kohteen teksti, kuvakaappaus, Fontti, käyntikortti&#10;&#10;Tekoälyn generoima sisältö voi olla virheellis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095443" name="Kuva 1" descr="Kuva, joka sisältää kohteen teksti, kuvakaappaus, Fontti, käyntikortti&#10;&#10;Tekoälyn generoima sisältö voi olla virheellistä."/>
                    <pic:cNvPicPr/>
                  </pic:nvPicPr>
                  <pic:blipFill>
                    <a:blip r:embed="rId18"/>
                    <a:stretch>
                      <a:fillRect/>
                    </a:stretch>
                  </pic:blipFill>
                  <pic:spPr>
                    <a:xfrm>
                      <a:off x="0" y="0"/>
                      <a:ext cx="4305300" cy="2514600"/>
                    </a:xfrm>
                    <a:prstGeom prst="rect">
                      <a:avLst/>
                    </a:prstGeom>
                  </pic:spPr>
                </pic:pic>
              </a:graphicData>
            </a:graphic>
          </wp:inline>
        </w:drawing>
      </w:r>
    </w:p>
    <w:p w14:paraId="356AF14D" w14:textId="77777777" w:rsidR="00854ACA" w:rsidRDefault="00854ACA" w:rsidP="00ED75F5">
      <w:pPr>
        <w:rPr>
          <w:lang w:val="en-GB"/>
        </w:rPr>
      </w:pPr>
    </w:p>
    <w:p w14:paraId="60E5F4DB" w14:textId="77777777" w:rsidR="00192EEA" w:rsidRDefault="00854ACA" w:rsidP="00ED75F5">
      <w:r>
        <w:t>The CLI tool requires a token from the Rahti2 environment. You can obtain the login token command directly by selecting the link shown in the image above. The link will open a new Rahti2 login page</w:t>
      </w:r>
      <w:r w:rsidR="00656AA9">
        <w:t xml:space="preserve"> for authentication</w:t>
      </w:r>
      <w:r>
        <w:t>.</w:t>
      </w:r>
      <w:r w:rsidR="00656AA9">
        <w:t xml:space="preserve"> Copy-paste given token in your </w:t>
      </w:r>
      <w:r w:rsidR="00E358FA">
        <w:t xml:space="preserve">operating system </w:t>
      </w:r>
      <w:r w:rsidR="00656AA9">
        <w:t>command</w:t>
      </w:r>
      <w:r w:rsidR="00E358FA">
        <w:t xml:space="preserve"> prompt or terminal.</w:t>
      </w:r>
      <w:r w:rsidR="00192EEA" w:rsidRPr="00192EEA">
        <w:t xml:space="preserve"> </w:t>
      </w:r>
    </w:p>
    <w:p w14:paraId="56FB37AE" w14:textId="512D15DD" w:rsidR="00854ACA" w:rsidRDefault="00192EEA" w:rsidP="00ED75F5">
      <w:r>
        <w:t>For a more detailed understanding of how the Rahti2 environment works, it is recommended to refer to the Rahti2 manual at the following address:</w:t>
      </w:r>
      <w:r w:rsidR="003F7829" w:rsidRPr="003F7829">
        <w:t xml:space="preserve"> </w:t>
      </w:r>
      <w:hyperlink r:id="rId19" w:history="1">
        <w:r w:rsidR="003F7829" w:rsidRPr="002D237D">
          <w:rPr>
            <w:rStyle w:val="Hyperlinkki"/>
          </w:rPr>
          <w:t>https://docs.csc.fi/cloud/rahti/</w:t>
        </w:r>
      </w:hyperlink>
    </w:p>
    <w:p w14:paraId="244513BA" w14:textId="77777777" w:rsidR="00EF7141" w:rsidRDefault="00EF7141" w:rsidP="00ED75F5"/>
    <w:p w14:paraId="267BFD8A" w14:textId="77777777" w:rsidR="00EF7141" w:rsidRDefault="00EF7141" w:rsidP="00ED75F5"/>
    <w:p w14:paraId="7267CAD4" w14:textId="77777777" w:rsidR="00EF7141" w:rsidRDefault="00EF7141" w:rsidP="00ED75F5"/>
    <w:p w14:paraId="466201AE" w14:textId="77777777" w:rsidR="00EF7141" w:rsidRDefault="00EF7141" w:rsidP="00ED75F5"/>
    <w:p w14:paraId="1D72367D" w14:textId="77777777" w:rsidR="00EF7141" w:rsidRDefault="00EF7141" w:rsidP="00ED75F5"/>
    <w:p w14:paraId="5EED5ECB" w14:textId="77777777" w:rsidR="00EF7141" w:rsidRDefault="00EF7141" w:rsidP="00ED75F5"/>
    <w:p w14:paraId="50D53488" w14:textId="77777777" w:rsidR="00EF7141" w:rsidRDefault="00EF7141" w:rsidP="00ED75F5"/>
    <w:p w14:paraId="10CB5904" w14:textId="77777777" w:rsidR="00EF7141" w:rsidRDefault="00EF7141" w:rsidP="00ED75F5"/>
    <w:p w14:paraId="22EF7380" w14:textId="77777777" w:rsidR="00EF7141" w:rsidRDefault="00EF7141" w:rsidP="00ED75F5"/>
    <w:p w14:paraId="38458041" w14:textId="77777777" w:rsidR="00EF7141" w:rsidRDefault="00EF7141" w:rsidP="00ED75F5"/>
    <w:p w14:paraId="4A58B41D" w14:textId="77777777" w:rsidR="00EF7141" w:rsidRDefault="00EF7141" w:rsidP="00ED75F5"/>
    <w:p w14:paraId="2891788E" w14:textId="77777777" w:rsidR="00EF7141" w:rsidRDefault="00EF7141" w:rsidP="00ED75F5"/>
    <w:p w14:paraId="4BC0243B" w14:textId="77777777" w:rsidR="00EF7141" w:rsidRDefault="00EF7141" w:rsidP="00ED75F5"/>
    <w:p w14:paraId="5BBD13F2" w14:textId="77777777" w:rsidR="00EF7141" w:rsidRDefault="00EF7141" w:rsidP="00ED75F5"/>
    <w:p w14:paraId="2198577C" w14:textId="15C3A56A" w:rsidR="00A87BA0" w:rsidRDefault="000E22BE" w:rsidP="00C81F7D">
      <w:pPr>
        <w:pStyle w:val="Otsikko2"/>
        <w:rPr>
          <w:lang w:val="en-GB"/>
        </w:rPr>
      </w:pPr>
      <w:bookmarkStart w:id="11" w:name="_Toc196418690"/>
      <w:r>
        <w:rPr>
          <w:lang w:val="en-GB"/>
        </w:rPr>
        <w:t xml:space="preserve">Eclipse </w:t>
      </w:r>
      <w:proofErr w:type="spellStart"/>
      <w:r>
        <w:rPr>
          <w:lang w:val="en-GB"/>
        </w:rPr>
        <w:t>Mosquitto</w:t>
      </w:r>
      <w:bookmarkEnd w:id="11"/>
      <w:proofErr w:type="spellEnd"/>
    </w:p>
    <w:p w14:paraId="620B7532" w14:textId="7F9CB812" w:rsidR="000E22BE" w:rsidRDefault="00D57542" w:rsidP="000E22BE">
      <w:pPr>
        <w:rPr>
          <w:lang w:val="en-GB"/>
        </w:rPr>
      </w:pPr>
      <w:r w:rsidRPr="7B18C425">
        <w:rPr>
          <w:lang w:val="en-GB"/>
        </w:rPr>
        <w:t xml:space="preserve">Eclipse </w:t>
      </w:r>
      <w:proofErr w:type="spellStart"/>
      <w:r w:rsidRPr="7B18C425">
        <w:rPr>
          <w:lang w:val="en-GB"/>
        </w:rPr>
        <w:t>Mosquitto</w:t>
      </w:r>
      <w:proofErr w:type="spellEnd"/>
      <w:r w:rsidRPr="7B18C425">
        <w:rPr>
          <w:lang w:val="en-GB"/>
        </w:rPr>
        <w:t xml:space="preserve"> consists of the following objects in</w:t>
      </w:r>
      <w:r w:rsidR="00A01DCA" w:rsidRPr="7B18C425">
        <w:rPr>
          <w:lang w:val="en-GB"/>
        </w:rPr>
        <w:t xml:space="preserve"> </w:t>
      </w:r>
      <w:r w:rsidR="3E193C0B" w:rsidRPr="7B18C425">
        <w:rPr>
          <w:lang w:val="en-GB"/>
        </w:rPr>
        <w:t xml:space="preserve">the </w:t>
      </w:r>
      <w:r w:rsidR="00A01DCA" w:rsidRPr="7B18C425">
        <w:rPr>
          <w:lang w:val="en-GB"/>
        </w:rPr>
        <w:t xml:space="preserve">Rahti2 </w:t>
      </w:r>
      <w:r w:rsidR="4895114E" w:rsidRPr="7B18C425">
        <w:rPr>
          <w:lang w:val="en-GB"/>
        </w:rPr>
        <w:t>environment</w:t>
      </w:r>
    </w:p>
    <w:p w14:paraId="7D2E3268" w14:textId="1A6C62DE" w:rsidR="00A01DCA" w:rsidRDefault="00A01DCA" w:rsidP="00FA3AC7">
      <w:pPr>
        <w:pStyle w:val="Luettelokappale"/>
        <w:numPr>
          <w:ilvl w:val="0"/>
          <w:numId w:val="15"/>
        </w:numPr>
        <w:rPr>
          <w:lang w:val="en-GB"/>
        </w:rPr>
      </w:pPr>
      <w:proofErr w:type="spellStart"/>
      <w:r>
        <w:rPr>
          <w:lang w:val="en-GB"/>
        </w:rPr>
        <w:t>ConfigMap</w:t>
      </w:r>
      <w:proofErr w:type="spellEnd"/>
      <w:r>
        <w:rPr>
          <w:lang w:val="en-GB"/>
        </w:rPr>
        <w:t xml:space="preserve"> (Stores the </w:t>
      </w:r>
      <w:proofErr w:type="spellStart"/>
      <w:r>
        <w:rPr>
          <w:lang w:val="en-GB"/>
        </w:rPr>
        <w:t>Mosquitto</w:t>
      </w:r>
      <w:proofErr w:type="spellEnd"/>
      <w:r>
        <w:rPr>
          <w:lang w:val="en-GB"/>
        </w:rPr>
        <w:t xml:space="preserve"> configuration (</w:t>
      </w:r>
      <w:proofErr w:type="spellStart"/>
      <w:r>
        <w:rPr>
          <w:lang w:val="en-GB"/>
        </w:rPr>
        <w:t>mosquito.conf</w:t>
      </w:r>
      <w:proofErr w:type="spellEnd"/>
      <w:r>
        <w:rPr>
          <w:lang w:val="en-GB"/>
        </w:rPr>
        <w:t>) file.</w:t>
      </w:r>
    </w:p>
    <w:p w14:paraId="1AB9FE2D" w14:textId="40582E67" w:rsidR="00813F45" w:rsidRDefault="00813F45" w:rsidP="00FA3AC7">
      <w:pPr>
        <w:pStyle w:val="Luettelokappale"/>
        <w:numPr>
          <w:ilvl w:val="0"/>
          <w:numId w:val="15"/>
        </w:numPr>
        <w:rPr>
          <w:lang w:val="en-GB"/>
        </w:rPr>
      </w:pPr>
      <w:r w:rsidRPr="7B18C425">
        <w:rPr>
          <w:lang w:val="en-GB"/>
        </w:rPr>
        <w:t xml:space="preserve">Deployment (Manages the lifecycle of </w:t>
      </w:r>
      <w:r w:rsidR="3D223E62" w:rsidRPr="7B18C425">
        <w:rPr>
          <w:lang w:val="en-GB"/>
        </w:rPr>
        <w:t xml:space="preserve">the </w:t>
      </w:r>
      <w:proofErr w:type="spellStart"/>
      <w:r w:rsidRPr="7B18C425">
        <w:rPr>
          <w:lang w:val="en-GB"/>
        </w:rPr>
        <w:t>Mosquitto</w:t>
      </w:r>
      <w:proofErr w:type="spellEnd"/>
      <w:r w:rsidRPr="7B18C425">
        <w:rPr>
          <w:lang w:val="en-GB"/>
        </w:rPr>
        <w:t xml:space="preserve"> pod)</w:t>
      </w:r>
    </w:p>
    <w:p w14:paraId="0BB02A4A" w14:textId="634F358F" w:rsidR="00363F6B" w:rsidRDefault="00363F6B" w:rsidP="00FA3AC7">
      <w:pPr>
        <w:pStyle w:val="Luettelokappale"/>
        <w:numPr>
          <w:ilvl w:val="0"/>
          <w:numId w:val="15"/>
        </w:numPr>
        <w:rPr>
          <w:lang w:val="en-GB"/>
        </w:rPr>
      </w:pPr>
      <w:r>
        <w:rPr>
          <w:lang w:val="en-GB"/>
        </w:rPr>
        <w:t>Secrets (Stores MQTT Broker certificates)</w:t>
      </w:r>
    </w:p>
    <w:p w14:paraId="4DE66705" w14:textId="06567B63" w:rsidR="00DD712E" w:rsidRDefault="00DD712E" w:rsidP="00FA3AC7">
      <w:pPr>
        <w:pStyle w:val="Luettelokappale"/>
        <w:numPr>
          <w:ilvl w:val="0"/>
          <w:numId w:val="15"/>
        </w:numPr>
        <w:rPr>
          <w:lang w:val="en-GB"/>
        </w:rPr>
      </w:pPr>
      <w:r>
        <w:rPr>
          <w:lang w:val="en-GB"/>
        </w:rPr>
        <w:t xml:space="preserve">Service (Exposes </w:t>
      </w:r>
      <w:proofErr w:type="spellStart"/>
      <w:r>
        <w:rPr>
          <w:lang w:val="en-GB"/>
        </w:rPr>
        <w:t>Mosquitto</w:t>
      </w:r>
      <w:proofErr w:type="spellEnd"/>
      <w:r>
        <w:rPr>
          <w:lang w:val="en-GB"/>
        </w:rPr>
        <w:t xml:space="preserve"> pod </w:t>
      </w:r>
      <w:r w:rsidR="00083589">
        <w:rPr>
          <w:lang w:val="en-GB"/>
        </w:rPr>
        <w:t xml:space="preserve">for other </w:t>
      </w:r>
      <w:r w:rsidR="004D214E">
        <w:rPr>
          <w:lang w:val="en-GB"/>
        </w:rPr>
        <w:t>objects</w:t>
      </w:r>
      <w:r w:rsidR="00083589">
        <w:rPr>
          <w:lang w:val="en-GB"/>
        </w:rPr>
        <w:t>)</w:t>
      </w:r>
    </w:p>
    <w:p w14:paraId="4F9A794B" w14:textId="4403DBAE" w:rsidR="00083589" w:rsidRDefault="00083589" w:rsidP="00FA3AC7">
      <w:pPr>
        <w:pStyle w:val="Luettelokappale"/>
        <w:numPr>
          <w:ilvl w:val="0"/>
          <w:numId w:val="15"/>
        </w:numPr>
        <w:rPr>
          <w:lang w:val="en-GB"/>
        </w:rPr>
      </w:pPr>
      <w:r>
        <w:rPr>
          <w:lang w:val="en-GB"/>
        </w:rPr>
        <w:t xml:space="preserve">Route (Exposes </w:t>
      </w:r>
      <w:proofErr w:type="spellStart"/>
      <w:r>
        <w:rPr>
          <w:lang w:val="en-GB"/>
        </w:rPr>
        <w:t>Mosquitto</w:t>
      </w:r>
      <w:proofErr w:type="spellEnd"/>
      <w:r>
        <w:rPr>
          <w:lang w:val="en-GB"/>
        </w:rPr>
        <w:t xml:space="preserve"> service to external network)</w:t>
      </w:r>
    </w:p>
    <w:p w14:paraId="0F4F64D2" w14:textId="75D47796" w:rsidR="00651F45" w:rsidRDefault="00580155" w:rsidP="00651F45">
      <w:pPr>
        <w:rPr>
          <w:lang w:val="en-GB"/>
        </w:rPr>
      </w:pPr>
      <w:proofErr w:type="spellStart"/>
      <w:r w:rsidRPr="01060EC5">
        <w:rPr>
          <w:lang w:val="en-GB"/>
        </w:rPr>
        <w:t>Mosquitto</w:t>
      </w:r>
      <w:proofErr w:type="spellEnd"/>
      <w:r w:rsidRPr="01060EC5">
        <w:rPr>
          <w:lang w:val="en-GB"/>
        </w:rPr>
        <w:t xml:space="preserve"> configuration </w:t>
      </w:r>
      <w:r w:rsidR="007D1103" w:rsidRPr="01060EC5">
        <w:rPr>
          <w:lang w:val="en-GB"/>
        </w:rPr>
        <w:t xml:space="preserve">currently listens ports 1883 and </w:t>
      </w:r>
      <w:r w:rsidR="7DFB6D9D" w:rsidRPr="01060EC5">
        <w:rPr>
          <w:lang w:val="en-GB"/>
        </w:rPr>
        <w:t>8883 but</w:t>
      </w:r>
      <w:r w:rsidR="007D1103" w:rsidRPr="01060EC5">
        <w:rPr>
          <w:lang w:val="en-GB"/>
        </w:rPr>
        <w:t xml:space="preserve"> is only routed to 8883 security connections due to limitation of Rahti2.</w:t>
      </w:r>
    </w:p>
    <w:p w14:paraId="52C93027" w14:textId="087722F9" w:rsidR="0040534E" w:rsidRDefault="0025122D" w:rsidP="7D388530">
      <w:pPr>
        <w:rPr>
          <w:b/>
          <w:bCs/>
          <w:lang w:val="en-GB"/>
        </w:rPr>
      </w:pPr>
      <w:r w:rsidRPr="0025122D">
        <w:rPr>
          <w:lang w:val="en-GB"/>
        </w:rPr>
        <w:t>Start by creating the Secret object first.</w:t>
      </w:r>
      <w:r w:rsidR="00AC6BFD">
        <w:rPr>
          <w:lang w:val="en-GB"/>
        </w:rPr>
        <w:t xml:space="preserve"> We give name for this object “mosquito-certs”.</w:t>
      </w:r>
      <w:r w:rsidRPr="0025122D">
        <w:rPr>
          <w:lang w:val="en-GB"/>
        </w:rPr>
        <w:t xml:space="preserve"> Make sure the certs directory contains the files ca.crt, server.crt, and </w:t>
      </w:r>
      <w:proofErr w:type="spellStart"/>
      <w:r w:rsidRPr="0025122D">
        <w:rPr>
          <w:lang w:val="en-GB"/>
        </w:rPr>
        <w:t>server.key</w:t>
      </w:r>
      <w:proofErr w:type="spellEnd"/>
      <w:r w:rsidRPr="0025122D">
        <w:rPr>
          <w:lang w:val="en-GB"/>
        </w:rPr>
        <w:t xml:space="preserve">. </w:t>
      </w:r>
      <w:r w:rsidRPr="00360A98">
        <w:rPr>
          <w:b/>
          <w:bCs/>
          <w:lang w:val="en-GB"/>
        </w:rPr>
        <w:t xml:space="preserve">These certificates are also shared with </w:t>
      </w:r>
      <w:proofErr w:type="spellStart"/>
      <w:r w:rsidRPr="00360A98">
        <w:rPr>
          <w:b/>
          <w:bCs/>
          <w:lang w:val="en-GB"/>
        </w:rPr>
        <w:t>Telegraf</w:t>
      </w:r>
      <w:proofErr w:type="spellEnd"/>
      <w:r w:rsidRPr="0025122D">
        <w:rPr>
          <w:lang w:val="en-GB"/>
        </w:rPr>
        <w:t xml:space="preserve">. </w:t>
      </w:r>
      <w:r w:rsidRPr="0025122D">
        <w:rPr>
          <w:b/>
          <w:bCs/>
          <w:lang w:val="en-GB"/>
        </w:rPr>
        <w:t>The certificates must also be the same as the ones used in the client application that sends data to the MQTT broker!</w:t>
      </w:r>
    </w:p>
    <w:p w14:paraId="29FF45C5" w14:textId="60D34012" w:rsidR="00DC0B6E" w:rsidRPr="006F2702" w:rsidRDefault="00DC0B6E" w:rsidP="7B18C425">
      <w:pPr>
        <w:rPr>
          <w:b/>
          <w:bCs/>
          <w:sz w:val="32"/>
          <w:szCs w:val="32"/>
          <w:lang w:val="en-GB"/>
        </w:rPr>
      </w:pPr>
      <w:r w:rsidRPr="7B18C425">
        <w:rPr>
          <w:b/>
          <w:bCs/>
          <w:sz w:val="28"/>
          <w:szCs w:val="28"/>
          <w:lang w:val="en-GB"/>
        </w:rPr>
        <w:t>Secret creation command</w:t>
      </w:r>
      <w:r w:rsidR="5D231B82" w:rsidRPr="7B18C425">
        <w:rPr>
          <w:b/>
          <w:bCs/>
          <w:sz w:val="28"/>
          <w:szCs w:val="28"/>
          <w:lang w:val="en-GB"/>
        </w:rPr>
        <w:t>s</w:t>
      </w:r>
      <w:r w:rsidRPr="7B18C425">
        <w:rPr>
          <w:b/>
          <w:bCs/>
          <w:sz w:val="28"/>
          <w:szCs w:val="28"/>
          <w:lang w:val="en-GB"/>
        </w:rPr>
        <w:t>:</w:t>
      </w:r>
    </w:p>
    <w:p w14:paraId="3A55475D" w14:textId="5BD902CE" w:rsidR="52037EC2" w:rsidRDefault="52037EC2" w:rsidP="7B18C425">
      <w:pPr>
        <w:rPr>
          <w:b/>
          <w:bCs/>
          <w:lang w:val="en-GB"/>
        </w:rPr>
      </w:pPr>
      <w:r w:rsidRPr="7B18C425">
        <w:rPr>
          <w:b/>
          <w:bCs/>
          <w:lang w:val="en-GB"/>
        </w:rPr>
        <w:t>Linux/</w:t>
      </w:r>
      <w:proofErr w:type="spellStart"/>
      <w:r w:rsidR="00972017">
        <w:rPr>
          <w:b/>
          <w:bCs/>
          <w:lang w:val="en-GB"/>
        </w:rPr>
        <w:t>M</w:t>
      </w:r>
      <w:r w:rsidRPr="7B18C425">
        <w:rPr>
          <w:b/>
          <w:bCs/>
          <w:lang w:val="en-GB"/>
        </w:rPr>
        <w:t>ac</w:t>
      </w:r>
      <w:r w:rsidR="00972017">
        <w:rPr>
          <w:b/>
          <w:bCs/>
          <w:lang w:val="en-GB"/>
        </w:rPr>
        <w:t>O</w:t>
      </w:r>
      <w:r w:rsidRPr="7B18C425">
        <w:rPr>
          <w:b/>
          <w:bCs/>
          <w:lang w:val="en-GB"/>
        </w:rPr>
        <w:t>s</w:t>
      </w:r>
      <w:proofErr w:type="spellEnd"/>
      <w:r w:rsidR="00972017">
        <w:rPr>
          <w:b/>
          <w:bCs/>
          <w:lang w:val="en-GB"/>
        </w:rPr>
        <w:t>/</w:t>
      </w:r>
      <w:proofErr w:type="spellStart"/>
      <w:r w:rsidR="00972017">
        <w:rPr>
          <w:b/>
          <w:bCs/>
          <w:lang w:val="en-GB"/>
        </w:rPr>
        <w:t>Gitbash</w:t>
      </w:r>
      <w:proofErr w:type="spellEnd"/>
      <w:r w:rsidRPr="7B18C425">
        <w:rPr>
          <w:b/>
          <w:bCs/>
          <w:lang w:val="en-GB"/>
        </w:rPr>
        <w:t>:</w:t>
      </w:r>
    </w:p>
    <w:p w14:paraId="4CE179BD" w14:textId="77777777" w:rsidR="00360A98" w:rsidRPr="00360A98" w:rsidRDefault="00360A98" w:rsidP="00FA3AC7">
      <w:pPr>
        <w:contextualSpacing/>
        <w:jc w:val="left"/>
        <w:rPr>
          <w:rFonts w:ascii="Ayuthaya" w:hAnsi="Ayuthaya" w:cs="Ayuthaya"/>
          <w:lang w:val="en-GB"/>
        </w:rPr>
      </w:pPr>
      <w:proofErr w:type="spellStart"/>
      <w:r w:rsidRPr="00360A98">
        <w:rPr>
          <w:rFonts w:ascii="Ayuthaya" w:hAnsi="Ayuthaya" w:cs="Ayuthaya" w:hint="cs"/>
          <w:lang w:val="en-GB"/>
        </w:rPr>
        <w:t>oc</w:t>
      </w:r>
      <w:proofErr w:type="spellEnd"/>
      <w:r w:rsidRPr="00360A98">
        <w:rPr>
          <w:rFonts w:ascii="Ayuthaya" w:hAnsi="Ayuthaya" w:cs="Ayuthaya" w:hint="cs"/>
          <w:lang w:val="en-GB"/>
        </w:rPr>
        <w:t xml:space="preserve"> create secret generic </w:t>
      </w:r>
      <w:proofErr w:type="spellStart"/>
      <w:r w:rsidRPr="00360A98">
        <w:rPr>
          <w:rFonts w:ascii="Ayuthaya" w:hAnsi="Ayuthaya" w:cs="Ayuthaya" w:hint="cs"/>
          <w:lang w:val="en-GB"/>
        </w:rPr>
        <w:t>mosquitto</w:t>
      </w:r>
      <w:proofErr w:type="spellEnd"/>
      <w:r w:rsidRPr="00360A98">
        <w:rPr>
          <w:rFonts w:ascii="Ayuthaya" w:hAnsi="Ayuthaya" w:cs="Ayuthaya" w:hint="cs"/>
          <w:lang w:val="en-GB"/>
        </w:rPr>
        <w:t>-certs \</w:t>
      </w:r>
    </w:p>
    <w:p w14:paraId="01081CB5" w14:textId="28407F38" w:rsidR="00360A98" w:rsidRPr="00360A98" w:rsidRDefault="00360A98" w:rsidP="00FA3AC7">
      <w:pPr>
        <w:contextualSpacing/>
        <w:jc w:val="left"/>
        <w:rPr>
          <w:rFonts w:ascii="Ayuthaya" w:hAnsi="Ayuthaya" w:cs="Ayuthaya"/>
          <w:lang w:val="en-GB"/>
        </w:rPr>
      </w:pPr>
      <w:r w:rsidRPr="00360A98">
        <w:rPr>
          <w:rFonts w:ascii="Ayuthaya" w:hAnsi="Ayuthaya" w:cs="Ayuthaya" w:hint="cs"/>
          <w:lang w:val="en-GB"/>
        </w:rPr>
        <w:t>--from-file=certs/server.crt \</w:t>
      </w:r>
    </w:p>
    <w:p w14:paraId="2F420573" w14:textId="4D5D61DB" w:rsidR="00360A98" w:rsidRPr="00360A98" w:rsidRDefault="00360A98" w:rsidP="00FA3AC7">
      <w:pPr>
        <w:contextualSpacing/>
        <w:jc w:val="left"/>
        <w:rPr>
          <w:rFonts w:ascii="Ayuthaya" w:hAnsi="Ayuthaya" w:cs="Ayuthaya"/>
          <w:lang w:val="en-GB"/>
        </w:rPr>
      </w:pPr>
      <w:r w:rsidRPr="00360A98">
        <w:rPr>
          <w:rFonts w:ascii="Ayuthaya" w:hAnsi="Ayuthaya" w:cs="Ayuthaya" w:hint="cs"/>
          <w:lang w:val="en-GB"/>
        </w:rPr>
        <w:t>--from-file=certs/</w:t>
      </w:r>
      <w:proofErr w:type="spellStart"/>
      <w:r w:rsidRPr="00360A98">
        <w:rPr>
          <w:rFonts w:ascii="Ayuthaya" w:hAnsi="Ayuthaya" w:cs="Ayuthaya" w:hint="cs"/>
          <w:lang w:val="en-GB"/>
        </w:rPr>
        <w:t>server.key</w:t>
      </w:r>
      <w:proofErr w:type="spellEnd"/>
      <w:r w:rsidRPr="00360A98">
        <w:rPr>
          <w:rFonts w:ascii="Ayuthaya" w:hAnsi="Ayuthaya" w:cs="Ayuthaya" w:hint="cs"/>
          <w:lang w:val="en-GB"/>
        </w:rPr>
        <w:t xml:space="preserve"> \</w:t>
      </w:r>
    </w:p>
    <w:p w14:paraId="053F49BD" w14:textId="389ADFD3" w:rsidR="000A7FD6" w:rsidRDefault="00360A98" w:rsidP="00C604A1">
      <w:pPr>
        <w:contextualSpacing/>
        <w:jc w:val="left"/>
        <w:rPr>
          <w:rFonts w:ascii="Ayuthaya" w:hAnsi="Ayuthaya" w:cs="Ayuthaya"/>
          <w:lang w:val="en-GB"/>
        </w:rPr>
      </w:pPr>
      <w:r w:rsidRPr="7B18C425">
        <w:rPr>
          <w:rFonts w:ascii="Ayuthaya" w:hAnsi="Ayuthaya" w:cs="Ayuthaya"/>
          <w:lang w:val="en-GB"/>
        </w:rPr>
        <w:t>--from-file=certs/ca.crt</w:t>
      </w:r>
    </w:p>
    <w:p w14:paraId="40B18B90" w14:textId="74EBC944" w:rsidR="7B18C425" w:rsidRDefault="7B18C425" w:rsidP="7B18C425">
      <w:pPr>
        <w:contextualSpacing/>
        <w:jc w:val="left"/>
        <w:rPr>
          <w:rFonts w:ascii="Ayuthaya" w:hAnsi="Ayuthaya" w:cs="Ayuthaya"/>
          <w:lang w:val="en-GB"/>
        </w:rPr>
      </w:pPr>
    </w:p>
    <w:p w14:paraId="3C7F0A3F" w14:textId="15A44FA2" w:rsidR="12C3C0C1" w:rsidRDefault="00972017" w:rsidP="7B18C425">
      <w:pPr>
        <w:contextualSpacing/>
        <w:jc w:val="left"/>
        <w:rPr>
          <w:b/>
          <w:bCs/>
          <w:lang w:val="en-GB"/>
        </w:rPr>
      </w:pPr>
      <w:r>
        <w:rPr>
          <w:b/>
          <w:bCs/>
          <w:lang w:val="en-GB"/>
        </w:rPr>
        <w:t>W</w:t>
      </w:r>
      <w:r w:rsidR="12C3C0C1" w:rsidRPr="7B18C425">
        <w:rPr>
          <w:b/>
          <w:bCs/>
          <w:lang w:val="en-GB"/>
        </w:rPr>
        <w:t xml:space="preserve">indows </w:t>
      </w:r>
      <w:proofErr w:type="spellStart"/>
      <w:r>
        <w:rPr>
          <w:b/>
          <w:bCs/>
          <w:lang w:val="en-GB"/>
        </w:rPr>
        <w:t>P</w:t>
      </w:r>
      <w:r w:rsidR="12C3C0C1" w:rsidRPr="7B18C425">
        <w:rPr>
          <w:b/>
          <w:bCs/>
          <w:lang w:val="en-GB"/>
        </w:rPr>
        <w:t>owershell</w:t>
      </w:r>
      <w:proofErr w:type="spellEnd"/>
      <w:r w:rsidR="12C3C0C1" w:rsidRPr="7B18C425">
        <w:rPr>
          <w:b/>
          <w:bCs/>
          <w:lang w:val="en-GB"/>
        </w:rPr>
        <w:t>:</w:t>
      </w:r>
      <w:r w:rsidR="12C3C0C1">
        <w:br/>
      </w:r>
    </w:p>
    <w:p w14:paraId="391C39BE" w14:textId="4E7DD7D2" w:rsidR="12C3C0C1" w:rsidRDefault="12C3C0C1" w:rsidP="7B18C425">
      <w:pPr>
        <w:contextualSpacing/>
        <w:jc w:val="left"/>
      </w:pPr>
      <w:proofErr w:type="spellStart"/>
      <w:r w:rsidRPr="7B18C425">
        <w:rPr>
          <w:rFonts w:ascii="Ayuthaya" w:hAnsi="Ayuthaya" w:cs="Ayuthaya"/>
          <w:lang w:val="en-GB"/>
        </w:rPr>
        <w:t>oc</w:t>
      </w:r>
      <w:proofErr w:type="spellEnd"/>
      <w:r w:rsidRPr="7B18C425">
        <w:rPr>
          <w:rFonts w:ascii="Ayuthaya" w:hAnsi="Ayuthaya" w:cs="Ayuthaya"/>
          <w:lang w:val="en-GB"/>
        </w:rPr>
        <w:t xml:space="preserve"> create secret generic </w:t>
      </w:r>
      <w:proofErr w:type="spellStart"/>
      <w:r w:rsidRPr="7B18C425">
        <w:rPr>
          <w:rFonts w:ascii="Ayuthaya" w:hAnsi="Ayuthaya" w:cs="Ayuthaya"/>
          <w:lang w:val="en-GB"/>
        </w:rPr>
        <w:t>mosquitto</w:t>
      </w:r>
      <w:proofErr w:type="spellEnd"/>
      <w:r w:rsidRPr="7B18C425">
        <w:rPr>
          <w:rFonts w:ascii="Ayuthaya" w:hAnsi="Ayuthaya" w:cs="Ayuthaya"/>
          <w:lang w:val="en-GB"/>
        </w:rPr>
        <w:t>-certs `</w:t>
      </w:r>
    </w:p>
    <w:p w14:paraId="56F020A7" w14:textId="37098BA3" w:rsidR="12C3C0C1" w:rsidRDefault="12C3C0C1" w:rsidP="7B18C425">
      <w:pPr>
        <w:contextualSpacing/>
        <w:jc w:val="left"/>
      </w:pPr>
      <w:r w:rsidRPr="7B18C425">
        <w:rPr>
          <w:rFonts w:ascii="Ayuthaya" w:hAnsi="Ayuthaya" w:cs="Ayuthaya"/>
          <w:lang w:val="en-GB"/>
        </w:rPr>
        <w:t xml:space="preserve">  --from-file=server.crt="$(Get-</w:t>
      </w:r>
      <w:proofErr w:type="gramStart"/>
      <w:r w:rsidRPr="7B18C425">
        <w:rPr>
          <w:rFonts w:ascii="Ayuthaya" w:hAnsi="Ayuthaya" w:cs="Ayuthaya"/>
          <w:lang w:val="en-GB"/>
        </w:rPr>
        <w:t>Location)\certs\server.crt</w:t>
      </w:r>
      <w:proofErr w:type="gramEnd"/>
      <w:r w:rsidRPr="7B18C425">
        <w:rPr>
          <w:rFonts w:ascii="Ayuthaya" w:hAnsi="Ayuthaya" w:cs="Ayuthaya"/>
          <w:lang w:val="en-GB"/>
        </w:rPr>
        <w:t xml:space="preserve">" </w:t>
      </w:r>
    </w:p>
    <w:p w14:paraId="743C9F6E" w14:textId="043EB9EB" w:rsidR="12C3C0C1" w:rsidRDefault="12C3C0C1" w:rsidP="7B18C425">
      <w:pPr>
        <w:contextualSpacing/>
        <w:jc w:val="left"/>
      </w:pPr>
      <w:r w:rsidRPr="7B18C425">
        <w:rPr>
          <w:rFonts w:ascii="Ayuthaya" w:hAnsi="Ayuthaya" w:cs="Ayuthaya"/>
          <w:lang w:val="en-GB"/>
        </w:rPr>
        <w:t xml:space="preserve">  --from-file=</w:t>
      </w:r>
      <w:proofErr w:type="spellStart"/>
      <w:r w:rsidRPr="7B18C425">
        <w:rPr>
          <w:rFonts w:ascii="Ayuthaya" w:hAnsi="Ayuthaya" w:cs="Ayuthaya"/>
          <w:lang w:val="en-GB"/>
        </w:rPr>
        <w:t>server.key</w:t>
      </w:r>
      <w:proofErr w:type="spellEnd"/>
      <w:r w:rsidRPr="7B18C425">
        <w:rPr>
          <w:rFonts w:ascii="Ayuthaya" w:hAnsi="Ayuthaya" w:cs="Ayuthaya"/>
          <w:lang w:val="en-GB"/>
        </w:rPr>
        <w:t>="$(Get-</w:t>
      </w:r>
      <w:proofErr w:type="gramStart"/>
      <w:r w:rsidRPr="7B18C425">
        <w:rPr>
          <w:rFonts w:ascii="Ayuthaya" w:hAnsi="Ayuthaya" w:cs="Ayuthaya"/>
          <w:lang w:val="en-GB"/>
        </w:rPr>
        <w:t>Location)\certs\</w:t>
      </w:r>
      <w:proofErr w:type="spellStart"/>
      <w:r w:rsidRPr="7B18C425">
        <w:rPr>
          <w:rFonts w:ascii="Ayuthaya" w:hAnsi="Ayuthaya" w:cs="Ayuthaya"/>
          <w:lang w:val="en-GB"/>
        </w:rPr>
        <w:t>server.key</w:t>
      </w:r>
      <w:proofErr w:type="spellEnd"/>
      <w:proofErr w:type="gramEnd"/>
      <w:r w:rsidRPr="7B18C425">
        <w:rPr>
          <w:rFonts w:ascii="Ayuthaya" w:hAnsi="Ayuthaya" w:cs="Ayuthaya"/>
          <w:lang w:val="en-GB"/>
        </w:rPr>
        <w:t xml:space="preserve">" </w:t>
      </w:r>
    </w:p>
    <w:p w14:paraId="7CC691D2" w14:textId="54351BD6" w:rsidR="12C3C0C1" w:rsidRDefault="12C3C0C1" w:rsidP="7B18C425">
      <w:pPr>
        <w:contextualSpacing/>
        <w:jc w:val="left"/>
      </w:pPr>
      <w:r w:rsidRPr="7B18C425">
        <w:rPr>
          <w:rFonts w:ascii="Ayuthaya" w:hAnsi="Ayuthaya" w:cs="Ayuthaya"/>
          <w:lang w:val="en-GB"/>
        </w:rPr>
        <w:t xml:space="preserve">  --from-file=ca.crt="$(Get-</w:t>
      </w:r>
      <w:proofErr w:type="gramStart"/>
      <w:r w:rsidRPr="7B18C425">
        <w:rPr>
          <w:rFonts w:ascii="Ayuthaya" w:hAnsi="Ayuthaya" w:cs="Ayuthaya"/>
          <w:lang w:val="en-GB"/>
        </w:rPr>
        <w:t>Location)\certs\ca.crt</w:t>
      </w:r>
      <w:proofErr w:type="gramEnd"/>
      <w:r w:rsidRPr="7B18C425">
        <w:rPr>
          <w:rFonts w:ascii="Ayuthaya" w:hAnsi="Ayuthaya" w:cs="Ayuthaya"/>
          <w:lang w:val="en-GB"/>
        </w:rPr>
        <w:t>"</w:t>
      </w:r>
    </w:p>
    <w:p w14:paraId="3B1D1BEC" w14:textId="77777777" w:rsidR="00C604A1" w:rsidRPr="00C604A1" w:rsidRDefault="00C604A1" w:rsidP="00C604A1">
      <w:pPr>
        <w:contextualSpacing/>
        <w:jc w:val="left"/>
        <w:rPr>
          <w:rFonts w:ascii="Ayuthaya" w:hAnsi="Ayuthaya" w:cs="Ayuthaya"/>
          <w:lang w:val="en-GB"/>
        </w:rPr>
      </w:pPr>
    </w:p>
    <w:p w14:paraId="4D798ACA" w14:textId="48293EF3" w:rsidR="006F2702" w:rsidRDefault="006F2702" w:rsidP="7B18C425">
      <w:pPr>
        <w:rPr>
          <w:b/>
          <w:bCs/>
          <w:sz w:val="28"/>
          <w:szCs w:val="28"/>
          <w:lang w:val="en-GB"/>
        </w:rPr>
      </w:pPr>
      <w:proofErr w:type="spellStart"/>
      <w:r w:rsidRPr="7B18C425">
        <w:rPr>
          <w:b/>
          <w:bCs/>
          <w:sz w:val="28"/>
          <w:szCs w:val="28"/>
          <w:lang w:val="en-GB"/>
        </w:rPr>
        <w:t>ConfigMap</w:t>
      </w:r>
      <w:proofErr w:type="spellEnd"/>
      <w:r w:rsidRPr="7B18C425">
        <w:rPr>
          <w:b/>
          <w:bCs/>
          <w:sz w:val="28"/>
          <w:szCs w:val="28"/>
          <w:lang w:val="en-GB"/>
        </w:rPr>
        <w:t xml:space="preserve"> creation command</w:t>
      </w:r>
      <w:r w:rsidR="00E76948" w:rsidRPr="7B18C425">
        <w:rPr>
          <w:b/>
          <w:bCs/>
          <w:sz w:val="28"/>
          <w:szCs w:val="28"/>
          <w:lang w:val="en-GB"/>
        </w:rPr>
        <w:t>:</w:t>
      </w:r>
    </w:p>
    <w:p w14:paraId="4B371251" w14:textId="47EF4B77" w:rsidR="006F2702" w:rsidRPr="006F2702" w:rsidRDefault="006F2702" w:rsidP="7D388530">
      <w:pPr>
        <w:rPr>
          <w:rFonts w:ascii="Ayuthaya" w:hAnsi="Ayuthaya" w:cs="Ayuthaya"/>
          <w:lang w:val="en-GB"/>
        </w:rPr>
      </w:pPr>
      <w:proofErr w:type="spellStart"/>
      <w:r w:rsidRPr="7B18C425">
        <w:rPr>
          <w:rFonts w:ascii="Ayuthaya" w:hAnsi="Ayuthaya" w:cs="Ayuthaya"/>
          <w:lang w:val="en-GB"/>
        </w:rPr>
        <w:t>oc</w:t>
      </w:r>
      <w:proofErr w:type="spellEnd"/>
      <w:r w:rsidRPr="7B18C425">
        <w:rPr>
          <w:rFonts w:ascii="Ayuthaya" w:hAnsi="Ayuthaya" w:cs="Ayuthaya"/>
          <w:lang w:val="en-GB"/>
        </w:rPr>
        <w:t xml:space="preserve"> create -f mosquito-</w:t>
      </w:r>
      <w:proofErr w:type="spellStart"/>
      <w:proofErr w:type="gramStart"/>
      <w:r w:rsidRPr="7B18C425">
        <w:rPr>
          <w:rFonts w:ascii="Ayuthaya" w:hAnsi="Ayuthaya" w:cs="Ayuthaya"/>
          <w:lang w:val="en-GB"/>
        </w:rPr>
        <w:t>configmap.yaml</w:t>
      </w:r>
      <w:proofErr w:type="spellEnd"/>
      <w:proofErr w:type="gramEnd"/>
    </w:p>
    <w:p w14:paraId="62B389F5" w14:textId="6AB2C066" w:rsidR="7B18C425" w:rsidRDefault="7B18C425" w:rsidP="7B18C425">
      <w:pPr>
        <w:rPr>
          <w:rFonts w:ascii="Ayuthaya" w:hAnsi="Ayuthaya" w:cs="Ayuthaya"/>
          <w:lang w:val="en-GB"/>
        </w:rPr>
      </w:pPr>
    </w:p>
    <w:p w14:paraId="0C807A9E" w14:textId="7160D19B" w:rsidR="00E76948" w:rsidRDefault="00E76948" w:rsidP="7B18C425">
      <w:pPr>
        <w:rPr>
          <w:b/>
          <w:bCs/>
          <w:sz w:val="28"/>
          <w:szCs w:val="28"/>
          <w:lang w:val="en-GB"/>
        </w:rPr>
      </w:pPr>
      <w:r w:rsidRPr="7B18C425">
        <w:rPr>
          <w:b/>
          <w:bCs/>
          <w:sz w:val="28"/>
          <w:szCs w:val="28"/>
          <w:lang w:val="en-GB"/>
        </w:rPr>
        <w:t>Deployment creation command:</w:t>
      </w:r>
    </w:p>
    <w:p w14:paraId="77508D5C" w14:textId="32895870" w:rsidR="00E76948" w:rsidRPr="00E76948" w:rsidRDefault="00E76948" w:rsidP="7D388530">
      <w:pPr>
        <w:rPr>
          <w:rFonts w:ascii="Ayuthaya" w:hAnsi="Ayuthaya" w:cs="Ayuthaya"/>
          <w:lang w:val="en-GB"/>
        </w:rPr>
      </w:pPr>
      <w:proofErr w:type="spellStart"/>
      <w:r w:rsidRPr="7B18C425">
        <w:rPr>
          <w:rFonts w:ascii="Ayuthaya" w:hAnsi="Ayuthaya" w:cs="Ayuthaya"/>
          <w:lang w:val="en-GB"/>
        </w:rPr>
        <w:t>oc</w:t>
      </w:r>
      <w:proofErr w:type="spellEnd"/>
      <w:r w:rsidRPr="7B18C425">
        <w:rPr>
          <w:rFonts w:ascii="Ayuthaya" w:hAnsi="Ayuthaya" w:cs="Ayuthaya"/>
          <w:lang w:val="en-GB"/>
        </w:rPr>
        <w:t xml:space="preserve"> create -f mosquito-</w:t>
      </w:r>
      <w:proofErr w:type="spellStart"/>
      <w:proofErr w:type="gramStart"/>
      <w:r w:rsidRPr="7B18C425">
        <w:rPr>
          <w:rFonts w:ascii="Ayuthaya" w:hAnsi="Ayuthaya" w:cs="Ayuthaya"/>
          <w:lang w:val="en-GB"/>
        </w:rPr>
        <w:t>deployment.yaml</w:t>
      </w:r>
      <w:proofErr w:type="spellEnd"/>
      <w:proofErr w:type="gramEnd"/>
    </w:p>
    <w:p w14:paraId="08B15BD5" w14:textId="556DA6EC" w:rsidR="7B18C425" w:rsidRDefault="7B18C425" w:rsidP="7B18C425">
      <w:pPr>
        <w:rPr>
          <w:rFonts w:ascii="Ayuthaya" w:hAnsi="Ayuthaya" w:cs="Ayuthaya"/>
          <w:lang w:val="en-GB"/>
        </w:rPr>
      </w:pPr>
    </w:p>
    <w:p w14:paraId="1A86D344" w14:textId="2A5625A4" w:rsidR="00246F87" w:rsidRDefault="00562F43" w:rsidP="7B18C425">
      <w:pPr>
        <w:rPr>
          <w:b/>
          <w:bCs/>
          <w:sz w:val="28"/>
          <w:szCs w:val="28"/>
          <w:lang w:val="en-GB"/>
        </w:rPr>
      </w:pPr>
      <w:r w:rsidRPr="7B18C425">
        <w:rPr>
          <w:b/>
          <w:bCs/>
          <w:sz w:val="28"/>
          <w:szCs w:val="28"/>
          <w:lang w:val="en-GB"/>
        </w:rPr>
        <w:t>Service creation command</w:t>
      </w:r>
      <w:r w:rsidR="00E76948" w:rsidRPr="7B18C425">
        <w:rPr>
          <w:b/>
          <w:bCs/>
          <w:sz w:val="28"/>
          <w:szCs w:val="28"/>
          <w:lang w:val="en-GB"/>
        </w:rPr>
        <w:t>:</w:t>
      </w:r>
    </w:p>
    <w:p w14:paraId="2672DBBF" w14:textId="1D3F1C69" w:rsidR="00562F43" w:rsidRDefault="00562F43" w:rsidP="7D388530">
      <w:pPr>
        <w:rPr>
          <w:rFonts w:ascii="Ayuthaya" w:hAnsi="Ayuthaya" w:cs="Ayuthaya"/>
          <w:lang w:val="en-GB"/>
        </w:rPr>
      </w:pPr>
      <w:proofErr w:type="spellStart"/>
      <w:r w:rsidRPr="7B18C425">
        <w:rPr>
          <w:rFonts w:ascii="Ayuthaya" w:hAnsi="Ayuthaya" w:cs="Ayuthaya"/>
          <w:lang w:val="en-GB"/>
        </w:rPr>
        <w:t>oc</w:t>
      </w:r>
      <w:proofErr w:type="spellEnd"/>
      <w:r w:rsidRPr="7B18C425">
        <w:rPr>
          <w:rFonts w:ascii="Ayuthaya" w:hAnsi="Ayuthaya" w:cs="Ayuthaya"/>
          <w:lang w:val="en-GB"/>
        </w:rPr>
        <w:t xml:space="preserve"> create </w:t>
      </w:r>
      <w:r w:rsidR="00B7371A" w:rsidRPr="7B18C425">
        <w:rPr>
          <w:rFonts w:ascii="Ayuthaya" w:hAnsi="Ayuthaya" w:cs="Ayuthaya"/>
          <w:lang w:val="en-GB"/>
        </w:rPr>
        <w:t xml:space="preserve">-f </w:t>
      </w:r>
      <w:r w:rsidR="00E14554" w:rsidRPr="7B18C425">
        <w:rPr>
          <w:rFonts w:ascii="Ayuthaya" w:hAnsi="Ayuthaya" w:cs="Ayuthaya"/>
          <w:lang w:val="en-GB"/>
        </w:rPr>
        <w:t>mosquito-</w:t>
      </w:r>
      <w:proofErr w:type="spellStart"/>
      <w:proofErr w:type="gramStart"/>
      <w:r w:rsidR="008D4F30" w:rsidRPr="7B18C425">
        <w:rPr>
          <w:rFonts w:ascii="Ayuthaya" w:hAnsi="Ayuthaya" w:cs="Ayuthaya"/>
          <w:lang w:val="en-GB"/>
        </w:rPr>
        <w:t>serv</w:t>
      </w:r>
      <w:r w:rsidR="006F2702" w:rsidRPr="7B18C425">
        <w:rPr>
          <w:rFonts w:ascii="Ayuthaya" w:hAnsi="Ayuthaya" w:cs="Ayuthaya"/>
          <w:lang w:val="en-GB"/>
        </w:rPr>
        <w:t>i</w:t>
      </w:r>
      <w:r w:rsidR="008D4F30" w:rsidRPr="7B18C425">
        <w:rPr>
          <w:rFonts w:ascii="Ayuthaya" w:hAnsi="Ayuthaya" w:cs="Ayuthaya"/>
          <w:lang w:val="en-GB"/>
        </w:rPr>
        <w:t>ce.yaml</w:t>
      </w:r>
      <w:proofErr w:type="spellEnd"/>
      <w:proofErr w:type="gramEnd"/>
    </w:p>
    <w:p w14:paraId="292966DA" w14:textId="1905ED51" w:rsidR="7B18C425" w:rsidRDefault="7B18C425" w:rsidP="7B18C425">
      <w:pPr>
        <w:rPr>
          <w:rFonts w:ascii="Ayuthaya" w:hAnsi="Ayuthaya" w:cs="Ayuthaya"/>
          <w:lang w:val="en-GB"/>
        </w:rPr>
      </w:pPr>
    </w:p>
    <w:p w14:paraId="1E9F3549" w14:textId="45EEC17F" w:rsidR="008D4F30" w:rsidRPr="00E76948" w:rsidRDefault="000B25A1" w:rsidP="7B18C425">
      <w:pPr>
        <w:rPr>
          <w:b/>
          <w:bCs/>
          <w:sz w:val="28"/>
          <w:szCs w:val="28"/>
          <w:lang w:val="en-GB"/>
        </w:rPr>
      </w:pPr>
      <w:r w:rsidRPr="7B18C425">
        <w:rPr>
          <w:b/>
          <w:bCs/>
          <w:sz w:val="28"/>
          <w:szCs w:val="28"/>
          <w:lang w:val="en-GB"/>
        </w:rPr>
        <w:t>Route creation command</w:t>
      </w:r>
      <w:r w:rsidR="00E76948" w:rsidRPr="7B18C425">
        <w:rPr>
          <w:b/>
          <w:bCs/>
          <w:sz w:val="28"/>
          <w:szCs w:val="28"/>
          <w:lang w:val="en-GB"/>
        </w:rPr>
        <w:t>:</w:t>
      </w:r>
    </w:p>
    <w:p w14:paraId="2BCB2DA7" w14:textId="463F4949" w:rsidR="00094D73" w:rsidRPr="00094D73" w:rsidRDefault="000B25A1" w:rsidP="7D388530">
      <w:pPr>
        <w:rPr>
          <w:rFonts w:ascii="Ayuthaya" w:hAnsi="Ayuthaya" w:cs="Ayuthaya"/>
          <w:lang w:val="en-GB"/>
        </w:rPr>
      </w:pPr>
      <w:proofErr w:type="spellStart"/>
      <w:r w:rsidRPr="7B18C425">
        <w:rPr>
          <w:rFonts w:ascii="Ayuthaya" w:hAnsi="Ayuthaya" w:cs="Ayuthaya"/>
          <w:lang w:val="en-GB"/>
        </w:rPr>
        <w:t>oc</w:t>
      </w:r>
      <w:proofErr w:type="spellEnd"/>
      <w:r w:rsidRPr="7B18C425">
        <w:rPr>
          <w:rFonts w:ascii="Ayuthaya" w:hAnsi="Ayuthaya" w:cs="Ayuthaya"/>
          <w:lang w:val="en-GB"/>
        </w:rPr>
        <w:t xml:space="preserve"> create -f mosquito-</w:t>
      </w:r>
      <w:proofErr w:type="spellStart"/>
      <w:proofErr w:type="gramStart"/>
      <w:r w:rsidRPr="7B18C425">
        <w:rPr>
          <w:rFonts w:ascii="Ayuthaya" w:hAnsi="Ayuthaya" w:cs="Ayuthaya"/>
          <w:lang w:val="en-GB"/>
        </w:rPr>
        <w:t>route.yaml</w:t>
      </w:r>
      <w:proofErr w:type="spellEnd"/>
      <w:proofErr w:type="gramEnd"/>
    </w:p>
    <w:p w14:paraId="5A3C358B" w14:textId="5EAF9CC7" w:rsidR="7B18C425" w:rsidRDefault="7B18C425" w:rsidP="7B18C425">
      <w:pPr>
        <w:rPr>
          <w:rFonts w:ascii="Ayuthaya" w:hAnsi="Ayuthaya" w:cs="Ayuthaya"/>
          <w:lang w:val="en-GB"/>
        </w:rPr>
      </w:pPr>
    </w:p>
    <w:p w14:paraId="736474FE" w14:textId="6F3D2BBC" w:rsidR="00EF7141" w:rsidRDefault="00285F1F" w:rsidP="7D388530">
      <w:pPr>
        <w:rPr>
          <w:lang w:val="en-GB"/>
        </w:rPr>
      </w:pPr>
      <w:r w:rsidRPr="7B18C425">
        <w:rPr>
          <w:lang w:val="en-GB"/>
        </w:rPr>
        <w:t>After creation</w:t>
      </w:r>
      <w:r w:rsidR="44B2BCF3" w:rsidRPr="7B18C425">
        <w:rPr>
          <w:lang w:val="en-GB"/>
        </w:rPr>
        <w:t>, the</w:t>
      </w:r>
      <w:r w:rsidRPr="7B18C425">
        <w:rPr>
          <w:lang w:val="en-GB"/>
        </w:rPr>
        <w:t xml:space="preserve"> </w:t>
      </w:r>
      <w:r w:rsidR="00FA3AC7" w:rsidRPr="7B18C425">
        <w:rPr>
          <w:lang w:val="en-GB"/>
        </w:rPr>
        <w:t xml:space="preserve">MQTT Broker </w:t>
      </w:r>
      <w:r w:rsidRPr="7B18C425">
        <w:rPr>
          <w:lang w:val="en-GB"/>
        </w:rPr>
        <w:t>service should be running.</w:t>
      </w:r>
    </w:p>
    <w:p w14:paraId="403E3839" w14:textId="77777777" w:rsidR="00972017" w:rsidRDefault="00972017" w:rsidP="7D388530">
      <w:pPr>
        <w:rPr>
          <w:lang w:val="en-GB"/>
        </w:rPr>
      </w:pPr>
    </w:p>
    <w:p w14:paraId="445076CB" w14:textId="77777777" w:rsidR="00972017" w:rsidRDefault="00972017" w:rsidP="7D388530">
      <w:pPr>
        <w:rPr>
          <w:lang w:val="en-GB"/>
        </w:rPr>
      </w:pPr>
    </w:p>
    <w:p w14:paraId="7B1BFAE2" w14:textId="77777777" w:rsidR="00972017" w:rsidRDefault="00972017" w:rsidP="7D388530">
      <w:pPr>
        <w:rPr>
          <w:lang w:val="en-GB"/>
        </w:rPr>
      </w:pPr>
    </w:p>
    <w:p w14:paraId="47432A95" w14:textId="77777777" w:rsidR="00972017" w:rsidRDefault="00972017" w:rsidP="7D388530">
      <w:pPr>
        <w:rPr>
          <w:lang w:val="en-GB"/>
        </w:rPr>
      </w:pPr>
    </w:p>
    <w:p w14:paraId="0F0F12A6" w14:textId="77777777" w:rsidR="00972017" w:rsidRDefault="00972017" w:rsidP="7D388530">
      <w:pPr>
        <w:rPr>
          <w:lang w:val="en-GB"/>
        </w:rPr>
      </w:pPr>
    </w:p>
    <w:p w14:paraId="6DF8C55C" w14:textId="77777777" w:rsidR="00972017" w:rsidRDefault="00972017" w:rsidP="7D388530">
      <w:pPr>
        <w:rPr>
          <w:lang w:val="en-GB"/>
        </w:rPr>
      </w:pPr>
    </w:p>
    <w:p w14:paraId="66F2E67A" w14:textId="77777777" w:rsidR="00972017" w:rsidRDefault="00972017" w:rsidP="7D388530">
      <w:pPr>
        <w:rPr>
          <w:lang w:val="en-GB"/>
        </w:rPr>
      </w:pPr>
    </w:p>
    <w:p w14:paraId="5C22EAD1" w14:textId="77777777" w:rsidR="00972017" w:rsidRDefault="00972017" w:rsidP="7D388530">
      <w:pPr>
        <w:rPr>
          <w:lang w:val="en-GB"/>
        </w:rPr>
      </w:pPr>
    </w:p>
    <w:p w14:paraId="3ED47214" w14:textId="77777777" w:rsidR="00972017" w:rsidRDefault="00972017" w:rsidP="7D388530">
      <w:pPr>
        <w:rPr>
          <w:lang w:val="en-GB"/>
        </w:rPr>
      </w:pPr>
    </w:p>
    <w:p w14:paraId="0647E5BE" w14:textId="77777777" w:rsidR="00972017" w:rsidRDefault="00972017" w:rsidP="7D388530">
      <w:pPr>
        <w:rPr>
          <w:lang w:val="en-GB"/>
        </w:rPr>
      </w:pPr>
    </w:p>
    <w:p w14:paraId="71A55A3D" w14:textId="77777777" w:rsidR="00972017" w:rsidRDefault="00972017" w:rsidP="7D388530">
      <w:pPr>
        <w:rPr>
          <w:lang w:val="en-GB"/>
        </w:rPr>
      </w:pPr>
    </w:p>
    <w:p w14:paraId="30BAB469" w14:textId="77777777" w:rsidR="00972017" w:rsidRDefault="00972017" w:rsidP="7D388530">
      <w:pPr>
        <w:rPr>
          <w:lang w:val="en-GB"/>
        </w:rPr>
      </w:pPr>
    </w:p>
    <w:p w14:paraId="17CC4E9E" w14:textId="77777777" w:rsidR="00972017" w:rsidRDefault="00972017" w:rsidP="7D388530">
      <w:pPr>
        <w:rPr>
          <w:lang w:val="en-GB"/>
        </w:rPr>
      </w:pPr>
    </w:p>
    <w:p w14:paraId="185356A1" w14:textId="77777777" w:rsidR="00972017" w:rsidRDefault="00972017" w:rsidP="7D388530">
      <w:pPr>
        <w:rPr>
          <w:lang w:val="en-GB"/>
        </w:rPr>
      </w:pPr>
    </w:p>
    <w:p w14:paraId="3D26907C" w14:textId="77777777" w:rsidR="00972017" w:rsidRDefault="00972017" w:rsidP="7D388530">
      <w:pPr>
        <w:rPr>
          <w:lang w:val="en-GB"/>
        </w:rPr>
      </w:pPr>
    </w:p>
    <w:p w14:paraId="08C77BB2" w14:textId="77777777" w:rsidR="00972017" w:rsidRDefault="00972017" w:rsidP="7D388530">
      <w:pPr>
        <w:rPr>
          <w:lang w:val="en-GB"/>
        </w:rPr>
      </w:pPr>
    </w:p>
    <w:p w14:paraId="4133DC8F" w14:textId="77777777" w:rsidR="00972017" w:rsidRDefault="00972017" w:rsidP="7D388530">
      <w:pPr>
        <w:rPr>
          <w:lang w:val="en-GB"/>
        </w:rPr>
      </w:pPr>
    </w:p>
    <w:p w14:paraId="2C7A9BFD" w14:textId="77777777" w:rsidR="00972017" w:rsidRDefault="00972017" w:rsidP="7D388530">
      <w:pPr>
        <w:rPr>
          <w:lang w:val="en-GB"/>
        </w:rPr>
      </w:pPr>
    </w:p>
    <w:p w14:paraId="170C11CB" w14:textId="77777777" w:rsidR="00972017" w:rsidRDefault="00972017" w:rsidP="7D388530">
      <w:pPr>
        <w:rPr>
          <w:lang w:val="en-GB"/>
        </w:rPr>
      </w:pPr>
    </w:p>
    <w:p w14:paraId="5E6FB66F" w14:textId="77777777" w:rsidR="00EF7141" w:rsidRDefault="00EF7141" w:rsidP="7D388530">
      <w:pPr>
        <w:rPr>
          <w:lang w:val="en-GB"/>
        </w:rPr>
      </w:pPr>
    </w:p>
    <w:p w14:paraId="3FF43B88" w14:textId="77777777" w:rsidR="00EF7141" w:rsidRDefault="00EF7141" w:rsidP="7D388530">
      <w:pPr>
        <w:rPr>
          <w:lang w:val="en-GB"/>
        </w:rPr>
      </w:pPr>
    </w:p>
    <w:p w14:paraId="00099759" w14:textId="52BC57D6" w:rsidR="00C81F7D" w:rsidRDefault="008F3207" w:rsidP="00C81F7D">
      <w:pPr>
        <w:pStyle w:val="Otsikko2"/>
        <w:rPr>
          <w:lang w:val="en-GB"/>
        </w:rPr>
      </w:pPr>
      <w:bookmarkStart w:id="12" w:name="_Toc196418691"/>
      <w:proofErr w:type="spellStart"/>
      <w:r>
        <w:rPr>
          <w:lang w:val="en-GB"/>
        </w:rPr>
        <w:t>Telegraf</w:t>
      </w:r>
      <w:bookmarkEnd w:id="12"/>
      <w:proofErr w:type="spellEnd"/>
    </w:p>
    <w:p w14:paraId="45C97F2A" w14:textId="31D247A1" w:rsidR="00EF7141" w:rsidRDefault="73F375E1" w:rsidP="7B18C425">
      <w:pPr>
        <w:rPr>
          <w:lang w:val="en-GB"/>
        </w:rPr>
      </w:pPr>
      <w:proofErr w:type="spellStart"/>
      <w:r w:rsidRPr="7B18C425">
        <w:rPr>
          <w:lang w:val="en-GB"/>
        </w:rPr>
        <w:t>Telegraf</w:t>
      </w:r>
      <w:proofErr w:type="spellEnd"/>
      <w:r w:rsidRPr="7B18C425">
        <w:rPr>
          <w:lang w:val="en-GB"/>
        </w:rPr>
        <w:t xml:space="preserve"> consists of the following objects in the Rahti2 environment</w:t>
      </w:r>
    </w:p>
    <w:p w14:paraId="03998CBD" w14:textId="215B2209" w:rsidR="2B7DCA03" w:rsidRDefault="2B7DCA03" w:rsidP="7B18C425">
      <w:pPr>
        <w:pStyle w:val="Luettelokappale"/>
        <w:numPr>
          <w:ilvl w:val="0"/>
          <w:numId w:val="3"/>
        </w:numPr>
        <w:rPr>
          <w:lang w:val="en-GB"/>
        </w:rPr>
      </w:pPr>
      <w:proofErr w:type="spellStart"/>
      <w:r w:rsidRPr="7B18C425">
        <w:rPr>
          <w:lang w:val="en-GB"/>
        </w:rPr>
        <w:t>ConfigMap</w:t>
      </w:r>
      <w:proofErr w:type="spellEnd"/>
      <w:r w:rsidRPr="7B18C425">
        <w:rPr>
          <w:lang w:val="en-GB"/>
        </w:rPr>
        <w:t xml:space="preserve"> (</w:t>
      </w:r>
      <w:r w:rsidR="00C06281">
        <w:rPr>
          <w:lang w:val="en-GB"/>
        </w:rPr>
        <w:t>S</w:t>
      </w:r>
      <w:r w:rsidRPr="7B18C425">
        <w:rPr>
          <w:lang w:val="en-GB"/>
        </w:rPr>
        <w:t xml:space="preserve">tores the configuration file for </w:t>
      </w:r>
      <w:proofErr w:type="spellStart"/>
      <w:r w:rsidR="004D214E">
        <w:rPr>
          <w:lang w:val="en-GB"/>
        </w:rPr>
        <w:t>T</w:t>
      </w:r>
      <w:r w:rsidRPr="7B18C425">
        <w:rPr>
          <w:lang w:val="en-GB"/>
        </w:rPr>
        <w:t>elegraf</w:t>
      </w:r>
      <w:proofErr w:type="spellEnd"/>
    </w:p>
    <w:p w14:paraId="14B7DB87" w14:textId="5FDB0F35" w:rsidR="2B7DCA03" w:rsidRDefault="2B7DCA03" w:rsidP="7B18C425">
      <w:pPr>
        <w:pStyle w:val="Luettelokappale"/>
        <w:numPr>
          <w:ilvl w:val="0"/>
          <w:numId w:val="3"/>
        </w:numPr>
        <w:rPr>
          <w:lang w:val="en-GB"/>
        </w:rPr>
      </w:pPr>
      <w:r w:rsidRPr="7B18C425">
        <w:rPr>
          <w:lang w:val="en-GB"/>
        </w:rPr>
        <w:t xml:space="preserve">Deployment (Manages the lifecycle of the </w:t>
      </w:r>
      <w:proofErr w:type="spellStart"/>
      <w:r w:rsidR="004D214E">
        <w:rPr>
          <w:lang w:val="en-GB"/>
        </w:rPr>
        <w:t>T</w:t>
      </w:r>
      <w:r w:rsidRPr="7B18C425">
        <w:rPr>
          <w:lang w:val="en-GB"/>
        </w:rPr>
        <w:t>elegraf</w:t>
      </w:r>
      <w:proofErr w:type="spellEnd"/>
      <w:r w:rsidRPr="7B18C425">
        <w:rPr>
          <w:lang w:val="en-GB"/>
        </w:rPr>
        <w:t xml:space="preserve"> pod)</w:t>
      </w:r>
    </w:p>
    <w:p w14:paraId="19E79CD2" w14:textId="3F15C070" w:rsidR="00EF7141" w:rsidRDefault="09C57F68" w:rsidP="00C17A3A">
      <w:pPr>
        <w:rPr>
          <w:lang w:val="en-GB"/>
        </w:rPr>
      </w:pPr>
      <w:r w:rsidRPr="7B18C425">
        <w:rPr>
          <w:lang w:val="en-GB"/>
        </w:rPr>
        <w:t xml:space="preserve">Inside the </w:t>
      </w:r>
      <w:proofErr w:type="spellStart"/>
      <w:r w:rsidR="00C06281">
        <w:rPr>
          <w:lang w:val="en-GB"/>
        </w:rPr>
        <w:t>T</w:t>
      </w:r>
      <w:r w:rsidRPr="7B18C425">
        <w:rPr>
          <w:lang w:val="en-GB"/>
        </w:rPr>
        <w:t>elegraf</w:t>
      </w:r>
      <w:proofErr w:type="spellEnd"/>
      <w:r w:rsidRPr="7B18C425">
        <w:rPr>
          <w:lang w:val="en-GB"/>
        </w:rPr>
        <w:t xml:space="preserve"> </w:t>
      </w:r>
      <w:proofErr w:type="spellStart"/>
      <w:r w:rsidRPr="7B18C425">
        <w:rPr>
          <w:lang w:val="en-GB"/>
        </w:rPr>
        <w:t>ConfigMap</w:t>
      </w:r>
      <w:proofErr w:type="spellEnd"/>
      <w:r w:rsidRPr="7B18C425">
        <w:rPr>
          <w:lang w:val="en-GB"/>
        </w:rPr>
        <w:t xml:space="preserve"> </w:t>
      </w:r>
      <w:r w:rsidR="00C06281">
        <w:rPr>
          <w:lang w:val="en-GB"/>
        </w:rPr>
        <w:t>YAML</w:t>
      </w:r>
      <w:r w:rsidRPr="7B18C425">
        <w:rPr>
          <w:lang w:val="en-GB"/>
        </w:rPr>
        <w:t xml:space="preserve"> file, the configuration is stored in the data section. This part can be modified, for example </w:t>
      </w:r>
      <w:r w:rsidR="0E26929B" w:rsidRPr="7B18C425">
        <w:rPr>
          <w:lang w:val="en-GB"/>
        </w:rPr>
        <w:t xml:space="preserve">the interval can be changed. Right now, </w:t>
      </w:r>
      <w:proofErr w:type="spellStart"/>
      <w:r w:rsidR="00C06281">
        <w:rPr>
          <w:lang w:val="en-GB"/>
        </w:rPr>
        <w:t>T</w:t>
      </w:r>
      <w:r w:rsidR="0E26929B" w:rsidRPr="7B18C425">
        <w:rPr>
          <w:lang w:val="en-GB"/>
        </w:rPr>
        <w:t>elegraf</w:t>
      </w:r>
      <w:proofErr w:type="spellEnd"/>
      <w:r w:rsidR="0E26929B" w:rsidRPr="7B18C425">
        <w:rPr>
          <w:lang w:val="en-GB"/>
        </w:rPr>
        <w:t xml:space="preserve"> is parsing incoming data using the configuration. If </w:t>
      </w:r>
      <w:r w:rsidR="13FC73F4" w:rsidRPr="7B18C425">
        <w:rPr>
          <w:lang w:val="en-GB"/>
        </w:rPr>
        <w:t xml:space="preserve">incoming data format changes, the parsing section needs to be modified. </w:t>
      </w:r>
      <w:r w:rsidR="4DFC2119" w:rsidRPr="7B18C425">
        <w:rPr>
          <w:lang w:val="en-GB"/>
        </w:rPr>
        <w:t xml:space="preserve">Configuration input (and deployment volume) references the certs from the </w:t>
      </w:r>
      <w:proofErr w:type="spellStart"/>
      <w:r w:rsidR="4DFC2119" w:rsidRPr="7B18C425">
        <w:rPr>
          <w:lang w:val="en-GB"/>
        </w:rPr>
        <w:t>Mosquitto</w:t>
      </w:r>
      <w:proofErr w:type="spellEnd"/>
      <w:r w:rsidR="4DFC2119" w:rsidRPr="7B18C425">
        <w:rPr>
          <w:lang w:val="en-GB"/>
        </w:rPr>
        <w:t xml:space="preserve">, make sure the certs </w:t>
      </w:r>
      <w:r w:rsidR="00C06281">
        <w:rPr>
          <w:lang w:val="en-GB"/>
        </w:rPr>
        <w:t>S</w:t>
      </w:r>
      <w:r w:rsidR="4DFC2119" w:rsidRPr="7B18C425">
        <w:rPr>
          <w:lang w:val="en-GB"/>
        </w:rPr>
        <w:t xml:space="preserve">ecret is deployed. </w:t>
      </w:r>
      <w:r w:rsidR="13FC73F4" w:rsidRPr="7B18C425">
        <w:rPr>
          <w:lang w:val="en-GB"/>
        </w:rPr>
        <w:t xml:space="preserve">Configuration output uses </w:t>
      </w:r>
      <w:r w:rsidR="38BC7933" w:rsidRPr="7B18C425">
        <w:rPr>
          <w:lang w:val="en-GB"/>
        </w:rPr>
        <w:t>variables from the Deployment file, these include INFLUX_URL</w:t>
      </w:r>
      <w:r w:rsidR="29B42674" w:rsidRPr="7B18C425">
        <w:rPr>
          <w:lang w:val="en-GB"/>
        </w:rPr>
        <w:t xml:space="preserve">, INFLUX_TOKEN, INFLUX_ORG &amp; INFLUX_BUCKET. These variables reference the </w:t>
      </w:r>
      <w:proofErr w:type="spellStart"/>
      <w:r w:rsidR="29B42674" w:rsidRPr="7B18C425">
        <w:rPr>
          <w:lang w:val="en-GB"/>
        </w:rPr>
        <w:t>InfluxDB</w:t>
      </w:r>
      <w:proofErr w:type="spellEnd"/>
      <w:r w:rsidR="29B42674" w:rsidRPr="7B18C425">
        <w:rPr>
          <w:lang w:val="en-GB"/>
        </w:rPr>
        <w:t xml:space="preserve"> set</w:t>
      </w:r>
      <w:r w:rsidR="262E7FC7" w:rsidRPr="7B18C425">
        <w:rPr>
          <w:lang w:val="en-GB"/>
        </w:rPr>
        <w:t>-</w:t>
      </w:r>
      <w:r w:rsidR="29B42674" w:rsidRPr="7B18C425">
        <w:rPr>
          <w:lang w:val="en-GB"/>
        </w:rPr>
        <w:t xml:space="preserve">up </w:t>
      </w:r>
      <w:proofErr w:type="spellStart"/>
      <w:r w:rsidR="29B42674" w:rsidRPr="7B18C425">
        <w:rPr>
          <w:lang w:val="en-GB"/>
        </w:rPr>
        <w:t>ConfigMap</w:t>
      </w:r>
      <w:proofErr w:type="spellEnd"/>
      <w:r w:rsidR="29B42674" w:rsidRPr="7B18C425">
        <w:rPr>
          <w:lang w:val="en-GB"/>
        </w:rPr>
        <w:t>, so make sure it is deployed as well.</w:t>
      </w:r>
    </w:p>
    <w:p w14:paraId="4620D7E3" w14:textId="18EBC240" w:rsidR="00EF7141" w:rsidRDefault="7F8E82FB" w:rsidP="3CC811FF">
      <w:pPr>
        <w:rPr>
          <w:b/>
          <w:bCs/>
          <w:sz w:val="28"/>
          <w:szCs w:val="28"/>
          <w:lang w:val="en-GB"/>
        </w:rPr>
      </w:pPr>
      <w:proofErr w:type="spellStart"/>
      <w:r w:rsidRPr="3CC811FF">
        <w:rPr>
          <w:b/>
          <w:bCs/>
          <w:sz w:val="28"/>
          <w:szCs w:val="28"/>
          <w:lang w:val="en-GB"/>
        </w:rPr>
        <w:t>ConfigMap</w:t>
      </w:r>
      <w:proofErr w:type="spellEnd"/>
      <w:r w:rsidRPr="3CC811FF">
        <w:rPr>
          <w:b/>
          <w:bCs/>
          <w:sz w:val="28"/>
          <w:szCs w:val="28"/>
          <w:lang w:val="en-GB"/>
        </w:rPr>
        <w:t xml:space="preserve"> creation command:</w:t>
      </w:r>
    </w:p>
    <w:p w14:paraId="1BC2DD27" w14:textId="2B7E0417" w:rsidR="00EF7141" w:rsidRDefault="7F8E82FB" w:rsidP="3CC811FF">
      <w:pPr>
        <w:rPr>
          <w:rFonts w:ascii="Ayuthaya" w:hAnsi="Ayuthaya" w:cs="Ayuthaya"/>
          <w:lang w:val="en-GB"/>
        </w:rPr>
      </w:pPr>
      <w:proofErr w:type="spellStart"/>
      <w:r w:rsidRPr="3CC811FF">
        <w:rPr>
          <w:rFonts w:ascii="Ayuthaya" w:hAnsi="Ayuthaya" w:cs="Ayuthaya"/>
          <w:lang w:val="en-GB"/>
        </w:rPr>
        <w:t>oc</w:t>
      </w:r>
      <w:proofErr w:type="spellEnd"/>
      <w:r w:rsidRPr="3CC811FF">
        <w:rPr>
          <w:rFonts w:ascii="Ayuthaya" w:hAnsi="Ayuthaya" w:cs="Ayuthaya"/>
          <w:lang w:val="en-GB"/>
        </w:rPr>
        <w:t xml:space="preserve"> create -f </w:t>
      </w:r>
      <w:proofErr w:type="spellStart"/>
      <w:r w:rsidRPr="3CC811FF">
        <w:rPr>
          <w:rFonts w:ascii="Ayuthaya" w:hAnsi="Ayuthaya" w:cs="Ayuthaya"/>
          <w:lang w:val="en-GB"/>
        </w:rPr>
        <w:t>telegraf-</w:t>
      </w:r>
      <w:proofErr w:type="gramStart"/>
      <w:r w:rsidRPr="3CC811FF">
        <w:rPr>
          <w:rFonts w:ascii="Ayuthaya" w:hAnsi="Ayuthaya" w:cs="Ayuthaya"/>
          <w:lang w:val="en-GB"/>
        </w:rPr>
        <w:t>configmap.yaml</w:t>
      </w:r>
      <w:proofErr w:type="spellEnd"/>
      <w:proofErr w:type="gramEnd"/>
    </w:p>
    <w:p w14:paraId="5AEDFCF9" w14:textId="1F8592E5" w:rsidR="00EF7141" w:rsidRDefault="6BDCD5AF" w:rsidP="3CC811FF">
      <w:pPr>
        <w:rPr>
          <w:b/>
          <w:bCs/>
          <w:sz w:val="28"/>
          <w:szCs w:val="28"/>
          <w:lang w:val="en-GB"/>
        </w:rPr>
      </w:pPr>
      <w:r w:rsidRPr="3CC811FF">
        <w:rPr>
          <w:b/>
          <w:bCs/>
          <w:sz w:val="28"/>
          <w:szCs w:val="28"/>
          <w:lang w:val="en-GB"/>
        </w:rPr>
        <w:t>Deployment creation command:</w:t>
      </w:r>
    </w:p>
    <w:p w14:paraId="1714FBDB" w14:textId="08927499" w:rsidR="00EF7141" w:rsidRDefault="6BDCD5AF" w:rsidP="3CC811FF">
      <w:pPr>
        <w:rPr>
          <w:rFonts w:ascii="Ayuthaya" w:hAnsi="Ayuthaya" w:cs="Ayuthaya"/>
          <w:lang w:val="en-GB"/>
        </w:rPr>
      </w:pPr>
      <w:proofErr w:type="spellStart"/>
      <w:r w:rsidRPr="3CC811FF">
        <w:rPr>
          <w:rFonts w:ascii="Ayuthaya" w:hAnsi="Ayuthaya" w:cs="Ayuthaya"/>
          <w:lang w:val="en-GB"/>
        </w:rPr>
        <w:t>oc</w:t>
      </w:r>
      <w:proofErr w:type="spellEnd"/>
      <w:r w:rsidRPr="3CC811FF">
        <w:rPr>
          <w:rFonts w:ascii="Ayuthaya" w:hAnsi="Ayuthaya" w:cs="Ayuthaya"/>
          <w:lang w:val="en-GB"/>
        </w:rPr>
        <w:t xml:space="preserve"> create -f </w:t>
      </w:r>
      <w:proofErr w:type="spellStart"/>
      <w:proofErr w:type="gramStart"/>
      <w:r w:rsidRPr="3CC811FF">
        <w:rPr>
          <w:rFonts w:ascii="Ayuthaya" w:hAnsi="Ayuthaya" w:cs="Ayuthaya"/>
          <w:lang w:val="en-GB"/>
        </w:rPr>
        <w:t>telegraf.yaml</w:t>
      </w:r>
      <w:proofErr w:type="spellEnd"/>
      <w:proofErr w:type="gramEnd"/>
    </w:p>
    <w:p w14:paraId="47AC4FED" w14:textId="2EFCEC28" w:rsidR="00EF7141" w:rsidRDefault="00EF7141" w:rsidP="3CC811FF">
      <w:pPr>
        <w:rPr>
          <w:lang w:val="en-GB"/>
        </w:rPr>
      </w:pPr>
    </w:p>
    <w:p w14:paraId="272DB23F" w14:textId="32C1B257" w:rsidR="00EF7141" w:rsidRDefault="6E212E4E" w:rsidP="3CC811FF">
      <w:pPr>
        <w:rPr>
          <w:lang w:val="en-GB"/>
        </w:rPr>
      </w:pPr>
      <w:r w:rsidRPr="3CC811FF">
        <w:rPr>
          <w:lang w:val="en-GB"/>
        </w:rPr>
        <w:t xml:space="preserve">After this, </w:t>
      </w:r>
      <w:proofErr w:type="spellStart"/>
      <w:r w:rsidR="00C06281">
        <w:rPr>
          <w:lang w:val="en-GB"/>
        </w:rPr>
        <w:t>T</w:t>
      </w:r>
      <w:r w:rsidRPr="3CC811FF">
        <w:rPr>
          <w:lang w:val="en-GB"/>
        </w:rPr>
        <w:t>elegraf</w:t>
      </w:r>
      <w:proofErr w:type="spellEnd"/>
      <w:r w:rsidRPr="3CC811FF">
        <w:rPr>
          <w:lang w:val="en-GB"/>
        </w:rPr>
        <w:t xml:space="preserve"> should be deployed</w:t>
      </w:r>
    </w:p>
    <w:p w14:paraId="1AE0AF08" w14:textId="1250821D" w:rsidR="00EF7141" w:rsidRDefault="00EF7141" w:rsidP="3CC811FF">
      <w:pPr>
        <w:rPr>
          <w:rFonts w:ascii="Ayuthaya" w:hAnsi="Ayuthaya" w:cs="Ayuthaya"/>
          <w:lang w:val="en-GB"/>
        </w:rPr>
      </w:pPr>
    </w:p>
    <w:p w14:paraId="267783F1" w14:textId="041BFF06" w:rsidR="00EF7141" w:rsidRDefault="00EF7141" w:rsidP="00C17A3A">
      <w:pPr>
        <w:rPr>
          <w:lang w:val="en-GB"/>
        </w:rPr>
      </w:pPr>
    </w:p>
    <w:p w14:paraId="6B8FB5D8" w14:textId="77777777" w:rsidR="00EF7141" w:rsidRDefault="00EF7141" w:rsidP="00C17A3A">
      <w:pPr>
        <w:rPr>
          <w:lang w:val="en-GB"/>
        </w:rPr>
      </w:pPr>
    </w:p>
    <w:p w14:paraId="4CF7E7A5" w14:textId="77777777" w:rsidR="00EF7141" w:rsidRDefault="00EF7141" w:rsidP="00C17A3A">
      <w:pPr>
        <w:rPr>
          <w:lang w:val="en-GB"/>
        </w:rPr>
      </w:pPr>
    </w:p>
    <w:p w14:paraId="5B98A763" w14:textId="77777777" w:rsidR="00EF7141" w:rsidRDefault="00EF7141" w:rsidP="00C17A3A">
      <w:pPr>
        <w:rPr>
          <w:lang w:val="en-GB"/>
        </w:rPr>
      </w:pPr>
    </w:p>
    <w:p w14:paraId="489C5406" w14:textId="77777777" w:rsidR="00EF7141" w:rsidRDefault="00EF7141" w:rsidP="00C17A3A">
      <w:pPr>
        <w:rPr>
          <w:lang w:val="en-GB"/>
        </w:rPr>
      </w:pPr>
    </w:p>
    <w:p w14:paraId="120F0856" w14:textId="77777777" w:rsidR="00EF7141" w:rsidRDefault="00EF7141" w:rsidP="00C17A3A">
      <w:pPr>
        <w:rPr>
          <w:lang w:val="en-GB"/>
        </w:rPr>
      </w:pPr>
    </w:p>
    <w:p w14:paraId="0072933E" w14:textId="77777777" w:rsidR="00EF7141" w:rsidRDefault="00EF7141" w:rsidP="00C17A3A">
      <w:pPr>
        <w:rPr>
          <w:lang w:val="en-GB"/>
        </w:rPr>
      </w:pPr>
    </w:p>
    <w:p w14:paraId="513AD9B1" w14:textId="77777777" w:rsidR="00EF7141" w:rsidRDefault="00EF7141" w:rsidP="00C17A3A">
      <w:pPr>
        <w:rPr>
          <w:lang w:val="en-GB"/>
        </w:rPr>
      </w:pPr>
    </w:p>
    <w:p w14:paraId="73623CB8" w14:textId="77777777" w:rsidR="00EF7141" w:rsidRDefault="00EF7141" w:rsidP="00C17A3A">
      <w:pPr>
        <w:rPr>
          <w:lang w:val="en-GB"/>
        </w:rPr>
      </w:pPr>
    </w:p>
    <w:p w14:paraId="5E61DFAE" w14:textId="77777777" w:rsidR="00EF7141" w:rsidRDefault="00EF7141" w:rsidP="00C17A3A">
      <w:pPr>
        <w:rPr>
          <w:lang w:val="en-GB"/>
        </w:rPr>
      </w:pPr>
    </w:p>
    <w:p w14:paraId="7F6E36C6" w14:textId="77777777" w:rsidR="00EF7141" w:rsidRDefault="00EF7141" w:rsidP="00C17A3A">
      <w:pPr>
        <w:rPr>
          <w:lang w:val="en-GB"/>
        </w:rPr>
      </w:pPr>
    </w:p>
    <w:p w14:paraId="06BFB23D" w14:textId="77777777" w:rsidR="00EF7141" w:rsidRDefault="00EF7141" w:rsidP="00C17A3A">
      <w:pPr>
        <w:rPr>
          <w:lang w:val="en-GB"/>
        </w:rPr>
      </w:pPr>
    </w:p>
    <w:p w14:paraId="70B08933" w14:textId="10258660" w:rsidR="00C17A3A" w:rsidRDefault="008F3207" w:rsidP="00C17A3A">
      <w:pPr>
        <w:pStyle w:val="Otsikko2"/>
        <w:rPr>
          <w:lang w:val="en-GB"/>
        </w:rPr>
      </w:pPr>
      <w:bookmarkStart w:id="13" w:name="_Toc196418692"/>
      <w:proofErr w:type="spellStart"/>
      <w:r>
        <w:rPr>
          <w:lang w:val="en-GB"/>
        </w:rPr>
        <w:t>InfluxDB</w:t>
      </w:r>
      <w:bookmarkEnd w:id="13"/>
      <w:proofErr w:type="spellEnd"/>
    </w:p>
    <w:p w14:paraId="47793D96" w14:textId="635D2DBA" w:rsidR="00285F1F" w:rsidRDefault="27DEFC9F" w:rsidP="00285F1F">
      <w:pPr>
        <w:rPr>
          <w:lang w:val="en-GB"/>
        </w:rPr>
      </w:pPr>
      <w:proofErr w:type="spellStart"/>
      <w:r w:rsidRPr="7B18C425">
        <w:rPr>
          <w:lang w:val="en-GB"/>
        </w:rPr>
        <w:t>InfluxDB</w:t>
      </w:r>
      <w:proofErr w:type="spellEnd"/>
      <w:r w:rsidRPr="7B18C425">
        <w:rPr>
          <w:lang w:val="en-GB"/>
        </w:rPr>
        <w:t xml:space="preserve"> consists of the following objects in the Rahti2 environment</w:t>
      </w:r>
    </w:p>
    <w:p w14:paraId="2AEA5609" w14:textId="375807A2" w:rsidR="27DEFC9F" w:rsidRDefault="27DEFC9F" w:rsidP="7B18C425">
      <w:pPr>
        <w:pStyle w:val="Luettelokappale"/>
        <w:numPr>
          <w:ilvl w:val="0"/>
          <w:numId w:val="2"/>
        </w:numPr>
        <w:rPr>
          <w:lang w:val="en-GB"/>
        </w:rPr>
      </w:pPr>
      <w:proofErr w:type="spellStart"/>
      <w:r w:rsidRPr="5A5788AF">
        <w:rPr>
          <w:lang w:val="en-GB"/>
        </w:rPr>
        <w:t>ConfigMap</w:t>
      </w:r>
      <w:proofErr w:type="spellEnd"/>
      <w:r w:rsidRPr="5A5788AF">
        <w:rPr>
          <w:lang w:val="en-GB"/>
        </w:rPr>
        <w:t xml:space="preserve"> (Stores normal setup parameters for </w:t>
      </w:r>
      <w:proofErr w:type="spellStart"/>
      <w:r w:rsidRPr="5A5788AF">
        <w:rPr>
          <w:lang w:val="en-GB"/>
        </w:rPr>
        <w:t>InfluxDB</w:t>
      </w:r>
      <w:proofErr w:type="spellEnd"/>
      <w:r w:rsidRPr="5A5788AF">
        <w:rPr>
          <w:lang w:val="en-GB"/>
        </w:rPr>
        <w:t>)</w:t>
      </w:r>
    </w:p>
    <w:p w14:paraId="68B1A5C9" w14:textId="3114A8A9" w:rsidR="27DEFC9F" w:rsidRDefault="27DEFC9F" w:rsidP="7B18C425">
      <w:pPr>
        <w:pStyle w:val="Luettelokappale"/>
        <w:numPr>
          <w:ilvl w:val="0"/>
          <w:numId w:val="2"/>
        </w:numPr>
        <w:rPr>
          <w:lang w:val="en-GB"/>
        </w:rPr>
      </w:pPr>
      <w:r w:rsidRPr="3CC811FF">
        <w:rPr>
          <w:lang w:val="en-GB"/>
        </w:rPr>
        <w:t>Secret</w:t>
      </w:r>
      <w:r w:rsidR="67B9CEEE" w:rsidRPr="3CC811FF">
        <w:rPr>
          <w:lang w:val="en-GB"/>
        </w:rPr>
        <w:t xml:space="preserve"> (Stores confident</w:t>
      </w:r>
      <w:r w:rsidR="25C44E64" w:rsidRPr="3CC811FF">
        <w:rPr>
          <w:lang w:val="en-GB"/>
        </w:rPr>
        <w:t>i</w:t>
      </w:r>
      <w:r w:rsidR="67B9CEEE" w:rsidRPr="3CC811FF">
        <w:rPr>
          <w:lang w:val="en-GB"/>
        </w:rPr>
        <w:t xml:space="preserve">al setup parameters, username and password for </w:t>
      </w:r>
      <w:proofErr w:type="spellStart"/>
      <w:r w:rsidR="67B9CEEE" w:rsidRPr="3CC811FF">
        <w:rPr>
          <w:lang w:val="en-GB"/>
        </w:rPr>
        <w:t>InfluxDB</w:t>
      </w:r>
      <w:proofErr w:type="spellEnd"/>
      <w:r w:rsidR="67B9CEEE" w:rsidRPr="3CC811FF">
        <w:rPr>
          <w:lang w:val="en-GB"/>
        </w:rPr>
        <w:t xml:space="preserve">. They are </w:t>
      </w:r>
      <w:r w:rsidR="004D214E">
        <w:rPr>
          <w:lang w:val="en-GB"/>
        </w:rPr>
        <w:t>BASE</w:t>
      </w:r>
      <w:r w:rsidR="67B9CEEE" w:rsidRPr="3CC811FF">
        <w:rPr>
          <w:lang w:val="en-GB"/>
        </w:rPr>
        <w:t xml:space="preserve">64 decoded </w:t>
      </w:r>
      <w:r w:rsidR="206AECA6" w:rsidRPr="3CC811FF">
        <w:rPr>
          <w:lang w:val="en-GB"/>
        </w:rPr>
        <w:t xml:space="preserve">in the </w:t>
      </w:r>
      <w:r w:rsidR="004D214E">
        <w:rPr>
          <w:lang w:val="en-GB"/>
        </w:rPr>
        <w:t>YAML</w:t>
      </w:r>
      <w:r w:rsidR="206AECA6" w:rsidRPr="3CC811FF">
        <w:rPr>
          <w:lang w:val="en-GB"/>
        </w:rPr>
        <w:t xml:space="preserve"> file</w:t>
      </w:r>
      <w:r w:rsidR="67B9CEEE" w:rsidRPr="3CC811FF">
        <w:rPr>
          <w:lang w:val="en-GB"/>
        </w:rPr>
        <w:t>)</w:t>
      </w:r>
    </w:p>
    <w:p w14:paraId="66F584C2" w14:textId="0E2BBA68" w:rsidR="27DEFC9F" w:rsidRDefault="27DEFC9F" w:rsidP="7B18C425">
      <w:pPr>
        <w:pStyle w:val="Luettelokappale"/>
        <w:numPr>
          <w:ilvl w:val="0"/>
          <w:numId w:val="2"/>
        </w:numPr>
        <w:rPr>
          <w:lang w:val="en-GB"/>
        </w:rPr>
      </w:pPr>
      <w:r w:rsidRPr="01760290">
        <w:rPr>
          <w:lang w:val="en-GB"/>
        </w:rPr>
        <w:t>Service</w:t>
      </w:r>
      <w:r w:rsidR="09A6CFD9" w:rsidRPr="01760290">
        <w:rPr>
          <w:lang w:val="en-GB"/>
        </w:rPr>
        <w:t xml:space="preserve"> (Exposes </w:t>
      </w:r>
      <w:proofErr w:type="spellStart"/>
      <w:r w:rsidR="09A6CFD9" w:rsidRPr="01760290">
        <w:rPr>
          <w:lang w:val="en-GB"/>
        </w:rPr>
        <w:t>InfluxDB</w:t>
      </w:r>
      <w:proofErr w:type="spellEnd"/>
      <w:r w:rsidR="09A6CFD9" w:rsidRPr="01760290">
        <w:rPr>
          <w:lang w:val="en-GB"/>
        </w:rPr>
        <w:t xml:space="preserve"> pod for other objects)</w:t>
      </w:r>
    </w:p>
    <w:p w14:paraId="63C2A67E" w14:textId="5950039C" w:rsidR="27DEFC9F" w:rsidRDefault="27DEFC9F" w:rsidP="7B18C425">
      <w:pPr>
        <w:pStyle w:val="Luettelokappale"/>
        <w:numPr>
          <w:ilvl w:val="0"/>
          <w:numId w:val="2"/>
        </w:numPr>
        <w:rPr>
          <w:lang w:val="en-GB"/>
        </w:rPr>
      </w:pPr>
      <w:r w:rsidRPr="02C15725">
        <w:rPr>
          <w:lang w:val="en-GB"/>
        </w:rPr>
        <w:t>Route</w:t>
      </w:r>
      <w:r w:rsidR="1A424D2C" w:rsidRPr="02C15725">
        <w:rPr>
          <w:lang w:val="en-GB"/>
        </w:rPr>
        <w:t xml:space="preserve"> (Exposes </w:t>
      </w:r>
      <w:proofErr w:type="spellStart"/>
      <w:r w:rsidR="004D214E">
        <w:rPr>
          <w:lang w:val="en-GB"/>
        </w:rPr>
        <w:t>InfluxDB</w:t>
      </w:r>
      <w:proofErr w:type="spellEnd"/>
      <w:r w:rsidR="004D214E">
        <w:rPr>
          <w:lang w:val="en-GB"/>
        </w:rPr>
        <w:t xml:space="preserve"> service</w:t>
      </w:r>
      <w:r w:rsidR="1A424D2C" w:rsidRPr="02C15725">
        <w:rPr>
          <w:lang w:val="en-GB"/>
        </w:rPr>
        <w:t xml:space="preserve"> to external network)</w:t>
      </w:r>
    </w:p>
    <w:p w14:paraId="230491E4" w14:textId="6AD66A9D" w:rsidR="27DEFC9F" w:rsidRDefault="27DEFC9F" w:rsidP="7B18C425">
      <w:pPr>
        <w:pStyle w:val="Luettelokappale"/>
        <w:numPr>
          <w:ilvl w:val="0"/>
          <w:numId w:val="2"/>
        </w:numPr>
        <w:rPr>
          <w:lang w:val="en-GB"/>
        </w:rPr>
      </w:pPr>
      <w:proofErr w:type="spellStart"/>
      <w:r w:rsidRPr="3CC811FF">
        <w:rPr>
          <w:lang w:val="en-GB"/>
        </w:rPr>
        <w:t>PersistentVolumeClaim</w:t>
      </w:r>
      <w:proofErr w:type="spellEnd"/>
      <w:r w:rsidR="2A8E2BF6" w:rsidRPr="3CC811FF">
        <w:rPr>
          <w:lang w:val="en-GB"/>
        </w:rPr>
        <w:t xml:space="preserve"> (Stores </w:t>
      </w:r>
      <w:proofErr w:type="spellStart"/>
      <w:r w:rsidR="2A8E2BF6" w:rsidRPr="3CC811FF">
        <w:rPr>
          <w:lang w:val="en-GB"/>
        </w:rPr>
        <w:t>InfluxDB</w:t>
      </w:r>
      <w:proofErr w:type="spellEnd"/>
      <w:r w:rsidR="2A8E2BF6" w:rsidRPr="3CC811FF">
        <w:rPr>
          <w:lang w:val="en-GB"/>
        </w:rPr>
        <w:t xml:space="preserve"> data)</w:t>
      </w:r>
    </w:p>
    <w:p w14:paraId="2047F050" w14:textId="659FC4E8" w:rsidR="3F12B619" w:rsidRDefault="3F12B619" w:rsidP="3CC811FF">
      <w:pPr>
        <w:pStyle w:val="Luettelokappale"/>
        <w:numPr>
          <w:ilvl w:val="0"/>
          <w:numId w:val="2"/>
        </w:numPr>
        <w:rPr>
          <w:lang w:val="en-GB"/>
        </w:rPr>
      </w:pPr>
      <w:proofErr w:type="spellStart"/>
      <w:r w:rsidRPr="3CC811FF">
        <w:rPr>
          <w:lang w:val="en-GB"/>
        </w:rPr>
        <w:t>PersistentVolumeClaim</w:t>
      </w:r>
      <w:proofErr w:type="spellEnd"/>
      <w:r w:rsidRPr="3CC811FF">
        <w:rPr>
          <w:lang w:val="en-GB"/>
        </w:rPr>
        <w:t xml:space="preserve"> (Stores </w:t>
      </w:r>
      <w:proofErr w:type="spellStart"/>
      <w:r w:rsidRPr="3CC811FF">
        <w:rPr>
          <w:lang w:val="en-GB"/>
        </w:rPr>
        <w:t>InfluxDB</w:t>
      </w:r>
      <w:proofErr w:type="spellEnd"/>
      <w:r w:rsidRPr="3CC811FF">
        <w:rPr>
          <w:lang w:val="en-GB"/>
        </w:rPr>
        <w:t xml:space="preserve"> setup config)</w:t>
      </w:r>
    </w:p>
    <w:p w14:paraId="1964C727" w14:textId="179F7633" w:rsidR="27DEFC9F" w:rsidRDefault="27DEFC9F" w:rsidP="7B18C425">
      <w:pPr>
        <w:pStyle w:val="Luettelokappale"/>
        <w:numPr>
          <w:ilvl w:val="0"/>
          <w:numId w:val="2"/>
        </w:numPr>
        <w:rPr>
          <w:lang w:val="en-GB"/>
        </w:rPr>
      </w:pPr>
      <w:r w:rsidRPr="3CC811FF">
        <w:rPr>
          <w:lang w:val="en-GB"/>
        </w:rPr>
        <w:t>Deployment</w:t>
      </w:r>
      <w:r w:rsidR="0DAFA3EE" w:rsidRPr="3CC811FF">
        <w:rPr>
          <w:lang w:val="en-GB"/>
        </w:rPr>
        <w:t xml:space="preserve"> (Manages the lifecycle of the </w:t>
      </w:r>
      <w:proofErr w:type="spellStart"/>
      <w:r w:rsidR="0DAFA3EE" w:rsidRPr="3CC811FF">
        <w:rPr>
          <w:lang w:val="en-GB"/>
        </w:rPr>
        <w:t>InfluxDB</w:t>
      </w:r>
      <w:proofErr w:type="spellEnd"/>
      <w:r w:rsidR="0DAFA3EE" w:rsidRPr="3CC811FF">
        <w:rPr>
          <w:lang w:val="en-GB"/>
        </w:rPr>
        <w:t xml:space="preserve"> pod)</w:t>
      </w:r>
    </w:p>
    <w:p w14:paraId="0B6C6EE3" w14:textId="28B20F65" w:rsidR="57E47AF2" w:rsidRDefault="57E47AF2" w:rsidP="3CC811FF">
      <w:pPr>
        <w:rPr>
          <w:lang w:val="en-GB"/>
        </w:rPr>
      </w:pPr>
      <w:r w:rsidRPr="3CC811FF">
        <w:rPr>
          <w:lang w:val="en-GB"/>
        </w:rPr>
        <w:t xml:space="preserve">The </w:t>
      </w:r>
      <w:proofErr w:type="spellStart"/>
      <w:r w:rsidRPr="3CC811FF">
        <w:rPr>
          <w:lang w:val="en-GB"/>
        </w:rPr>
        <w:t>InfluxDB</w:t>
      </w:r>
      <w:proofErr w:type="spellEnd"/>
      <w:r w:rsidRPr="3CC811FF">
        <w:rPr>
          <w:lang w:val="en-GB"/>
        </w:rPr>
        <w:t xml:space="preserve"> data PVC and setup config PVC are on the same </w:t>
      </w:r>
      <w:r w:rsidR="004D214E">
        <w:rPr>
          <w:lang w:val="en-GB"/>
        </w:rPr>
        <w:t>YAML</w:t>
      </w:r>
      <w:r w:rsidRPr="3CC811FF">
        <w:rPr>
          <w:lang w:val="en-GB"/>
        </w:rPr>
        <w:t xml:space="preserve"> file but create different PVC, they can’t be stored inside the same PVC.</w:t>
      </w:r>
      <w:r w:rsidR="00EC2180">
        <w:rPr>
          <w:lang w:val="en-GB"/>
        </w:rPr>
        <w:t xml:space="preserve"> </w:t>
      </w:r>
      <w:r w:rsidR="00484B21">
        <w:rPr>
          <w:lang w:val="en-GB"/>
        </w:rPr>
        <w:t xml:space="preserve">They can be in separate </w:t>
      </w:r>
      <w:r w:rsidR="004D214E">
        <w:rPr>
          <w:lang w:val="en-GB"/>
        </w:rPr>
        <w:t>YAML</w:t>
      </w:r>
      <w:r w:rsidR="00484B21">
        <w:rPr>
          <w:lang w:val="en-GB"/>
        </w:rPr>
        <w:t xml:space="preserve"> files but for simplicity’s sake they are combined.</w:t>
      </w:r>
      <w:r w:rsidR="00576C3E">
        <w:rPr>
          <w:lang w:val="en-GB"/>
        </w:rPr>
        <w:t xml:space="preserve"> </w:t>
      </w:r>
      <w:r w:rsidR="00406B0C">
        <w:rPr>
          <w:lang w:val="en-GB"/>
        </w:rPr>
        <w:t xml:space="preserve">The retention policy of </w:t>
      </w:r>
      <w:proofErr w:type="spellStart"/>
      <w:r w:rsidR="00406B0C">
        <w:rPr>
          <w:lang w:val="en-GB"/>
        </w:rPr>
        <w:t>InfluxDB</w:t>
      </w:r>
      <w:proofErr w:type="spellEnd"/>
      <w:r w:rsidR="00406B0C">
        <w:rPr>
          <w:lang w:val="en-GB"/>
        </w:rPr>
        <w:t xml:space="preserve"> </w:t>
      </w:r>
      <w:r w:rsidR="004D214E">
        <w:rPr>
          <w:lang w:val="en-GB"/>
        </w:rPr>
        <w:t>G</w:t>
      </w:r>
      <w:r w:rsidR="00EA0239">
        <w:rPr>
          <w:lang w:val="en-GB"/>
        </w:rPr>
        <w:t xml:space="preserve">raphical UI </w:t>
      </w:r>
      <w:r w:rsidR="00406B0C">
        <w:rPr>
          <w:lang w:val="en-GB"/>
        </w:rPr>
        <w:t xml:space="preserve">is currently infinite, </w:t>
      </w:r>
      <w:r w:rsidR="00EA0239">
        <w:rPr>
          <w:lang w:val="en-GB"/>
        </w:rPr>
        <w:t xml:space="preserve">it can be changed </w:t>
      </w:r>
      <w:r w:rsidR="00406B0C">
        <w:rPr>
          <w:lang w:val="en-GB"/>
        </w:rPr>
        <w:t xml:space="preserve">if the client wants to change </w:t>
      </w:r>
      <w:r w:rsidR="00EA0239">
        <w:rPr>
          <w:lang w:val="en-GB"/>
        </w:rPr>
        <w:t>it</w:t>
      </w:r>
      <w:r w:rsidR="00406B0C">
        <w:rPr>
          <w:lang w:val="en-GB"/>
        </w:rPr>
        <w:t xml:space="preserve"> to be a definite time</w:t>
      </w:r>
      <w:r w:rsidR="00EA0239">
        <w:rPr>
          <w:lang w:val="en-GB"/>
        </w:rPr>
        <w:t>.</w:t>
      </w:r>
    </w:p>
    <w:p w14:paraId="027ADDF1" w14:textId="0EB7A113" w:rsidR="00EF7141" w:rsidRDefault="00EF7141" w:rsidP="3CC811FF">
      <w:pPr>
        <w:rPr>
          <w:lang w:val="en-GB"/>
        </w:rPr>
      </w:pPr>
    </w:p>
    <w:p w14:paraId="140D7C7E" w14:textId="5A3BDD07" w:rsidR="6C210A2C" w:rsidRDefault="6C210A2C" w:rsidP="3CC811FF">
      <w:pPr>
        <w:rPr>
          <w:b/>
          <w:bCs/>
          <w:sz w:val="32"/>
          <w:szCs w:val="32"/>
          <w:lang w:val="en-GB"/>
        </w:rPr>
      </w:pPr>
      <w:proofErr w:type="spellStart"/>
      <w:r w:rsidRPr="3CC811FF">
        <w:rPr>
          <w:b/>
          <w:bCs/>
          <w:sz w:val="28"/>
          <w:szCs w:val="28"/>
          <w:lang w:val="en-GB"/>
        </w:rPr>
        <w:t>ConfigMap</w:t>
      </w:r>
      <w:proofErr w:type="spellEnd"/>
      <w:r w:rsidRPr="3CC811FF">
        <w:rPr>
          <w:b/>
          <w:bCs/>
          <w:sz w:val="28"/>
          <w:szCs w:val="28"/>
          <w:lang w:val="en-GB"/>
        </w:rPr>
        <w:t xml:space="preserve"> creation command:</w:t>
      </w:r>
    </w:p>
    <w:p w14:paraId="53568A97" w14:textId="762C508E" w:rsidR="6C210A2C" w:rsidRDefault="6C210A2C" w:rsidP="3CC811FF">
      <w:pPr>
        <w:rPr>
          <w:rFonts w:ascii="Ayuthaya" w:hAnsi="Ayuthaya" w:cs="Ayuthaya"/>
          <w:lang w:val="en-GB"/>
        </w:rPr>
      </w:pPr>
      <w:proofErr w:type="spellStart"/>
      <w:r w:rsidRPr="3CC811FF">
        <w:rPr>
          <w:rFonts w:ascii="Ayuthaya" w:hAnsi="Ayuthaya" w:cs="Ayuthaya"/>
          <w:lang w:val="en-GB"/>
        </w:rPr>
        <w:t>oc</w:t>
      </w:r>
      <w:proofErr w:type="spellEnd"/>
      <w:r w:rsidRPr="3CC811FF">
        <w:rPr>
          <w:rFonts w:ascii="Ayuthaya" w:hAnsi="Ayuthaya" w:cs="Ayuthaya"/>
          <w:lang w:val="en-GB"/>
        </w:rPr>
        <w:t xml:space="preserve"> create -f </w:t>
      </w:r>
      <w:proofErr w:type="spellStart"/>
      <w:r w:rsidRPr="3CC811FF">
        <w:rPr>
          <w:rFonts w:ascii="Ayuthaya" w:hAnsi="Ayuthaya" w:cs="Ayuthaya"/>
          <w:lang w:val="en-GB"/>
        </w:rPr>
        <w:t>influxdb-</w:t>
      </w:r>
      <w:proofErr w:type="gramStart"/>
      <w:r w:rsidRPr="3CC811FF">
        <w:rPr>
          <w:rFonts w:ascii="Ayuthaya" w:hAnsi="Ayuthaya" w:cs="Ayuthaya"/>
          <w:lang w:val="en-GB"/>
        </w:rPr>
        <w:t>config.yaml</w:t>
      </w:r>
      <w:proofErr w:type="spellEnd"/>
      <w:proofErr w:type="gramEnd"/>
    </w:p>
    <w:p w14:paraId="24F838AD" w14:textId="7180844C" w:rsidR="3CC811FF" w:rsidRDefault="3CC811FF" w:rsidP="3CC811FF">
      <w:pPr>
        <w:rPr>
          <w:rFonts w:ascii="Ayuthaya" w:hAnsi="Ayuthaya" w:cs="Ayuthaya"/>
          <w:lang w:val="en-GB"/>
        </w:rPr>
      </w:pPr>
    </w:p>
    <w:p w14:paraId="5EF4D774" w14:textId="6F6CA5BA" w:rsidR="6C210A2C" w:rsidRDefault="6C210A2C" w:rsidP="3CC811FF">
      <w:pPr>
        <w:rPr>
          <w:b/>
          <w:bCs/>
          <w:sz w:val="28"/>
          <w:szCs w:val="28"/>
          <w:lang w:val="en-GB"/>
        </w:rPr>
      </w:pPr>
      <w:r w:rsidRPr="3CC811FF">
        <w:rPr>
          <w:b/>
          <w:bCs/>
          <w:sz w:val="28"/>
          <w:szCs w:val="28"/>
          <w:lang w:val="en-GB"/>
        </w:rPr>
        <w:t>Secret creation command:</w:t>
      </w:r>
    </w:p>
    <w:p w14:paraId="2F883CC2" w14:textId="0766629E" w:rsidR="6C210A2C" w:rsidRDefault="6C210A2C" w:rsidP="3CC811FF">
      <w:pPr>
        <w:rPr>
          <w:rFonts w:ascii="Ayuthaya" w:hAnsi="Ayuthaya" w:cs="Ayuthaya"/>
          <w:lang w:val="en-GB"/>
        </w:rPr>
      </w:pPr>
      <w:proofErr w:type="spellStart"/>
      <w:r w:rsidRPr="3CC811FF">
        <w:rPr>
          <w:rFonts w:ascii="Ayuthaya" w:hAnsi="Ayuthaya" w:cs="Ayuthaya"/>
          <w:lang w:val="en-GB"/>
        </w:rPr>
        <w:t>oc</w:t>
      </w:r>
      <w:proofErr w:type="spellEnd"/>
      <w:r w:rsidRPr="3CC811FF">
        <w:rPr>
          <w:rFonts w:ascii="Ayuthaya" w:hAnsi="Ayuthaya" w:cs="Ayuthaya"/>
          <w:lang w:val="en-GB"/>
        </w:rPr>
        <w:t xml:space="preserve"> create -f </w:t>
      </w:r>
      <w:proofErr w:type="spellStart"/>
      <w:r w:rsidRPr="3CC811FF">
        <w:rPr>
          <w:rFonts w:ascii="Ayuthaya" w:hAnsi="Ayuthaya" w:cs="Ayuthaya"/>
          <w:lang w:val="en-GB"/>
        </w:rPr>
        <w:t>influxdb-</w:t>
      </w:r>
      <w:proofErr w:type="gramStart"/>
      <w:r w:rsidRPr="3CC811FF">
        <w:rPr>
          <w:rFonts w:ascii="Ayuthaya" w:hAnsi="Ayuthaya" w:cs="Ayuthaya"/>
          <w:lang w:val="en-GB"/>
        </w:rPr>
        <w:t>sec</w:t>
      </w:r>
      <w:r w:rsidR="7C175C3E" w:rsidRPr="3CC811FF">
        <w:rPr>
          <w:rFonts w:ascii="Ayuthaya" w:hAnsi="Ayuthaya" w:cs="Ayuthaya"/>
          <w:lang w:val="en-GB"/>
        </w:rPr>
        <w:t>ret</w:t>
      </w:r>
      <w:r w:rsidRPr="3CC811FF">
        <w:rPr>
          <w:rFonts w:ascii="Ayuthaya" w:hAnsi="Ayuthaya" w:cs="Ayuthaya"/>
          <w:lang w:val="en-GB"/>
        </w:rPr>
        <w:t>.yaml</w:t>
      </w:r>
      <w:proofErr w:type="spellEnd"/>
      <w:proofErr w:type="gramEnd"/>
    </w:p>
    <w:p w14:paraId="365CF986" w14:textId="7E6E757B" w:rsidR="3CC811FF" w:rsidRDefault="3CC811FF" w:rsidP="3CC811FF">
      <w:pPr>
        <w:rPr>
          <w:rFonts w:ascii="Ayuthaya" w:hAnsi="Ayuthaya" w:cs="Ayuthaya"/>
          <w:lang w:val="en-GB"/>
        </w:rPr>
      </w:pPr>
    </w:p>
    <w:p w14:paraId="2E639A3F" w14:textId="516A110C" w:rsidR="6C210A2C" w:rsidRDefault="6C210A2C" w:rsidP="3CC811FF">
      <w:pPr>
        <w:rPr>
          <w:b/>
          <w:bCs/>
          <w:sz w:val="28"/>
          <w:szCs w:val="28"/>
          <w:lang w:val="en-GB"/>
        </w:rPr>
      </w:pPr>
      <w:r w:rsidRPr="3CC811FF">
        <w:rPr>
          <w:b/>
          <w:bCs/>
          <w:sz w:val="28"/>
          <w:szCs w:val="28"/>
          <w:lang w:val="en-GB"/>
        </w:rPr>
        <w:t>Service creation command:</w:t>
      </w:r>
    </w:p>
    <w:p w14:paraId="08719AA4" w14:textId="1D755B74" w:rsidR="6C210A2C" w:rsidRDefault="6C210A2C" w:rsidP="3CC811FF">
      <w:pPr>
        <w:rPr>
          <w:rFonts w:ascii="Ayuthaya" w:hAnsi="Ayuthaya" w:cs="Ayuthaya"/>
          <w:lang w:val="en-GB"/>
        </w:rPr>
      </w:pPr>
      <w:proofErr w:type="spellStart"/>
      <w:r w:rsidRPr="3CC811FF">
        <w:rPr>
          <w:rFonts w:ascii="Ayuthaya" w:hAnsi="Ayuthaya" w:cs="Ayuthaya"/>
          <w:lang w:val="en-GB"/>
        </w:rPr>
        <w:t>oc</w:t>
      </w:r>
      <w:proofErr w:type="spellEnd"/>
      <w:r w:rsidRPr="3CC811FF">
        <w:rPr>
          <w:rFonts w:ascii="Ayuthaya" w:hAnsi="Ayuthaya" w:cs="Ayuthaya"/>
          <w:lang w:val="en-GB"/>
        </w:rPr>
        <w:t xml:space="preserve"> create -f </w:t>
      </w:r>
      <w:proofErr w:type="spellStart"/>
      <w:r w:rsidR="5338EFE5" w:rsidRPr="3CC811FF">
        <w:rPr>
          <w:rFonts w:ascii="Ayuthaya" w:hAnsi="Ayuthaya" w:cs="Ayuthaya"/>
          <w:lang w:val="en-GB"/>
        </w:rPr>
        <w:t>influxdb-</w:t>
      </w:r>
      <w:proofErr w:type="gramStart"/>
      <w:r w:rsidR="5338EFE5" w:rsidRPr="3CC811FF">
        <w:rPr>
          <w:rFonts w:ascii="Ayuthaya" w:hAnsi="Ayuthaya" w:cs="Ayuthaya"/>
          <w:lang w:val="en-GB"/>
        </w:rPr>
        <w:t>service</w:t>
      </w:r>
      <w:r w:rsidRPr="3CC811FF">
        <w:rPr>
          <w:rFonts w:ascii="Ayuthaya" w:hAnsi="Ayuthaya" w:cs="Ayuthaya"/>
          <w:lang w:val="en-GB"/>
        </w:rPr>
        <w:t>.yaml</w:t>
      </w:r>
      <w:proofErr w:type="spellEnd"/>
      <w:proofErr w:type="gramEnd"/>
    </w:p>
    <w:p w14:paraId="16CE93A1" w14:textId="436A8554" w:rsidR="3CC811FF" w:rsidRDefault="3CC811FF" w:rsidP="3CC811FF">
      <w:pPr>
        <w:rPr>
          <w:rFonts w:ascii="Ayuthaya" w:hAnsi="Ayuthaya" w:cs="Ayuthaya"/>
          <w:lang w:val="en-GB"/>
        </w:rPr>
      </w:pPr>
    </w:p>
    <w:p w14:paraId="1330F474" w14:textId="5D7DF46E" w:rsidR="6C210A2C" w:rsidRDefault="6C210A2C" w:rsidP="3CC811FF">
      <w:pPr>
        <w:rPr>
          <w:b/>
          <w:bCs/>
          <w:sz w:val="28"/>
          <w:szCs w:val="28"/>
          <w:lang w:val="en-GB"/>
        </w:rPr>
      </w:pPr>
      <w:r w:rsidRPr="3CC811FF">
        <w:rPr>
          <w:b/>
          <w:bCs/>
          <w:sz w:val="28"/>
          <w:szCs w:val="28"/>
          <w:lang w:val="en-GB"/>
        </w:rPr>
        <w:t>Route creation command:</w:t>
      </w:r>
    </w:p>
    <w:p w14:paraId="73511C95" w14:textId="520E9063" w:rsidR="6C210A2C" w:rsidRDefault="6C210A2C" w:rsidP="3CC811FF">
      <w:pPr>
        <w:rPr>
          <w:rFonts w:ascii="Ayuthaya" w:hAnsi="Ayuthaya" w:cs="Ayuthaya"/>
          <w:lang w:val="en-GB"/>
        </w:rPr>
      </w:pPr>
      <w:proofErr w:type="spellStart"/>
      <w:r w:rsidRPr="3CC811FF">
        <w:rPr>
          <w:rFonts w:ascii="Ayuthaya" w:hAnsi="Ayuthaya" w:cs="Ayuthaya"/>
          <w:lang w:val="en-GB"/>
        </w:rPr>
        <w:t>oc</w:t>
      </w:r>
      <w:proofErr w:type="spellEnd"/>
      <w:r w:rsidRPr="3CC811FF">
        <w:rPr>
          <w:rFonts w:ascii="Ayuthaya" w:hAnsi="Ayuthaya" w:cs="Ayuthaya"/>
          <w:lang w:val="en-GB"/>
        </w:rPr>
        <w:t xml:space="preserve"> create -f </w:t>
      </w:r>
      <w:proofErr w:type="spellStart"/>
      <w:r w:rsidR="3FC6EA41" w:rsidRPr="3CC811FF">
        <w:rPr>
          <w:rFonts w:ascii="Ayuthaya" w:hAnsi="Ayuthaya" w:cs="Ayuthaya"/>
          <w:lang w:val="en-GB"/>
        </w:rPr>
        <w:t>influxdb-</w:t>
      </w:r>
      <w:proofErr w:type="gramStart"/>
      <w:r w:rsidR="3FC6EA41" w:rsidRPr="3CC811FF">
        <w:rPr>
          <w:rFonts w:ascii="Ayuthaya" w:hAnsi="Ayuthaya" w:cs="Ayuthaya"/>
          <w:lang w:val="en-GB"/>
        </w:rPr>
        <w:t>route</w:t>
      </w:r>
      <w:r w:rsidRPr="3CC811FF">
        <w:rPr>
          <w:rFonts w:ascii="Ayuthaya" w:hAnsi="Ayuthaya" w:cs="Ayuthaya"/>
          <w:lang w:val="en-GB"/>
        </w:rPr>
        <w:t>.yaml</w:t>
      </w:r>
      <w:proofErr w:type="spellEnd"/>
      <w:proofErr w:type="gramEnd"/>
    </w:p>
    <w:p w14:paraId="1045416C" w14:textId="1838F33A" w:rsidR="3CC811FF" w:rsidRDefault="3CC811FF" w:rsidP="3CC811FF">
      <w:pPr>
        <w:rPr>
          <w:rFonts w:ascii="Ayuthaya" w:hAnsi="Ayuthaya" w:cs="Ayuthaya"/>
          <w:lang w:val="en-GB"/>
        </w:rPr>
      </w:pPr>
    </w:p>
    <w:p w14:paraId="2837A122" w14:textId="353C3911" w:rsidR="6C210A2C" w:rsidRDefault="6C210A2C" w:rsidP="3CC811FF">
      <w:pPr>
        <w:rPr>
          <w:b/>
          <w:bCs/>
          <w:sz w:val="28"/>
          <w:szCs w:val="28"/>
          <w:lang w:val="en-GB"/>
        </w:rPr>
      </w:pPr>
      <w:proofErr w:type="spellStart"/>
      <w:r w:rsidRPr="3CC811FF">
        <w:rPr>
          <w:b/>
          <w:bCs/>
          <w:sz w:val="28"/>
          <w:szCs w:val="28"/>
          <w:lang w:val="en-GB"/>
        </w:rPr>
        <w:t>PersistentVolumeClaim</w:t>
      </w:r>
      <w:proofErr w:type="spellEnd"/>
      <w:r w:rsidRPr="3CC811FF">
        <w:rPr>
          <w:b/>
          <w:bCs/>
          <w:sz w:val="28"/>
          <w:szCs w:val="28"/>
          <w:lang w:val="en-GB"/>
        </w:rPr>
        <w:t xml:space="preserve"> creation command (both)</w:t>
      </w:r>
    </w:p>
    <w:p w14:paraId="461550CF" w14:textId="196AC6AA" w:rsidR="6C210A2C" w:rsidRDefault="6C210A2C" w:rsidP="3CC811FF">
      <w:pPr>
        <w:rPr>
          <w:rFonts w:ascii="Ayuthaya" w:hAnsi="Ayuthaya" w:cs="Ayuthaya"/>
          <w:lang w:val="en-GB"/>
        </w:rPr>
      </w:pPr>
      <w:proofErr w:type="spellStart"/>
      <w:r w:rsidRPr="3CC811FF">
        <w:rPr>
          <w:rFonts w:ascii="Ayuthaya" w:hAnsi="Ayuthaya" w:cs="Ayuthaya"/>
          <w:lang w:val="en-GB"/>
        </w:rPr>
        <w:t>oc</w:t>
      </w:r>
      <w:proofErr w:type="spellEnd"/>
      <w:r w:rsidRPr="3CC811FF">
        <w:rPr>
          <w:rFonts w:ascii="Ayuthaya" w:hAnsi="Ayuthaya" w:cs="Ayuthaya"/>
          <w:lang w:val="en-GB"/>
        </w:rPr>
        <w:t xml:space="preserve"> create -f </w:t>
      </w:r>
      <w:proofErr w:type="spellStart"/>
      <w:r w:rsidR="306AC06D" w:rsidRPr="3CC811FF">
        <w:rPr>
          <w:rFonts w:ascii="Ayuthaya" w:hAnsi="Ayuthaya" w:cs="Ayuthaya"/>
          <w:lang w:val="en-GB"/>
        </w:rPr>
        <w:t>influxdb-</w:t>
      </w:r>
      <w:proofErr w:type="gramStart"/>
      <w:r w:rsidR="306AC06D" w:rsidRPr="3CC811FF">
        <w:rPr>
          <w:rFonts w:ascii="Ayuthaya" w:hAnsi="Ayuthaya" w:cs="Ayuthaya"/>
          <w:lang w:val="en-GB"/>
        </w:rPr>
        <w:t>pvc</w:t>
      </w:r>
      <w:r w:rsidRPr="3CC811FF">
        <w:rPr>
          <w:rFonts w:ascii="Ayuthaya" w:hAnsi="Ayuthaya" w:cs="Ayuthaya"/>
          <w:lang w:val="en-GB"/>
        </w:rPr>
        <w:t>.yaml</w:t>
      </w:r>
      <w:proofErr w:type="spellEnd"/>
      <w:proofErr w:type="gramEnd"/>
    </w:p>
    <w:p w14:paraId="7B6E02F9" w14:textId="4D8FFFAE" w:rsidR="3CC811FF" w:rsidRDefault="3CC811FF" w:rsidP="3CC811FF">
      <w:pPr>
        <w:rPr>
          <w:lang w:val="en-GB"/>
        </w:rPr>
      </w:pPr>
    </w:p>
    <w:p w14:paraId="39F64EC0" w14:textId="4FFF270C" w:rsidR="6C210A2C" w:rsidRDefault="6C210A2C" w:rsidP="3CC811FF">
      <w:pPr>
        <w:rPr>
          <w:b/>
          <w:bCs/>
          <w:sz w:val="28"/>
          <w:szCs w:val="28"/>
          <w:lang w:val="en-GB"/>
        </w:rPr>
      </w:pPr>
      <w:r w:rsidRPr="3CC811FF">
        <w:rPr>
          <w:b/>
          <w:bCs/>
          <w:sz w:val="28"/>
          <w:szCs w:val="28"/>
          <w:lang w:val="en-GB"/>
        </w:rPr>
        <w:t>Deployment creation command:</w:t>
      </w:r>
    </w:p>
    <w:p w14:paraId="266CDF91" w14:textId="03B128BB" w:rsidR="6C210A2C" w:rsidRDefault="6C210A2C" w:rsidP="3CC811FF">
      <w:pPr>
        <w:rPr>
          <w:rFonts w:ascii="Ayuthaya" w:hAnsi="Ayuthaya" w:cs="Ayuthaya"/>
          <w:lang w:val="en-GB"/>
        </w:rPr>
      </w:pPr>
      <w:proofErr w:type="spellStart"/>
      <w:r w:rsidRPr="3CC811FF">
        <w:rPr>
          <w:rFonts w:ascii="Ayuthaya" w:hAnsi="Ayuthaya" w:cs="Ayuthaya"/>
          <w:lang w:val="en-GB"/>
        </w:rPr>
        <w:t>oc</w:t>
      </w:r>
      <w:proofErr w:type="spellEnd"/>
      <w:r w:rsidRPr="3CC811FF">
        <w:rPr>
          <w:rFonts w:ascii="Ayuthaya" w:hAnsi="Ayuthaya" w:cs="Ayuthaya"/>
          <w:lang w:val="en-GB"/>
        </w:rPr>
        <w:t xml:space="preserve"> create -f</w:t>
      </w:r>
      <w:r w:rsidR="49E31FC7" w:rsidRPr="3CC811FF">
        <w:rPr>
          <w:rFonts w:ascii="Ayuthaya" w:hAnsi="Ayuthaya" w:cs="Ayuthaya"/>
          <w:lang w:val="en-GB"/>
        </w:rPr>
        <w:t xml:space="preserve"> </w:t>
      </w:r>
      <w:proofErr w:type="spellStart"/>
      <w:proofErr w:type="gramStart"/>
      <w:r w:rsidR="49E31FC7" w:rsidRPr="3CC811FF">
        <w:rPr>
          <w:rFonts w:ascii="Ayuthaya" w:hAnsi="Ayuthaya" w:cs="Ayuthaya"/>
          <w:lang w:val="en-GB"/>
        </w:rPr>
        <w:t>influxdb</w:t>
      </w:r>
      <w:r w:rsidRPr="3CC811FF">
        <w:rPr>
          <w:rFonts w:ascii="Ayuthaya" w:hAnsi="Ayuthaya" w:cs="Ayuthaya"/>
          <w:lang w:val="en-GB"/>
        </w:rPr>
        <w:t>.yaml</w:t>
      </w:r>
      <w:proofErr w:type="spellEnd"/>
      <w:proofErr w:type="gramEnd"/>
    </w:p>
    <w:p w14:paraId="2878A67A" w14:textId="0FB69F9C" w:rsidR="3CC811FF" w:rsidRDefault="3CC811FF" w:rsidP="3CC811FF">
      <w:pPr>
        <w:rPr>
          <w:lang w:val="en-GB"/>
        </w:rPr>
      </w:pPr>
    </w:p>
    <w:p w14:paraId="7D49ADEC" w14:textId="40FF5A37" w:rsidR="13911FE8" w:rsidRDefault="13911FE8" w:rsidP="3CC811FF">
      <w:pPr>
        <w:rPr>
          <w:lang w:val="en-GB"/>
        </w:rPr>
      </w:pPr>
      <w:r w:rsidRPr="3CC811FF">
        <w:rPr>
          <w:lang w:val="en-GB"/>
        </w:rPr>
        <w:t xml:space="preserve">After this, </w:t>
      </w:r>
      <w:proofErr w:type="spellStart"/>
      <w:r w:rsidRPr="3CC811FF">
        <w:rPr>
          <w:lang w:val="en-GB"/>
        </w:rPr>
        <w:t>InfluxDB</w:t>
      </w:r>
      <w:proofErr w:type="spellEnd"/>
      <w:r w:rsidRPr="3CC811FF">
        <w:rPr>
          <w:lang w:val="en-GB"/>
        </w:rPr>
        <w:t xml:space="preserve"> should be deployed.</w:t>
      </w:r>
    </w:p>
    <w:p w14:paraId="45259394" w14:textId="77777777" w:rsidR="00EF7141" w:rsidRDefault="00EF7141" w:rsidP="00285F1F">
      <w:pPr>
        <w:rPr>
          <w:lang w:val="en-GB"/>
        </w:rPr>
      </w:pPr>
    </w:p>
    <w:p w14:paraId="611F88C3" w14:textId="77777777" w:rsidR="00EF7141" w:rsidRDefault="00EF7141" w:rsidP="00285F1F">
      <w:pPr>
        <w:rPr>
          <w:lang w:val="en-GB"/>
        </w:rPr>
      </w:pPr>
    </w:p>
    <w:p w14:paraId="3981942B" w14:textId="77777777" w:rsidR="00EF7141" w:rsidRDefault="00EF7141" w:rsidP="00285F1F">
      <w:pPr>
        <w:rPr>
          <w:lang w:val="en-GB"/>
        </w:rPr>
      </w:pPr>
    </w:p>
    <w:p w14:paraId="09BA2543" w14:textId="77777777" w:rsidR="00EF7141" w:rsidRDefault="00EF7141" w:rsidP="00285F1F">
      <w:pPr>
        <w:rPr>
          <w:lang w:val="en-GB"/>
        </w:rPr>
      </w:pPr>
    </w:p>
    <w:p w14:paraId="7C42CD1F" w14:textId="77777777" w:rsidR="00EF7141" w:rsidRDefault="00EF7141" w:rsidP="00285F1F">
      <w:pPr>
        <w:rPr>
          <w:lang w:val="en-GB"/>
        </w:rPr>
      </w:pPr>
    </w:p>
    <w:p w14:paraId="65051F10" w14:textId="77777777" w:rsidR="00EF7141" w:rsidRDefault="00EF7141" w:rsidP="00285F1F">
      <w:pPr>
        <w:rPr>
          <w:lang w:val="en-GB"/>
        </w:rPr>
      </w:pPr>
    </w:p>
    <w:p w14:paraId="6FC9519E" w14:textId="77777777" w:rsidR="00EF7141" w:rsidRDefault="00EF7141" w:rsidP="00285F1F">
      <w:pPr>
        <w:rPr>
          <w:lang w:val="en-GB"/>
        </w:rPr>
      </w:pPr>
    </w:p>
    <w:p w14:paraId="3CEB842A" w14:textId="77777777" w:rsidR="00EF7141" w:rsidRDefault="00EF7141" w:rsidP="00285F1F">
      <w:pPr>
        <w:rPr>
          <w:lang w:val="en-GB"/>
        </w:rPr>
      </w:pPr>
    </w:p>
    <w:p w14:paraId="767AACF0" w14:textId="77777777" w:rsidR="00EF7141" w:rsidRDefault="00EF7141" w:rsidP="00285F1F">
      <w:pPr>
        <w:rPr>
          <w:lang w:val="en-GB"/>
        </w:rPr>
      </w:pPr>
    </w:p>
    <w:p w14:paraId="293353A7" w14:textId="77777777" w:rsidR="00EF7141" w:rsidRDefault="00EF7141" w:rsidP="00285F1F">
      <w:pPr>
        <w:rPr>
          <w:lang w:val="en-GB"/>
        </w:rPr>
      </w:pPr>
    </w:p>
    <w:p w14:paraId="3E885C7F" w14:textId="77777777" w:rsidR="00EF7141" w:rsidRDefault="00EF7141" w:rsidP="00285F1F">
      <w:pPr>
        <w:rPr>
          <w:lang w:val="en-GB"/>
        </w:rPr>
      </w:pPr>
    </w:p>
    <w:p w14:paraId="1C6547C2" w14:textId="77777777" w:rsidR="00EF7141" w:rsidRDefault="00EF7141" w:rsidP="00285F1F">
      <w:pPr>
        <w:rPr>
          <w:lang w:val="en-GB"/>
        </w:rPr>
      </w:pPr>
    </w:p>
    <w:p w14:paraId="3A0F69D6" w14:textId="77777777" w:rsidR="00EF7141" w:rsidRDefault="00EF7141" w:rsidP="00285F1F">
      <w:pPr>
        <w:rPr>
          <w:lang w:val="en-GB"/>
        </w:rPr>
      </w:pPr>
    </w:p>
    <w:p w14:paraId="6F519FB3" w14:textId="77777777" w:rsidR="00EF7141" w:rsidRDefault="00EF7141" w:rsidP="00285F1F">
      <w:pPr>
        <w:rPr>
          <w:lang w:val="en-GB"/>
        </w:rPr>
      </w:pPr>
    </w:p>
    <w:p w14:paraId="2B2774E4" w14:textId="77777777" w:rsidR="00EF7141" w:rsidRDefault="00EF7141" w:rsidP="00285F1F">
      <w:pPr>
        <w:rPr>
          <w:lang w:val="en-GB"/>
        </w:rPr>
      </w:pPr>
    </w:p>
    <w:p w14:paraId="01E47727" w14:textId="77777777" w:rsidR="00EF7141" w:rsidRDefault="00EF7141" w:rsidP="00285F1F">
      <w:pPr>
        <w:rPr>
          <w:lang w:val="en-GB"/>
        </w:rPr>
      </w:pPr>
    </w:p>
    <w:p w14:paraId="24E580EB" w14:textId="77777777" w:rsidR="00EF7141" w:rsidRDefault="00EF7141" w:rsidP="00285F1F">
      <w:pPr>
        <w:rPr>
          <w:lang w:val="en-GB"/>
        </w:rPr>
      </w:pPr>
    </w:p>
    <w:p w14:paraId="092AE7DF" w14:textId="77777777" w:rsidR="00146329" w:rsidRDefault="00146329" w:rsidP="00285F1F">
      <w:pPr>
        <w:rPr>
          <w:lang w:val="en-GB"/>
        </w:rPr>
      </w:pPr>
    </w:p>
    <w:p w14:paraId="0B91B1F5" w14:textId="77777777" w:rsidR="00146329" w:rsidRDefault="00146329" w:rsidP="00285F1F">
      <w:pPr>
        <w:rPr>
          <w:lang w:val="en-GB"/>
        </w:rPr>
      </w:pPr>
    </w:p>
    <w:p w14:paraId="05306340" w14:textId="77777777" w:rsidR="00146329" w:rsidRDefault="00146329" w:rsidP="00285F1F">
      <w:pPr>
        <w:rPr>
          <w:lang w:val="en-GB"/>
        </w:rPr>
      </w:pPr>
    </w:p>
    <w:p w14:paraId="67B1AC81" w14:textId="77777777" w:rsidR="00146329" w:rsidRDefault="00146329" w:rsidP="00285F1F">
      <w:pPr>
        <w:rPr>
          <w:lang w:val="en-GB"/>
        </w:rPr>
      </w:pPr>
    </w:p>
    <w:p w14:paraId="476EC8D9" w14:textId="77E627F1" w:rsidR="00EF7141" w:rsidRPr="00285F1F" w:rsidRDefault="00EF7141" w:rsidP="0C5F677F">
      <w:pPr>
        <w:rPr>
          <w:lang w:val="en-GB"/>
        </w:rPr>
      </w:pPr>
    </w:p>
    <w:p w14:paraId="0B96656A" w14:textId="44BFE0F2" w:rsidR="00C17A3A" w:rsidRDefault="008F3207" w:rsidP="00C17A3A">
      <w:pPr>
        <w:pStyle w:val="Otsikko2"/>
        <w:rPr>
          <w:lang w:val="en-GB"/>
        </w:rPr>
      </w:pPr>
      <w:bookmarkStart w:id="14" w:name="_Toc196418693"/>
      <w:r w:rsidRPr="7CF37D78">
        <w:rPr>
          <w:lang w:val="en-GB"/>
        </w:rPr>
        <w:t>Grafana</w:t>
      </w:r>
      <w:bookmarkEnd w:id="14"/>
    </w:p>
    <w:p w14:paraId="32D12A90" w14:textId="27E084CA" w:rsidR="566AFAE7" w:rsidRDefault="566AFAE7" w:rsidP="0C5F677F">
      <w:pPr>
        <w:rPr>
          <w:lang w:val="en-GB"/>
        </w:rPr>
      </w:pPr>
      <w:r w:rsidRPr="0C5F677F">
        <w:rPr>
          <w:lang w:val="en-GB"/>
        </w:rPr>
        <w:t xml:space="preserve">Grafana consists of the following objects in </w:t>
      </w:r>
      <w:r w:rsidR="00146329">
        <w:rPr>
          <w:lang w:val="en-GB"/>
        </w:rPr>
        <w:t>R</w:t>
      </w:r>
      <w:r w:rsidRPr="0C5F677F">
        <w:rPr>
          <w:lang w:val="en-GB"/>
        </w:rPr>
        <w:t>ahti2 environment:</w:t>
      </w:r>
    </w:p>
    <w:p w14:paraId="1C1525DF" w14:textId="7C71E820" w:rsidR="0CCC24D9" w:rsidRDefault="0CCC24D9" w:rsidP="0C5F677F">
      <w:pPr>
        <w:pStyle w:val="Luettelokappale"/>
        <w:numPr>
          <w:ilvl w:val="0"/>
          <w:numId w:val="1"/>
        </w:numPr>
        <w:rPr>
          <w:lang w:val="en-GB"/>
        </w:rPr>
      </w:pPr>
      <w:r w:rsidRPr="0C5F677F">
        <w:rPr>
          <w:lang w:val="en-GB"/>
        </w:rPr>
        <w:t>Secret (S</w:t>
      </w:r>
      <w:r w:rsidR="503C9BCA" w:rsidRPr="0C5F677F">
        <w:rPr>
          <w:lang w:val="en-GB"/>
        </w:rPr>
        <w:t>tores confidential setup parameters such as username and password)</w:t>
      </w:r>
    </w:p>
    <w:p w14:paraId="23458908" w14:textId="2F3F4DA2" w:rsidR="0CCC24D9" w:rsidRDefault="0CCC24D9" w:rsidP="0C5F677F">
      <w:pPr>
        <w:pStyle w:val="Luettelokappale"/>
        <w:numPr>
          <w:ilvl w:val="0"/>
          <w:numId w:val="1"/>
        </w:numPr>
        <w:rPr>
          <w:lang w:val="en-GB"/>
        </w:rPr>
      </w:pPr>
      <w:proofErr w:type="spellStart"/>
      <w:r w:rsidRPr="0C5F677F">
        <w:rPr>
          <w:lang w:val="en-GB"/>
        </w:rPr>
        <w:t>PersistentVolumeClaim</w:t>
      </w:r>
      <w:proofErr w:type="spellEnd"/>
      <w:r w:rsidR="23F8D1FA" w:rsidRPr="0C5F677F">
        <w:rPr>
          <w:lang w:val="en-GB"/>
        </w:rPr>
        <w:t xml:space="preserve"> (Save Grafana data between restarts)</w:t>
      </w:r>
    </w:p>
    <w:p w14:paraId="341F00E2" w14:textId="6EF680D1" w:rsidR="0CCC24D9" w:rsidRDefault="0CCC24D9" w:rsidP="0C5F677F">
      <w:pPr>
        <w:pStyle w:val="Luettelokappale"/>
        <w:numPr>
          <w:ilvl w:val="0"/>
          <w:numId w:val="1"/>
        </w:numPr>
        <w:rPr>
          <w:lang w:val="en-GB"/>
        </w:rPr>
      </w:pPr>
      <w:r w:rsidRPr="0C5F677F">
        <w:rPr>
          <w:lang w:val="en-GB"/>
        </w:rPr>
        <w:t>Service</w:t>
      </w:r>
      <w:r w:rsidR="0CA7B1E8" w:rsidRPr="0C5F677F">
        <w:rPr>
          <w:lang w:val="en-GB"/>
        </w:rPr>
        <w:t xml:space="preserve"> (Exposes Grafana pod for other objects)</w:t>
      </w:r>
    </w:p>
    <w:p w14:paraId="13D93056" w14:textId="4271AE4A" w:rsidR="0CCC24D9" w:rsidRDefault="0CCC24D9" w:rsidP="0C5F677F">
      <w:pPr>
        <w:pStyle w:val="Luettelokappale"/>
        <w:numPr>
          <w:ilvl w:val="0"/>
          <w:numId w:val="1"/>
        </w:numPr>
        <w:rPr>
          <w:lang w:val="en-GB"/>
        </w:rPr>
      </w:pPr>
      <w:r w:rsidRPr="0C5F677F">
        <w:rPr>
          <w:lang w:val="en-GB"/>
        </w:rPr>
        <w:t>Route</w:t>
      </w:r>
      <w:r w:rsidR="4D93C948" w:rsidRPr="0C5F677F">
        <w:rPr>
          <w:lang w:val="en-GB"/>
        </w:rPr>
        <w:t xml:space="preserve"> (Exposes Grafana </w:t>
      </w:r>
      <w:r w:rsidR="005E501E">
        <w:rPr>
          <w:lang w:val="en-GB"/>
        </w:rPr>
        <w:t>service</w:t>
      </w:r>
      <w:r w:rsidR="4D93C948" w:rsidRPr="0C5F677F">
        <w:rPr>
          <w:lang w:val="en-GB"/>
        </w:rPr>
        <w:t xml:space="preserve"> to </w:t>
      </w:r>
      <w:r w:rsidR="005E501E">
        <w:rPr>
          <w:lang w:val="en-GB"/>
        </w:rPr>
        <w:t>external</w:t>
      </w:r>
      <w:r w:rsidR="4D93C948" w:rsidRPr="0C5F677F">
        <w:rPr>
          <w:lang w:val="en-GB"/>
        </w:rPr>
        <w:t xml:space="preserve"> network)</w:t>
      </w:r>
    </w:p>
    <w:p w14:paraId="38BFAE78" w14:textId="4EB74725" w:rsidR="0CCC24D9" w:rsidRDefault="0CCC24D9" w:rsidP="0C5F677F">
      <w:pPr>
        <w:pStyle w:val="Luettelokappale"/>
        <w:numPr>
          <w:ilvl w:val="0"/>
          <w:numId w:val="1"/>
        </w:numPr>
        <w:rPr>
          <w:lang w:val="en-GB"/>
        </w:rPr>
      </w:pPr>
      <w:r w:rsidRPr="0C5F677F">
        <w:rPr>
          <w:lang w:val="en-GB"/>
        </w:rPr>
        <w:t>Deployment</w:t>
      </w:r>
      <w:r w:rsidR="0F108CC6" w:rsidRPr="0C5F677F">
        <w:rPr>
          <w:lang w:val="en-GB"/>
        </w:rPr>
        <w:t xml:space="preserve"> (Manages the lifecycle of the Grafana pod)</w:t>
      </w:r>
    </w:p>
    <w:p w14:paraId="0A54C153" w14:textId="34268CC4" w:rsidR="1B08F441" w:rsidRDefault="1B08F441" w:rsidP="0C5F677F">
      <w:pPr>
        <w:rPr>
          <w:lang w:val="en-GB"/>
        </w:rPr>
      </w:pPr>
      <w:r w:rsidRPr="0C5F677F">
        <w:rPr>
          <w:lang w:val="en-GB"/>
        </w:rPr>
        <w:t>Grafana dashboards and settings are saved permanently via P</w:t>
      </w:r>
      <w:r w:rsidR="13C27963" w:rsidRPr="0C5F677F">
        <w:rPr>
          <w:lang w:val="en-GB"/>
        </w:rPr>
        <w:t>VC</w:t>
      </w:r>
      <w:r w:rsidRPr="0C5F677F">
        <w:rPr>
          <w:lang w:val="en-GB"/>
        </w:rPr>
        <w:t>.</w:t>
      </w:r>
    </w:p>
    <w:p w14:paraId="2BBCAA0E" w14:textId="690EC3DB" w:rsidR="0C5F677F" w:rsidRDefault="0C5F677F" w:rsidP="0C5F677F">
      <w:pPr>
        <w:rPr>
          <w:lang w:val="en-GB"/>
        </w:rPr>
      </w:pPr>
    </w:p>
    <w:p w14:paraId="65EB277A" w14:textId="7FE4D0A6" w:rsidR="7AD08B78" w:rsidRDefault="7AD08B78" w:rsidP="0C5F677F">
      <w:pPr>
        <w:rPr>
          <w:b/>
          <w:bCs/>
          <w:sz w:val="28"/>
          <w:szCs w:val="28"/>
          <w:lang w:val="en-GB"/>
        </w:rPr>
      </w:pPr>
      <w:r w:rsidRPr="0C5F677F">
        <w:rPr>
          <w:b/>
          <w:bCs/>
          <w:sz w:val="28"/>
          <w:szCs w:val="28"/>
          <w:lang w:val="en-GB"/>
        </w:rPr>
        <w:t>Secret creation command:</w:t>
      </w:r>
    </w:p>
    <w:p w14:paraId="145A6F59" w14:textId="2AE53647" w:rsidR="6A536664" w:rsidRPr="00904DAC" w:rsidRDefault="6A536664" w:rsidP="0C5F677F">
      <w:pPr>
        <w:rPr>
          <w:rFonts w:ascii="Ayuthaya" w:hAnsi="Ayuthaya" w:cs="Ayuthaya" w:hint="cs"/>
          <w:lang w:val="en-GB"/>
        </w:rPr>
      </w:pPr>
      <w:proofErr w:type="spellStart"/>
      <w:r w:rsidRPr="00904DAC">
        <w:rPr>
          <w:rFonts w:ascii="Ayuthaya" w:hAnsi="Ayuthaya" w:cs="Ayuthaya" w:hint="cs"/>
          <w:lang w:val="en-GB"/>
        </w:rPr>
        <w:t>oc</w:t>
      </w:r>
      <w:proofErr w:type="spellEnd"/>
      <w:r w:rsidRPr="00904DAC">
        <w:rPr>
          <w:rFonts w:ascii="Ayuthaya" w:hAnsi="Ayuthaya" w:cs="Ayuthaya" w:hint="cs"/>
          <w:lang w:val="en-GB"/>
        </w:rPr>
        <w:t xml:space="preserve"> create -f </w:t>
      </w:r>
      <w:proofErr w:type="spellStart"/>
      <w:r w:rsidRPr="00904DAC">
        <w:rPr>
          <w:rFonts w:ascii="Ayuthaya" w:hAnsi="Ayuthaya" w:cs="Ayuthaya" w:hint="cs"/>
          <w:lang w:val="en-GB"/>
        </w:rPr>
        <w:t>grafana-</w:t>
      </w:r>
      <w:proofErr w:type="gramStart"/>
      <w:r w:rsidRPr="00904DAC">
        <w:rPr>
          <w:rFonts w:ascii="Ayuthaya" w:hAnsi="Ayuthaya" w:cs="Ayuthaya" w:hint="cs"/>
          <w:lang w:val="en-GB"/>
        </w:rPr>
        <w:t>secret.yaml</w:t>
      </w:r>
      <w:proofErr w:type="spellEnd"/>
      <w:proofErr w:type="gramEnd"/>
    </w:p>
    <w:p w14:paraId="132320E8" w14:textId="6FADC05F" w:rsidR="0C5F677F" w:rsidRDefault="0C5F677F" w:rsidP="0C5F677F">
      <w:pPr>
        <w:rPr>
          <w:b/>
          <w:bCs/>
          <w:lang w:val="en-GB"/>
        </w:rPr>
      </w:pPr>
    </w:p>
    <w:p w14:paraId="54519447" w14:textId="1059AE86" w:rsidR="6A536664" w:rsidRDefault="6A536664" w:rsidP="0C5F677F">
      <w:pPr>
        <w:rPr>
          <w:b/>
          <w:bCs/>
          <w:sz w:val="28"/>
          <w:szCs w:val="28"/>
          <w:lang w:val="en-GB"/>
        </w:rPr>
      </w:pPr>
      <w:proofErr w:type="spellStart"/>
      <w:r w:rsidRPr="0C5F677F">
        <w:rPr>
          <w:b/>
          <w:bCs/>
          <w:sz w:val="28"/>
          <w:szCs w:val="28"/>
          <w:lang w:val="en-GB"/>
        </w:rPr>
        <w:t>Persisten</w:t>
      </w:r>
      <w:r w:rsidR="7AD08B78" w:rsidRPr="0C5F677F">
        <w:rPr>
          <w:b/>
          <w:bCs/>
          <w:sz w:val="28"/>
          <w:szCs w:val="28"/>
          <w:lang w:val="en-GB"/>
        </w:rPr>
        <w:t>t</w:t>
      </w:r>
      <w:r w:rsidR="2BB82810" w:rsidRPr="0C5F677F">
        <w:rPr>
          <w:b/>
          <w:bCs/>
          <w:sz w:val="28"/>
          <w:szCs w:val="28"/>
          <w:lang w:val="en-GB"/>
        </w:rPr>
        <w:t>VolumeClaim</w:t>
      </w:r>
      <w:proofErr w:type="spellEnd"/>
      <w:r w:rsidR="2BB82810" w:rsidRPr="0C5F677F">
        <w:rPr>
          <w:b/>
          <w:bCs/>
          <w:sz w:val="28"/>
          <w:szCs w:val="28"/>
          <w:lang w:val="en-GB"/>
        </w:rPr>
        <w:t xml:space="preserve"> </w:t>
      </w:r>
      <w:r w:rsidR="7AD08B78" w:rsidRPr="0C5F677F">
        <w:rPr>
          <w:b/>
          <w:bCs/>
          <w:sz w:val="28"/>
          <w:szCs w:val="28"/>
          <w:lang w:val="en-GB"/>
        </w:rPr>
        <w:t>creation command:</w:t>
      </w:r>
    </w:p>
    <w:p w14:paraId="751EE07F" w14:textId="6583FF80" w:rsidR="2DF2568F" w:rsidRPr="00904DAC" w:rsidRDefault="2DF2568F" w:rsidP="0C5F677F">
      <w:pPr>
        <w:rPr>
          <w:rFonts w:ascii="Ayuthaya" w:hAnsi="Ayuthaya" w:cs="Ayuthaya" w:hint="cs"/>
          <w:lang w:val="en-GB"/>
        </w:rPr>
      </w:pPr>
      <w:proofErr w:type="spellStart"/>
      <w:r w:rsidRPr="00904DAC">
        <w:rPr>
          <w:rFonts w:ascii="Ayuthaya" w:hAnsi="Ayuthaya" w:cs="Ayuthaya" w:hint="cs"/>
          <w:lang w:val="en-GB"/>
        </w:rPr>
        <w:t>oc</w:t>
      </w:r>
      <w:proofErr w:type="spellEnd"/>
      <w:r w:rsidRPr="00904DAC">
        <w:rPr>
          <w:rFonts w:ascii="Ayuthaya" w:hAnsi="Ayuthaya" w:cs="Ayuthaya" w:hint="cs"/>
          <w:lang w:val="en-GB"/>
        </w:rPr>
        <w:t xml:space="preserve"> create -f </w:t>
      </w:r>
      <w:proofErr w:type="spellStart"/>
      <w:r w:rsidRPr="00904DAC">
        <w:rPr>
          <w:rFonts w:ascii="Ayuthaya" w:hAnsi="Ayuthaya" w:cs="Ayuthaya" w:hint="cs"/>
          <w:lang w:val="en-GB"/>
        </w:rPr>
        <w:t>grafana-</w:t>
      </w:r>
      <w:proofErr w:type="gramStart"/>
      <w:r w:rsidRPr="00904DAC">
        <w:rPr>
          <w:rFonts w:ascii="Ayuthaya" w:hAnsi="Ayuthaya" w:cs="Ayuthaya" w:hint="cs"/>
          <w:lang w:val="en-GB"/>
        </w:rPr>
        <w:t>pvc.yaml</w:t>
      </w:r>
      <w:proofErr w:type="spellEnd"/>
      <w:proofErr w:type="gramEnd"/>
    </w:p>
    <w:p w14:paraId="16731248" w14:textId="5509563D" w:rsidR="0C5F677F" w:rsidRDefault="0C5F677F" w:rsidP="0C5F677F">
      <w:pPr>
        <w:rPr>
          <w:b/>
          <w:bCs/>
          <w:lang w:val="en-GB"/>
        </w:rPr>
      </w:pPr>
    </w:p>
    <w:p w14:paraId="4E752D93" w14:textId="4C7C26D2" w:rsidR="25C222BE" w:rsidRDefault="25C222BE" w:rsidP="0C5F677F">
      <w:pPr>
        <w:rPr>
          <w:b/>
          <w:bCs/>
          <w:sz w:val="28"/>
          <w:szCs w:val="28"/>
          <w:lang w:val="en-GB"/>
        </w:rPr>
      </w:pPr>
      <w:r w:rsidRPr="0C5F677F">
        <w:rPr>
          <w:b/>
          <w:bCs/>
          <w:sz w:val="28"/>
          <w:szCs w:val="28"/>
          <w:lang w:val="en-GB"/>
        </w:rPr>
        <w:t>S</w:t>
      </w:r>
      <w:r w:rsidR="2DF2568F" w:rsidRPr="0C5F677F">
        <w:rPr>
          <w:b/>
          <w:bCs/>
          <w:sz w:val="28"/>
          <w:szCs w:val="28"/>
          <w:lang w:val="en-GB"/>
        </w:rPr>
        <w:t>ervice</w:t>
      </w:r>
      <w:r w:rsidR="7AD08B78" w:rsidRPr="0C5F677F">
        <w:rPr>
          <w:b/>
          <w:bCs/>
          <w:sz w:val="28"/>
          <w:szCs w:val="28"/>
          <w:lang w:val="en-GB"/>
        </w:rPr>
        <w:t xml:space="preserve"> creation command:</w:t>
      </w:r>
    </w:p>
    <w:p w14:paraId="7B14D67B" w14:textId="518FE926" w:rsidR="35F8392F" w:rsidRPr="00904DAC" w:rsidRDefault="35F8392F" w:rsidP="0C5F677F">
      <w:pPr>
        <w:rPr>
          <w:rFonts w:ascii="Ayuthaya" w:hAnsi="Ayuthaya" w:cs="Ayuthaya" w:hint="cs"/>
          <w:lang w:val="en-GB"/>
        </w:rPr>
      </w:pPr>
      <w:proofErr w:type="spellStart"/>
      <w:r w:rsidRPr="00904DAC">
        <w:rPr>
          <w:rFonts w:ascii="Ayuthaya" w:hAnsi="Ayuthaya" w:cs="Ayuthaya" w:hint="cs"/>
          <w:lang w:val="en-GB"/>
        </w:rPr>
        <w:t>oc</w:t>
      </w:r>
      <w:proofErr w:type="spellEnd"/>
      <w:r w:rsidRPr="00904DAC">
        <w:rPr>
          <w:rFonts w:ascii="Ayuthaya" w:hAnsi="Ayuthaya" w:cs="Ayuthaya" w:hint="cs"/>
          <w:lang w:val="en-GB"/>
        </w:rPr>
        <w:t xml:space="preserve"> create -f </w:t>
      </w:r>
      <w:proofErr w:type="spellStart"/>
      <w:r w:rsidRPr="00904DAC">
        <w:rPr>
          <w:rFonts w:ascii="Ayuthaya" w:hAnsi="Ayuthaya" w:cs="Ayuthaya" w:hint="cs"/>
          <w:lang w:val="en-GB"/>
        </w:rPr>
        <w:t>grafana-</w:t>
      </w:r>
      <w:proofErr w:type="gramStart"/>
      <w:r w:rsidRPr="00904DAC">
        <w:rPr>
          <w:rFonts w:ascii="Ayuthaya" w:hAnsi="Ayuthaya" w:cs="Ayuthaya" w:hint="cs"/>
          <w:lang w:val="en-GB"/>
        </w:rPr>
        <w:t>service.yaml</w:t>
      </w:r>
      <w:proofErr w:type="spellEnd"/>
      <w:proofErr w:type="gramEnd"/>
    </w:p>
    <w:p w14:paraId="15F2E5FE" w14:textId="454DC337" w:rsidR="0C5F677F" w:rsidRDefault="0C5F677F" w:rsidP="0C5F677F">
      <w:pPr>
        <w:rPr>
          <w:lang w:val="en-GB"/>
        </w:rPr>
      </w:pPr>
    </w:p>
    <w:p w14:paraId="1734A97D" w14:textId="0D8C5ED6" w:rsidR="35F8392F" w:rsidRDefault="35F8392F" w:rsidP="0C5F677F">
      <w:pPr>
        <w:rPr>
          <w:b/>
          <w:bCs/>
          <w:sz w:val="28"/>
          <w:szCs w:val="28"/>
          <w:lang w:val="en-GB"/>
        </w:rPr>
      </w:pPr>
      <w:r w:rsidRPr="0C5F677F">
        <w:rPr>
          <w:b/>
          <w:bCs/>
          <w:sz w:val="28"/>
          <w:szCs w:val="28"/>
          <w:lang w:val="en-GB"/>
        </w:rPr>
        <w:t>Route</w:t>
      </w:r>
      <w:r w:rsidR="7AD08B78" w:rsidRPr="0C5F677F">
        <w:rPr>
          <w:b/>
          <w:bCs/>
          <w:sz w:val="28"/>
          <w:szCs w:val="28"/>
          <w:lang w:val="en-GB"/>
        </w:rPr>
        <w:t xml:space="preserve"> creation command:</w:t>
      </w:r>
    </w:p>
    <w:p w14:paraId="6D3F8C9F" w14:textId="187AAB88" w:rsidR="44D87CE8" w:rsidRPr="00904DAC" w:rsidRDefault="44D87CE8" w:rsidP="0C5F677F">
      <w:pPr>
        <w:rPr>
          <w:rFonts w:ascii="Ayuthaya" w:hAnsi="Ayuthaya" w:cs="Ayuthaya" w:hint="cs"/>
          <w:lang w:val="en-GB"/>
        </w:rPr>
      </w:pPr>
      <w:proofErr w:type="spellStart"/>
      <w:r w:rsidRPr="00904DAC">
        <w:rPr>
          <w:rFonts w:ascii="Ayuthaya" w:hAnsi="Ayuthaya" w:cs="Ayuthaya" w:hint="cs"/>
          <w:lang w:val="en-GB"/>
        </w:rPr>
        <w:t>oc</w:t>
      </w:r>
      <w:proofErr w:type="spellEnd"/>
      <w:r w:rsidRPr="00904DAC">
        <w:rPr>
          <w:rFonts w:ascii="Ayuthaya" w:hAnsi="Ayuthaya" w:cs="Ayuthaya" w:hint="cs"/>
          <w:lang w:val="en-GB"/>
        </w:rPr>
        <w:t xml:space="preserve"> create -f </w:t>
      </w:r>
      <w:proofErr w:type="spellStart"/>
      <w:r w:rsidRPr="00904DAC">
        <w:rPr>
          <w:rFonts w:ascii="Ayuthaya" w:hAnsi="Ayuthaya" w:cs="Ayuthaya" w:hint="cs"/>
          <w:lang w:val="en-GB"/>
        </w:rPr>
        <w:t>grafana-</w:t>
      </w:r>
      <w:proofErr w:type="gramStart"/>
      <w:r w:rsidRPr="00904DAC">
        <w:rPr>
          <w:rFonts w:ascii="Ayuthaya" w:hAnsi="Ayuthaya" w:cs="Ayuthaya" w:hint="cs"/>
          <w:lang w:val="en-GB"/>
        </w:rPr>
        <w:t>route.yaml</w:t>
      </w:r>
      <w:proofErr w:type="spellEnd"/>
      <w:proofErr w:type="gramEnd"/>
    </w:p>
    <w:p w14:paraId="7D869819" w14:textId="4BF76F6D" w:rsidR="0C5F677F" w:rsidRDefault="0C5F677F" w:rsidP="0C5F677F">
      <w:pPr>
        <w:rPr>
          <w:b/>
          <w:bCs/>
          <w:lang w:val="en-GB"/>
        </w:rPr>
      </w:pPr>
    </w:p>
    <w:p w14:paraId="0CF292EE" w14:textId="73EB81C2" w:rsidR="44D87CE8" w:rsidRDefault="44D87CE8" w:rsidP="0C5F677F">
      <w:pPr>
        <w:rPr>
          <w:b/>
          <w:bCs/>
          <w:sz w:val="28"/>
          <w:szCs w:val="28"/>
          <w:lang w:val="en-GB"/>
        </w:rPr>
      </w:pPr>
      <w:r w:rsidRPr="0C5F677F">
        <w:rPr>
          <w:b/>
          <w:bCs/>
          <w:sz w:val="28"/>
          <w:szCs w:val="28"/>
          <w:lang w:val="en-GB"/>
        </w:rPr>
        <w:t xml:space="preserve">Deployment </w:t>
      </w:r>
      <w:r w:rsidR="7AD08B78" w:rsidRPr="0C5F677F">
        <w:rPr>
          <w:b/>
          <w:bCs/>
          <w:sz w:val="28"/>
          <w:szCs w:val="28"/>
          <w:lang w:val="en-GB"/>
        </w:rPr>
        <w:t>creation command:</w:t>
      </w:r>
    </w:p>
    <w:p w14:paraId="51EE0497" w14:textId="291D876A" w:rsidR="013DE79A" w:rsidRPr="00904DAC" w:rsidRDefault="013DE79A" w:rsidP="0C5F677F">
      <w:pPr>
        <w:rPr>
          <w:rFonts w:ascii="Ayuthaya" w:hAnsi="Ayuthaya" w:cs="Ayuthaya" w:hint="cs"/>
          <w:lang w:val="en-GB"/>
        </w:rPr>
      </w:pPr>
      <w:proofErr w:type="spellStart"/>
      <w:r w:rsidRPr="00904DAC">
        <w:rPr>
          <w:rFonts w:ascii="Ayuthaya" w:hAnsi="Ayuthaya" w:cs="Ayuthaya" w:hint="cs"/>
          <w:lang w:val="en-GB"/>
        </w:rPr>
        <w:t>oc</w:t>
      </w:r>
      <w:proofErr w:type="spellEnd"/>
      <w:r w:rsidRPr="00904DAC">
        <w:rPr>
          <w:rFonts w:ascii="Ayuthaya" w:hAnsi="Ayuthaya" w:cs="Ayuthaya" w:hint="cs"/>
          <w:lang w:val="en-GB"/>
        </w:rPr>
        <w:t xml:space="preserve"> create -f </w:t>
      </w:r>
      <w:proofErr w:type="spellStart"/>
      <w:r w:rsidRPr="00904DAC">
        <w:rPr>
          <w:rFonts w:ascii="Ayuthaya" w:hAnsi="Ayuthaya" w:cs="Ayuthaya" w:hint="cs"/>
          <w:lang w:val="en-GB"/>
        </w:rPr>
        <w:t>grafana-</w:t>
      </w:r>
      <w:proofErr w:type="gramStart"/>
      <w:r w:rsidRPr="00904DAC">
        <w:rPr>
          <w:rFonts w:ascii="Ayuthaya" w:hAnsi="Ayuthaya" w:cs="Ayuthaya" w:hint="cs"/>
          <w:lang w:val="en-GB"/>
        </w:rPr>
        <w:t>deployment.yaml</w:t>
      </w:r>
      <w:proofErr w:type="spellEnd"/>
      <w:proofErr w:type="gramEnd"/>
    </w:p>
    <w:p w14:paraId="6EEC72B1" w14:textId="3A4721E7" w:rsidR="0C5F677F" w:rsidRDefault="0C5F677F" w:rsidP="0C5F677F">
      <w:pPr>
        <w:rPr>
          <w:b/>
          <w:bCs/>
          <w:lang w:val="en-GB"/>
        </w:rPr>
      </w:pPr>
    </w:p>
    <w:p w14:paraId="45F80155" w14:textId="18870962" w:rsidR="537CC3AD" w:rsidRDefault="537CC3AD" w:rsidP="0C5F677F">
      <w:pPr>
        <w:rPr>
          <w:lang w:val="en-GB"/>
        </w:rPr>
      </w:pPr>
      <w:r w:rsidRPr="0C5F677F">
        <w:rPr>
          <w:lang w:val="en-GB"/>
        </w:rPr>
        <w:t>After this, Grafana should be deployed.</w:t>
      </w:r>
    </w:p>
    <w:p w14:paraId="55C90A25" w14:textId="1722F57A" w:rsidR="0C5F677F" w:rsidRDefault="0C5F677F" w:rsidP="0C5F677F">
      <w:pPr>
        <w:rPr>
          <w:lang w:val="en-GB"/>
        </w:rPr>
      </w:pPr>
    </w:p>
    <w:p w14:paraId="6F04DCCA" w14:textId="77777777" w:rsidR="0097746E" w:rsidRDefault="0097746E" w:rsidP="0097746E">
      <w:pPr>
        <w:rPr>
          <w:lang w:val="en-GB"/>
        </w:rPr>
      </w:pPr>
    </w:p>
    <w:p w14:paraId="5B3619CE" w14:textId="77777777" w:rsidR="00285F1F" w:rsidRDefault="00285F1F" w:rsidP="0097746E">
      <w:pPr>
        <w:rPr>
          <w:lang w:val="en-GB"/>
        </w:rPr>
      </w:pPr>
    </w:p>
    <w:p w14:paraId="2DE524E6" w14:textId="77777777" w:rsidR="00285F1F" w:rsidRDefault="00285F1F" w:rsidP="0097746E">
      <w:pPr>
        <w:rPr>
          <w:lang w:val="en-GB"/>
        </w:rPr>
      </w:pPr>
    </w:p>
    <w:p w14:paraId="52C06C63" w14:textId="001C0BD8" w:rsidR="00370FCD" w:rsidRPr="00E37C54" w:rsidRDefault="00EF7141" w:rsidP="00370FCD">
      <w:pPr>
        <w:pStyle w:val="Otsikko2"/>
        <w:rPr>
          <w:lang w:val="en-GB"/>
        </w:rPr>
      </w:pPr>
      <w:r>
        <w:rPr>
          <w:lang w:val="en-GB"/>
        </w:rPr>
        <w:t xml:space="preserve"> </w:t>
      </w:r>
      <w:bookmarkStart w:id="15" w:name="_Toc196418694"/>
      <w:r w:rsidR="00370FCD">
        <w:rPr>
          <w:lang w:val="en-GB"/>
        </w:rPr>
        <w:t>OpenStreetMap</w:t>
      </w:r>
      <w:bookmarkEnd w:id="15"/>
      <w:r w:rsidR="00370FCD">
        <w:rPr>
          <w:lang w:val="en-GB"/>
        </w:rPr>
        <w:t xml:space="preserve"> </w:t>
      </w:r>
    </w:p>
    <w:p w14:paraId="2E162339" w14:textId="283ECCE8" w:rsidR="00370FCD" w:rsidRDefault="00E37C54" w:rsidP="00370FCD">
      <w:pPr>
        <w:rPr>
          <w:lang w:val="en-GB"/>
        </w:rPr>
      </w:pPr>
      <w:r w:rsidRPr="00E37C54">
        <w:rPr>
          <w:lang w:val="en-GB"/>
        </w:rPr>
        <w:t xml:space="preserve">OpenStreetMap is the </w:t>
      </w:r>
      <w:r>
        <w:rPr>
          <w:lang w:val="en-GB"/>
        </w:rPr>
        <w:t>solution</w:t>
      </w:r>
      <w:r w:rsidRPr="00E37C54">
        <w:rPr>
          <w:lang w:val="en-GB"/>
        </w:rPr>
        <w:t xml:space="preserve"> of the previous </w:t>
      </w:r>
      <w:proofErr w:type="spellStart"/>
      <w:r w:rsidRPr="00E37C54">
        <w:rPr>
          <w:lang w:val="en-GB"/>
        </w:rPr>
        <w:t>ConnectiCar</w:t>
      </w:r>
      <w:proofErr w:type="spellEnd"/>
      <w:r w:rsidRPr="00E37C54">
        <w:rPr>
          <w:lang w:val="en-GB"/>
        </w:rPr>
        <w:t xml:space="preserve"> V1 group, and no changes have been made except for transferring it to a new</w:t>
      </w:r>
      <w:r>
        <w:rPr>
          <w:lang w:val="en-GB"/>
        </w:rPr>
        <w:t xml:space="preserve"> </w:t>
      </w:r>
      <w:proofErr w:type="spellStart"/>
      <w:r>
        <w:rPr>
          <w:lang w:val="en-GB"/>
        </w:rPr>
        <w:t>Github</w:t>
      </w:r>
      <w:proofErr w:type="spellEnd"/>
      <w:r w:rsidRPr="00E37C54">
        <w:rPr>
          <w:lang w:val="en-GB"/>
        </w:rPr>
        <w:t xml:space="preserve"> repository managed by the customer and ensuring compatibility with the current </w:t>
      </w:r>
      <w:proofErr w:type="spellStart"/>
      <w:r w:rsidRPr="00E37C54">
        <w:rPr>
          <w:lang w:val="en-GB"/>
        </w:rPr>
        <w:t>InfluxDB</w:t>
      </w:r>
      <w:proofErr w:type="spellEnd"/>
      <w:r w:rsidRPr="00E37C54">
        <w:rPr>
          <w:lang w:val="en-GB"/>
        </w:rPr>
        <w:t xml:space="preserve"> configuration. This was achieved by removing the previous hardcoded values and modifying the Rahti2 configuration so that all organization and bucket settings are automatically retrieved from the default </w:t>
      </w:r>
      <w:proofErr w:type="spellStart"/>
      <w:r w:rsidRPr="00E37C54">
        <w:rPr>
          <w:lang w:val="en-GB"/>
        </w:rPr>
        <w:t>InfluxDB</w:t>
      </w:r>
      <w:proofErr w:type="spellEnd"/>
      <w:r w:rsidRPr="00E37C54">
        <w:rPr>
          <w:lang w:val="en-GB"/>
        </w:rPr>
        <w:t xml:space="preserve"> settings in the Rahti2 environment. Unlike before, the customer no longer needs to read hardcoded bucket and organization data from the source code.</w:t>
      </w:r>
    </w:p>
    <w:p w14:paraId="45963A72" w14:textId="6DED099F" w:rsidR="00FF67A2" w:rsidRPr="00370FCD" w:rsidRDefault="00E874D2" w:rsidP="00370FCD">
      <w:pPr>
        <w:rPr>
          <w:lang w:val="en-GB"/>
        </w:rPr>
      </w:pPr>
      <w:r w:rsidRPr="00E874D2">
        <w:rPr>
          <w:lang w:val="en-GB"/>
        </w:rPr>
        <w:t>In a case where the OpenStreetMap configuration needs to be redone, proceed as follows:</w:t>
      </w:r>
    </w:p>
    <w:p w14:paraId="7B781EF9" w14:textId="77777777" w:rsidR="00A60BC6" w:rsidRDefault="00CF679B" w:rsidP="00D61A25">
      <w:pPr>
        <w:rPr>
          <w:noProof/>
        </w:rPr>
      </w:pPr>
      <w:r w:rsidRPr="00CF679B">
        <w:rPr>
          <w:noProof/>
          <w:lang w:val="en-GB"/>
        </w:rPr>
        <w:drawing>
          <wp:inline distT="0" distB="0" distL="0" distR="0" wp14:anchorId="633D2361" wp14:editId="3EE40C0A">
            <wp:extent cx="4724400" cy="4222242"/>
            <wp:effectExtent l="0" t="0" r="0" b="0"/>
            <wp:docPr id="493311634" name="Kuva 1" descr="Kuva, joka sisältää kohteen teksti, kuvakaappaus, ohjelmisto, Verkkosivusto&#10;&#10;Tekoälyn generoima sisältö voi olla virheellis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311634" name="Kuva 1" descr="Kuva, joka sisältää kohteen teksti, kuvakaappaus, ohjelmisto, Verkkosivusto&#10;&#10;Tekoälyn generoima sisältö voi olla virheellistä."/>
                    <pic:cNvPicPr/>
                  </pic:nvPicPr>
                  <pic:blipFill>
                    <a:blip r:embed="rId20"/>
                    <a:stretch>
                      <a:fillRect/>
                    </a:stretch>
                  </pic:blipFill>
                  <pic:spPr>
                    <a:xfrm>
                      <a:off x="0" y="0"/>
                      <a:ext cx="4747847" cy="4243197"/>
                    </a:xfrm>
                    <a:prstGeom prst="rect">
                      <a:avLst/>
                    </a:prstGeom>
                  </pic:spPr>
                </pic:pic>
              </a:graphicData>
            </a:graphic>
          </wp:inline>
        </w:drawing>
      </w:r>
      <w:r w:rsidR="00A60BC6" w:rsidRPr="00A60BC6">
        <w:rPr>
          <w:noProof/>
        </w:rPr>
        <w:t xml:space="preserve"> </w:t>
      </w:r>
    </w:p>
    <w:p w14:paraId="41801353" w14:textId="184D264A" w:rsidR="00FF67A2" w:rsidRDefault="00E874D2" w:rsidP="00D61A25">
      <w:pPr>
        <w:rPr>
          <w:noProof/>
        </w:rPr>
      </w:pPr>
      <w:r>
        <w:rPr>
          <w:noProof/>
        </w:rPr>
        <w:t xml:space="preserve">In Rahti2 enter Developer state and select “+Add” and </w:t>
      </w:r>
      <w:r w:rsidR="007908EA">
        <w:rPr>
          <w:noProof/>
        </w:rPr>
        <w:t xml:space="preserve">select from “Git Repository” function “Import from Git”. This builds </w:t>
      </w:r>
      <w:r w:rsidR="009A6215">
        <w:rPr>
          <w:noProof/>
        </w:rPr>
        <w:t>a container image and deploys the application into the Rahti2 environment.</w:t>
      </w:r>
    </w:p>
    <w:p w14:paraId="16AF7936" w14:textId="44D0A83F" w:rsidR="00FF67A2" w:rsidRDefault="00A60BC6" w:rsidP="00D61A25">
      <w:pPr>
        <w:rPr>
          <w:lang w:val="en-GB"/>
        </w:rPr>
      </w:pPr>
      <w:r w:rsidRPr="00A60BC6">
        <w:rPr>
          <w:noProof/>
          <w:lang w:val="en-GB"/>
        </w:rPr>
        <w:drawing>
          <wp:inline distT="0" distB="0" distL="0" distR="0" wp14:anchorId="1D52797A" wp14:editId="37A702FA">
            <wp:extent cx="5652807" cy="4000500"/>
            <wp:effectExtent l="0" t="0" r="0" b="0"/>
            <wp:docPr id="474405518" name="Kuva 1" descr="Kuva, joka sisältää kohteen teksti, kuvakaappaus, ohjelmisto, Verkkosivusto&#10;&#10;Tekoälyn generoima sisältö voi olla virheellis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405518" name="Kuva 1" descr="Kuva, joka sisältää kohteen teksti, kuvakaappaus, ohjelmisto, Verkkosivusto&#10;&#10;Tekoälyn generoima sisältö voi olla virheellistä."/>
                    <pic:cNvPicPr/>
                  </pic:nvPicPr>
                  <pic:blipFill>
                    <a:blip r:embed="rId21"/>
                    <a:stretch>
                      <a:fillRect/>
                    </a:stretch>
                  </pic:blipFill>
                  <pic:spPr>
                    <a:xfrm>
                      <a:off x="0" y="0"/>
                      <a:ext cx="5740420" cy="4062504"/>
                    </a:xfrm>
                    <a:prstGeom prst="rect">
                      <a:avLst/>
                    </a:prstGeom>
                  </pic:spPr>
                </pic:pic>
              </a:graphicData>
            </a:graphic>
          </wp:inline>
        </w:drawing>
      </w:r>
    </w:p>
    <w:p w14:paraId="5A903FD8" w14:textId="4625C935" w:rsidR="0097746E" w:rsidRDefault="009A6215" w:rsidP="00BA7377">
      <w:pPr>
        <w:jc w:val="left"/>
        <w:rPr>
          <w:lang w:val="en-GB"/>
        </w:rPr>
      </w:pPr>
      <w:r>
        <w:rPr>
          <w:lang w:val="en-GB"/>
        </w:rPr>
        <w:t xml:space="preserve">Provide </w:t>
      </w:r>
      <w:proofErr w:type="spellStart"/>
      <w:r>
        <w:rPr>
          <w:lang w:val="en-GB"/>
        </w:rPr>
        <w:t>Git</w:t>
      </w:r>
      <w:proofErr w:type="spellEnd"/>
      <w:r>
        <w:rPr>
          <w:lang w:val="en-GB"/>
        </w:rPr>
        <w:t xml:space="preserve"> Repo URL. </w:t>
      </w:r>
      <w:r w:rsidR="00A60BC6">
        <w:rPr>
          <w:lang w:val="en-GB"/>
        </w:rPr>
        <w:t>In this case use customer provided Git</w:t>
      </w:r>
      <w:r>
        <w:rPr>
          <w:lang w:val="en-GB"/>
        </w:rPr>
        <w:t>H</w:t>
      </w:r>
      <w:r w:rsidR="00A60BC6">
        <w:rPr>
          <w:lang w:val="en-GB"/>
        </w:rPr>
        <w:t xml:space="preserve">ub </w:t>
      </w:r>
      <w:hyperlink r:id="rId22" w:history="1">
        <w:r w:rsidR="00E3717B" w:rsidRPr="002D237D">
          <w:rPr>
            <w:rStyle w:val="Hyperlinkki"/>
            <w:lang w:val="en-GB"/>
          </w:rPr>
          <w:t>https://github.com/VishakaB/ConnectiCar2.0</w:t>
        </w:r>
      </w:hyperlink>
      <w:r w:rsidR="00E3717B">
        <w:rPr>
          <w:lang w:val="en-GB"/>
        </w:rPr>
        <w:t xml:space="preserve"> as </w:t>
      </w:r>
      <w:proofErr w:type="spellStart"/>
      <w:r w:rsidR="00E3717B">
        <w:rPr>
          <w:lang w:val="en-GB"/>
        </w:rPr>
        <w:t>Git</w:t>
      </w:r>
      <w:proofErr w:type="spellEnd"/>
      <w:r w:rsidR="00E3717B">
        <w:rPr>
          <w:lang w:val="en-GB"/>
        </w:rPr>
        <w:t xml:space="preserve"> Repo URL. Rahti2 detects it as</w:t>
      </w:r>
      <w:r w:rsidR="0097746E">
        <w:rPr>
          <w:lang w:val="en-GB"/>
        </w:rPr>
        <w:t xml:space="preserve"> n</w:t>
      </w:r>
      <w:r w:rsidR="00BA7377">
        <w:rPr>
          <w:lang w:val="en-GB"/>
        </w:rPr>
        <w:t>o</w:t>
      </w:r>
      <w:r w:rsidR="00E3717B">
        <w:rPr>
          <w:lang w:val="en-GB"/>
        </w:rPr>
        <w:t>de.js project.</w:t>
      </w:r>
    </w:p>
    <w:p w14:paraId="4FDEC63A" w14:textId="77777777" w:rsidR="0097746E" w:rsidRDefault="0097746E" w:rsidP="00BA7377">
      <w:pPr>
        <w:jc w:val="left"/>
        <w:rPr>
          <w:lang w:val="en-GB"/>
        </w:rPr>
      </w:pPr>
    </w:p>
    <w:p w14:paraId="0759856A" w14:textId="6AEE37C7" w:rsidR="00E3717B" w:rsidRDefault="00EF3F25" w:rsidP="00BA7377">
      <w:pPr>
        <w:jc w:val="left"/>
        <w:rPr>
          <w:lang w:val="en-GB"/>
        </w:rPr>
      </w:pPr>
      <w:r w:rsidRPr="00EF3F25">
        <w:rPr>
          <w:noProof/>
          <w:lang w:val="en-GB"/>
        </w:rPr>
        <w:drawing>
          <wp:inline distT="0" distB="0" distL="0" distR="0" wp14:anchorId="3927AD2F" wp14:editId="77D6CBB7">
            <wp:extent cx="5180862" cy="5283200"/>
            <wp:effectExtent l="0" t="0" r="1270" b="0"/>
            <wp:docPr id="945122582" name="Kuva 1" descr="Kuva, joka sisältää kohteen teksti, kuvakaappaus, numero, Fontti&#10;&#10;Tekoälyn generoima sisältö voi olla virheellis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122582" name="Kuva 1" descr="Kuva, joka sisältää kohteen teksti, kuvakaappaus, numero, Fontti&#10;&#10;Tekoälyn generoima sisältö voi olla virheellistä."/>
                    <pic:cNvPicPr/>
                  </pic:nvPicPr>
                  <pic:blipFill>
                    <a:blip r:embed="rId23"/>
                    <a:stretch>
                      <a:fillRect/>
                    </a:stretch>
                  </pic:blipFill>
                  <pic:spPr>
                    <a:xfrm>
                      <a:off x="0" y="0"/>
                      <a:ext cx="5232967" cy="5336335"/>
                    </a:xfrm>
                    <a:prstGeom prst="rect">
                      <a:avLst/>
                    </a:prstGeom>
                  </pic:spPr>
                </pic:pic>
              </a:graphicData>
            </a:graphic>
          </wp:inline>
        </w:drawing>
      </w:r>
    </w:p>
    <w:p w14:paraId="2AC42B6D" w14:textId="4B8AE234" w:rsidR="00FF67A2" w:rsidRDefault="00326762" w:rsidP="00D61A25">
      <w:pPr>
        <w:rPr>
          <w:lang w:val="en-GB"/>
        </w:rPr>
      </w:pPr>
      <w:r w:rsidRPr="00326762">
        <w:rPr>
          <w:lang w:val="en-GB"/>
        </w:rPr>
        <w:t xml:space="preserve">Unlike the previous group’s implementation, we now provide all variable data explicitly and reference the </w:t>
      </w:r>
      <w:proofErr w:type="spellStart"/>
      <w:r w:rsidRPr="00326762">
        <w:rPr>
          <w:lang w:val="en-GB"/>
        </w:rPr>
        <w:t>InfluxDB</w:t>
      </w:r>
      <w:proofErr w:type="spellEnd"/>
      <w:r w:rsidRPr="00326762">
        <w:rPr>
          <w:lang w:val="en-GB"/>
        </w:rPr>
        <w:t xml:space="preserve"> </w:t>
      </w:r>
      <w:proofErr w:type="spellStart"/>
      <w:r w:rsidRPr="00326762">
        <w:rPr>
          <w:lang w:val="en-GB"/>
        </w:rPr>
        <w:t>ConfigMap</w:t>
      </w:r>
      <w:proofErr w:type="spellEnd"/>
      <w:r w:rsidRPr="00326762">
        <w:rPr>
          <w:lang w:val="en-GB"/>
        </w:rPr>
        <w:t>.</w:t>
      </w:r>
    </w:p>
    <w:p w14:paraId="4AB43D24" w14:textId="7878BD8B" w:rsidR="00E3717B" w:rsidRDefault="000978DB" w:rsidP="00D61A25">
      <w:pPr>
        <w:rPr>
          <w:lang w:val="en-GB"/>
        </w:rPr>
      </w:pPr>
      <w:r>
        <w:rPr>
          <w:lang w:val="en-GB"/>
        </w:rPr>
        <w:t>These are</w:t>
      </w:r>
      <w:r w:rsidR="00EF3F25">
        <w:rPr>
          <w:lang w:val="en-GB"/>
        </w:rPr>
        <w:t xml:space="preserve"> current settings</w:t>
      </w:r>
      <w:r w:rsidR="003D2745">
        <w:rPr>
          <w:lang w:val="en-GB"/>
        </w:rPr>
        <w:t xml:space="preserve"> as add value</w:t>
      </w:r>
      <w:r w:rsidR="00EF3F25">
        <w:rPr>
          <w:lang w:val="en-GB"/>
        </w:rPr>
        <w:t>:</w:t>
      </w:r>
    </w:p>
    <w:p w14:paraId="451A3328" w14:textId="09A05B34" w:rsidR="00EF3F25" w:rsidRDefault="00012B74" w:rsidP="00D61A25">
      <w:pPr>
        <w:rPr>
          <w:lang w:val="en-GB"/>
        </w:rPr>
      </w:pPr>
      <w:r>
        <w:rPr>
          <w:lang w:val="en-GB"/>
        </w:rPr>
        <w:t>Name:</w:t>
      </w:r>
      <w:r>
        <w:rPr>
          <w:lang w:val="en-GB"/>
        </w:rPr>
        <w:tab/>
      </w:r>
      <w:r>
        <w:rPr>
          <w:lang w:val="en-GB"/>
        </w:rPr>
        <w:tab/>
      </w:r>
      <w:r>
        <w:rPr>
          <w:lang w:val="en-GB"/>
        </w:rPr>
        <w:tab/>
      </w:r>
      <w:r>
        <w:rPr>
          <w:lang w:val="en-GB"/>
        </w:rPr>
        <w:tab/>
        <w:t>Value:</w:t>
      </w:r>
      <w:r>
        <w:rPr>
          <w:lang w:val="en-GB"/>
        </w:rPr>
        <w:br/>
      </w:r>
      <w:r>
        <w:rPr>
          <w:lang w:val="en-GB"/>
        </w:rPr>
        <w:br/>
        <w:t>INFLUX_URL</w:t>
      </w:r>
      <w:r>
        <w:rPr>
          <w:lang w:val="en-GB"/>
        </w:rPr>
        <w:tab/>
      </w:r>
      <w:r>
        <w:rPr>
          <w:lang w:val="en-GB"/>
        </w:rPr>
        <w:tab/>
      </w:r>
      <w:r>
        <w:rPr>
          <w:lang w:val="en-GB"/>
        </w:rPr>
        <w:tab/>
      </w:r>
      <w:hyperlink r:id="rId24" w:history="1">
        <w:r w:rsidRPr="002D237D">
          <w:rPr>
            <w:rStyle w:val="Hyperlinkki"/>
            <w:lang w:val="en-GB"/>
          </w:rPr>
          <w:t>https://influxdb-connecticar.2.rahtiapp.fi</w:t>
        </w:r>
      </w:hyperlink>
    </w:p>
    <w:p w14:paraId="355C7A86" w14:textId="3E728B1A" w:rsidR="003D2745" w:rsidRDefault="00012B74" w:rsidP="00D61A25">
      <w:pPr>
        <w:rPr>
          <w:lang w:val="en-GB"/>
        </w:rPr>
      </w:pPr>
      <w:r>
        <w:rPr>
          <w:lang w:val="en-GB"/>
        </w:rPr>
        <w:t>INFLUX_TOKEN</w:t>
      </w:r>
      <w:r>
        <w:rPr>
          <w:lang w:val="en-GB"/>
        </w:rPr>
        <w:tab/>
      </w:r>
      <w:r>
        <w:rPr>
          <w:lang w:val="en-GB"/>
        </w:rPr>
        <w:tab/>
      </w:r>
      <w:r>
        <w:rPr>
          <w:lang w:val="en-GB"/>
        </w:rPr>
        <w:tab/>
        <w:t xml:space="preserve">&lt;provide here </w:t>
      </w:r>
      <w:proofErr w:type="spellStart"/>
      <w:r>
        <w:rPr>
          <w:lang w:val="en-GB"/>
        </w:rPr>
        <w:t>InfluxDB</w:t>
      </w:r>
      <w:proofErr w:type="spellEnd"/>
      <w:r>
        <w:rPr>
          <w:lang w:val="en-GB"/>
        </w:rPr>
        <w:t xml:space="preserve"> API read-only token&gt;</w:t>
      </w:r>
    </w:p>
    <w:p w14:paraId="388C54C9" w14:textId="7F53FF31" w:rsidR="00E3717B" w:rsidRDefault="003D2745" w:rsidP="00D61A25">
      <w:pPr>
        <w:rPr>
          <w:lang w:val="en-GB"/>
        </w:rPr>
      </w:pPr>
      <w:r>
        <w:rPr>
          <w:lang w:val="en-GB"/>
        </w:rPr>
        <w:t xml:space="preserve">These are current settings </w:t>
      </w:r>
      <w:r w:rsidR="00CE0816">
        <w:rPr>
          <w:lang w:val="en-GB"/>
        </w:rPr>
        <w:t xml:space="preserve">from </w:t>
      </w:r>
      <w:proofErr w:type="spellStart"/>
      <w:r w:rsidR="00CE0816">
        <w:rPr>
          <w:lang w:val="en-GB"/>
        </w:rPr>
        <w:t>ConfigMap</w:t>
      </w:r>
      <w:proofErr w:type="spellEnd"/>
      <w:r w:rsidR="00CE0816">
        <w:rPr>
          <w:lang w:val="en-GB"/>
        </w:rPr>
        <w:t xml:space="preserve"> (select “Add from </w:t>
      </w:r>
      <w:proofErr w:type="spellStart"/>
      <w:r w:rsidR="00CE0816">
        <w:rPr>
          <w:lang w:val="en-GB"/>
        </w:rPr>
        <w:t>ConfigMap</w:t>
      </w:r>
      <w:proofErr w:type="spellEnd"/>
      <w:r w:rsidR="00CE0816">
        <w:rPr>
          <w:lang w:val="en-GB"/>
        </w:rPr>
        <w:t xml:space="preserve"> or Secret)</w:t>
      </w:r>
    </w:p>
    <w:p w14:paraId="320ADA4E" w14:textId="5AC51B31" w:rsidR="00CE0816" w:rsidRDefault="00CE0816" w:rsidP="00D61A25">
      <w:pPr>
        <w:rPr>
          <w:lang w:val="en-GB"/>
        </w:rPr>
      </w:pPr>
      <w:r>
        <w:rPr>
          <w:lang w:val="en-GB"/>
        </w:rPr>
        <w:t>INFLUX_ORG</w:t>
      </w:r>
      <w:r>
        <w:rPr>
          <w:lang w:val="en-GB"/>
        </w:rPr>
        <w:tab/>
      </w:r>
      <w:r>
        <w:rPr>
          <w:lang w:val="en-GB"/>
        </w:rPr>
        <w:tab/>
      </w:r>
      <w:r>
        <w:rPr>
          <w:lang w:val="en-GB"/>
        </w:rPr>
        <w:tab/>
      </w:r>
      <w:proofErr w:type="spellStart"/>
      <w:r>
        <w:rPr>
          <w:lang w:val="en-GB"/>
        </w:rPr>
        <w:t>ConfigM</w:t>
      </w:r>
      <w:r w:rsidR="001855F1">
        <w:rPr>
          <w:lang w:val="en-GB"/>
        </w:rPr>
        <w:t>ap</w:t>
      </w:r>
      <w:proofErr w:type="spellEnd"/>
      <w:r w:rsidR="001855F1">
        <w:rPr>
          <w:lang w:val="en-GB"/>
        </w:rPr>
        <w:t xml:space="preserve">: </w:t>
      </w:r>
      <w:proofErr w:type="spellStart"/>
      <w:r w:rsidR="001855F1">
        <w:rPr>
          <w:lang w:val="en-GB"/>
        </w:rPr>
        <w:t>influxdb</w:t>
      </w:r>
      <w:proofErr w:type="spellEnd"/>
      <w:r w:rsidR="001855F1">
        <w:rPr>
          <w:lang w:val="en-GB"/>
        </w:rPr>
        <w:t>-setup-parameters</w:t>
      </w:r>
    </w:p>
    <w:p w14:paraId="3BF22DCA" w14:textId="45B3BF92" w:rsidR="001855F1" w:rsidRDefault="001855F1" w:rsidP="00D61A25">
      <w:pPr>
        <w:rPr>
          <w:lang w:val="en-GB"/>
        </w:rPr>
      </w:pPr>
      <w:r>
        <w:rPr>
          <w:lang w:val="en-GB"/>
        </w:rPr>
        <w:tab/>
      </w:r>
      <w:r>
        <w:rPr>
          <w:lang w:val="en-GB"/>
        </w:rPr>
        <w:tab/>
      </w:r>
      <w:r>
        <w:rPr>
          <w:lang w:val="en-GB"/>
        </w:rPr>
        <w:tab/>
      </w:r>
      <w:r>
        <w:rPr>
          <w:lang w:val="en-GB"/>
        </w:rPr>
        <w:tab/>
        <w:t>org</w:t>
      </w:r>
    </w:p>
    <w:p w14:paraId="4AD5EC11" w14:textId="1BE89F32" w:rsidR="001855F1" w:rsidRDefault="001855F1" w:rsidP="00D61A25">
      <w:pPr>
        <w:rPr>
          <w:lang w:val="en-GB"/>
        </w:rPr>
      </w:pPr>
      <w:r>
        <w:rPr>
          <w:lang w:val="en-GB"/>
        </w:rPr>
        <w:t>INFLUX_BUCKET</w:t>
      </w:r>
      <w:r>
        <w:rPr>
          <w:lang w:val="en-GB"/>
        </w:rPr>
        <w:tab/>
      </w:r>
      <w:r>
        <w:rPr>
          <w:lang w:val="en-GB"/>
        </w:rPr>
        <w:tab/>
      </w:r>
      <w:proofErr w:type="spellStart"/>
      <w:r>
        <w:rPr>
          <w:lang w:val="en-GB"/>
        </w:rPr>
        <w:t>ConfigMap</w:t>
      </w:r>
      <w:proofErr w:type="spellEnd"/>
      <w:r>
        <w:rPr>
          <w:lang w:val="en-GB"/>
        </w:rPr>
        <w:t xml:space="preserve">: </w:t>
      </w:r>
      <w:proofErr w:type="spellStart"/>
      <w:r>
        <w:rPr>
          <w:lang w:val="en-GB"/>
        </w:rPr>
        <w:t>influxdb</w:t>
      </w:r>
      <w:proofErr w:type="spellEnd"/>
      <w:r>
        <w:rPr>
          <w:lang w:val="en-GB"/>
        </w:rPr>
        <w:t>-setup-parameters</w:t>
      </w:r>
    </w:p>
    <w:p w14:paraId="3A305916" w14:textId="64242739" w:rsidR="001855F1" w:rsidRDefault="001855F1" w:rsidP="00D61A25">
      <w:pPr>
        <w:rPr>
          <w:lang w:val="en-GB"/>
        </w:rPr>
      </w:pPr>
      <w:r>
        <w:rPr>
          <w:lang w:val="en-GB"/>
        </w:rPr>
        <w:tab/>
      </w:r>
      <w:r>
        <w:rPr>
          <w:lang w:val="en-GB"/>
        </w:rPr>
        <w:tab/>
      </w:r>
      <w:r>
        <w:rPr>
          <w:lang w:val="en-GB"/>
        </w:rPr>
        <w:tab/>
      </w:r>
      <w:r>
        <w:rPr>
          <w:lang w:val="en-GB"/>
        </w:rPr>
        <w:tab/>
        <w:t>bucket</w:t>
      </w:r>
    </w:p>
    <w:p w14:paraId="2E997B4B" w14:textId="24469ACC" w:rsidR="00ED5D2E" w:rsidRDefault="00ED5D2E" w:rsidP="00D61A25">
      <w:pPr>
        <w:rPr>
          <w:lang w:val="en-GB"/>
        </w:rPr>
      </w:pPr>
      <w:r>
        <w:rPr>
          <w:noProof/>
          <w:lang w:val="en-GB"/>
        </w:rPr>
        <w:drawing>
          <wp:inline distT="0" distB="0" distL="0" distR="0" wp14:anchorId="0C8D154C" wp14:editId="6BAD5352">
            <wp:extent cx="5400675" cy="6467475"/>
            <wp:effectExtent l="0" t="0" r="0" b="0"/>
            <wp:docPr id="307224693" name="Kuva 2" descr="Kuva, joka sisältää kohteen teksti, kuvakaappaus, numero&#10;&#10;Tekoälyn generoima sisältö voi olla virheellis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224693" name="Kuva 2" descr="Kuva, joka sisältää kohteen teksti, kuvakaappaus, numero&#10;&#10;Tekoälyn generoima sisältö voi olla virheellistä."/>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675" cy="6467475"/>
                    </a:xfrm>
                    <a:prstGeom prst="rect">
                      <a:avLst/>
                    </a:prstGeom>
                  </pic:spPr>
                </pic:pic>
              </a:graphicData>
            </a:graphic>
          </wp:inline>
        </w:drawing>
      </w:r>
    </w:p>
    <w:p w14:paraId="7DFDB11C" w14:textId="77777777" w:rsidR="00D26435" w:rsidRPr="000957CE" w:rsidRDefault="000957CE" w:rsidP="00D26435">
      <w:pPr>
        <w:rPr>
          <w:lang w:val="en-GB"/>
        </w:rPr>
      </w:pPr>
      <w:r>
        <w:rPr>
          <w:lang w:val="en-GB"/>
        </w:rPr>
        <w:t>Finally,</w:t>
      </w:r>
      <w:r w:rsidR="00ED5D2E">
        <w:rPr>
          <w:lang w:val="en-GB"/>
        </w:rPr>
        <w:t xml:space="preserve"> you can set hostname. </w:t>
      </w:r>
      <w:r w:rsidR="00D26435">
        <w:rPr>
          <w:lang w:val="en-GB"/>
        </w:rPr>
        <w:t xml:space="preserve">Currently Rahti2 can be given in form </w:t>
      </w:r>
      <w:r w:rsidR="00D26435" w:rsidRPr="00D26435">
        <w:rPr>
          <w:b/>
          <w:bCs/>
          <w:lang w:val="en-GB"/>
        </w:rPr>
        <w:t>&lt;</w:t>
      </w:r>
      <w:proofErr w:type="spellStart"/>
      <w:r w:rsidR="00D26435" w:rsidRPr="00D26435">
        <w:rPr>
          <w:b/>
          <w:bCs/>
          <w:lang w:val="en-GB"/>
        </w:rPr>
        <w:t>yourhostname</w:t>
      </w:r>
      <w:proofErr w:type="spellEnd"/>
      <w:r w:rsidR="00D26435" w:rsidRPr="00D26435">
        <w:rPr>
          <w:b/>
          <w:bCs/>
          <w:lang w:val="en-GB"/>
        </w:rPr>
        <w:t>&gt;</w:t>
      </w:r>
      <w:r w:rsidR="00D26435">
        <w:rPr>
          <w:lang w:val="en-GB"/>
        </w:rPr>
        <w:t>.</w:t>
      </w:r>
      <w:proofErr w:type="gramStart"/>
      <w:r w:rsidR="00D26435">
        <w:rPr>
          <w:lang w:val="en-GB"/>
        </w:rPr>
        <w:t>2.rahtiapp.fi</w:t>
      </w:r>
      <w:proofErr w:type="gramEnd"/>
    </w:p>
    <w:p w14:paraId="29CDB6EA" w14:textId="36B40B70" w:rsidR="00ED5D2E" w:rsidRDefault="00ED5D2E" w:rsidP="00D61A25">
      <w:pPr>
        <w:rPr>
          <w:b/>
          <w:bCs/>
          <w:lang w:val="en-GB"/>
        </w:rPr>
      </w:pPr>
      <w:r>
        <w:rPr>
          <w:lang w:val="en-GB"/>
        </w:rPr>
        <w:t xml:space="preserve">Currently it is set as </w:t>
      </w:r>
      <w:r w:rsidRPr="00ED5D2E">
        <w:rPr>
          <w:b/>
          <w:bCs/>
          <w:lang w:val="en-GB"/>
        </w:rPr>
        <w:t>connecticar.2.rahtiapp.fi</w:t>
      </w:r>
    </w:p>
    <w:p w14:paraId="70A8BB7C" w14:textId="356299E4" w:rsidR="002921D6" w:rsidRDefault="002921D6" w:rsidP="00D61A25">
      <w:pPr>
        <w:rPr>
          <w:b/>
          <w:bCs/>
          <w:lang w:val="en-GB"/>
        </w:rPr>
      </w:pPr>
      <w:r>
        <w:rPr>
          <w:lang w:val="en-GB"/>
        </w:rPr>
        <w:t xml:space="preserve">For the certificates there is no need for configuration, since Rahti2 will configure them automatically. </w:t>
      </w:r>
      <w:r w:rsidR="00E6068F" w:rsidRPr="00E6068F">
        <w:rPr>
          <w:b/>
          <w:bCs/>
          <w:lang w:val="en-GB"/>
        </w:rPr>
        <w:t>Please do not confuse this with the MQTT Broker certificates, as OpenStreetMap and the MQTT Broker are entirely unrelated.</w:t>
      </w:r>
    </w:p>
    <w:p w14:paraId="2E57A942" w14:textId="77777777" w:rsidR="003D4DC5" w:rsidRDefault="002C7C74" w:rsidP="00D61A25">
      <w:pPr>
        <w:rPr>
          <w:lang w:val="en-GB"/>
        </w:rPr>
      </w:pPr>
      <w:r w:rsidRPr="002C7C74">
        <w:rPr>
          <w:lang w:val="en-GB"/>
        </w:rPr>
        <w:t>Finally in the end select “Create”</w:t>
      </w:r>
      <w:r>
        <w:rPr>
          <w:lang w:val="en-GB"/>
        </w:rPr>
        <w:t>. Build takes about 3-5 minutes</w:t>
      </w:r>
      <w:r w:rsidR="00467605">
        <w:rPr>
          <w:lang w:val="en-GB"/>
        </w:rPr>
        <w:t xml:space="preserve">. </w:t>
      </w:r>
      <w:r w:rsidR="00E139F8" w:rsidRPr="00E139F8">
        <w:rPr>
          <w:lang w:val="en-GB"/>
        </w:rPr>
        <w:t xml:space="preserve">Rahti2 may display error messages related to container creation, but this is expected </w:t>
      </w:r>
      <w:proofErr w:type="spellStart"/>
      <w:r w:rsidR="00E139F8" w:rsidRPr="00E139F8">
        <w:rPr>
          <w:lang w:val="en-GB"/>
        </w:rPr>
        <w:t>behavior</w:t>
      </w:r>
      <w:proofErr w:type="spellEnd"/>
      <w:r w:rsidR="00E139F8" w:rsidRPr="00E139F8">
        <w:rPr>
          <w:lang w:val="en-GB"/>
        </w:rPr>
        <w:t xml:space="preserve"> once the build process has been completed.</w:t>
      </w:r>
    </w:p>
    <w:p w14:paraId="041B3D58" w14:textId="77777777" w:rsidR="003D4DC5" w:rsidRDefault="003D4DC5" w:rsidP="00D61A25">
      <w:pPr>
        <w:rPr>
          <w:lang w:val="en-GB"/>
        </w:rPr>
      </w:pPr>
    </w:p>
    <w:p w14:paraId="2255D217" w14:textId="16D3C5DF" w:rsidR="003D4DC5" w:rsidRDefault="003D4DC5" w:rsidP="003D4DC5">
      <w:pPr>
        <w:pStyle w:val="Otsikko1"/>
      </w:pPr>
      <w:bookmarkStart w:id="16" w:name="_Toc196418695"/>
      <w:r>
        <w:t>Troubleshooting</w:t>
      </w:r>
      <w:bookmarkEnd w:id="16"/>
    </w:p>
    <w:p w14:paraId="2F2FF2BA" w14:textId="77777777" w:rsidR="004452B9" w:rsidRDefault="00972EBB" w:rsidP="00D61A25">
      <w:pPr>
        <w:rPr>
          <w:lang w:val="en-GB"/>
        </w:rPr>
      </w:pPr>
      <w:r w:rsidRPr="00972EBB">
        <w:rPr>
          <w:lang w:val="en-GB"/>
        </w:rPr>
        <w:t xml:space="preserve">Several connectivity issues were observed during the final phase of testing, specifically related to the Eclipse </w:t>
      </w:r>
      <w:proofErr w:type="spellStart"/>
      <w:r w:rsidRPr="00972EBB">
        <w:rPr>
          <w:lang w:val="en-GB"/>
        </w:rPr>
        <w:t>Mosquitto</w:t>
      </w:r>
      <w:proofErr w:type="spellEnd"/>
      <w:r w:rsidRPr="00972EBB">
        <w:rPr>
          <w:lang w:val="en-GB"/>
        </w:rPr>
        <w:t xml:space="preserve"> MQTT Broker itself. Many of the issues were resolved by simply restarting the MQTT Broker. The easiest way to restart it is through the Rahti2 web interface by temporarily scaling the number of pods down to zero and then back up to one. This can be done in the Rahti2 environment: </w:t>
      </w:r>
    </w:p>
    <w:p w14:paraId="5789324E" w14:textId="3D7AE856" w:rsidR="003D4DC5" w:rsidRDefault="00972EBB" w:rsidP="00D61A25">
      <w:pPr>
        <w:rPr>
          <w:lang w:val="en-GB"/>
        </w:rPr>
      </w:pPr>
      <w:r>
        <w:rPr>
          <w:lang w:val="en-GB"/>
        </w:rPr>
        <w:t xml:space="preserve">Administrator -&gt; </w:t>
      </w:r>
      <w:r w:rsidR="006B6A79">
        <w:rPr>
          <w:lang w:val="en-GB"/>
        </w:rPr>
        <w:t xml:space="preserve">Workloads -&gt; </w:t>
      </w:r>
      <w:r w:rsidRPr="00972EBB">
        <w:rPr>
          <w:lang w:val="en-GB"/>
        </w:rPr>
        <w:t xml:space="preserve">Deployment -&gt; </w:t>
      </w:r>
      <w:proofErr w:type="spellStart"/>
      <w:r w:rsidR="0099026E">
        <w:rPr>
          <w:lang w:val="en-GB"/>
        </w:rPr>
        <w:t>mosquitto</w:t>
      </w:r>
      <w:proofErr w:type="spellEnd"/>
      <w:r w:rsidRPr="00972EBB">
        <w:rPr>
          <w:lang w:val="en-GB"/>
        </w:rPr>
        <w:t xml:space="preserve"> -&gt; Decrease the Pod count -&gt; Increase the Pod count.</w:t>
      </w:r>
    </w:p>
    <w:p w14:paraId="6BB9E165" w14:textId="77777777" w:rsidR="003D4DC5" w:rsidRDefault="003D4DC5" w:rsidP="00D61A25">
      <w:pPr>
        <w:rPr>
          <w:lang w:val="en-GB"/>
        </w:rPr>
      </w:pPr>
    </w:p>
    <w:p w14:paraId="4DBF05C0" w14:textId="77A225EC" w:rsidR="003D4DC5" w:rsidRDefault="00A2454A" w:rsidP="00D61A25">
      <w:pPr>
        <w:rPr>
          <w:lang w:val="en-GB"/>
        </w:rPr>
      </w:pPr>
      <w:r>
        <w:rPr>
          <w:noProof/>
          <w:lang w:val="en-GB"/>
        </w:rPr>
        <w:drawing>
          <wp:inline distT="0" distB="0" distL="0" distR="0" wp14:anchorId="2295C7F8" wp14:editId="10769352">
            <wp:extent cx="5400675" cy="4290060"/>
            <wp:effectExtent l="0" t="0" r="0" b="2540"/>
            <wp:docPr id="1011602594" name="Kuva 1" descr="Kuva, joka sisältää kohteen teksti, kuvakaappaus, ohjelmisto, numero&#10;&#10;Tekoälyn generoima sisältö voi olla virheellis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02594" name="Kuva 1" descr="Kuva, joka sisältää kohteen teksti, kuvakaappaus, ohjelmisto, numero&#10;&#10;Tekoälyn generoima sisältö voi olla virheellistä."/>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675" cy="4290060"/>
                    </a:xfrm>
                    <a:prstGeom prst="rect">
                      <a:avLst/>
                    </a:prstGeom>
                  </pic:spPr>
                </pic:pic>
              </a:graphicData>
            </a:graphic>
          </wp:inline>
        </w:drawing>
      </w:r>
    </w:p>
    <w:p w14:paraId="2318E33B" w14:textId="77777777" w:rsidR="00AF1E29" w:rsidRDefault="00AF1E29" w:rsidP="00D61A25">
      <w:pPr>
        <w:rPr>
          <w:lang w:val="en-GB"/>
        </w:rPr>
      </w:pPr>
      <w:r>
        <w:rPr>
          <w:noProof/>
          <w:lang w:val="en-GB"/>
        </w:rPr>
        <w:drawing>
          <wp:inline distT="0" distB="0" distL="0" distR="0" wp14:anchorId="2F89D03A" wp14:editId="0585B546">
            <wp:extent cx="4940300" cy="3923777"/>
            <wp:effectExtent l="0" t="0" r="0" b="635"/>
            <wp:docPr id="1578326045" name="Kuva 2" descr="Kuva, joka sisältää kohteen teksti, kuvakaappaus, ohjelmisto, Tietokonekuvake&#10;&#10;Tekoälyn generoima sisältö voi olla virheellis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326045" name="Kuva 2" descr="Kuva, joka sisältää kohteen teksti, kuvakaappaus, ohjelmisto, Tietokonekuvake&#10;&#10;Tekoälyn generoima sisältö voi olla virheellistä."/>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952423" cy="3933405"/>
                    </a:xfrm>
                    <a:prstGeom prst="rect">
                      <a:avLst/>
                    </a:prstGeom>
                  </pic:spPr>
                </pic:pic>
              </a:graphicData>
            </a:graphic>
          </wp:inline>
        </w:drawing>
      </w:r>
    </w:p>
    <w:p w14:paraId="760B9900" w14:textId="1439595D" w:rsidR="00F968F7" w:rsidRDefault="00281A68" w:rsidP="00D61A25">
      <w:pPr>
        <w:rPr>
          <w:lang w:val="en-GB"/>
        </w:rPr>
      </w:pPr>
      <w:r>
        <w:rPr>
          <w:noProof/>
          <w:lang w:val="en-GB"/>
        </w:rPr>
        <w:drawing>
          <wp:inline distT="0" distB="0" distL="0" distR="0" wp14:anchorId="368DECFD" wp14:editId="74A8A9C4">
            <wp:extent cx="4838700" cy="4108201"/>
            <wp:effectExtent l="0" t="0" r="0" b="0"/>
            <wp:docPr id="7146560" name="Kuva 3" descr="Kuva, joka sisältää kohteen teksti, kuvakaappaus, ohjelmisto, Verkkosivusto&#10;&#10;Tekoälyn generoima sisältö voi olla virheellis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560" name="Kuva 3" descr="Kuva, joka sisältää kohteen teksti, kuvakaappaus, ohjelmisto, Verkkosivusto&#10;&#10;Tekoälyn generoima sisältö voi olla virheellistä."/>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850895" cy="4118555"/>
                    </a:xfrm>
                    <a:prstGeom prst="rect">
                      <a:avLst/>
                    </a:prstGeom>
                  </pic:spPr>
                </pic:pic>
              </a:graphicData>
            </a:graphic>
          </wp:inline>
        </w:drawing>
      </w:r>
    </w:p>
    <w:p w14:paraId="2BE2FAA9" w14:textId="647EEF21" w:rsidR="00F968F7" w:rsidRPr="002C7C74" w:rsidRDefault="00F968F7" w:rsidP="00D61A25">
      <w:pPr>
        <w:rPr>
          <w:lang w:val="en-GB"/>
        </w:rPr>
      </w:pPr>
      <w:r>
        <w:rPr>
          <w:lang w:val="en-GB"/>
        </w:rPr>
        <w:t xml:space="preserve">After scaling up, Eclipse </w:t>
      </w:r>
      <w:proofErr w:type="spellStart"/>
      <w:r>
        <w:rPr>
          <w:lang w:val="en-GB"/>
        </w:rPr>
        <w:t>Mosquitto</w:t>
      </w:r>
      <w:proofErr w:type="spellEnd"/>
      <w:r>
        <w:rPr>
          <w:lang w:val="en-GB"/>
        </w:rPr>
        <w:t xml:space="preserve"> MQTT Broker should function again.</w:t>
      </w:r>
    </w:p>
    <w:sectPr w:rsidR="00F968F7" w:rsidRPr="002C7C74" w:rsidSect="00CB2E48">
      <w:type w:val="continuous"/>
      <w:pgSz w:w="11907" w:h="16840" w:code="9"/>
      <w:pgMar w:top="1134" w:right="1134" w:bottom="1134" w:left="2268" w:header="567" w:footer="431"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CA0DBA" w14:textId="77777777" w:rsidR="000A2F91" w:rsidRDefault="000A2F91">
      <w:r>
        <w:separator/>
      </w:r>
    </w:p>
  </w:endnote>
  <w:endnote w:type="continuationSeparator" w:id="0">
    <w:p w14:paraId="077B84C1" w14:textId="77777777" w:rsidR="000A2F91" w:rsidRDefault="000A2F91">
      <w:r>
        <w:continuationSeparator/>
      </w:r>
    </w:p>
  </w:endnote>
  <w:endnote w:type="continuationNotice" w:id="1">
    <w:p w14:paraId="31BE2B60" w14:textId="77777777" w:rsidR="000A2F91" w:rsidRDefault="000A2F9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 w:name="Ayuthaya">
    <w:panose1 w:val="00000400000000000000"/>
    <w:charset w:val="DE"/>
    <w:family w:val="auto"/>
    <w:pitch w:val="variable"/>
    <w:sig w:usb0="A10002FF" w:usb1="5000204A" w:usb2="00000020" w:usb3="00000000" w:csb0="0001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73F2C3" w14:textId="77777777" w:rsidR="000A2F91" w:rsidRDefault="000A2F91">
      <w:r>
        <w:separator/>
      </w:r>
    </w:p>
  </w:footnote>
  <w:footnote w:type="continuationSeparator" w:id="0">
    <w:p w14:paraId="21BAD452" w14:textId="77777777" w:rsidR="000A2F91" w:rsidRDefault="000A2F91">
      <w:pPr>
        <w:framePr w:wrap="auto" w:hAnchor="margin"/>
      </w:pPr>
      <w:r>
        <w:continuationSeparator/>
      </w:r>
    </w:p>
  </w:footnote>
  <w:footnote w:type="continuationNotice" w:id="1">
    <w:p w14:paraId="415A4371" w14:textId="77777777" w:rsidR="000A2F91" w:rsidRDefault="000A2F9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B85AA" w14:textId="77777777" w:rsidR="0018586C" w:rsidRDefault="0018586C" w:rsidP="00433B52">
    <w:pPr>
      <w:pStyle w:val="Yltunniste"/>
      <w:jc w:val="right"/>
    </w:pPr>
    <w:r>
      <w:rPr>
        <w:rStyle w:val="Sivunumero"/>
      </w:rPr>
      <w:fldChar w:fldCharType="begin"/>
    </w:r>
    <w:r>
      <w:rPr>
        <w:rStyle w:val="Sivunumero"/>
      </w:rPr>
      <w:instrText xml:space="preserve"> PAGE </w:instrText>
    </w:r>
    <w:r>
      <w:rPr>
        <w:rStyle w:val="Sivunumero"/>
      </w:rPr>
      <w:fldChar w:fldCharType="separate"/>
    </w:r>
    <w:r w:rsidR="0028751D">
      <w:rPr>
        <w:rStyle w:val="Sivunumero"/>
        <w:noProof/>
      </w:rPr>
      <w:t>14</w:t>
    </w:r>
    <w:r>
      <w:rPr>
        <w:rStyle w:val="Sivunumero"/>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889A1570"/>
    <w:lvl w:ilvl="0">
      <w:start w:val="1"/>
      <w:numFmt w:val="bullet"/>
      <w:pStyle w:val="Merkittyluettelo"/>
      <w:lvlText w:val=""/>
      <w:lvlJc w:val="left"/>
      <w:pPr>
        <w:tabs>
          <w:tab w:val="num" w:pos="360"/>
        </w:tabs>
        <w:ind w:left="360" w:hanging="360"/>
      </w:pPr>
      <w:rPr>
        <w:rFonts w:ascii="Symbol" w:hAnsi="Symbol" w:cs="Symbol" w:hint="default"/>
      </w:rPr>
    </w:lvl>
  </w:abstractNum>
  <w:abstractNum w:abstractNumId="1" w15:restartNumberingAfterBreak="0">
    <w:nsid w:val="03975470"/>
    <w:multiLevelType w:val="hybridMultilevel"/>
    <w:tmpl w:val="394699D6"/>
    <w:lvl w:ilvl="0" w:tplc="41EC8522">
      <w:start w:val="1"/>
      <w:numFmt w:val="bullet"/>
      <w:pStyle w:val="ListItem"/>
      <w:lvlText w:val=""/>
      <w:lvlJc w:val="left"/>
      <w:pPr>
        <w:tabs>
          <w:tab w:val="num" w:pos="491"/>
        </w:tabs>
        <w:ind w:left="321" w:firstLine="76"/>
      </w:pPr>
      <w:rPr>
        <w:rFonts w:ascii="Symbol" w:hAnsi="Symbol"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796832"/>
    <w:multiLevelType w:val="hybridMultilevel"/>
    <w:tmpl w:val="FB3024F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 w15:restartNumberingAfterBreak="0">
    <w:nsid w:val="0BDF2CAB"/>
    <w:multiLevelType w:val="hybridMultilevel"/>
    <w:tmpl w:val="34C6098C"/>
    <w:lvl w:ilvl="0" w:tplc="C392663A">
      <w:start w:val="1"/>
      <w:numFmt w:val="decimal"/>
      <w:pStyle w:val="ListItemNumbered"/>
      <w:lvlText w:val="%1."/>
      <w:lvlJc w:val="left"/>
      <w:pPr>
        <w:tabs>
          <w:tab w:val="num" w:pos="757"/>
        </w:tabs>
        <w:ind w:left="757"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 w15:restartNumberingAfterBreak="0">
    <w:nsid w:val="0F153BBB"/>
    <w:multiLevelType w:val="hybridMultilevel"/>
    <w:tmpl w:val="7FD0E8CE"/>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9AB523F"/>
    <w:multiLevelType w:val="hybridMultilevel"/>
    <w:tmpl w:val="FFFFFFFF"/>
    <w:lvl w:ilvl="0" w:tplc="7E306C9A">
      <w:start w:val="1"/>
      <w:numFmt w:val="bullet"/>
      <w:lvlText w:val=""/>
      <w:lvlJc w:val="left"/>
      <w:pPr>
        <w:ind w:left="720" w:hanging="360"/>
      </w:pPr>
      <w:rPr>
        <w:rFonts w:ascii="Symbol" w:hAnsi="Symbol" w:hint="default"/>
      </w:rPr>
    </w:lvl>
    <w:lvl w:ilvl="1" w:tplc="E528CE46">
      <w:start w:val="1"/>
      <w:numFmt w:val="bullet"/>
      <w:lvlText w:val="o"/>
      <w:lvlJc w:val="left"/>
      <w:pPr>
        <w:ind w:left="1440" w:hanging="360"/>
      </w:pPr>
      <w:rPr>
        <w:rFonts w:ascii="Courier New" w:hAnsi="Courier New" w:hint="default"/>
      </w:rPr>
    </w:lvl>
    <w:lvl w:ilvl="2" w:tplc="E8CC78D0">
      <w:start w:val="1"/>
      <w:numFmt w:val="bullet"/>
      <w:lvlText w:val=""/>
      <w:lvlJc w:val="left"/>
      <w:pPr>
        <w:ind w:left="2160" w:hanging="360"/>
      </w:pPr>
      <w:rPr>
        <w:rFonts w:ascii="Wingdings" w:hAnsi="Wingdings" w:hint="default"/>
      </w:rPr>
    </w:lvl>
    <w:lvl w:ilvl="3" w:tplc="1DF00876">
      <w:start w:val="1"/>
      <w:numFmt w:val="bullet"/>
      <w:lvlText w:val=""/>
      <w:lvlJc w:val="left"/>
      <w:pPr>
        <w:ind w:left="2880" w:hanging="360"/>
      </w:pPr>
      <w:rPr>
        <w:rFonts w:ascii="Symbol" w:hAnsi="Symbol" w:hint="default"/>
      </w:rPr>
    </w:lvl>
    <w:lvl w:ilvl="4" w:tplc="F0DE3D64">
      <w:start w:val="1"/>
      <w:numFmt w:val="bullet"/>
      <w:lvlText w:val="o"/>
      <w:lvlJc w:val="left"/>
      <w:pPr>
        <w:ind w:left="3600" w:hanging="360"/>
      </w:pPr>
      <w:rPr>
        <w:rFonts w:ascii="Courier New" w:hAnsi="Courier New" w:hint="default"/>
      </w:rPr>
    </w:lvl>
    <w:lvl w:ilvl="5" w:tplc="8AA6AAFA">
      <w:start w:val="1"/>
      <w:numFmt w:val="bullet"/>
      <w:lvlText w:val=""/>
      <w:lvlJc w:val="left"/>
      <w:pPr>
        <w:ind w:left="4320" w:hanging="360"/>
      </w:pPr>
      <w:rPr>
        <w:rFonts w:ascii="Wingdings" w:hAnsi="Wingdings" w:hint="default"/>
      </w:rPr>
    </w:lvl>
    <w:lvl w:ilvl="6" w:tplc="C4D25BEA">
      <w:start w:val="1"/>
      <w:numFmt w:val="bullet"/>
      <w:lvlText w:val=""/>
      <w:lvlJc w:val="left"/>
      <w:pPr>
        <w:ind w:left="5040" w:hanging="360"/>
      </w:pPr>
      <w:rPr>
        <w:rFonts w:ascii="Symbol" w:hAnsi="Symbol" w:hint="default"/>
      </w:rPr>
    </w:lvl>
    <w:lvl w:ilvl="7" w:tplc="BAA6EB10">
      <w:start w:val="1"/>
      <w:numFmt w:val="bullet"/>
      <w:lvlText w:val="o"/>
      <w:lvlJc w:val="left"/>
      <w:pPr>
        <w:ind w:left="5760" w:hanging="360"/>
      </w:pPr>
      <w:rPr>
        <w:rFonts w:ascii="Courier New" w:hAnsi="Courier New" w:hint="default"/>
      </w:rPr>
    </w:lvl>
    <w:lvl w:ilvl="8" w:tplc="836EBA32">
      <w:start w:val="1"/>
      <w:numFmt w:val="bullet"/>
      <w:lvlText w:val=""/>
      <w:lvlJc w:val="left"/>
      <w:pPr>
        <w:ind w:left="6480" w:hanging="360"/>
      </w:pPr>
      <w:rPr>
        <w:rFonts w:ascii="Wingdings" w:hAnsi="Wingdings" w:hint="default"/>
      </w:rPr>
    </w:lvl>
  </w:abstractNum>
  <w:abstractNum w:abstractNumId="6" w15:restartNumberingAfterBreak="0">
    <w:nsid w:val="26CA5D26"/>
    <w:multiLevelType w:val="hybridMultilevel"/>
    <w:tmpl w:val="CA3C0260"/>
    <w:lvl w:ilvl="0" w:tplc="7C4E619A">
      <w:start w:val="1"/>
      <w:numFmt w:val="decimal"/>
      <w:pStyle w:val="TableCaption"/>
      <w:lvlText w:val="Taulukko %1."/>
      <w:lvlJc w:val="left"/>
      <w:pPr>
        <w:tabs>
          <w:tab w:val="num" w:pos="567"/>
        </w:tabs>
        <w:ind w:left="851" w:hanging="851"/>
      </w:pPr>
      <w:rPr>
        <w:rFonts w:ascii="Arial" w:hAnsi="Arial" w:cs="Arial" w:hint="default"/>
        <w:b/>
        <w:bCs/>
        <w:i w:val="0"/>
        <w:iCs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32041349"/>
    <w:multiLevelType w:val="multilevel"/>
    <w:tmpl w:val="B9AA6842"/>
    <w:lvl w:ilvl="0">
      <w:start w:val="1"/>
      <w:numFmt w:val="decimal"/>
      <w:pStyle w:val="Otsikko1"/>
      <w:lvlText w:val="%1."/>
      <w:lvlJc w:val="left"/>
      <w:pPr>
        <w:tabs>
          <w:tab w:val="num" w:pos="851"/>
        </w:tabs>
        <w:ind w:left="851" w:hanging="851"/>
      </w:pPr>
      <w:rPr>
        <w:rFonts w:hint="default"/>
      </w:rPr>
    </w:lvl>
    <w:lvl w:ilvl="1">
      <w:start w:val="1"/>
      <w:numFmt w:val="decimal"/>
      <w:pStyle w:val="Otsikko2"/>
      <w:lvlText w:val="%1.%2"/>
      <w:lvlJc w:val="left"/>
      <w:pPr>
        <w:tabs>
          <w:tab w:val="num" w:pos="576"/>
        </w:tabs>
        <w:ind w:left="576" w:hanging="576"/>
      </w:pPr>
      <w:rPr>
        <w:rFonts w:hint="default"/>
      </w:rPr>
    </w:lvl>
    <w:lvl w:ilvl="2">
      <w:start w:val="1"/>
      <w:numFmt w:val="decimal"/>
      <w:pStyle w:val="Otsikko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Otsikko5"/>
      <w:lvlText w:val="%1.%2.%3.%4.%5"/>
      <w:lvlJc w:val="left"/>
      <w:pPr>
        <w:tabs>
          <w:tab w:val="num" w:pos="1008"/>
        </w:tabs>
        <w:ind w:left="1008" w:hanging="1008"/>
      </w:pPr>
      <w:rPr>
        <w:rFonts w:hint="default"/>
      </w:rPr>
    </w:lvl>
    <w:lvl w:ilvl="5">
      <w:start w:val="1"/>
      <w:numFmt w:val="decimal"/>
      <w:pStyle w:val="Otsikko6"/>
      <w:lvlText w:val="%1.%2.%3.%4.%5.%6"/>
      <w:lvlJc w:val="left"/>
      <w:pPr>
        <w:tabs>
          <w:tab w:val="num" w:pos="1152"/>
        </w:tabs>
        <w:ind w:left="1152" w:hanging="1152"/>
      </w:pPr>
      <w:rPr>
        <w:rFonts w:hint="default"/>
      </w:rPr>
    </w:lvl>
    <w:lvl w:ilvl="6">
      <w:start w:val="1"/>
      <w:numFmt w:val="decimal"/>
      <w:pStyle w:val="Otsikko7"/>
      <w:lvlText w:val="%1.%2.%3.%4.%5.%6.%7"/>
      <w:lvlJc w:val="left"/>
      <w:pPr>
        <w:tabs>
          <w:tab w:val="num" w:pos="1296"/>
        </w:tabs>
        <w:ind w:left="1296" w:hanging="1296"/>
      </w:pPr>
      <w:rPr>
        <w:rFonts w:hint="default"/>
      </w:rPr>
    </w:lvl>
    <w:lvl w:ilvl="7">
      <w:start w:val="1"/>
      <w:numFmt w:val="decimal"/>
      <w:pStyle w:val="Otsikko8"/>
      <w:lvlText w:val="%1.%2.%3.%4.%5.%6.%7.%8"/>
      <w:lvlJc w:val="left"/>
      <w:pPr>
        <w:tabs>
          <w:tab w:val="num" w:pos="1440"/>
        </w:tabs>
        <w:ind w:left="1440" w:hanging="1440"/>
      </w:pPr>
      <w:rPr>
        <w:rFonts w:hint="default"/>
      </w:rPr>
    </w:lvl>
    <w:lvl w:ilvl="8">
      <w:start w:val="1"/>
      <w:numFmt w:val="decimal"/>
      <w:pStyle w:val="Otsikko9"/>
      <w:lvlText w:val="%1.%2.%3.%4.%5.%6.%7.%8.%9"/>
      <w:lvlJc w:val="left"/>
      <w:pPr>
        <w:tabs>
          <w:tab w:val="num" w:pos="1584"/>
        </w:tabs>
        <w:ind w:left="1584" w:hanging="1584"/>
      </w:pPr>
      <w:rPr>
        <w:rFonts w:hint="default"/>
      </w:rPr>
    </w:lvl>
  </w:abstractNum>
  <w:abstractNum w:abstractNumId="8" w15:restartNumberingAfterBreak="0">
    <w:nsid w:val="32A85F8D"/>
    <w:multiLevelType w:val="hybridMultilevel"/>
    <w:tmpl w:val="FFFFFFFF"/>
    <w:lvl w:ilvl="0" w:tplc="97924CDE">
      <w:start w:val="1"/>
      <w:numFmt w:val="bullet"/>
      <w:lvlText w:val=""/>
      <w:lvlJc w:val="left"/>
      <w:pPr>
        <w:ind w:left="720" w:hanging="360"/>
      </w:pPr>
      <w:rPr>
        <w:rFonts w:ascii="Symbol" w:hAnsi="Symbol" w:hint="default"/>
      </w:rPr>
    </w:lvl>
    <w:lvl w:ilvl="1" w:tplc="3EEA17F6">
      <w:start w:val="1"/>
      <w:numFmt w:val="bullet"/>
      <w:lvlText w:val="o"/>
      <w:lvlJc w:val="left"/>
      <w:pPr>
        <w:ind w:left="1440" w:hanging="360"/>
      </w:pPr>
      <w:rPr>
        <w:rFonts w:ascii="Courier New" w:hAnsi="Courier New" w:hint="default"/>
      </w:rPr>
    </w:lvl>
    <w:lvl w:ilvl="2" w:tplc="91EA44FE">
      <w:start w:val="1"/>
      <w:numFmt w:val="bullet"/>
      <w:lvlText w:val=""/>
      <w:lvlJc w:val="left"/>
      <w:pPr>
        <w:ind w:left="2160" w:hanging="360"/>
      </w:pPr>
      <w:rPr>
        <w:rFonts w:ascii="Wingdings" w:hAnsi="Wingdings" w:hint="default"/>
      </w:rPr>
    </w:lvl>
    <w:lvl w:ilvl="3" w:tplc="26AE6E82">
      <w:start w:val="1"/>
      <w:numFmt w:val="bullet"/>
      <w:lvlText w:val=""/>
      <w:lvlJc w:val="left"/>
      <w:pPr>
        <w:ind w:left="2880" w:hanging="360"/>
      </w:pPr>
      <w:rPr>
        <w:rFonts w:ascii="Symbol" w:hAnsi="Symbol" w:hint="default"/>
      </w:rPr>
    </w:lvl>
    <w:lvl w:ilvl="4" w:tplc="ECE4A06E">
      <w:start w:val="1"/>
      <w:numFmt w:val="bullet"/>
      <w:lvlText w:val="o"/>
      <w:lvlJc w:val="left"/>
      <w:pPr>
        <w:ind w:left="3600" w:hanging="360"/>
      </w:pPr>
      <w:rPr>
        <w:rFonts w:ascii="Courier New" w:hAnsi="Courier New" w:hint="default"/>
      </w:rPr>
    </w:lvl>
    <w:lvl w:ilvl="5" w:tplc="4678B60A">
      <w:start w:val="1"/>
      <w:numFmt w:val="bullet"/>
      <w:lvlText w:val=""/>
      <w:lvlJc w:val="left"/>
      <w:pPr>
        <w:ind w:left="4320" w:hanging="360"/>
      </w:pPr>
      <w:rPr>
        <w:rFonts w:ascii="Wingdings" w:hAnsi="Wingdings" w:hint="default"/>
      </w:rPr>
    </w:lvl>
    <w:lvl w:ilvl="6" w:tplc="491AED54">
      <w:start w:val="1"/>
      <w:numFmt w:val="bullet"/>
      <w:lvlText w:val=""/>
      <w:lvlJc w:val="left"/>
      <w:pPr>
        <w:ind w:left="5040" w:hanging="360"/>
      </w:pPr>
      <w:rPr>
        <w:rFonts w:ascii="Symbol" w:hAnsi="Symbol" w:hint="default"/>
      </w:rPr>
    </w:lvl>
    <w:lvl w:ilvl="7" w:tplc="6C7AEA24">
      <w:start w:val="1"/>
      <w:numFmt w:val="bullet"/>
      <w:lvlText w:val="o"/>
      <w:lvlJc w:val="left"/>
      <w:pPr>
        <w:ind w:left="5760" w:hanging="360"/>
      </w:pPr>
      <w:rPr>
        <w:rFonts w:ascii="Courier New" w:hAnsi="Courier New" w:hint="default"/>
      </w:rPr>
    </w:lvl>
    <w:lvl w:ilvl="8" w:tplc="1C6A4DE8">
      <w:start w:val="1"/>
      <w:numFmt w:val="bullet"/>
      <w:lvlText w:val=""/>
      <w:lvlJc w:val="left"/>
      <w:pPr>
        <w:ind w:left="6480" w:hanging="360"/>
      </w:pPr>
      <w:rPr>
        <w:rFonts w:ascii="Wingdings" w:hAnsi="Wingdings" w:hint="default"/>
      </w:rPr>
    </w:lvl>
  </w:abstractNum>
  <w:abstractNum w:abstractNumId="9" w15:restartNumberingAfterBreak="0">
    <w:nsid w:val="37463F8A"/>
    <w:multiLevelType w:val="hybridMultilevel"/>
    <w:tmpl w:val="8CBCA2C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0" w15:restartNumberingAfterBreak="0">
    <w:nsid w:val="55C374D8"/>
    <w:multiLevelType w:val="hybridMultilevel"/>
    <w:tmpl w:val="71BCD24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1" w15:restartNumberingAfterBreak="0">
    <w:nsid w:val="59AF4511"/>
    <w:multiLevelType w:val="hybridMultilevel"/>
    <w:tmpl w:val="46FE1342"/>
    <w:lvl w:ilvl="0" w:tplc="2F82F5EE">
      <w:start w:val="1"/>
      <w:numFmt w:val="decimal"/>
      <w:pStyle w:val="FigureCaption"/>
      <w:lvlText w:val="Figure %1."/>
      <w:lvlJc w:val="left"/>
      <w:pPr>
        <w:tabs>
          <w:tab w:val="num" w:pos="964"/>
        </w:tabs>
        <w:ind w:left="964" w:hanging="964"/>
      </w:pPr>
      <w:rPr>
        <w:rFonts w:ascii="Arial" w:hAnsi="Arial" w:cs="Arial" w:hint="default"/>
        <w:b/>
        <w:bCs/>
        <w:i w:val="0"/>
        <w:iCs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5F9405ED"/>
    <w:multiLevelType w:val="hybridMultilevel"/>
    <w:tmpl w:val="76CE56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7647531E"/>
    <w:multiLevelType w:val="hybridMultilevel"/>
    <w:tmpl w:val="DCCE5E1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7C14E080"/>
    <w:multiLevelType w:val="hybridMultilevel"/>
    <w:tmpl w:val="FFFFFFFF"/>
    <w:lvl w:ilvl="0" w:tplc="2B9079DC">
      <w:start w:val="1"/>
      <w:numFmt w:val="bullet"/>
      <w:lvlText w:val=""/>
      <w:lvlJc w:val="left"/>
      <w:pPr>
        <w:ind w:left="720" w:hanging="360"/>
      </w:pPr>
      <w:rPr>
        <w:rFonts w:ascii="Symbol" w:hAnsi="Symbol" w:hint="default"/>
      </w:rPr>
    </w:lvl>
    <w:lvl w:ilvl="1" w:tplc="827A17F6">
      <w:start w:val="1"/>
      <w:numFmt w:val="bullet"/>
      <w:lvlText w:val="o"/>
      <w:lvlJc w:val="left"/>
      <w:pPr>
        <w:ind w:left="1440" w:hanging="360"/>
      </w:pPr>
      <w:rPr>
        <w:rFonts w:ascii="Courier New" w:hAnsi="Courier New" w:hint="default"/>
      </w:rPr>
    </w:lvl>
    <w:lvl w:ilvl="2" w:tplc="B1CEE09C">
      <w:start w:val="1"/>
      <w:numFmt w:val="bullet"/>
      <w:lvlText w:val=""/>
      <w:lvlJc w:val="left"/>
      <w:pPr>
        <w:ind w:left="2160" w:hanging="360"/>
      </w:pPr>
      <w:rPr>
        <w:rFonts w:ascii="Wingdings" w:hAnsi="Wingdings" w:hint="default"/>
      </w:rPr>
    </w:lvl>
    <w:lvl w:ilvl="3" w:tplc="7FAEA576">
      <w:start w:val="1"/>
      <w:numFmt w:val="bullet"/>
      <w:lvlText w:val=""/>
      <w:lvlJc w:val="left"/>
      <w:pPr>
        <w:ind w:left="2880" w:hanging="360"/>
      </w:pPr>
      <w:rPr>
        <w:rFonts w:ascii="Symbol" w:hAnsi="Symbol" w:hint="default"/>
      </w:rPr>
    </w:lvl>
    <w:lvl w:ilvl="4" w:tplc="2B305652">
      <w:start w:val="1"/>
      <w:numFmt w:val="bullet"/>
      <w:lvlText w:val="o"/>
      <w:lvlJc w:val="left"/>
      <w:pPr>
        <w:ind w:left="3600" w:hanging="360"/>
      </w:pPr>
      <w:rPr>
        <w:rFonts w:ascii="Courier New" w:hAnsi="Courier New" w:hint="default"/>
      </w:rPr>
    </w:lvl>
    <w:lvl w:ilvl="5" w:tplc="20907FD0">
      <w:start w:val="1"/>
      <w:numFmt w:val="bullet"/>
      <w:lvlText w:val=""/>
      <w:lvlJc w:val="left"/>
      <w:pPr>
        <w:ind w:left="4320" w:hanging="360"/>
      </w:pPr>
      <w:rPr>
        <w:rFonts w:ascii="Wingdings" w:hAnsi="Wingdings" w:hint="default"/>
      </w:rPr>
    </w:lvl>
    <w:lvl w:ilvl="6" w:tplc="DF9C11E4">
      <w:start w:val="1"/>
      <w:numFmt w:val="bullet"/>
      <w:lvlText w:val=""/>
      <w:lvlJc w:val="left"/>
      <w:pPr>
        <w:ind w:left="5040" w:hanging="360"/>
      </w:pPr>
      <w:rPr>
        <w:rFonts w:ascii="Symbol" w:hAnsi="Symbol" w:hint="default"/>
      </w:rPr>
    </w:lvl>
    <w:lvl w:ilvl="7" w:tplc="C57CCA42">
      <w:start w:val="1"/>
      <w:numFmt w:val="bullet"/>
      <w:lvlText w:val="o"/>
      <w:lvlJc w:val="left"/>
      <w:pPr>
        <w:ind w:left="5760" w:hanging="360"/>
      </w:pPr>
      <w:rPr>
        <w:rFonts w:ascii="Courier New" w:hAnsi="Courier New" w:hint="default"/>
      </w:rPr>
    </w:lvl>
    <w:lvl w:ilvl="8" w:tplc="E258F3DA">
      <w:start w:val="1"/>
      <w:numFmt w:val="bullet"/>
      <w:lvlText w:val=""/>
      <w:lvlJc w:val="left"/>
      <w:pPr>
        <w:ind w:left="6480" w:hanging="360"/>
      </w:pPr>
      <w:rPr>
        <w:rFonts w:ascii="Wingdings" w:hAnsi="Wingdings" w:hint="default"/>
      </w:rPr>
    </w:lvl>
  </w:abstractNum>
  <w:abstractNum w:abstractNumId="15" w15:restartNumberingAfterBreak="0">
    <w:nsid w:val="7D91691E"/>
    <w:multiLevelType w:val="hybridMultilevel"/>
    <w:tmpl w:val="E1C4E16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num w:numId="1" w16cid:durableId="3822523">
    <w:abstractNumId w:val="5"/>
  </w:num>
  <w:num w:numId="2" w16cid:durableId="746263766">
    <w:abstractNumId w:val="8"/>
  </w:num>
  <w:num w:numId="3" w16cid:durableId="225844694">
    <w:abstractNumId w:val="14"/>
  </w:num>
  <w:num w:numId="4" w16cid:durableId="713769249">
    <w:abstractNumId w:val="7"/>
  </w:num>
  <w:num w:numId="5" w16cid:durableId="516502271">
    <w:abstractNumId w:val="0"/>
  </w:num>
  <w:num w:numId="6" w16cid:durableId="1616477691">
    <w:abstractNumId w:val="6"/>
  </w:num>
  <w:num w:numId="7" w16cid:durableId="14382604">
    <w:abstractNumId w:val="11"/>
  </w:num>
  <w:num w:numId="8" w16cid:durableId="993995083">
    <w:abstractNumId w:val="3"/>
  </w:num>
  <w:num w:numId="9" w16cid:durableId="711462118">
    <w:abstractNumId w:val="1"/>
  </w:num>
  <w:num w:numId="10" w16cid:durableId="1229028393">
    <w:abstractNumId w:val="2"/>
  </w:num>
  <w:num w:numId="11" w16cid:durableId="1769737372">
    <w:abstractNumId w:val="12"/>
  </w:num>
  <w:num w:numId="12" w16cid:durableId="1167671515">
    <w:abstractNumId w:val="10"/>
  </w:num>
  <w:num w:numId="13" w16cid:durableId="1283925047">
    <w:abstractNumId w:val="4"/>
  </w:num>
  <w:num w:numId="14" w16cid:durableId="642976017">
    <w:abstractNumId w:val="13"/>
  </w:num>
  <w:num w:numId="15" w16cid:durableId="845941074">
    <w:abstractNumId w:val="9"/>
  </w:num>
  <w:num w:numId="16" w16cid:durableId="770708527">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4"/>
  <w:hyphenationZone w:val="425"/>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zMDcxsjQyMrQwtDBS0lEKTi0uzszPAykwrAUA10QucywAAAA="/>
  </w:docVars>
  <w:rsids>
    <w:rsidRoot w:val="003F6559"/>
    <w:rsid w:val="0000167B"/>
    <w:rsid w:val="0000343D"/>
    <w:rsid w:val="0000414B"/>
    <w:rsid w:val="00007FCE"/>
    <w:rsid w:val="00012B74"/>
    <w:rsid w:val="000134D0"/>
    <w:rsid w:val="00014247"/>
    <w:rsid w:val="000146B6"/>
    <w:rsid w:val="00024847"/>
    <w:rsid w:val="0002657F"/>
    <w:rsid w:val="00030980"/>
    <w:rsid w:val="00030F0E"/>
    <w:rsid w:val="0003307E"/>
    <w:rsid w:val="00033E1F"/>
    <w:rsid w:val="00033FCF"/>
    <w:rsid w:val="0003622A"/>
    <w:rsid w:val="00036377"/>
    <w:rsid w:val="00040A96"/>
    <w:rsid w:val="00040C3D"/>
    <w:rsid w:val="0004747E"/>
    <w:rsid w:val="00051C57"/>
    <w:rsid w:val="000650A3"/>
    <w:rsid w:val="00067331"/>
    <w:rsid w:val="00067383"/>
    <w:rsid w:val="000718CF"/>
    <w:rsid w:val="0007256E"/>
    <w:rsid w:val="00074DE0"/>
    <w:rsid w:val="00075778"/>
    <w:rsid w:val="00076CA1"/>
    <w:rsid w:val="000770B8"/>
    <w:rsid w:val="00080BB5"/>
    <w:rsid w:val="00083589"/>
    <w:rsid w:val="000847B7"/>
    <w:rsid w:val="0008646D"/>
    <w:rsid w:val="00090945"/>
    <w:rsid w:val="00094667"/>
    <w:rsid w:val="00094BA5"/>
    <w:rsid w:val="00094D73"/>
    <w:rsid w:val="000957CE"/>
    <w:rsid w:val="00095F52"/>
    <w:rsid w:val="00096622"/>
    <w:rsid w:val="000978DB"/>
    <w:rsid w:val="000A2F91"/>
    <w:rsid w:val="000A330A"/>
    <w:rsid w:val="000A5F70"/>
    <w:rsid w:val="000A6C98"/>
    <w:rsid w:val="000A7FD6"/>
    <w:rsid w:val="000B153E"/>
    <w:rsid w:val="000B25A1"/>
    <w:rsid w:val="000C4CD7"/>
    <w:rsid w:val="000D2B4F"/>
    <w:rsid w:val="000D4EB8"/>
    <w:rsid w:val="000D5ABD"/>
    <w:rsid w:val="000D6D8A"/>
    <w:rsid w:val="000E22BE"/>
    <w:rsid w:val="000E23E9"/>
    <w:rsid w:val="000E7850"/>
    <w:rsid w:val="000F1BEC"/>
    <w:rsid w:val="000F3AFB"/>
    <w:rsid w:val="000F5479"/>
    <w:rsid w:val="0010011B"/>
    <w:rsid w:val="00100DDE"/>
    <w:rsid w:val="00103558"/>
    <w:rsid w:val="001153E2"/>
    <w:rsid w:val="00116602"/>
    <w:rsid w:val="00122B31"/>
    <w:rsid w:val="00125E18"/>
    <w:rsid w:val="00126791"/>
    <w:rsid w:val="00130E5C"/>
    <w:rsid w:val="001348C3"/>
    <w:rsid w:val="00135355"/>
    <w:rsid w:val="00137FFA"/>
    <w:rsid w:val="00143025"/>
    <w:rsid w:val="00143E0B"/>
    <w:rsid w:val="00144503"/>
    <w:rsid w:val="0014480E"/>
    <w:rsid w:val="00146329"/>
    <w:rsid w:val="001506C3"/>
    <w:rsid w:val="00152C86"/>
    <w:rsid w:val="0015327B"/>
    <w:rsid w:val="0015702B"/>
    <w:rsid w:val="00163A9E"/>
    <w:rsid w:val="00164FC6"/>
    <w:rsid w:val="00166526"/>
    <w:rsid w:val="0017382F"/>
    <w:rsid w:val="00174D00"/>
    <w:rsid w:val="00174E24"/>
    <w:rsid w:val="00176F93"/>
    <w:rsid w:val="00183706"/>
    <w:rsid w:val="001855F1"/>
    <w:rsid w:val="0018586C"/>
    <w:rsid w:val="001866CB"/>
    <w:rsid w:val="00186A34"/>
    <w:rsid w:val="00192224"/>
    <w:rsid w:val="00192EEA"/>
    <w:rsid w:val="001950B3"/>
    <w:rsid w:val="00197F0D"/>
    <w:rsid w:val="001A0DFD"/>
    <w:rsid w:val="001A1DC8"/>
    <w:rsid w:val="001A35B0"/>
    <w:rsid w:val="001B0F4E"/>
    <w:rsid w:val="001B1075"/>
    <w:rsid w:val="001B1548"/>
    <w:rsid w:val="001B15F7"/>
    <w:rsid w:val="001B2353"/>
    <w:rsid w:val="001B3D67"/>
    <w:rsid w:val="001B52C7"/>
    <w:rsid w:val="001C0444"/>
    <w:rsid w:val="001C1159"/>
    <w:rsid w:val="001C13F1"/>
    <w:rsid w:val="001C3907"/>
    <w:rsid w:val="001C5355"/>
    <w:rsid w:val="001C5F14"/>
    <w:rsid w:val="001C6E3E"/>
    <w:rsid w:val="001C763D"/>
    <w:rsid w:val="001D0E5A"/>
    <w:rsid w:val="001D13AE"/>
    <w:rsid w:val="001D17D8"/>
    <w:rsid w:val="001D24D0"/>
    <w:rsid w:val="001D472F"/>
    <w:rsid w:val="001D7763"/>
    <w:rsid w:val="001E035B"/>
    <w:rsid w:val="001F43CB"/>
    <w:rsid w:val="001F45C8"/>
    <w:rsid w:val="001F522F"/>
    <w:rsid w:val="001F7559"/>
    <w:rsid w:val="00200146"/>
    <w:rsid w:val="00200338"/>
    <w:rsid w:val="00201BA7"/>
    <w:rsid w:val="00203C05"/>
    <w:rsid w:val="002048A5"/>
    <w:rsid w:val="0021026E"/>
    <w:rsid w:val="00210ED0"/>
    <w:rsid w:val="0021151E"/>
    <w:rsid w:val="00213476"/>
    <w:rsid w:val="00216376"/>
    <w:rsid w:val="002211A2"/>
    <w:rsid w:val="00224D6F"/>
    <w:rsid w:val="002261EA"/>
    <w:rsid w:val="00230EE7"/>
    <w:rsid w:val="002331F9"/>
    <w:rsid w:val="00235B9E"/>
    <w:rsid w:val="002423ED"/>
    <w:rsid w:val="00243A77"/>
    <w:rsid w:val="00243EFC"/>
    <w:rsid w:val="002462F9"/>
    <w:rsid w:val="00246F87"/>
    <w:rsid w:val="0025001B"/>
    <w:rsid w:val="00250F8C"/>
    <w:rsid w:val="0025122D"/>
    <w:rsid w:val="0025130D"/>
    <w:rsid w:val="00251F34"/>
    <w:rsid w:val="002522D5"/>
    <w:rsid w:val="002525B1"/>
    <w:rsid w:val="00254FD5"/>
    <w:rsid w:val="002614FD"/>
    <w:rsid w:val="00261E94"/>
    <w:rsid w:val="00263062"/>
    <w:rsid w:val="0026541D"/>
    <w:rsid w:val="0027239E"/>
    <w:rsid w:val="0027328A"/>
    <w:rsid w:val="002734BC"/>
    <w:rsid w:val="00274BA5"/>
    <w:rsid w:val="00275725"/>
    <w:rsid w:val="002761FC"/>
    <w:rsid w:val="00276302"/>
    <w:rsid w:val="00276927"/>
    <w:rsid w:val="002777D8"/>
    <w:rsid w:val="0027781E"/>
    <w:rsid w:val="00281A68"/>
    <w:rsid w:val="00282E9E"/>
    <w:rsid w:val="002837CB"/>
    <w:rsid w:val="00285F1F"/>
    <w:rsid w:val="00286551"/>
    <w:rsid w:val="0028751D"/>
    <w:rsid w:val="00290796"/>
    <w:rsid w:val="002921D6"/>
    <w:rsid w:val="00293197"/>
    <w:rsid w:val="002A4914"/>
    <w:rsid w:val="002A5466"/>
    <w:rsid w:val="002A723F"/>
    <w:rsid w:val="002B69BF"/>
    <w:rsid w:val="002B7E6A"/>
    <w:rsid w:val="002C00F7"/>
    <w:rsid w:val="002C07F9"/>
    <w:rsid w:val="002C2A1F"/>
    <w:rsid w:val="002C2E57"/>
    <w:rsid w:val="002C3E68"/>
    <w:rsid w:val="002C69D6"/>
    <w:rsid w:val="002C7C74"/>
    <w:rsid w:val="002D0A44"/>
    <w:rsid w:val="002D1BCA"/>
    <w:rsid w:val="002D29FF"/>
    <w:rsid w:val="002D2DB9"/>
    <w:rsid w:val="002D3F14"/>
    <w:rsid w:val="002D64BE"/>
    <w:rsid w:val="002E2D0B"/>
    <w:rsid w:val="002E2E82"/>
    <w:rsid w:val="002E5B68"/>
    <w:rsid w:val="002F2245"/>
    <w:rsid w:val="002F3B2A"/>
    <w:rsid w:val="002F6A21"/>
    <w:rsid w:val="00303B47"/>
    <w:rsid w:val="0030636D"/>
    <w:rsid w:val="00311792"/>
    <w:rsid w:val="003128CE"/>
    <w:rsid w:val="003130D6"/>
    <w:rsid w:val="003164C7"/>
    <w:rsid w:val="00317910"/>
    <w:rsid w:val="00320EA6"/>
    <w:rsid w:val="00326762"/>
    <w:rsid w:val="00334842"/>
    <w:rsid w:val="003378DB"/>
    <w:rsid w:val="003400E9"/>
    <w:rsid w:val="00340D5F"/>
    <w:rsid w:val="0034126B"/>
    <w:rsid w:val="00342261"/>
    <w:rsid w:val="00342977"/>
    <w:rsid w:val="00343F46"/>
    <w:rsid w:val="00343FD0"/>
    <w:rsid w:val="003473CF"/>
    <w:rsid w:val="00356440"/>
    <w:rsid w:val="00357097"/>
    <w:rsid w:val="00360A98"/>
    <w:rsid w:val="00361BCA"/>
    <w:rsid w:val="00363F6B"/>
    <w:rsid w:val="0036418F"/>
    <w:rsid w:val="00366351"/>
    <w:rsid w:val="00370038"/>
    <w:rsid w:val="00370FCD"/>
    <w:rsid w:val="0037152C"/>
    <w:rsid w:val="00374E14"/>
    <w:rsid w:val="00377B65"/>
    <w:rsid w:val="003801D1"/>
    <w:rsid w:val="00380FE3"/>
    <w:rsid w:val="00383BF6"/>
    <w:rsid w:val="003863E3"/>
    <w:rsid w:val="00390652"/>
    <w:rsid w:val="00396C4A"/>
    <w:rsid w:val="00397C06"/>
    <w:rsid w:val="003A315C"/>
    <w:rsid w:val="003A394C"/>
    <w:rsid w:val="003A7609"/>
    <w:rsid w:val="003A7EC1"/>
    <w:rsid w:val="003B0D36"/>
    <w:rsid w:val="003B1708"/>
    <w:rsid w:val="003C1F01"/>
    <w:rsid w:val="003C3747"/>
    <w:rsid w:val="003C5D62"/>
    <w:rsid w:val="003C64E0"/>
    <w:rsid w:val="003D04DF"/>
    <w:rsid w:val="003D229D"/>
    <w:rsid w:val="003D2745"/>
    <w:rsid w:val="003D4DC5"/>
    <w:rsid w:val="003D6500"/>
    <w:rsid w:val="003E2B83"/>
    <w:rsid w:val="003E6ADF"/>
    <w:rsid w:val="003E76EF"/>
    <w:rsid w:val="003F198A"/>
    <w:rsid w:val="003F1A8F"/>
    <w:rsid w:val="003F1D36"/>
    <w:rsid w:val="003F2035"/>
    <w:rsid w:val="003F2C83"/>
    <w:rsid w:val="003F4824"/>
    <w:rsid w:val="003F5E24"/>
    <w:rsid w:val="003F6559"/>
    <w:rsid w:val="003F7435"/>
    <w:rsid w:val="003F7829"/>
    <w:rsid w:val="00404269"/>
    <w:rsid w:val="00404398"/>
    <w:rsid w:val="0040534E"/>
    <w:rsid w:val="00406B0C"/>
    <w:rsid w:val="00410186"/>
    <w:rsid w:val="00411ABD"/>
    <w:rsid w:val="00411E61"/>
    <w:rsid w:val="00412D31"/>
    <w:rsid w:val="00414821"/>
    <w:rsid w:val="004201F8"/>
    <w:rsid w:val="0042127C"/>
    <w:rsid w:val="00422EB3"/>
    <w:rsid w:val="004256EE"/>
    <w:rsid w:val="00426F13"/>
    <w:rsid w:val="00427C4A"/>
    <w:rsid w:val="00433B52"/>
    <w:rsid w:val="004349B1"/>
    <w:rsid w:val="004377A4"/>
    <w:rsid w:val="00441830"/>
    <w:rsid w:val="004452B9"/>
    <w:rsid w:val="00453AFB"/>
    <w:rsid w:val="00453D39"/>
    <w:rsid w:val="00454C5D"/>
    <w:rsid w:val="0045569D"/>
    <w:rsid w:val="004612C8"/>
    <w:rsid w:val="00462BF8"/>
    <w:rsid w:val="00463C77"/>
    <w:rsid w:val="00465FDA"/>
    <w:rsid w:val="00467605"/>
    <w:rsid w:val="0046768B"/>
    <w:rsid w:val="00470EA1"/>
    <w:rsid w:val="004718EE"/>
    <w:rsid w:val="0047242E"/>
    <w:rsid w:val="00473AE5"/>
    <w:rsid w:val="00474137"/>
    <w:rsid w:val="004776EC"/>
    <w:rsid w:val="0048146D"/>
    <w:rsid w:val="00483D68"/>
    <w:rsid w:val="004844F5"/>
    <w:rsid w:val="00484B21"/>
    <w:rsid w:val="004856A7"/>
    <w:rsid w:val="00495D59"/>
    <w:rsid w:val="00495E36"/>
    <w:rsid w:val="004964F3"/>
    <w:rsid w:val="004A3197"/>
    <w:rsid w:val="004A5364"/>
    <w:rsid w:val="004A7EBB"/>
    <w:rsid w:val="004B5DDE"/>
    <w:rsid w:val="004B6E58"/>
    <w:rsid w:val="004C34DC"/>
    <w:rsid w:val="004C45BB"/>
    <w:rsid w:val="004C4CA6"/>
    <w:rsid w:val="004D214E"/>
    <w:rsid w:val="004E0CCF"/>
    <w:rsid w:val="004E129D"/>
    <w:rsid w:val="004E689D"/>
    <w:rsid w:val="004F0E7A"/>
    <w:rsid w:val="004F189B"/>
    <w:rsid w:val="004F33DD"/>
    <w:rsid w:val="004F4085"/>
    <w:rsid w:val="004F574D"/>
    <w:rsid w:val="004F68DF"/>
    <w:rsid w:val="005010F3"/>
    <w:rsid w:val="00502858"/>
    <w:rsid w:val="00506869"/>
    <w:rsid w:val="00507F4D"/>
    <w:rsid w:val="005087A7"/>
    <w:rsid w:val="005106DD"/>
    <w:rsid w:val="00511C4B"/>
    <w:rsid w:val="0052534D"/>
    <w:rsid w:val="00540904"/>
    <w:rsid w:val="0054197B"/>
    <w:rsid w:val="005438BE"/>
    <w:rsid w:val="005443FA"/>
    <w:rsid w:val="00544BA7"/>
    <w:rsid w:val="0054558A"/>
    <w:rsid w:val="00557CCA"/>
    <w:rsid w:val="005600A5"/>
    <w:rsid w:val="00561AEC"/>
    <w:rsid w:val="005625DA"/>
    <w:rsid w:val="00562F43"/>
    <w:rsid w:val="005641F0"/>
    <w:rsid w:val="005648FB"/>
    <w:rsid w:val="00565DFE"/>
    <w:rsid w:val="005674EF"/>
    <w:rsid w:val="005678E3"/>
    <w:rsid w:val="005703CC"/>
    <w:rsid w:val="00570A98"/>
    <w:rsid w:val="00572A15"/>
    <w:rsid w:val="005739C8"/>
    <w:rsid w:val="00576C3E"/>
    <w:rsid w:val="00580155"/>
    <w:rsid w:val="0058417B"/>
    <w:rsid w:val="00584A91"/>
    <w:rsid w:val="00587109"/>
    <w:rsid w:val="00587597"/>
    <w:rsid w:val="00587FD5"/>
    <w:rsid w:val="00590A83"/>
    <w:rsid w:val="00590C32"/>
    <w:rsid w:val="00590E76"/>
    <w:rsid w:val="00591161"/>
    <w:rsid w:val="00591186"/>
    <w:rsid w:val="0059185E"/>
    <w:rsid w:val="00592FB8"/>
    <w:rsid w:val="00594D96"/>
    <w:rsid w:val="00595668"/>
    <w:rsid w:val="005975ED"/>
    <w:rsid w:val="005A4DD1"/>
    <w:rsid w:val="005B091F"/>
    <w:rsid w:val="005B1A66"/>
    <w:rsid w:val="005B3629"/>
    <w:rsid w:val="005B4403"/>
    <w:rsid w:val="005B4961"/>
    <w:rsid w:val="005B5A29"/>
    <w:rsid w:val="005B65CE"/>
    <w:rsid w:val="005C0E75"/>
    <w:rsid w:val="005C3F31"/>
    <w:rsid w:val="005C6C35"/>
    <w:rsid w:val="005D012E"/>
    <w:rsid w:val="005D29B3"/>
    <w:rsid w:val="005D309A"/>
    <w:rsid w:val="005D5A3C"/>
    <w:rsid w:val="005E44E1"/>
    <w:rsid w:val="005E501E"/>
    <w:rsid w:val="005E5033"/>
    <w:rsid w:val="005E69A2"/>
    <w:rsid w:val="005F322A"/>
    <w:rsid w:val="005F47C2"/>
    <w:rsid w:val="005F5B9B"/>
    <w:rsid w:val="00600352"/>
    <w:rsid w:val="00600D8C"/>
    <w:rsid w:val="00604D93"/>
    <w:rsid w:val="00610667"/>
    <w:rsid w:val="00611498"/>
    <w:rsid w:val="006119AA"/>
    <w:rsid w:val="00621EC7"/>
    <w:rsid w:val="00631439"/>
    <w:rsid w:val="00634315"/>
    <w:rsid w:val="006363CC"/>
    <w:rsid w:val="00645E3B"/>
    <w:rsid w:val="00651F45"/>
    <w:rsid w:val="00652712"/>
    <w:rsid w:val="00656AA9"/>
    <w:rsid w:val="00662517"/>
    <w:rsid w:val="00663598"/>
    <w:rsid w:val="006639B6"/>
    <w:rsid w:val="006645F0"/>
    <w:rsid w:val="006656E1"/>
    <w:rsid w:val="00666B21"/>
    <w:rsid w:val="00670081"/>
    <w:rsid w:val="00671E4C"/>
    <w:rsid w:val="00672BD9"/>
    <w:rsid w:val="0067467A"/>
    <w:rsid w:val="00674F48"/>
    <w:rsid w:val="00682B49"/>
    <w:rsid w:val="00683435"/>
    <w:rsid w:val="006836B3"/>
    <w:rsid w:val="0068424B"/>
    <w:rsid w:val="00685B7C"/>
    <w:rsid w:val="00686DA8"/>
    <w:rsid w:val="006874C5"/>
    <w:rsid w:val="006962E6"/>
    <w:rsid w:val="00696AA6"/>
    <w:rsid w:val="006A0314"/>
    <w:rsid w:val="006A0D51"/>
    <w:rsid w:val="006A4D46"/>
    <w:rsid w:val="006A5AE5"/>
    <w:rsid w:val="006B0F7A"/>
    <w:rsid w:val="006B15D8"/>
    <w:rsid w:val="006B57EF"/>
    <w:rsid w:val="006B6A79"/>
    <w:rsid w:val="006B76D5"/>
    <w:rsid w:val="006C07BB"/>
    <w:rsid w:val="006C29DD"/>
    <w:rsid w:val="006C3F66"/>
    <w:rsid w:val="006C5FF2"/>
    <w:rsid w:val="006D5430"/>
    <w:rsid w:val="006D592B"/>
    <w:rsid w:val="006E27E3"/>
    <w:rsid w:val="006E7364"/>
    <w:rsid w:val="006F101E"/>
    <w:rsid w:val="006F164A"/>
    <w:rsid w:val="006F2702"/>
    <w:rsid w:val="006F32C8"/>
    <w:rsid w:val="006F65E4"/>
    <w:rsid w:val="006F76E1"/>
    <w:rsid w:val="006F7D92"/>
    <w:rsid w:val="00701FE5"/>
    <w:rsid w:val="007024CA"/>
    <w:rsid w:val="007077F1"/>
    <w:rsid w:val="0071106C"/>
    <w:rsid w:val="00711FCD"/>
    <w:rsid w:val="00712238"/>
    <w:rsid w:val="00723F02"/>
    <w:rsid w:val="00724009"/>
    <w:rsid w:val="00724890"/>
    <w:rsid w:val="00731834"/>
    <w:rsid w:val="00733C49"/>
    <w:rsid w:val="00743178"/>
    <w:rsid w:val="00744559"/>
    <w:rsid w:val="007515B9"/>
    <w:rsid w:val="0075240C"/>
    <w:rsid w:val="00753D37"/>
    <w:rsid w:val="00755B58"/>
    <w:rsid w:val="00756737"/>
    <w:rsid w:val="00766FBF"/>
    <w:rsid w:val="00767608"/>
    <w:rsid w:val="0077257C"/>
    <w:rsid w:val="00780BD0"/>
    <w:rsid w:val="00781FE2"/>
    <w:rsid w:val="007821F1"/>
    <w:rsid w:val="00783FF1"/>
    <w:rsid w:val="007908EA"/>
    <w:rsid w:val="007935C7"/>
    <w:rsid w:val="00794F37"/>
    <w:rsid w:val="00795AD8"/>
    <w:rsid w:val="007960BC"/>
    <w:rsid w:val="007A18C5"/>
    <w:rsid w:val="007A5E1A"/>
    <w:rsid w:val="007A7579"/>
    <w:rsid w:val="007B0750"/>
    <w:rsid w:val="007B321D"/>
    <w:rsid w:val="007B325D"/>
    <w:rsid w:val="007B58EB"/>
    <w:rsid w:val="007B734A"/>
    <w:rsid w:val="007C09D0"/>
    <w:rsid w:val="007C26D5"/>
    <w:rsid w:val="007C2880"/>
    <w:rsid w:val="007C517E"/>
    <w:rsid w:val="007D1103"/>
    <w:rsid w:val="007D161C"/>
    <w:rsid w:val="007D77D4"/>
    <w:rsid w:val="007D7C00"/>
    <w:rsid w:val="007E0BD4"/>
    <w:rsid w:val="007E5F8B"/>
    <w:rsid w:val="007F1452"/>
    <w:rsid w:val="007F3CD4"/>
    <w:rsid w:val="007F5507"/>
    <w:rsid w:val="007F7285"/>
    <w:rsid w:val="0080172E"/>
    <w:rsid w:val="00803179"/>
    <w:rsid w:val="00804F04"/>
    <w:rsid w:val="008056DA"/>
    <w:rsid w:val="00810F7C"/>
    <w:rsid w:val="008120B4"/>
    <w:rsid w:val="00813F45"/>
    <w:rsid w:val="008147B7"/>
    <w:rsid w:val="00817AB2"/>
    <w:rsid w:val="008210E6"/>
    <w:rsid w:val="00821EFD"/>
    <w:rsid w:val="00822D50"/>
    <w:rsid w:val="00822ED7"/>
    <w:rsid w:val="00824096"/>
    <w:rsid w:val="00826A2A"/>
    <w:rsid w:val="00831E0F"/>
    <w:rsid w:val="008357CE"/>
    <w:rsid w:val="00836F16"/>
    <w:rsid w:val="00847317"/>
    <w:rsid w:val="00852556"/>
    <w:rsid w:val="0085430C"/>
    <w:rsid w:val="00854ACA"/>
    <w:rsid w:val="00856F3E"/>
    <w:rsid w:val="0086060E"/>
    <w:rsid w:val="00860EB3"/>
    <w:rsid w:val="00862175"/>
    <w:rsid w:val="00862429"/>
    <w:rsid w:val="00862AAF"/>
    <w:rsid w:val="00862E20"/>
    <w:rsid w:val="00862FB2"/>
    <w:rsid w:val="008641A9"/>
    <w:rsid w:val="00864284"/>
    <w:rsid w:val="00864D97"/>
    <w:rsid w:val="00872586"/>
    <w:rsid w:val="00872D9D"/>
    <w:rsid w:val="00875BD9"/>
    <w:rsid w:val="00880B05"/>
    <w:rsid w:val="00882425"/>
    <w:rsid w:val="00883233"/>
    <w:rsid w:val="008836E7"/>
    <w:rsid w:val="00885797"/>
    <w:rsid w:val="008858F2"/>
    <w:rsid w:val="00886D96"/>
    <w:rsid w:val="00887523"/>
    <w:rsid w:val="00891A35"/>
    <w:rsid w:val="008A1452"/>
    <w:rsid w:val="008A21EE"/>
    <w:rsid w:val="008A2BDD"/>
    <w:rsid w:val="008A36B0"/>
    <w:rsid w:val="008A4911"/>
    <w:rsid w:val="008A62B3"/>
    <w:rsid w:val="008B69D3"/>
    <w:rsid w:val="008B71EE"/>
    <w:rsid w:val="008C0589"/>
    <w:rsid w:val="008C0A63"/>
    <w:rsid w:val="008C2CF5"/>
    <w:rsid w:val="008C3BD1"/>
    <w:rsid w:val="008C4F2B"/>
    <w:rsid w:val="008C5C85"/>
    <w:rsid w:val="008D4F30"/>
    <w:rsid w:val="008D7423"/>
    <w:rsid w:val="008E1615"/>
    <w:rsid w:val="008E1B83"/>
    <w:rsid w:val="008E4169"/>
    <w:rsid w:val="008E5123"/>
    <w:rsid w:val="008E73B0"/>
    <w:rsid w:val="008F0143"/>
    <w:rsid w:val="008F2C78"/>
    <w:rsid w:val="008F3207"/>
    <w:rsid w:val="008F3590"/>
    <w:rsid w:val="009038EF"/>
    <w:rsid w:val="00904034"/>
    <w:rsid w:val="00904DAC"/>
    <w:rsid w:val="00907014"/>
    <w:rsid w:val="00912ACE"/>
    <w:rsid w:val="009138C1"/>
    <w:rsid w:val="009147A4"/>
    <w:rsid w:val="00914AAC"/>
    <w:rsid w:val="009153F1"/>
    <w:rsid w:val="00915655"/>
    <w:rsid w:val="00916B59"/>
    <w:rsid w:val="00917FCD"/>
    <w:rsid w:val="00924B61"/>
    <w:rsid w:val="00927EF6"/>
    <w:rsid w:val="00936798"/>
    <w:rsid w:val="0093768B"/>
    <w:rsid w:val="009403EA"/>
    <w:rsid w:val="0095322D"/>
    <w:rsid w:val="0095664B"/>
    <w:rsid w:val="00960E60"/>
    <w:rsid w:val="00961861"/>
    <w:rsid w:val="0096215C"/>
    <w:rsid w:val="00963579"/>
    <w:rsid w:val="009642A9"/>
    <w:rsid w:val="00964C2C"/>
    <w:rsid w:val="00965A84"/>
    <w:rsid w:val="00966A8E"/>
    <w:rsid w:val="00970D1D"/>
    <w:rsid w:val="00972017"/>
    <w:rsid w:val="00972EBB"/>
    <w:rsid w:val="00973876"/>
    <w:rsid w:val="0097746E"/>
    <w:rsid w:val="00980A1F"/>
    <w:rsid w:val="00981D13"/>
    <w:rsid w:val="00983697"/>
    <w:rsid w:val="009841FC"/>
    <w:rsid w:val="0099026E"/>
    <w:rsid w:val="00991E21"/>
    <w:rsid w:val="00995CF7"/>
    <w:rsid w:val="009966B4"/>
    <w:rsid w:val="00997A7B"/>
    <w:rsid w:val="009A257A"/>
    <w:rsid w:val="009A6215"/>
    <w:rsid w:val="009A74CA"/>
    <w:rsid w:val="009B445D"/>
    <w:rsid w:val="009B4DC6"/>
    <w:rsid w:val="009C072C"/>
    <w:rsid w:val="009C0D89"/>
    <w:rsid w:val="009C59BB"/>
    <w:rsid w:val="009C7282"/>
    <w:rsid w:val="009C73E5"/>
    <w:rsid w:val="009D1442"/>
    <w:rsid w:val="009D4935"/>
    <w:rsid w:val="009D5C4E"/>
    <w:rsid w:val="009D66D3"/>
    <w:rsid w:val="009E0ED9"/>
    <w:rsid w:val="009E1435"/>
    <w:rsid w:val="009E3B22"/>
    <w:rsid w:val="009E4A60"/>
    <w:rsid w:val="009E4AAC"/>
    <w:rsid w:val="009E5FF6"/>
    <w:rsid w:val="009F0997"/>
    <w:rsid w:val="009F33A5"/>
    <w:rsid w:val="00A000E4"/>
    <w:rsid w:val="00A00CF6"/>
    <w:rsid w:val="00A017D9"/>
    <w:rsid w:val="00A01BCD"/>
    <w:rsid w:val="00A01DCA"/>
    <w:rsid w:val="00A048D3"/>
    <w:rsid w:val="00A064B1"/>
    <w:rsid w:val="00A06A45"/>
    <w:rsid w:val="00A07938"/>
    <w:rsid w:val="00A07CD7"/>
    <w:rsid w:val="00A11B1D"/>
    <w:rsid w:val="00A1263E"/>
    <w:rsid w:val="00A13131"/>
    <w:rsid w:val="00A13CED"/>
    <w:rsid w:val="00A17CBD"/>
    <w:rsid w:val="00A20FD9"/>
    <w:rsid w:val="00A23BE0"/>
    <w:rsid w:val="00A24151"/>
    <w:rsid w:val="00A2454A"/>
    <w:rsid w:val="00A274A9"/>
    <w:rsid w:val="00A309BA"/>
    <w:rsid w:val="00A319BF"/>
    <w:rsid w:val="00A31C0D"/>
    <w:rsid w:val="00A32323"/>
    <w:rsid w:val="00A32A0D"/>
    <w:rsid w:val="00A376F3"/>
    <w:rsid w:val="00A37AB3"/>
    <w:rsid w:val="00A408CA"/>
    <w:rsid w:val="00A4543D"/>
    <w:rsid w:val="00A4733B"/>
    <w:rsid w:val="00A47826"/>
    <w:rsid w:val="00A47D66"/>
    <w:rsid w:val="00A571A8"/>
    <w:rsid w:val="00A571C2"/>
    <w:rsid w:val="00A600B9"/>
    <w:rsid w:val="00A60BC6"/>
    <w:rsid w:val="00A61230"/>
    <w:rsid w:val="00A618B8"/>
    <w:rsid w:val="00A6354D"/>
    <w:rsid w:val="00A642BE"/>
    <w:rsid w:val="00A65B8C"/>
    <w:rsid w:val="00A668F8"/>
    <w:rsid w:val="00A67730"/>
    <w:rsid w:val="00A67B9A"/>
    <w:rsid w:val="00A72C00"/>
    <w:rsid w:val="00A749CB"/>
    <w:rsid w:val="00A750F2"/>
    <w:rsid w:val="00A77168"/>
    <w:rsid w:val="00A840D2"/>
    <w:rsid w:val="00A876C6"/>
    <w:rsid w:val="00A877FE"/>
    <w:rsid w:val="00A87BA0"/>
    <w:rsid w:val="00A9032E"/>
    <w:rsid w:val="00A90DAB"/>
    <w:rsid w:val="00A924DB"/>
    <w:rsid w:val="00A957B8"/>
    <w:rsid w:val="00A96838"/>
    <w:rsid w:val="00AA35FA"/>
    <w:rsid w:val="00AA46A1"/>
    <w:rsid w:val="00AA63A4"/>
    <w:rsid w:val="00AA7163"/>
    <w:rsid w:val="00AB0113"/>
    <w:rsid w:val="00AB1257"/>
    <w:rsid w:val="00AC0A1B"/>
    <w:rsid w:val="00AC0BA9"/>
    <w:rsid w:val="00AC0D12"/>
    <w:rsid w:val="00AC1308"/>
    <w:rsid w:val="00AC32E5"/>
    <w:rsid w:val="00AC3A2B"/>
    <w:rsid w:val="00AC6098"/>
    <w:rsid w:val="00AC6BFD"/>
    <w:rsid w:val="00AC6C7C"/>
    <w:rsid w:val="00AC7B33"/>
    <w:rsid w:val="00AD2AC8"/>
    <w:rsid w:val="00AD7120"/>
    <w:rsid w:val="00AE5497"/>
    <w:rsid w:val="00AF0780"/>
    <w:rsid w:val="00AF1E29"/>
    <w:rsid w:val="00AF356C"/>
    <w:rsid w:val="00AF5395"/>
    <w:rsid w:val="00AF6675"/>
    <w:rsid w:val="00AF7B8D"/>
    <w:rsid w:val="00B16385"/>
    <w:rsid w:val="00B207FE"/>
    <w:rsid w:val="00B3667C"/>
    <w:rsid w:val="00B36E53"/>
    <w:rsid w:val="00B37792"/>
    <w:rsid w:val="00B37803"/>
    <w:rsid w:val="00B3798E"/>
    <w:rsid w:val="00B401F9"/>
    <w:rsid w:val="00B40BB4"/>
    <w:rsid w:val="00B44021"/>
    <w:rsid w:val="00B45E80"/>
    <w:rsid w:val="00B46C33"/>
    <w:rsid w:val="00B5049C"/>
    <w:rsid w:val="00B5424D"/>
    <w:rsid w:val="00B55638"/>
    <w:rsid w:val="00B56A20"/>
    <w:rsid w:val="00B65EFD"/>
    <w:rsid w:val="00B7371A"/>
    <w:rsid w:val="00B73A2A"/>
    <w:rsid w:val="00B80113"/>
    <w:rsid w:val="00B8644F"/>
    <w:rsid w:val="00B9432A"/>
    <w:rsid w:val="00B94D47"/>
    <w:rsid w:val="00B950DB"/>
    <w:rsid w:val="00B9796A"/>
    <w:rsid w:val="00BA3F76"/>
    <w:rsid w:val="00BA6C94"/>
    <w:rsid w:val="00BA7377"/>
    <w:rsid w:val="00BA79E0"/>
    <w:rsid w:val="00BB0C22"/>
    <w:rsid w:val="00BB28F1"/>
    <w:rsid w:val="00BB4FD4"/>
    <w:rsid w:val="00BB5C58"/>
    <w:rsid w:val="00BB72B4"/>
    <w:rsid w:val="00BC0FDF"/>
    <w:rsid w:val="00BC1BBA"/>
    <w:rsid w:val="00BC25FB"/>
    <w:rsid w:val="00BC3BEE"/>
    <w:rsid w:val="00BC4DA3"/>
    <w:rsid w:val="00BC6124"/>
    <w:rsid w:val="00BD2D47"/>
    <w:rsid w:val="00BD3BC2"/>
    <w:rsid w:val="00BD4475"/>
    <w:rsid w:val="00BD5BBA"/>
    <w:rsid w:val="00BD6128"/>
    <w:rsid w:val="00BD6207"/>
    <w:rsid w:val="00BD63D2"/>
    <w:rsid w:val="00BD72EF"/>
    <w:rsid w:val="00BE13DE"/>
    <w:rsid w:val="00BE13E2"/>
    <w:rsid w:val="00BE23E4"/>
    <w:rsid w:val="00BE4EB0"/>
    <w:rsid w:val="00BE52D6"/>
    <w:rsid w:val="00BE66B0"/>
    <w:rsid w:val="00BE6CCA"/>
    <w:rsid w:val="00BF1EB8"/>
    <w:rsid w:val="00BF46CD"/>
    <w:rsid w:val="00BF62E4"/>
    <w:rsid w:val="00C01D7A"/>
    <w:rsid w:val="00C04290"/>
    <w:rsid w:val="00C06281"/>
    <w:rsid w:val="00C066BF"/>
    <w:rsid w:val="00C11CFF"/>
    <w:rsid w:val="00C15E25"/>
    <w:rsid w:val="00C17A3A"/>
    <w:rsid w:val="00C17D96"/>
    <w:rsid w:val="00C224C3"/>
    <w:rsid w:val="00C23161"/>
    <w:rsid w:val="00C26C80"/>
    <w:rsid w:val="00C27171"/>
    <w:rsid w:val="00C34B7A"/>
    <w:rsid w:val="00C3673B"/>
    <w:rsid w:val="00C437F4"/>
    <w:rsid w:val="00C43C22"/>
    <w:rsid w:val="00C46678"/>
    <w:rsid w:val="00C471BD"/>
    <w:rsid w:val="00C5251C"/>
    <w:rsid w:val="00C53600"/>
    <w:rsid w:val="00C55012"/>
    <w:rsid w:val="00C604A1"/>
    <w:rsid w:val="00C62B52"/>
    <w:rsid w:val="00C659CE"/>
    <w:rsid w:val="00C6675F"/>
    <w:rsid w:val="00C70A19"/>
    <w:rsid w:val="00C70CB5"/>
    <w:rsid w:val="00C716BA"/>
    <w:rsid w:val="00C71EB0"/>
    <w:rsid w:val="00C732B5"/>
    <w:rsid w:val="00C73F06"/>
    <w:rsid w:val="00C75950"/>
    <w:rsid w:val="00C76ABE"/>
    <w:rsid w:val="00C77CEF"/>
    <w:rsid w:val="00C81F7D"/>
    <w:rsid w:val="00C86FB9"/>
    <w:rsid w:val="00C879D5"/>
    <w:rsid w:val="00C87BD5"/>
    <w:rsid w:val="00C90375"/>
    <w:rsid w:val="00C90DD9"/>
    <w:rsid w:val="00C91824"/>
    <w:rsid w:val="00C9406F"/>
    <w:rsid w:val="00C94FD6"/>
    <w:rsid w:val="00CA21D0"/>
    <w:rsid w:val="00CA44FB"/>
    <w:rsid w:val="00CA760E"/>
    <w:rsid w:val="00CB2E48"/>
    <w:rsid w:val="00CB3C39"/>
    <w:rsid w:val="00CC0F24"/>
    <w:rsid w:val="00CC22F0"/>
    <w:rsid w:val="00CC60E8"/>
    <w:rsid w:val="00CD0F5C"/>
    <w:rsid w:val="00CD31B6"/>
    <w:rsid w:val="00CD36FB"/>
    <w:rsid w:val="00CD4DEC"/>
    <w:rsid w:val="00CD567B"/>
    <w:rsid w:val="00CD630D"/>
    <w:rsid w:val="00CE0816"/>
    <w:rsid w:val="00CE0AE9"/>
    <w:rsid w:val="00CE7232"/>
    <w:rsid w:val="00CF1DC4"/>
    <w:rsid w:val="00CF2BEE"/>
    <w:rsid w:val="00CF2C86"/>
    <w:rsid w:val="00CF2CD1"/>
    <w:rsid w:val="00CF5231"/>
    <w:rsid w:val="00CF679B"/>
    <w:rsid w:val="00D003EC"/>
    <w:rsid w:val="00D00814"/>
    <w:rsid w:val="00D019D3"/>
    <w:rsid w:val="00D03001"/>
    <w:rsid w:val="00D0353E"/>
    <w:rsid w:val="00D06102"/>
    <w:rsid w:val="00D06A49"/>
    <w:rsid w:val="00D07435"/>
    <w:rsid w:val="00D11848"/>
    <w:rsid w:val="00D13B69"/>
    <w:rsid w:val="00D16276"/>
    <w:rsid w:val="00D20384"/>
    <w:rsid w:val="00D2262B"/>
    <w:rsid w:val="00D24732"/>
    <w:rsid w:val="00D249FD"/>
    <w:rsid w:val="00D26435"/>
    <w:rsid w:val="00D27519"/>
    <w:rsid w:val="00D27C53"/>
    <w:rsid w:val="00D27F61"/>
    <w:rsid w:val="00D3196C"/>
    <w:rsid w:val="00D32625"/>
    <w:rsid w:val="00D33DD8"/>
    <w:rsid w:val="00D34FCA"/>
    <w:rsid w:val="00D35CDA"/>
    <w:rsid w:val="00D361CA"/>
    <w:rsid w:val="00D41415"/>
    <w:rsid w:val="00D4180A"/>
    <w:rsid w:val="00D418E1"/>
    <w:rsid w:val="00D44001"/>
    <w:rsid w:val="00D44479"/>
    <w:rsid w:val="00D44663"/>
    <w:rsid w:val="00D47DC3"/>
    <w:rsid w:val="00D55848"/>
    <w:rsid w:val="00D56C87"/>
    <w:rsid w:val="00D57542"/>
    <w:rsid w:val="00D60A1D"/>
    <w:rsid w:val="00D61A25"/>
    <w:rsid w:val="00D62BEB"/>
    <w:rsid w:val="00D646EA"/>
    <w:rsid w:val="00D66067"/>
    <w:rsid w:val="00D67598"/>
    <w:rsid w:val="00D708A3"/>
    <w:rsid w:val="00D762A5"/>
    <w:rsid w:val="00D762FC"/>
    <w:rsid w:val="00D80CFD"/>
    <w:rsid w:val="00D81AC6"/>
    <w:rsid w:val="00D90349"/>
    <w:rsid w:val="00D91AE3"/>
    <w:rsid w:val="00D92143"/>
    <w:rsid w:val="00D95872"/>
    <w:rsid w:val="00DA3E96"/>
    <w:rsid w:val="00DA4A70"/>
    <w:rsid w:val="00DA6A4E"/>
    <w:rsid w:val="00DA7012"/>
    <w:rsid w:val="00DA718D"/>
    <w:rsid w:val="00DA7370"/>
    <w:rsid w:val="00DB1770"/>
    <w:rsid w:val="00DB1BA1"/>
    <w:rsid w:val="00DB510E"/>
    <w:rsid w:val="00DB51D6"/>
    <w:rsid w:val="00DB637B"/>
    <w:rsid w:val="00DB7DC5"/>
    <w:rsid w:val="00DC0B6E"/>
    <w:rsid w:val="00DD225B"/>
    <w:rsid w:val="00DD4608"/>
    <w:rsid w:val="00DD712E"/>
    <w:rsid w:val="00DE1065"/>
    <w:rsid w:val="00DF0A0D"/>
    <w:rsid w:val="00E02972"/>
    <w:rsid w:val="00E06704"/>
    <w:rsid w:val="00E107AD"/>
    <w:rsid w:val="00E139F8"/>
    <w:rsid w:val="00E14554"/>
    <w:rsid w:val="00E17293"/>
    <w:rsid w:val="00E21B18"/>
    <w:rsid w:val="00E23732"/>
    <w:rsid w:val="00E260DA"/>
    <w:rsid w:val="00E3110E"/>
    <w:rsid w:val="00E3491A"/>
    <w:rsid w:val="00E358FA"/>
    <w:rsid w:val="00E3717B"/>
    <w:rsid w:val="00E373CE"/>
    <w:rsid w:val="00E37C54"/>
    <w:rsid w:val="00E442C3"/>
    <w:rsid w:val="00E46CDD"/>
    <w:rsid w:val="00E46F04"/>
    <w:rsid w:val="00E51DBC"/>
    <w:rsid w:val="00E52219"/>
    <w:rsid w:val="00E555D0"/>
    <w:rsid w:val="00E55F18"/>
    <w:rsid w:val="00E56E88"/>
    <w:rsid w:val="00E6068F"/>
    <w:rsid w:val="00E60EBB"/>
    <w:rsid w:val="00E61727"/>
    <w:rsid w:val="00E622A0"/>
    <w:rsid w:val="00E715B1"/>
    <w:rsid w:val="00E72B87"/>
    <w:rsid w:val="00E761BC"/>
    <w:rsid w:val="00E76948"/>
    <w:rsid w:val="00E8244D"/>
    <w:rsid w:val="00E83E67"/>
    <w:rsid w:val="00E874D2"/>
    <w:rsid w:val="00E92B60"/>
    <w:rsid w:val="00E93524"/>
    <w:rsid w:val="00EA01B0"/>
    <w:rsid w:val="00EA0239"/>
    <w:rsid w:val="00EA09B3"/>
    <w:rsid w:val="00EA1730"/>
    <w:rsid w:val="00EA1D14"/>
    <w:rsid w:val="00EA7A91"/>
    <w:rsid w:val="00EC0443"/>
    <w:rsid w:val="00EC2180"/>
    <w:rsid w:val="00EC26F9"/>
    <w:rsid w:val="00EC3004"/>
    <w:rsid w:val="00EC3062"/>
    <w:rsid w:val="00EC54A0"/>
    <w:rsid w:val="00EC5D17"/>
    <w:rsid w:val="00EC6AF2"/>
    <w:rsid w:val="00EC6D80"/>
    <w:rsid w:val="00ED17A5"/>
    <w:rsid w:val="00ED1984"/>
    <w:rsid w:val="00ED33C4"/>
    <w:rsid w:val="00ED3D12"/>
    <w:rsid w:val="00ED4FD7"/>
    <w:rsid w:val="00ED56EA"/>
    <w:rsid w:val="00ED5D2E"/>
    <w:rsid w:val="00ED75F5"/>
    <w:rsid w:val="00EE1F6E"/>
    <w:rsid w:val="00EE39BA"/>
    <w:rsid w:val="00EE3E02"/>
    <w:rsid w:val="00EF2817"/>
    <w:rsid w:val="00EF2EE9"/>
    <w:rsid w:val="00EF3F25"/>
    <w:rsid w:val="00EF6C51"/>
    <w:rsid w:val="00EF6F1A"/>
    <w:rsid w:val="00EF7141"/>
    <w:rsid w:val="00F0030D"/>
    <w:rsid w:val="00F01E77"/>
    <w:rsid w:val="00F06F0E"/>
    <w:rsid w:val="00F118EE"/>
    <w:rsid w:val="00F12170"/>
    <w:rsid w:val="00F14842"/>
    <w:rsid w:val="00F14888"/>
    <w:rsid w:val="00F14D02"/>
    <w:rsid w:val="00F14FDD"/>
    <w:rsid w:val="00F15EDD"/>
    <w:rsid w:val="00F1728A"/>
    <w:rsid w:val="00F25F9E"/>
    <w:rsid w:val="00F273CC"/>
    <w:rsid w:val="00F30ABE"/>
    <w:rsid w:val="00F30D2B"/>
    <w:rsid w:val="00F332D7"/>
    <w:rsid w:val="00F33804"/>
    <w:rsid w:val="00F34183"/>
    <w:rsid w:val="00F366EF"/>
    <w:rsid w:val="00F3747C"/>
    <w:rsid w:val="00F40B21"/>
    <w:rsid w:val="00F42E0E"/>
    <w:rsid w:val="00F44FA1"/>
    <w:rsid w:val="00F45184"/>
    <w:rsid w:val="00F45B75"/>
    <w:rsid w:val="00F556F6"/>
    <w:rsid w:val="00F56DB6"/>
    <w:rsid w:val="00F65228"/>
    <w:rsid w:val="00F70739"/>
    <w:rsid w:val="00F73D7F"/>
    <w:rsid w:val="00F746AD"/>
    <w:rsid w:val="00F74BD0"/>
    <w:rsid w:val="00F750CD"/>
    <w:rsid w:val="00F752E1"/>
    <w:rsid w:val="00F77F3D"/>
    <w:rsid w:val="00F80733"/>
    <w:rsid w:val="00F8080A"/>
    <w:rsid w:val="00F82896"/>
    <w:rsid w:val="00F83294"/>
    <w:rsid w:val="00F83CBD"/>
    <w:rsid w:val="00F83CEF"/>
    <w:rsid w:val="00F87C85"/>
    <w:rsid w:val="00F88B95"/>
    <w:rsid w:val="00F92313"/>
    <w:rsid w:val="00F93E20"/>
    <w:rsid w:val="00F9645B"/>
    <w:rsid w:val="00F96489"/>
    <w:rsid w:val="00F968F7"/>
    <w:rsid w:val="00F97214"/>
    <w:rsid w:val="00FA056B"/>
    <w:rsid w:val="00FA0658"/>
    <w:rsid w:val="00FA1BE0"/>
    <w:rsid w:val="00FA1C67"/>
    <w:rsid w:val="00FA3AC7"/>
    <w:rsid w:val="00FA4661"/>
    <w:rsid w:val="00FA470B"/>
    <w:rsid w:val="00FA5F81"/>
    <w:rsid w:val="00FA7114"/>
    <w:rsid w:val="00FA7943"/>
    <w:rsid w:val="00FB21D0"/>
    <w:rsid w:val="00FB4634"/>
    <w:rsid w:val="00FB5746"/>
    <w:rsid w:val="00FC037C"/>
    <w:rsid w:val="00FC31FE"/>
    <w:rsid w:val="00FC5563"/>
    <w:rsid w:val="00FC57F3"/>
    <w:rsid w:val="00FD045C"/>
    <w:rsid w:val="00FD3516"/>
    <w:rsid w:val="00FE0642"/>
    <w:rsid w:val="00FE123F"/>
    <w:rsid w:val="00FE20DB"/>
    <w:rsid w:val="00FE222C"/>
    <w:rsid w:val="00FE2AA5"/>
    <w:rsid w:val="00FE7C02"/>
    <w:rsid w:val="00FF07E6"/>
    <w:rsid w:val="00FF1E27"/>
    <w:rsid w:val="00FF67A2"/>
    <w:rsid w:val="00FF79B2"/>
    <w:rsid w:val="01060EC5"/>
    <w:rsid w:val="013DE79A"/>
    <w:rsid w:val="01760290"/>
    <w:rsid w:val="018F75E3"/>
    <w:rsid w:val="01A59E74"/>
    <w:rsid w:val="02C15725"/>
    <w:rsid w:val="047F52E2"/>
    <w:rsid w:val="04C6782F"/>
    <w:rsid w:val="04CA730B"/>
    <w:rsid w:val="0628965F"/>
    <w:rsid w:val="07477FA0"/>
    <w:rsid w:val="075E3BBB"/>
    <w:rsid w:val="07B8ACBB"/>
    <w:rsid w:val="0836B121"/>
    <w:rsid w:val="0996CB10"/>
    <w:rsid w:val="09A6CFD9"/>
    <w:rsid w:val="09C57F68"/>
    <w:rsid w:val="09F7DA6A"/>
    <w:rsid w:val="0AD129C4"/>
    <w:rsid w:val="0B7132AD"/>
    <w:rsid w:val="0C5F677F"/>
    <w:rsid w:val="0CA7B1E8"/>
    <w:rsid w:val="0CCC24D9"/>
    <w:rsid w:val="0DAFA3EE"/>
    <w:rsid w:val="0DC8B9CF"/>
    <w:rsid w:val="0E26929B"/>
    <w:rsid w:val="0EB0F8C5"/>
    <w:rsid w:val="0EF53987"/>
    <w:rsid w:val="0F108CC6"/>
    <w:rsid w:val="0F8BE08D"/>
    <w:rsid w:val="0FAB4EEF"/>
    <w:rsid w:val="11A5C172"/>
    <w:rsid w:val="11CCBCC4"/>
    <w:rsid w:val="12C3C0C1"/>
    <w:rsid w:val="13911FE8"/>
    <w:rsid w:val="13B879CB"/>
    <w:rsid w:val="13C27963"/>
    <w:rsid w:val="13FC73F4"/>
    <w:rsid w:val="14BE1F3F"/>
    <w:rsid w:val="14C30E61"/>
    <w:rsid w:val="152406F1"/>
    <w:rsid w:val="1540F493"/>
    <w:rsid w:val="15A407BB"/>
    <w:rsid w:val="15E59204"/>
    <w:rsid w:val="16C237FD"/>
    <w:rsid w:val="173EFFF2"/>
    <w:rsid w:val="17628816"/>
    <w:rsid w:val="18157281"/>
    <w:rsid w:val="191FA935"/>
    <w:rsid w:val="1A424D2C"/>
    <w:rsid w:val="1AC394ED"/>
    <w:rsid w:val="1AF8A4EC"/>
    <w:rsid w:val="1B08F441"/>
    <w:rsid w:val="1B5604D1"/>
    <w:rsid w:val="1B604AF1"/>
    <w:rsid w:val="1C0FE68B"/>
    <w:rsid w:val="1C6EEACB"/>
    <w:rsid w:val="1D2E6971"/>
    <w:rsid w:val="1EE9FF37"/>
    <w:rsid w:val="1FA1CC9E"/>
    <w:rsid w:val="1FB40078"/>
    <w:rsid w:val="206AECA6"/>
    <w:rsid w:val="21154155"/>
    <w:rsid w:val="21CEE459"/>
    <w:rsid w:val="230D5D9B"/>
    <w:rsid w:val="231AEE32"/>
    <w:rsid w:val="23E383E2"/>
    <w:rsid w:val="23F8D1FA"/>
    <w:rsid w:val="243FAF86"/>
    <w:rsid w:val="252B510D"/>
    <w:rsid w:val="25C222BE"/>
    <w:rsid w:val="25C44E64"/>
    <w:rsid w:val="262E7FC7"/>
    <w:rsid w:val="2797ED74"/>
    <w:rsid w:val="27DEFC9F"/>
    <w:rsid w:val="29307DEB"/>
    <w:rsid w:val="29B42674"/>
    <w:rsid w:val="29FAB9C5"/>
    <w:rsid w:val="2A43ACD2"/>
    <w:rsid w:val="2A8E2BF6"/>
    <w:rsid w:val="2B5E5858"/>
    <w:rsid w:val="2B7DCA03"/>
    <w:rsid w:val="2B8750C6"/>
    <w:rsid w:val="2BB82810"/>
    <w:rsid w:val="2CBDA0D0"/>
    <w:rsid w:val="2CC58B16"/>
    <w:rsid w:val="2DD13BDF"/>
    <w:rsid w:val="2DF2568F"/>
    <w:rsid w:val="2E6BAB62"/>
    <w:rsid w:val="2F715F40"/>
    <w:rsid w:val="306AC06D"/>
    <w:rsid w:val="312FD3A7"/>
    <w:rsid w:val="318E480A"/>
    <w:rsid w:val="31E9D5A6"/>
    <w:rsid w:val="321FD48E"/>
    <w:rsid w:val="33726C3B"/>
    <w:rsid w:val="33C6754F"/>
    <w:rsid w:val="349E11A3"/>
    <w:rsid w:val="35F8392F"/>
    <w:rsid w:val="36F0BF29"/>
    <w:rsid w:val="37C79590"/>
    <w:rsid w:val="38BC7933"/>
    <w:rsid w:val="39DFBEF9"/>
    <w:rsid w:val="3A769F2B"/>
    <w:rsid w:val="3B66F65F"/>
    <w:rsid w:val="3C095A95"/>
    <w:rsid w:val="3CB559DA"/>
    <w:rsid w:val="3CC811FF"/>
    <w:rsid w:val="3D223E62"/>
    <w:rsid w:val="3E193C0B"/>
    <w:rsid w:val="3E4B4F9D"/>
    <w:rsid w:val="3F0C8430"/>
    <w:rsid w:val="3F1244B9"/>
    <w:rsid w:val="3F12B619"/>
    <w:rsid w:val="3FC6EA41"/>
    <w:rsid w:val="3FD75037"/>
    <w:rsid w:val="400510A2"/>
    <w:rsid w:val="406D5FA2"/>
    <w:rsid w:val="40B9CE36"/>
    <w:rsid w:val="41036D33"/>
    <w:rsid w:val="430E74DE"/>
    <w:rsid w:val="44B2BCF3"/>
    <w:rsid w:val="44D87CE8"/>
    <w:rsid w:val="4895114E"/>
    <w:rsid w:val="49E31FC7"/>
    <w:rsid w:val="4A75CE5E"/>
    <w:rsid w:val="4A8C2587"/>
    <w:rsid w:val="4ACE7853"/>
    <w:rsid w:val="4B5ABC43"/>
    <w:rsid w:val="4B902370"/>
    <w:rsid w:val="4D93C948"/>
    <w:rsid w:val="4DFC2119"/>
    <w:rsid w:val="4F4BFE80"/>
    <w:rsid w:val="4FC135A1"/>
    <w:rsid w:val="503C9BCA"/>
    <w:rsid w:val="508CC608"/>
    <w:rsid w:val="51912108"/>
    <w:rsid w:val="52037EC2"/>
    <w:rsid w:val="5338EFE5"/>
    <w:rsid w:val="537CC3AD"/>
    <w:rsid w:val="542404B0"/>
    <w:rsid w:val="54BBE210"/>
    <w:rsid w:val="554FFC06"/>
    <w:rsid w:val="55FE490D"/>
    <w:rsid w:val="560F6462"/>
    <w:rsid w:val="566AFAE7"/>
    <w:rsid w:val="572DE259"/>
    <w:rsid w:val="57E47AF2"/>
    <w:rsid w:val="587BC22B"/>
    <w:rsid w:val="5A529E0F"/>
    <w:rsid w:val="5A5788AF"/>
    <w:rsid w:val="5A8EC993"/>
    <w:rsid w:val="5CE979B0"/>
    <w:rsid w:val="5D231B82"/>
    <w:rsid w:val="5D75342B"/>
    <w:rsid w:val="5E248A35"/>
    <w:rsid w:val="5EFB7231"/>
    <w:rsid w:val="600133FB"/>
    <w:rsid w:val="6005FF6D"/>
    <w:rsid w:val="61A19CCD"/>
    <w:rsid w:val="61C2E4A3"/>
    <w:rsid w:val="63D53C29"/>
    <w:rsid w:val="641B661D"/>
    <w:rsid w:val="6422A6E2"/>
    <w:rsid w:val="644CAE5F"/>
    <w:rsid w:val="64DC7E86"/>
    <w:rsid w:val="653E192D"/>
    <w:rsid w:val="65B0904E"/>
    <w:rsid w:val="66457D20"/>
    <w:rsid w:val="66F855BF"/>
    <w:rsid w:val="675B5A53"/>
    <w:rsid w:val="67B9CEEE"/>
    <w:rsid w:val="681407EE"/>
    <w:rsid w:val="689FBCB4"/>
    <w:rsid w:val="68E95D68"/>
    <w:rsid w:val="69B8E4F5"/>
    <w:rsid w:val="69FCE349"/>
    <w:rsid w:val="6A536664"/>
    <w:rsid w:val="6BABAACF"/>
    <w:rsid w:val="6BDCD5AF"/>
    <w:rsid w:val="6C210A2C"/>
    <w:rsid w:val="6C3A76E5"/>
    <w:rsid w:val="6DFF7E8B"/>
    <w:rsid w:val="6E135634"/>
    <w:rsid w:val="6E212E4E"/>
    <w:rsid w:val="6E8E6BF3"/>
    <w:rsid w:val="6EB74752"/>
    <w:rsid w:val="6FCED38A"/>
    <w:rsid w:val="708D6D13"/>
    <w:rsid w:val="728E3A41"/>
    <w:rsid w:val="73F375E1"/>
    <w:rsid w:val="75452805"/>
    <w:rsid w:val="75E90832"/>
    <w:rsid w:val="76C24EE4"/>
    <w:rsid w:val="76D9CF7D"/>
    <w:rsid w:val="783C7565"/>
    <w:rsid w:val="784245C8"/>
    <w:rsid w:val="7A857474"/>
    <w:rsid w:val="7AD08B78"/>
    <w:rsid w:val="7ADC5850"/>
    <w:rsid w:val="7B002C7F"/>
    <w:rsid w:val="7B18C425"/>
    <w:rsid w:val="7C175C3E"/>
    <w:rsid w:val="7CF37D78"/>
    <w:rsid w:val="7CF88473"/>
    <w:rsid w:val="7CFE38C8"/>
    <w:rsid w:val="7D33D699"/>
    <w:rsid w:val="7D388530"/>
    <w:rsid w:val="7DFB6D9D"/>
    <w:rsid w:val="7E0FE959"/>
    <w:rsid w:val="7F8E82FB"/>
    <w:rsid w:val="7FA72CB6"/>
  </w:rsids>
  <m:mathPr>
    <m:mathFont m:val="Cambria Math"/>
    <m:brkBin m:val="before"/>
    <m:brkBinSub m:val="--"/>
    <m:smallFrac m:val="0"/>
    <m:dispDef/>
    <m:lMargin m:val="0"/>
    <m:rMargin m:val="0"/>
    <m:defJc m:val="centerGroup"/>
    <m:wrapIndent m:val="1440"/>
    <m:intLim m:val="subSup"/>
    <m:naryLim m:val="undOvr"/>
  </m:mathPr>
  <w:themeFontLang w:val="fi-FI"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65DA2B25"/>
  <w15:chartTrackingRefBased/>
  <w15:docId w15:val="{92500037-FC01-5F4C-8BA6-EA6D7F95E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sid w:val="0054558A"/>
    <w:pPr>
      <w:autoSpaceDE w:val="0"/>
      <w:autoSpaceDN w:val="0"/>
      <w:adjustRightInd w:val="0"/>
      <w:spacing w:after="240"/>
      <w:jc w:val="both"/>
    </w:pPr>
    <w:rPr>
      <w:sz w:val="24"/>
      <w:szCs w:val="24"/>
      <w:lang w:val="en-US" w:eastAsia="en-US"/>
    </w:rPr>
  </w:style>
  <w:style w:type="paragraph" w:styleId="Otsikko1">
    <w:name w:val="heading 1"/>
    <w:basedOn w:val="Normaali"/>
    <w:next w:val="Normaali"/>
    <w:qFormat/>
    <w:rsid w:val="00572A15"/>
    <w:pPr>
      <w:keepNext/>
      <w:numPr>
        <w:numId w:val="4"/>
      </w:numPr>
      <w:spacing w:before="960" w:after="480"/>
      <w:jc w:val="left"/>
      <w:outlineLvl w:val="0"/>
    </w:pPr>
    <w:rPr>
      <w:rFonts w:ascii="Arial" w:hAnsi="Arial" w:cs="Arial"/>
      <w:sz w:val="36"/>
      <w:szCs w:val="36"/>
      <w:lang w:val="en-GB"/>
    </w:rPr>
  </w:style>
  <w:style w:type="paragraph" w:styleId="Otsikko2">
    <w:name w:val="heading 2"/>
    <w:basedOn w:val="Normaali"/>
    <w:next w:val="Normaali"/>
    <w:qFormat/>
    <w:rsid w:val="00F750CD"/>
    <w:pPr>
      <w:keepNext/>
      <w:keepLines/>
      <w:numPr>
        <w:ilvl w:val="1"/>
        <w:numId w:val="4"/>
      </w:numPr>
      <w:tabs>
        <w:tab w:val="left" w:pos="5670"/>
      </w:tabs>
      <w:spacing w:before="240"/>
      <w:outlineLvl w:val="1"/>
    </w:pPr>
    <w:rPr>
      <w:rFonts w:ascii="Arial" w:hAnsi="Arial" w:cs="Arial"/>
      <w:sz w:val="28"/>
      <w:szCs w:val="28"/>
    </w:rPr>
  </w:style>
  <w:style w:type="paragraph" w:styleId="Otsikko3">
    <w:name w:val="heading 3"/>
    <w:basedOn w:val="Otsikko2"/>
    <w:next w:val="Normaali"/>
    <w:qFormat/>
    <w:rsid w:val="00F750CD"/>
    <w:pPr>
      <w:numPr>
        <w:ilvl w:val="2"/>
      </w:numPr>
      <w:tabs>
        <w:tab w:val="clear" w:pos="5670"/>
      </w:tabs>
      <w:outlineLvl w:val="2"/>
    </w:pPr>
  </w:style>
  <w:style w:type="paragraph" w:styleId="Otsikko4">
    <w:name w:val="heading 4"/>
    <w:basedOn w:val="Otsikko3"/>
    <w:next w:val="Normaali"/>
    <w:qFormat/>
    <w:rsid w:val="00D24732"/>
    <w:pPr>
      <w:numPr>
        <w:ilvl w:val="0"/>
        <w:numId w:val="0"/>
      </w:numPr>
      <w:outlineLvl w:val="3"/>
    </w:pPr>
    <w:rPr>
      <w:i/>
      <w:iCs/>
      <w:sz w:val="24"/>
      <w:szCs w:val="24"/>
    </w:rPr>
  </w:style>
  <w:style w:type="paragraph" w:styleId="Otsikko5">
    <w:name w:val="heading 5"/>
    <w:basedOn w:val="Otsikko4"/>
    <w:next w:val="Normaali"/>
    <w:qFormat/>
    <w:rsid w:val="00F750CD"/>
    <w:pPr>
      <w:numPr>
        <w:ilvl w:val="4"/>
        <w:numId w:val="4"/>
      </w:numPr>
      <w:outlineLvl w:val="4"/>
    </w:pPr>
  </w:style>
  <w:style w:type="paragraph" w:styleId="Otsikko6">
    <w:name w:val="heading 6"/>
    <w:basedOn w:val="Normaali"/>
    <w:next w:val="Normaali"/>
    <w:qFormat/>
    <w:rsid w:val="00F750CD"/>
    <w:pPr>
      <w:numPr>
        <w:ilvl w:val="5"/>
        <w:numId w:val="4"/>
      </w:numPr>
      <w:spacing w:before="240" w:after="60"/>
      <w:outlineLvl w:val="5"/>
    </w:pPr>
    <w:rPr>
      <w:b/>
      <w:bCs/>
      <w:sz w:val="22"/>
      <w:szCs w:val="22"/>
    </w:rPr>
  </w:style>
  <w:style w:type="paragraph" w:styleId="Otsikko7">
    <w:name w:val="heading 7"/>
    <w:basedOn w:val="Normaali"/>
    <w:next w:val="Normaali"/>
    <w:qFormat/>
    <w:rsid w:val="00F750CD"/>
    <w:pPr>
      <w:numPr>
        <w:ilvl w:val="6"/>
        <w:numId w:val="4"/>
      </w:numPr>
      <w:spacing w:before="240" w:after="60"/>
      <w:outlineLvl w:val="6"/>
    </w:pPr>
  </w:style>
  <w:style w:type="paragraph" w:styleId="Otsikko8">
    <w:name w:val="heading 8"/>
    <w:basedOn w:val="Normaali"/>
    <w:next w:val="Normaali"/>
    <w:qFormat/>
    <w:rsid w:val="00F750CD"/>
    <w:pPr>
      <w:numPr>
        <w:ilvl w:val="7"/>
        <w:numId w:val="4"/>
      </w:numPr>
      <w:spacing w:before="240" w:after="60"/>
      <w:outlineLvl w:val="7"/>
    </w:pPr>
    <w:rPr>
      <w:i/>
      <w:iCs/>
    </w:rPr>
  </w:style>
  <w:style w:type="paragraph" w:styleId="Otsikko9">
    <w:name w:val="heading 9"/>
    <w:basedOn w:val="Normaali"/>
    <w:next w:val="Normaali"/>
    <w:qFormat/>
    <w:rsid w:val="00F750CD"/>
    <w:pPr>
      <w:numPr>
        <w:ilvl w:val="8"/>
        <w:numId w:val="4"/>
      </w:numPr>
      <w:spacing w:before="240" w:after="60"/>
      <w:outlineLvl w:val="8"/>
    </w:pPr>
    <w:rPr>
      <w:rFonts w:ascii="Arial" w:hAnsi="Arial"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styleId="Loppuviitteenviite">
    <w:name w:val="endnote reference"/>
    <w:semiHidden/>
    <w:rPr>
      <w:vertAlign w:val="superscript"/>
    </w:rPr>
  </w:style>
  <w:style w:type="paragraph" w:styleId="Sisluet5">
    <w:name w:val="toc 5"/>
    <w:basedOn w:val="Normaali"/>
    <w:next w:val="Normaali"/>
    <w:autoRedefine/>
    <w:semiHidden/>
    <w:pPr>
      <w:tabs>
        <w:tab w:val="left" w:leader="dot" w:pos="8079"/>
        <w:tab w:val="right" w:pos="8505"/>
      </w:tabs>
      <w:ind w:left="2835" w:right="850"/>
    </w:pPr>
  </w:style>
  <w:style w:type="paragraph" w:styleId="Sisluet4">
    <w:name w:val="toc 4"/>
    <w:basedOn w:val="Normaali"/>
    <w:next w:val="Normaali"/>
    <w:autoRedefine/>
    <w:semiHidden/>
    <w:rsid w:val="0054558A"/>
    <w:pPr>
      <w:tabs>
        <w:tab w:val="left" w:pos="2835"/>
        <w:tab w:val="right" w:leader="dot" w:pos="8504"/>
      </w:tabs>
      <w:spacing w:after="0"/>
      <w:ind w:left="2211" w:right="567" w:hanging="737"/>
    </w:pPr>
  </w:style>
  <w:style w:type="paragraph" w:styleId="Sisluet3">
    <w:name w:val="toc 3"/>
    <w:basedOn w:val="Normaali"/>
    <w:next w:val="Normaali"/>
    <w:autoRedefine/>
    <w:semiHidden/>
    <w:rsid w:val="00592FB8"/>
    <w:pPr>
      <w:tabs>
        <w:tab w:val="right" w:leader="dot" w:pos="8504"/>
      </w:tabs>
      <w:spacing w:after="0"/>
      <w:ind w:left="1474" w:right="567" w:hanging="680"/>
    </w:pPr>
  </w:style>
  <w:style w:type="paragraph" w:styleId="Sisluet2">
    <w:name w:val="toc 2"/>
    <w:basedOn w:val="Normaali"/>
    <w:next w:val="Normaali"/>
    <w:autoRedefine/>
    <w:uiPriority w:val="39"/>
    <w:rsid w:val="00592FB8"/>
    <w:pPr>
      <w:tabs>
        <w:tab w:val="right" w:leader="dot" w:pos="8504"/>
      </w:tabs>
      <w:spacing w:after="0"/>
      <w:ind w:left="794" w:right="567" w:hanging="510"/>
    </w:pPr>
  </w:style>
  <w:style w:type="paragraph" w:styleId="Sisluet1">
    <w:name w:val="toc 1"/>
    <w:basedOn w:val="Normaali"/>
    <w:next w:val="Normaali"/>
    <w:autoRedefine/>
    <w:uiPriority w:val="39"/>
    <w:rsid w:val="00D33DD8"/>
    <w:pPr>
      <w:tabs>
        <w:tab w:val="right" w:leader="dot" w:pos="8504"/>
      </w:tabs>
      <w:spacing w:after="0"/>
      <w:ind w:left="284" w:right="567" w:hanging="284"/>
    </w:pPr>
  </w:style>
  <w:style w:type="paragraph" w:styleId="Yltunniste">
    <w:name w:val="header"/>
    <w:basedOn w:val="Normaali"/>
    <w:pPr>
      <w:tabs>
        <w:tab w:val="center" w:pos="4252"/>
        <w:tab w:val="right" w:pos="8504"/>
      </w:tabs>
    </w:pPr>
  </w:style>
  <w:style w:type="character" w:styleId="Alaviitteenviite">
    <w:name w:val="footnote reference"/>
    <w:semiHidden/>
    <w:rPr>
      <w:position w:val="6"/>
      <w:sz w:val="16"/>
      <w:szCs w:val="16"/>
    </w:rPr>
  </w:style>
  <w:style w:type="paragraph" w:styleId="Alaviitteenteksti">
    <w:name w:val="footnote text"/>
    <w:basedOn w:val="Normaali"/>
    <w:semiHidden/>
    <w:rPr>
      <w:sz w:val="20"/>
      <w:szCs w:val="20"/>
    </w:rPr>
  </w:style>
  <w:style w:type="character" w:styleId="Sivunumero">
    <w:name w:val="page number"/>
    <w:basedOn w:val="Kappaleenoletusfontti"/>
  </w:style>
  <w:style w:type="paragraph" w:customStyle="1" w:styleId="Luettelo1">
    <w:name w:val="Luettelo1"/>
    <w:basedOn w:val="Normaali"/>
    <w:pPr>
      <w:tabs>
        <w:tab w:val="left" w:pos="2380"/>
      </w:tabs>
      <w:spacing w:after="0"/>
      <w:ind w:left="1120"/>
    </w:pPr>
  </w:style>
  <w:style w:type="paragraph" w:styleId="Asiakirjanrakenneruutu">
    <w:name w:val="Document Map"/>
    <w:basedOn w:val="Normaali"/>
    <w:semiHidden/>
    <w:rsid w:val="00D92143"/>
    <w:pPr>
      <w:shd w:val="clear" w:color="auto" w:fill="000080"/>
    </w:pPr>
    <w:rPr>
      <w:rFonts w:ascii="Tahoma" w:hAnsi="Tahoma" w:cs="Tahoma"/>
      <w:sz w:val="20"/>
      <w:szCs w:val="20"/>
    </w:rPr>
  </w:style>
  <w:style w:type="paragraph" w:customStyle="1" w:styleId="Heading0">
    <w:name w:val="Heading0"/>
    <w:basedOn w:val="Otsikko1"/>
    <w:next w:val="Normaali"/>
    <w:rsid w:val="00A017D9"/>
    <w:pPr>
      <w:numPr>
        <w:numId w:val="0"/>
      </w:numPr>
    </w:pPr>
    <w:rPr>
      <w:lang w:val="fi-FI"/>
    </w:rPr>
  </w:style>
  <w:style w:type="paragraph" w:styleId="Otsikko">
    <w:name w:val="Title"/>
    <w:basedOn w:val="Normaali"/>
    <w:next w:val="Normaali"/>
    <w:qFormat/>
    <w:rsid w:val="00433B52"/>
    <w:pPr>
      <w:spacing w:before="6400" w:after="0"/>
      <w:jc w:val="center"/>
    </w:pPr>
    <w:rPr>
      <w:rFonts w:ascii="Arial" w:hAnsi="Arial" w:cs="Arial"/>
      <w:b/>
      <w:bCs/>
      <w:kern w:val="28"/>
      <w:sz w:val="40"/>
      <w:szCs w:val="40"/>
    </w:rPr>
  </w:style>
  <w:style w:type="paragraph" w:styleId="Alatunniste">
    <w:name w:val="footer"/>
    <w:basedOn w:val="Normaali"/>
    <w:rsid w:val="00433B52"/>
    <w:pPr>
      <w:tabs>
        <w:tab w:val="center" w:pos="4320"/>
        <w:tab w:val="right" w:pos="8640"/>
      </w:tabs>
    </w:pPr>
  </w:style>
  <w:style w:type="paragraph" w:customStyle="1" w:styleId="AuthorInformation">
    <w:name w:val="AuthorInformation"/>
    <w:basedOn w:val="Normaali"/>
    <w:rsid w:val="00D67598"/>
    <w:pPr>
      <w:keepLines/>
      <w:spacing w:after="0"/>
      <w:ind w:left="6237"/>
      <w:jc w:val="left"/>
    </w:pPr>
  </w:style>
  <w:style w:type="paragraph" w:styleId="Alaotsikko">
    <w:name w:val="Subtitle"/>
    <w:basedOn w:val="Normaali"/>
    <w:qFormat/>
    <w:rsid w:val="00C43C22"/>
    <w:pPr>
      <w:spacing w:after="0"/>
      <w:jc w:val="center"/>
      <w:outlineLvl w:val="1"/>
    </w:pPr>
    <w:rPr>
      <w:rFonts w:ascii="Arial" w:hAnsi="Arial" w:cs="Arial"/>
      <w:sz w:val="32"/>
      <w:szCs w:val="32"/>
    </w:rPr>
  </w:style>
  <w:style w:type="paragraph" w:customStyle="1" w:styleId="FigureCaption">
    <w:name w:val="FigureCaption"/>
    <w:basedOn w:val="Normaali"/>
    <w:next w:val="Normaali"/>
    <w:rsid w:val="00E107AD"/>
    <w:pPr>
      <w:numPr>
        <w:numId w:val="7"/>
      </w:numPr>
      <w:spacing w:before="120"/>
      <w:jc w:val="left"/>
    </w:pPr>
    <w:rPr>
      <w:rFonts w:ascii="Arial" w:hAnsi="Arial" w:cs="Arial"/>
      <w:sz w:val="20"/>
      <w:szCs w:val="20"/>
      <w:lang w:val="fi-FI"/>
    </w:rPr>
  </w:style>
  <w:style w:type="paragraph" w:customStyle="1" w:styleId="TableCaption">
    <w:name w:val="TableCaption"/>
    <w:basedOn w:val="FigureCaption"/>
    <w:next w:val="Normaali"/>
    <w:rsid w:val="006C29DD"/>
    <w:pPr>
      <w:numPr>
        <w:numId w:val="6"/>
      </w:numPr>
      <w:spacing w:before="240" w:after="120"/>
      <w:ind w:left="1418" w:hanging="1418"/>
    </w:pPr>
  </w:style>
  <w:style w:type="table" w:styleId="TaulukkoRuudukko1">
    <w:name w:val="Table Grid 1"/>
    <w:basedOn w:val="Normaalitaulukko"/>
    <w:rsid w:val="00E46CDD"/>
    <w:pPr>
      <w:autoSpaceDE w:val="0"/>
      <w:autoSpaceDN w:val="0"/>
      <w:adjustRightInd w:val="0"/>
      <w:spacing w:after="240"/>
      <w:jc w:val="both"/>
    </w:p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ulukkoModerni">
    <w:name w:val="Table Contemporary"/>
    <w:basedOn w:val="Normaalitaulukko"/>
    <w:rsid w:val="00E46CDD"/>
    <w:pPr>
      <w:autoSpaceDE w:val="0"/>
      <w:autoSpaceDN w:val="0"/>
      <w:adjustRightInd w:val="0"/>
      <w:spacing w:after="240"/>
      <w:jc w:val="both"/>
    </w:pPr>
    <w:tblPr>
      <w:tblStyleRowBandSize w:val="1"/>
      <w:tblInd w:w="0" w:type="nil"/>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ulukkoRuudukko">
    <w:name w:val="Table Grid"/>
    <w:basedOn w:val="Normaalitaulukko"/>
    <w:rsid w:val="00AC0A1B"/>
    <w:pPr>
      <w:autoSpaceDE w:val="0"/>
      <w:autoSpaceDN w:val="0"/>
      <w:adjustRightInd w:val="0"/>
      <w:spacing w:after="240"/>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ulukkoPerinteinen1">
    <w:name w:val="Table Classic 1"/>
    <w:basedOn w:val="Normaalitaulukko"/>
    <w:rsid w:val="00AC0A1B"/>
    <w:pPr>
      <w:autoSpaceDE w:val="0"/>
      <w:autoSpaceDN w:val="0"/>
      <w:adjustRightInd w:val="0"/>
      <w:spacing w:after="240"/>
      <w:jc w:val="both"/>
    </w:p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ukkoSarakkeet1">
    <w:name w:val="Table Columns 1"/>
    <w:basedOn w:val="Normaalitaulukko"/>
    <w:rsid w:val="00AC0A1B"/>
    <w:pPr>
      <w:autoSpaceDE w:val="0"/>
      <w:autoSpaceDN w:val="0"/>
      <w:adjustRightInd w:val="0"/>
      <w:spacing w:after="240"/>
      <w:jc w:val="both"/>
    </w:pPr>
    <w:rPr>
      <w:b/>
      <w:bCs/>
    </w:rPr>
    <w:tblPr>
      <w:tblStyleColBandSize w:val="1"/>
      <w:tblInd w:w="0" w:type="nil"/>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ukkoSarakkeet4">
    <w:name w:val="Table Columns 4"/>
    <w:basedOn w:val="Normaalitaulukko"/>
    <w:rsid w:val="00AC0A1B"/>
    <w:pPr>
      <w:autoSpaceDE w:val="0"/>
      <w:autoSpaceDN w:val="0"/>
      <w:adjustRightInd w:val="0"/>
      <w:spacing w:after="240"/>
      <w:jc w:val="both"/>
    </w:pPr>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ulukkoSarakkeet2">
    <w:name w:val="Table Columns 2"/>
    <w:basedOn w:val="Normaalitaulukko"/>
    <w:rsid w:val="00AC0A1B"/>
    <w:pPr>
      <w:autoSpaceDE w:val="0"/>
      <w:autoSpaceDN w:val="0"/>
      <w:adjustRightInd w:val="0"/>
      <w:spacing w:after="240"/>
      <w:jc w:val="both"/>
    </w:pPr>
    <w:rPr>
      <w:b/>
      <w:bCs/>
    </w:rPr>
    <w:tblPr>
      <w:tblStyleColBandSize w:val="1"/>
      <w:tblInd w:w="0" w:type="nil"/>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ukkoPerinteinen4">
    <w:name w:val="Table Classic 4"/>
    <w:basedOn w:val="Normaalitaulukko"/>
    <w:rsid w:val="00AC0A1B"/>
    <w:pPr>
      <w:autoSpaceDE w:val="0"/>
      <w:autoSpaceDN w:val="0"/>
      <w:adjustRightInd w:val="0"/>
      <w:spacing w:after="240"/>
      <w:jc w:val="both"/>
    </w:pPr>
    <w:tblPr>
      <w:tblInd w:w="0" w:type="nil"/>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ulukkoPerinteinen2">
    <w:name w:val="Table Classic 2"/>
    <w:basedOn w:val="Normaalitaulukko"/>
    <w:rsid w:val="00AC0A1B"/>
    <w:pPr>
      <w:autoSpaceDE w:val="0"/>
      <w:autoSpaceDN w:val="0"/>
      <w:adjustRightInd w:val="0"/>
      <w:spacing w:after="240"/>
      <w:jc w:val="both"/>
    </w:p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ulukkoSarakkeet5">
    <w:name w:val="Table Columns 5"/>
    <w:basedOn w:val="Normaalitaulukko"/>
    <w:rsid w:val="00F750CD"/>
    <w:pPr>
      <w:autoSpaceDE w:val="0"/>
      <w:autoSpaceDN w:val="0"/>
      <w:adjustRightInd w:val="0"/>
      <w:spacing w:after="240"/>
      <w:jc w:val="both"/>
    </w:pPr>
    <w:tblPr>
      <w:tblStyleColBandSize w:val="1"/>
      <w:tblInd w:w="0" w:type="nil"/>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ulukkoKlassinen">
    <w:name w:val="Table Elegant"/>
    <w:basedOn w:val="Normaalitaulukko"/>
    <w:rsid w:val="00F750CD"/>
    <w:pPr>
      <w:autoSpaceDE w:val="0"/>
      <w:autoSpaceDN w:val="0"/>
      <w:adjustRightInd w:val="0"/>
      <w:spacing w:after="240"/>
      <w:jc w:val="both"/>
    </w:pPr>
    <w:tblPr>
      <w:tblInd w:w="0" w:type="nil"/>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styleId="TaulukkoRuudukko6">
    <w:name w:val="Table Grid 6"/>
    <w:basedOn w:val="Normaalitaulukko"/>
    <w:rsid w:val="00F750CD"/>
    <w:pPr>
      <w:autoSpaceDE w:val="0"/>
      <w:autoSpaceDN w:val="0"/>
      <w:adjustRightInd w:val="0"/>
      <w:spacing w:after="240"/>
      <w:jc w:val="both"/>
    </w:pPr>
    <w:tblPr>
      <w:tblInd w:w="0" w:type="nil"/>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ulukkoRuudukko8">
    <w:name w:val="Table Grid 8"/>
    <w:basedOn w:val="Normaalitaulukko"/>
    <w:rsid w:val="00F750CD"/>
    <w:pPr>
      <w:autoSpaceDE w:val="0"/>
      <w:autoSpaceDN w:val="0"/>
      <w:adjustRightInd w:val="0"/>
      <w:spacing w:after="240"/>
      <w:jc w:val="both"/>
    </w:p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ulukkoLuettelo1">
    <w:name w:val="Table List 1"/>
    <w:basedOn w:val="Normaalitaulukko"/>
    <w:rsid w:val="00F750CD"/>
    <w:pPr>
      <w:autoSpaceDE w:val="0"/>
      <w:autoSpaceDN w:val="0"/>
      <w:adjustRightInd w:val="0"/>
      <w:spacing w:after="240"/>
      <w:jc w:val="both"/>
    </w:pPr>
    <w:tblPr>
      <w:tblStyleRowBandSize w:val="1"/>
      <w:tblInd w:w="0" w:type="nil"/>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ukkoLuettelo2">
    <w:name w:val="Table List 2"/>
    <w:basedOn w:val="Normaalitaulukko"/>
    <w:rsid w:val="00F750CD"/>
    <w:pPr>
      <w:autoSpaceDE w:val="0"/>
      <w:autoSpaceDN w:val="0"/>
      <w:adjustRightInd w:val="0"/>
      <w:spacing w:after="240"/>
      <w:jc w:val="both"/>
    </w:pPr>
    <w:tblPr>
      <w:tblStyleRowBandSize w:val="2"/>
      <w:tblInd w:w="0" w:type="nil"/>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ulukkoLuettelo3">
    <w:name w:val="Table List 3"/>
    <w:basedOn w:val="Normaalitaulukko"/>
    <w:rsid w:val="00F750CD"/>
    <w:pPr>
      <w:autoSpaceDE w:val="0"/>
      <w:autoSpaceDN w:val="0"/>
      <w:adjustRightInd w:val="0"/>
      <w:spacing w:after="240"/>
      <w:jc w:val="both"/>
    </w:pPr>
    <w:tblPr>
      <w:tblInd w:w="0" w:type="nil"/>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ulukkoRuudukko4">
    <w:name w:val="Table Grid 4"/>
    <w:basedOn w:val="Normaalitaulukko"/>
    <w:rsid w:val="00F750CD"/>
    <w:pPr>
      <w:autoSpaceDE w:val="0"/>
      <w:autoSpaceDN w:val="0"/>
      <w:adjustRightInd w:val="0"/>
      <w:spacing w:after="240"/>
      <w:jc w:val="both"/>
    </w:pPr>
    <w:tblPr>
      <w:tblInd w:w="0" w:type="nil"/>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ulukkoLuettelo5">
    <w:name w:val="Table List 5"/>
    <w:basedOn w:val="Normaalitaulukko"/>
    <w:rsid w:val="00F750CD"/>
    <w:pPr>
      <w:autoSpaceDE w:val="0"/>
      <w:autoSpaceDN w:val="0"/>
      <w:adjustRightInd w:val="0"/>
      <w:spacing w:after="240"/>
      <w:jc w:val="both"/>
    </w:pPr>
    <w:tblPr>
      <w:tblInd w:w="0" w:type="nil"/>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ulukkoLuettelo4">
    <w:name w:val="Table List 4"/>
    <w:basedOn w:val="Normaalitaulukko"/>
    <w:rsid w:val="00F750CD"/>
    <w:pPr>
      <w:autoSpaceDE w:val="0"/>
      <w:autoSpaceDN w:val="0"/>
      <w:adjustRightInd w:val="0"/>
      <w:spacing w:after="240"/>
      <w:jc w:val="both"/>
    </w:pPr>
    <w:tblPr>
      <w:tblInd w:w="0" w:type="nil"/>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TableText">
    <w:name w:val="TableText"/>
    <w:basedOn w:val="Normaali"/>
    <w:rsid w:val="00A23BE0"/>
    <w:pPr>
      <w:spacing w:before="60" w:after="60"/>
      <w:jc w:val="left"/>
    </w:pPr>
    <w:rPr>
      <w:sz w:val="20"/>
      <w:szCs w:val="20"/>
      <w:lang w:val="fi-FI"/>
    </w:rPr>
  </w:style>
  <w:style w:type="paragraph" w:customStyle="1" w:styleId="TableHeader">
    <w:name w:val="TableHeader"/>
    <w:basedOn w:val="TableText"/>
    <w:rsid w:val="00FC037C"/>
    <w:rPr>
      <w:b/>
      <w:bCs/>
    </w:rPr>
  </w:style>
  <w:style w:type="paragraph" w:styleId="Luettelo">
    <w:name w:val="List"/>
    <w:basedOn w:val="Normaali"/>
    <w:rsid w:val="00C9406F"/>
    <w:pPr>
      <w:ind w:left="283" w:hanging="283"/>
    </w:pPr>
  </w:style>
  <w:style w:type="paragraph" w:styleId="Merkittyluettelo">
    <w:name w:val="List Bullet"/>
    <w:basedOn w:val="Normaali"/>
    <w:rsid w:val="00C9406F"/>
    <w:pPr>
      <w:numPr>
        <w:numId w:val="5"/>
      </w:numPr>
    </w:pPr>
  </w:style>
  <w:style w:type="paragraph" w:customStyle="1" w:styleId="ListItem">
    <w:name w:val="ListItem"/>
    <w:basedOn w:val="Normaali"/>
    <w:next w:val="Normaali"/>
    <w:rsid w:val="00A13131"/>
    <w:pPr>
      <w:numPr>
        <w:numId w:val="9"/>
      </w:numPr>
      <w:spacing w:after="0"/>
      <w:jc w:val="left"/>
    </w:pPr>
    <w:rPr>
      <w:lang w:val="fi-FI"/>
    </w:rPr>
  </w:style>
  <w:style w:type="paragraph" w:customStyle="1" w:styleId="ListItemLast">
    <w:name w:val="ListItemLast"/>
    <w:basedOn w:val="ListItem"/>
    <w:next w:val="Normaali"/>
    <w:rsid w:val="00C9406F"/>
    <w:pPr>
      <w:spacing w:after="240"/>
    </w:pPr>
  </w:style>
  <w:style w:type="paragraph" w:customStyle="1" w:styleId="ListItemNumbered">
    <w:name w:val="ListItemNumbered"/>
    <w:basedOn w:val="ListItem"/>
    <w:rsid w:val="00A13131"/>
    <w:pPr>
      <w:numPr>
        <w:numId w:val="8"/>
      </w:numPr>
    </w:pPr>
  </w:style>
  <w:style w:type="character" w:customStyle="1" w:styleId="Emphasized">
    <w:name w:val="Emphasized"/>
    <w:rsid w:val="00964C2C"/>
    <w:rPr>
      <w:i/>
      <w:lang w:val="fi-FI"/>
    </w:rPr>
  </w:style>
  <w:style w:type="paragraph" w:customStyle="1" w:styleId="CodeSample">
    <w:name w:val="CodeSample"/>
    <w:basedOn w:val="Normaali"/>
    <w:rsid w:val="00454C5D"/>
    <w:pPr>
      <w:spacing w:after="0"/>
    </w:pPr>
    <w:rPr>
      <w:rFonts w:ascii="Courier New" w:hAnsi="Courier New"/>
      <w:sz w:val="20"/>
    </w:rPr>
  </w:style>
  <w:style w:type="paragraph" w:customStyle="1" w:styleId="StyleAuthorInformationLeft10cm">
    <w:name w:val="Style AuthorInformation + Left:  10 cm"/>
    <w:basedOn w:val="AuthorInformation"/>
    <w:rsid w:val="00F82896"/>
    <w:pPr>
      <w:ind w:left="5670"/>
    </w:pPr>
    <w:rPr>
      <w:szCs w:val="20"/>
    </w:rPr>
  </w:style>
  <w:style w:type="paragraph" w:customStyle="1" w:styleId="Keywords">
    <w:name w:val="Keywords"/>
    <w:basedOn w:val="Otsikko4"/>
    <w:rsid w:val="0003307E"/>
    <w:pPr>
      <w:spacing w:after="0"/>
    </w:pPr>
    <w:rPr>
      <w:lang w:val="fi-FI"/>
    </w:rPr>
  </w:style>
  <w:style w:type="character" w:styleId="Hyperlinkki">
    <w:name w:val="Hyperlink"/>
    <w:rsid w:val="00885797"/>
    <w:rPr>
      <w:color w:val="0000FF"/>
      <w:u w:val="single"/>
    </w:rPr>
  </w:style>
  <w:style w:type="paragraph" w:styleId="Seliteteksti">
    <w:name w:val="Balloon Text"/>
    <w:basedOn w:val="Normaali"/>
    <w:semiHidden/>
    <w:rsid w:val="008210E6"/>
    <w:rPr>
      <w:rFonts w:ascii="Tahoma" w:hAnsi="Tahoma"/>
      <w:sz w:val="16"/>
      <w:szCs w:val="16"/>
    </w:rPr>
  </w:style>
  <w:style w:type="paragraph" w:styleId="HTML-esimuotoiltu">
    <w:name w:val="HTML Preformatted"/>
    <w:basedOn w:val="Normaali"/>
    <w:rsid w:val="00671E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jc w:val="left"/>
    </w:pPr>
    <w:rPr>
      <w:rFonts w:ascii="Courier New" w:hAnsi="Courier New" w:cs="Courier New"/>
      <w:color w:val="000000"/>
      <w:sz w:val="20"/>
      <w:szCs w:val="20"/>
      <w:lang w:bidi="hi-IN"/>
    </w:rPr>
  </w:style>
  <w:style w:type="character" w:customStyle="1" w:styleId="UnresolvedMention1">
    <w:name w:val="Unresolved Mention1"/>
    <w:uiPriority w:val="99"/>
    <w:semiHidden/>
    <w:unhideWhenUsed/>
    <w:rsid w:val="001348C3"/>
    <w:rPr>
      <w:color w:val="605E5C"/>
      <w:shd w:val="clear" w:color="auto" w:fill="E1DFDD"/>
    </w:rPr>
  </w:style>
  <w:style w:type="character" w:styleId="AvattuHyperlinkki">
    <w:name w:val="FollowedHyperlink"/>
    <w:rsid w:val="001348C3"/>
    <w:rPr>
      <w:color w:val="954F72"/>
      <w:u w:val="single"/>
    </w:rPr>
  </w:style>
  <w:style w:type="character" w:styleId="Korostus">
    <w:name w:val="Emphasis"/>
    <w:qFormat/>
    <w:rsid w:val="00AC7B33"/>
    <w:rPr>
      <w:i/>
      <w:iCs/>
    </w:rPr>
  </w:style>
  <w:style w:type="paragraph" w:styleId="Lainaus">
    <w:name w:val="Quote"/>
    <w:basedOn w:val="Normaali"/>
    <w:next w:val="Normaali"/>
    <w:link w:val="LainausChar"/>
    <w:uiPriority w:val="29"/>
    <w:qFormat/>
    <w:rsid w:val="005B091F"/>
    <w:pPr>
      <w:spacing w:before="200" w:after="160"/>
      <w:ind w:left="864" w:right="864"/>
    </w:pPr>
    <w:rPr>
      <w:i/>
      <w:iCs/>
      <w:color w:val="404040"/>
    </w:rPr>
  </w:style>
  <w:style w:type="character" w:customStyle="1" w:styleId="LainausChar">
    <w:name w:val="Lainaus Char"/>
    <w:link w:val="Lainaus"/>
    <w:uiPriority w:val="29"/>
    <w:rsid w:val="005B091F"/>
    <w:rPr>
      <w:i/>
      <w:iCs/>
      <w:color w:val="404040"/>
      <w:sz w:val="24"/>
      <w:szCs w:val="24"/>
      <w:lang w:val="en-US"/>
    </w:rPr>
  </w:style>
  <w:style w:type="paragraph" w:styleId="Luettelokappale">
    <w:name w:val="List Paragraph"/>
    <w:basedOn w:val="Normaali"/>
    <w:uiPriority w:val="34"/>
    <w:qFormat/>
    <w:rsid w:val="005106DD"/>
    <w:pPr>
      <w:ind w:left="720"/>
      <w:contextualSpacing/>
    </w:pPr>
  </w:style>
  <w:style w:type="character" w:styleId="Kommentinviite">
    <w:name w:val="annotation reference"/>
    <w:basedOn w:val="Kappaleenoletusfontti"/>
    <w:rsid w:val="008F0143"/>
    <w:rPr>
      <w:sz w:val="16"/>
      <w:szCs w:val="16"/>
    </w:rPr>
  </w:style>
  <w:style w:type="paragraph" w:styleId="Kommentinteksti">
    <w:name w:val="annotation text"/>
    <w:basedOn w:val="Normaali"/>
    <w:link w:val="KommentintekstiChar"/>
    <w:rsid w:val="008F0143"/>
    <w:pPr>
      <w:autoSpaceDE/>
      <w:autoSpaceDN/>
      <w:adjustRightInd/>
      <w:spacing w:after="0"/>
      <w:jc w:val="left"/>
    </w:pPr>
    <w:rPr>
      <w:rFonts w:ascii="Arial" w:hAnsi="Arial" w:cs="Arial"/>
      <w:color w:val="000000"/>
      <w:sz w:val="20"/>
      <w:szCs w:val="20"/>
    </w:rPr>
  </w:style>
  <w:style w:type="character" w:customStyle="1" w:styleId="KommentintekstiChar">
    <w:name w:val="Kommentin teksti Char"/>
    <w:basedOn w:val="Kappaleenoletusfontti"/>
    <w:link w:val="Kommentinteksti"/>
    <w:rsid w:val="008F0143"/>
    <w:rPr>
      <w:rFonts w:ascii="Arial" w:hAnsi="Arial" w:cs="Arial"/>
      <w:color w:val="000000"/>
      <w:lang w:val="en-US" w:eastAsia="en-US"/>
    </w:rPr>
  </w:style>
  <w:style w:type="character" w:styleId="Ratkaisematonmaininta">
    <w:name w:val="Unresolved Mention"/>
    <w:basedOn w:val="Kappaleenoletusfontti"/>
    <w:uiPriority w:val="99"/>
    <w:semiHidden/>
    <w:unhideWhenUsed/>
    <w:rsid w:val="00D162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9292466">
      <w:bodyDiv w:val="1"/>
      <w:marLeft w:val="0"/>
      <w:marRight w:val="0"/>
      <w:marTop w:val="0"/>
      <w:marBottom w:val="0"/>
      <w:divBdr>
        <w:top w:val="none" w:sz="0" w:space="0" w:color="auto"/>
        <w:left w:val="none" w:sz="0" w:space="0" w:color="auto"/>
        <w:bottom w:val="none" w:sz="0" w:space="0" w:color="auto"/>
        <w:right w:val="none" w:sz="0" w:space="0" w:color="auto"/>
      </w:divBdr>
      <w:divsChild>
        <w:div w:id="2098549061">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hyperlink" Target="https://rahti.csc.fi/" TargetMode="External"/><Relationship Id="rId17" Type="http://schemas.openxmlformats.org/officeDocument/2006/relationships/image" Target="media/image3.png"/><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hyperlink" Target="https://connecticar.2.rahtiapp.fi" TargetMode="Externa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https://influxdb-connecticar.2.rahtiapp.fi" TargetMode="External"/><Relationship Id="rId5" Type="http://schemas.openxmlformats.org/officeDocument/2006/relationships/styles" Target="styles.xml"/><Relationship Id="rId15" Type="http://schemas.openxmlformats.org/officeDocument/2006/relationships/hyperlink" Target="https://grafana-connecticar.2.rahtiapp.fi" TargetMode="External"/><Relationship Id="rId23" Type="http://schemas.openxmlformats.org/officeDocument/2006/relationships/image" Target="media/image7.png"/><Relationship Id="rId28" Type="http://schemas.openxmlformats.org/officeDocument/2006/relationships/image" Target="media/image11.png"/><Relationship Id="rId10" Type="http://schemas.openxmlformats.org/officeDocument/2006/relationships/image" Target="media/image1.jpeg"/><Relationship Id="rId19" Type="http://schemas.openxmlformats.org/officeDocument/2006/relationships/hyperlink" Target="https://docs.csc.fi/cloud/rahti/"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nfluxdb-connecticar.2.rahtiapp.fi" TargetMode="External"/><Relationship Id="rId22" Type="http://schemas.openxmlformats.org/officeDocument/2006/relationships/hyperlink" Target="https://github.com/VishakaB/ConnectiCar2.0" TargetMode="External"/><Relationship Id="rId27" Type="http://schemas.openxmlformats.org/officeDocument/2006/relationships/image" Target="media/image1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5DB2F9C790A746B4714DE0818298F0" ma:contentTypeVersion="4" ma:contentTypeDescription="Create a new document." ma:contentTypeScope="" ma:versionID="7af65dc32787fc2fcbe73c5a43f38f9c">
  <xsd:schema xmlns:xsd="http://www.w3.org/2001/XMLSchema" xmlns:xs="http://www.w3.org/2001/XMLSchema" xmlns:p="http://schemas.microsoft.com/office/2006/metadata/properties" xmlns:ns2="878c9446-4e6c-4a3a-b13f-c9efcf786a24" targetNamespace="http://schemas.microsoft.com/office/2006/metadata/properties" ma:root="true" ma:fieldsID="09bc93a091c2454bb715a37f00e2d0a8" ns2:_="">
    <xsd:import namespace="878c9446-4e6c-4a3a-b13f-c9efcf786a2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8c9446-4e6c-4a3a-b13f-c9efcf786a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01CD06-E5C1-47E4-88F2-5E6669758E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8c9446-4e6c-4a3a-b13f-c9efcf786a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21C3A6-B9E5-4282-838F-1BD33CF2D9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D570BC-662F-4BCF-8722-1D6E77BB64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1621</Words>
  <Characters>13137</Characters>
  <Application>Microsoft Office Word</Application>
  <DocSecurity>4</DocSecurity>
  <Lines>109</Lines>
  <Paragraphs>29</Paragraphs>
  <ScaleCrop>false</ScaleCrop>
  <Company>Oulun yliopisto</Company>
  <LinksUpToDate>false</LinksUpToDate>
  <CharactersWithSpaces>14729</CharactersWithSpaces>
  <SharedDoc>false</SharedDoc>
  <HLinks>
    <vt:vector size="42" baseType="variant">
      <vt:variant>
        <vt:i4>7471227</vt:i4>
      </vt:variant>
      <vt:variant>
        <vt:i4>63</vt:i4>
      </vt:variant>
      <vt:variant>
        <vt:i4>0</vt:i4>
      </vt:variant>
      <vt:variant>
        <vt:i4>5</vt:i4>
      </vt:variant>
      <vt:variant>
        <vt:lpwstr>https://influxdb-connecticar.2.rahtiapp.fi/</vt:lpwstr>
      </vt:variant>
      <vt:variant>
        <vt:lpwstr/>
      </vt:variant>
      <vt:variant>
        <vt:i4>4063331</vt:i4>
      </vt:variant>
      <vt:variant>
        <vt:i4>60</vt:i4>
      </vt:variant>
      <vt:variant>
        <vt:i4>0</vt:i4>
      </vt:variant>
      <vt:variant>
        <vt:i4>5</vt:i4>
      </vt:variant>
      <vt:variant>
        <vt:lpwstr>https://github.com/VishakaB/ConnectiCar2.0</vt:lpwstr>
      </vt:variant>
      <vt:variant>
        <vt:lpwstr/>
      </vt:variant>
      <vt:variant>
        <vt:i4>4718662</vt:i4>
      </vt:variant>
      <vt:variant>
        <vt:i4>57</vt:i4>
      </vt:variant>
      <vt:variant>
        <vt:i4>0</vt:i4>
      </vt:variant>
      <vt:variant>
        <vt:i4>5</vt:i4>
      </vt:variant>
      <vt:variant>
        <vt:lpwstr>https://docs.csc.fi/cloud/rahti/</vt:lpwstr>
      </vt:variant>
      <vt:variant>
        <vt:lpwstr/>
      </vt:variant>
      <vt:variant>
        <vt:i4>3539003</vt:i4>
      </vt:variant>
      <vt:variant>
        <vt:i4>54</vt:i4>
      </vt:variant>
      <vt:variant>
        <vt:i4>0</vt:i4>
      </vt:variant>
      <vt:variant>
        <vt:i4>5</vt:i4>
      </vt:variant>
      <vt:variant>
        <vt:lpwstr>https://connecticar.2.rahtiapp.fi/</vt:lpwstr>
      </vt:variant>
      <vt:variant>
        <vt:lpwstr/>
      </vt:variant>
      <vt:variant>
        <vt:i4>6357053</vt:i4>
      </vt:variant>
      <vt:variant>
        <vt:i4>51</vt:i4>
      </vt:variant>
      <vt:variant>
        <vt:i4>0</vt:i4>
      </vt:variant>
      <vt:variant>
        <vt:i4>5</vt:i4>
      </vt:variant>
      <vt:variant>
        <vt:lpwstr>https://grafana-connecticar.2.rahtiapp.fi/</vt:lpwstr>
      </vt:variant>
      <vt:variant>
        <vt:lpwstr/>
      </vt:variant>
      <vt:variant>
        <vt:i4>7471227</vt:i4>
      </vt:variant>
      <vt:variant>
        <vt:i4>48</vt:i4>
      </vt:variant>
      <vt:variant>
        <vt:i4>0</vt:i4>
      </vt:variant>
      <vt:variant>
        <vt:i4>5</vt:i4>
      </vt:variant>
      <vt:variant>
        <vt:lpwstr>https://influxdb-connecticar.2.rahtiapp.fi/</vt:lpwstr>
      </vt:variant>
      <vt:variant>
        <vt:lpwstr/>
      </vt:variant>
      <vt:variant>
        <vt:i4>1966165</vt:i4>
      </vt:variant>
      <vt:variant>
        <vt:i4>45</vt:i4>
      </vt:variant>
      <vt:variant>
        <vt:i4>0</vt:i4>
      </vt:variant>
      <vt:variant>
        <vt:i4>5</vt:i4>
      </vt:variant>
      <vt:variant>
        <vt:lpwstr>https://rahti.csc.f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odollisia ohjeita</dc:title>
  <dc:subject/>
  <dc:creator>Mikko Rajanen</dc:creator>
  <cp:keywords/>
  <cp:lastModifiedBy>Iiro Tauriainen</cp:lastModifiedBy>
  <cp:revision>50</cp:revision>
  <cp:lastPrinted>2018-09-26T01:38:00Z</cp:lastPrinted>
  <dcterms:created xsi:type="dcterms:W3CDTF">2025-04-16T18:14:00Z</dcterms:created>
  <dcterms:modified xsi:type="dcterms:W3CDTF">2025-04-2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5DB2F9C790A746B4714DE0818298F0</vt:lpwstr>
  </property>
</Properties>
</file>